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50AE4" w14:textId="115FA4F9" w:rsidR="00E34E7D" w:rsidRPr="00E34E7D" w:rsidRDefault="000474C7" w:rsidP="00121B1D">
      <w:pPr>
        <w:autoSpaceDE w:val="0"/>
        <w:autoSpaceDN w:val="0"/>
        <w:adjustRightInd w:val="0"/>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lang w:val="en-CA"/>
        </w:rPr>
        <w:t xml:space="preserve">HARWOOD D </w:t>
      </w:r>
      <w:r w:rsidR="004B42DA">
        <w:rPr>
          <w:rFonts w:ascii="Times New Roman" w:hAnsi="Times New Roman" w:cs="Times New Roman"/>
          <w:b/>
          <w:bCs/>
          <w:sz w:val="24"/>
          <w:szCs w:val="24"/>
          <w:u w:val="single"/>
          <w:lang w:val="en-CA"/>
        </w:rPr>
        <w:t xml:space="preserve">CONDOMINIUM ASSOCIATION </w:t>
      </w:r>
      <w:r w:rsidR="00E34E7D" w:rsidRPr="00E34E7D">
        <w:rPr>
          <w:rFonts w:ascii="Times New Roman" w:hAnsi="Times New Roman" w:cs="Times New Roman"/>
          <w:sz w:val="24"/>
          <w:szCs w:val="24"/>
          <w:lang w:val="en-CA"/>
        </w:rPr>
        <w:fldChar w:fldCharType="begin"/>
      </w:r>
      <w:r w:rsidR="00E34E7D" w:rsidRPr="00E34E7D">
        <w:rPr>
          <w:rFonts w:ascii="Times New Roman" w:hAnsi="Times New Roman" w:cs="Times New Roman"/>
          <w:sz w:val="24"/>
          <w:szCs w:val="24"/>
          <w:lang w:val="en-CA"/>
        </w:rPr>
        <w:instrText xml:space="preserve"> SEQ CHAPTER \h \r 1</w:instrText>
      </w:r>
      <w:r w:rsidR="00E34E7D" w:rsidRPr="00E34E7D">
        <w:rPr>
          <w:rFonts w:ascii="Times New Roman" w:hAnsi="Times New Roman" w:cs="Times New Roman"/>
          <w:sz w:val="24"/>
          <w:szCs w:val="24"/>
          <w:lang w:val="en-CA"/>
        </w:rPr>
        <w:fldChar w:fldCharType="end"/>
      </w:r>
      <w:r w:rsidR="00E34E7D" w:rsidRPr="00E34E7D">
        <w:rPr>
          <w:rFonts w:ascii="Times New Roman" w:hAnsi="Times New Roman" w:cs="Times New Roman"/>
          <w:b/>
          <w:bCs/>
          <w:sz w:val="24"/>
          <w:szCs w:val="24"/>
          <w:u w:val="single"/>
        </w:rPr>
        <w:t>AGREEMENT</w:t>
      </w:r>
    </w:p>
    <w:p w14:paraId="63EFA8C3"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7C2A3C2B" w14:textId="2F13E6CB"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THIS AGREEMENT MADE AND ENTERED INTO THIS ___________ DAY OF ___________, 202_</w:t>
      </w:r>
      <w:r w:rsidR="00F64993">
        <w:rPr>
          <w:rFonts w:ascii="Times New Roman" w:hAnsi="Times New Roman" w:cs="Times New Roman"/>
          <w:sz w:val="20"/>
          <w:szCs w:val="20"/>
        </w:rPr>
        <w:t>__</w:t>
      </w:r>
      <w:r w:rsidRPr="00E34E7D">
        <w:rPr>
          <w:rFonts w:ascii="Times New Roman" w:hAnsi="Times New Roman" w:cs="Times New Roman"/>
          <w:sz w:val="20"/>
          <w:szCs w:val="20"/>
        </w:rPr>
        <w:t xml:space="preserve"> IS BY AND BETWEEN ALL CONDOMINIUM ASSOCIATION LISTED ON EXHIBIT “A”, WHICH IS ATTACHED HERETO, AND HEREINAFTER REFERRED TO AS “ASSOCIATION” AND EAST COAST MAINTENANCE &amp; MANAGEMENT, INC. A FLORIDA CORPORATION HEREINAFTER REFERRED TO AS “EAST COAST MAINTENANCE &amp; MANAGEMENT”.  IN CONSIDERATION OF MUTUAL PROMISES STATED HEREIN, THE PARTIES, “ASSOCIATION” AND “EAST COAST MAINTENANCE &amp; MANAGEMENT” AGREE TO FOLLOW:</w:t>
      </w:r>
    </w:p>
    <w:p w14:paraId="7B533D12"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435ADAB1"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0F849B96"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WITNESSETH THAT</w:t>
      </w:r>
    </w:p>
    <w:p w14:paraId="6D517074"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6853FD5C"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WHEREAS, ASSOCIATION HAS PROPOSED TO ENGAGE AND HIRE THE SERVICES OF EAST COAST MAINTENANCE &amp; MANAGEMENT FOR THE MANAGEMENT OF THE CONDOMINIUM ASSOCIATIONS LISTED IN THE EXHIBIT “A” AND EAST COAST MAINTENANCE &amp; MANAGEMENT IS AGREEABLE AND DESIRES TO BE SO ENGAGED.</w:t>
      </w:r>
    </w:p>
    <w:p w14:paraId="792BAFEC"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1C08FA75"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NOW, THEREFORE, IN CONSIDERATION OF THE MUTUAL COVENANTS HEREIN CONTAINED AND OF OTHER GOOD AND VALUABLE CONSIDERATION, IT IS HEREBY AGREED BY AND BETWEEN THE PARTIES AS FOLLOWS:</w:t>
      </w:r>
    </w:p>
    <w:p w14:paraId="1F7D0896"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1ABF312B"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33CE0DD2"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EMPLOYMENT</w:t>
      </w:r>
    </w:p>
    <w:p w14:paraId="02F50AE8"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0DB0230D"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THE ASSOCIATION HEREBY EMPLOYS AND ENGAGES EAST COAST MAINTENANCE &amp; MANAGEMENT TO MANAGE THE CONDOMINIUM ASSOCIATION LISTED IN EXHIBIT “A” FOR A PERIOD OF 48 MONTHS.  HOWEVER, ANY CONDOMINIUM ASSOCIATION SHALL HAVE THE INDIVIDUAL RIGHTS TO GIVE EAST COAST MAINTENANCE &amp; MANAGEMENT A 60 DAY WRITTEN NOTICE TO CANCEL SUCH SERVICES WITHOUT CAUSE.</w:t>
      </w:r>
    </w:p>
    <w:p w14:paraId="393D691D"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p>
    <w:p w14:paraId="03F661A5"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1E0C9DD5"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DEFINITION AND SCOPE OF THE ASSOCIATION PROPERTY</w:t>
      </w:r>
    </w:p>
    <w:p w14:paraId="650FB245"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2636DC42"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S USED HERIN THE “ASSOCIATION PROPERTY” SHALL BE DEEMED AND CONSTRUED TO INCLUDE, ALL COMMON ELEMENTS, INCLUDING BUT NOT LIMITED TO, THE YARDS, LAWNS, THE BUILDINGS AND OUTSIDE AREAS, AS MORE FULLY DESCRIBED IN THE DECLARATION OF COVENANTS AND RESTRICTIONS AS RECORDED IN THE OFFICIAL RECORD BOOKS, PUBLIC RECORDS OF BROWARD COUNTY, FLORIDA, OF ALL CONDOMINIUM ASSOCIATIONS LOCATED IN EXHIBIT “A” WHICH IS ATTACHED HERETO.</w:t>
      </w:r>
    </w:p>
    <w:p w14:paraId="21AC85A1"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728F270F"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78DA65C7"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r w:rsidRPr="00E34E7D">
        <w:rPr>
          <w:rFonts w:ascii="Times New Roman" w:hAnsi="Times New Roman" w:cs="Times New Roman"/>
          <w:sz w:val="24"/>
          <w:szCs w:val="24"/>
        </w:rPr>
        <w:t xml:space="preserve">                                                                                                            </w:t>
      </w:r>
    </w:p>
    <w:p w14:paraId="6D7F82E5"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4FCD71EB"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17981F69"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58405FCA" w14:textId="77777777" w:rsidR="00FF5804" w:rsidRDefault="00E34E7D" w:rsidP="00E34E7D">
      <w:pPr>
        <w:autoSpaceDE w:val="0"/>
        <w:autoSpaceDN w:val="0"/>
        <w:adjustRightInd w:val="0"/>
        <w:spacing w:after="0" w:line="240" w:lineRule="auto"/>
        <w:rPr>
          <w:rFonts w:ascii="Times New Roman" w:hAnsi="Times New Roman" w:cs="Times New Roman"/>
          <w:b/>
          <w:bCs/>
          <w:sz w:val="24"/>
          <w:szCs w:val="24"/>
        </w:rPr>
      </w:pPr>
      <w:r w:rsidRPr="00E34E7D">
        <w:rPr>
          <w:rFonts w:ascii="Times New Roman" w:hAnsi="Times New Roman" w:cs="Times New Roman"/>
          <w:b/>
          <w:bCs/>
          <w:sz w:val="24"/>
          <w:szCs w:val="24"/>
        </w:rPr>
        <w:t xml:space="preserve">                                                                                                   </w:t>
      </w:r>
    </w:p>
    <w:p w14:paraId="11E1D810" w14:textId="77777777" w:rsidR="00FF5804" w:rsidRDefault="00FF5804" w:rsidP="00E34E7D">
      <w:pPr>
        <w:autoSpaceDE w:val="0"/>
        <w:autoSpaceDN w:val="0"/>
        <w:adjustRightInd w:val="0"/>
        <w:spacing w:after="0" w:line="240" w:lineRule="auto"/>
        <w:rPr>
          <w:rFonts w:ascii="Times New Roman" w:hAnsi="Times New Roman" w:cs="Times New Roman"/>
          <w:b/>
          <w:bCs/>
          <w:sz w:val="24"/>
          <w:szCs w:val="24"/>
        </w:rPr>
      </w:pPr>
    </w:p>
    <w:p w14:paraId="608D3E9A" w14:textId="77777777" w:rsidR="00121B1D" w:rsidRDefault="00121B1D" w:rsidP="00FF5804">
      <w:pPr>
        <w:autoSpaceDE w:val="0"/>
        <w:autoSpaceDN w:val="0"/>
        <w:adjustRightInd w:val="0"/>
        <w:spacing w:after="0" w:line="240" w:lineRule="auto"/>
        <w:jc w:val="right"/>
        <w:rPr>
          <w:rFonts w:ascii="Times New Roman" w:hAnsi="Times New Roman" w:cs="Times New Roman"/>
          <w:b/>
          <w:bCs/>
          <w:sz w:val="24"/>
          <w:szCs w:val="24"/>
        </w:rPr>
      </w:pPr>
    </w:p>
    <w:p w14:paraId="470705E6" w14:textId="25A7944E" w:rsidR="00E34E7D" w:rsidRPr="00FF5804" w:rsidRDefault="00E34E7D" w:rsidP="00FF5804">
      <w:pPr>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4"/>
          <w:szCs w:val="24"/>
        </w:rPr>
        <w:t xml:space="preserve">                     </w:t>
      </w:r>
      <w:r w:rsidRPr="00E34E7D">
        <w:rPr>
          <w:rFonts w:ascii="Times New Roman" w:hAnsi="Times New Roman" w:cs="Times New Roman"/>
          <w:b/>
          <w:bCs/>
          <w:sz w:val="20"/>
          <w:szCs w:val="20"/>
        </w:rPr>
        <w:t>INITIAL______</w:t>
      </w:r>
    </w:p>
    <w:p w14:paraId="3077C380" w14:textId="08C48287" w:rsidR="00E34E7D" w:rsidRPr="00E34E7D" w:rsidRDefault="00E34E7D" w:rsidP="00121B1D">
      <w:pPr>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1 OF 3</w:t>
      </w:r>
      <w:r w:rsidR="006907C1">
        <w:rPr>
          <w:rFonts w:ascii="Times New Roman" w:hAnsi="Times New Roman" w:cs="Times New Roman"/>
          <w:b/>
          <w:bCs/>
          <w:sz w:val="20"/>
          <w:szCs w:val="20"/>
        </w:rPr>
        <w:t>0</w:t>
      </w:r>
    </w:p>
    <w:p w14:paraId="7D93DE23"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lastRenderedPageBreak/>
        <w:t>TERMS OF THE AGREEMENT</w:t>
      </w:r>
    </w:p>
    <w:p w14:paraId="2CBDE059"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p>
    <w:p w14:paraId="0B548516"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44824CCC" w14:textId="23F048A5"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THIS AGREEMENT SHALL COMMENCE ON _____________________ AND SHALL CONTINUE FOR AN INITIAL TERM </w:t>
      </w:r>
      <w:proofErr w:type="gramStart"/>
      <w:r w:rsidR="00F64993" w:rsidRPr="00E34E7D">
        <w:rPr>
          <w:rFonts w:ascii="Times New Roman" w:hAnsi="Times New Roman" w:cs="Times New Roman"/>
          <w:sz w:val="20"/>
          <w:szCs w:val="20"/>
        </w:rPr>
        <w:t>ENDING _</w:t>
      </w:r>
      <w:r w:rsidRPr="00E34E7D">
        <w:rPr>
          <w:rFonts w:ascii="Times New Roman" w:hAnsi="Times New Roman" w:cs="Times New Roman"/>
          <w:sz w:val="20"/>
          <w:szCs w:val="20"/>
        </w:rPr>
        <w:t>_</w:t>
      </w:r>
      <w:proofErr w:type="gramEnd"/>
      <w:r w:rsidRPr="00E34E7D">
        <w:rPr>
          <w:rFonts w:ascii="Times New Roman" w:hAnsi="Times New Roman" w:cs="Times New Roman"/>
          <w:sz w:val="20"/>
          <w:szCs w:val="20"/>
        </w:rPr>
        <w:t xml:space="preserve">_________________, UNLESS TERMINATED SOONER IN ACCORDANCE WITH THE TERMS SET FORTH IN THIS AGREEMENT.  SHOULD THIS AGREEMENT NOT BE AMENDED OR EXTENDED, IN WRITING, PRIOR TO THE EXPIRATION OF THE INITIAL TERM OR ANY EXTENDED TERM, IT SHALL BE AUTOMATICALLY EXTENDED FOR AN ADDITIONAL </w:t>
      </w:r>
      <w:r w:rsidR="00FF5804" w:rsidRPr="00E34E7D">
        <w:rPr>
          <w:rFonts w:ascii="Times New Roman" w:hAnsi="Times New Roman" w:cs="Times New Roman"/>
          <w:sz w:val="20"/>
          <w:szCs w:val="20"/>
        </w:rPr>
        <w:t>THREE-YEAR</w:t>
      </w:r>
      <w:r w:rsidRPr="00E34E7D">
        <w:rPr>
          <w:rFonts w:ascii="Times New Roman" w:hAnsi="Times New Roman" w:cs="Times New Roman"/>
          <w:sz w:val="20"/>
          <w:szCs w:val="20"/>
        </w:rPr>
        <w:t xml:space="preserve"> PERIOD.  REGARDLESS OF WHETHER THIS AGREEMENT HAS BEEN EXTENDED, ANY CONDOMINIUM ASSOCIATION THAT IS PARTY TO THIS AGREEMENT CAN TERMINATE THIS CONTRACT WITH OR WITHOUT CAUSE UPON PROVIDING A 60 DAY WRITTEN NOTICE TO EAST COAST MAINTENANCE &amp; MANAGEMENT.</w:t>
      </w:r>
    </w:p>
    <w:p w14:paraId="55C9039A"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p>
    <w:p w14:paraId="1B9C0E74"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4CE33402"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COMPENSATION OF EAST COAST MAINTENANCE &amp; MANAGEMENT</w:t>
      </w:r>
    </w:p>
    <w:p w14:paraId="434F0F96"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4B15C5AF"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IN CONSIDERATION OF THE SERVICES TO BE PERFORMED BY EAST COAST MAINTENANCE &amp; MANAGEMENT HEREUNDER, THE ASSOCIATION SHALL PAY THE FOLLOWING </w:t>
      </w:r>
      <w:r w:rsidRPr="00E34E7D">
        <w:rPr>
          <w:rFonts w:ascii="Times New Roman" w:hAnsi="Times New Roman" w:cs="Times New Roman"/>
          <w:sz w:val="20"/>
          <w:szCs w:val="20"/>
          <w:u w:val="single"/>
        </w:rPr>
        <w:t>MONTHLY</w:t>
      </w:r>
      <w:r w:rsidRPr="00E34E7D">
        <w:rPr>
          <w:rFonts w:ascii="Times New Roman" w:hAnsi="Times New Roman" w:cs="Times New Roman"/>
          <w:sz w:val="20"/>
          <w:szCs w:val="20"/>
        </w:rPr>
        <w:t xml:space="preserve"> FEES:</w:t>
      </w:r>
    </w:p>
    <w:p w14:paraId="1D4D9C66"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p>
    <w:p w14:paraId="4575B604"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p>
    <w:p w14:paraId="4FD4A3CC"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2B9CBBFA" w14:textId="77777777" w:rsidR="00E34E7D" w:rsidRPr="00E34E7D" w:rsidRDefault="00E34E7D" w:rsidP="00E34E7D">
      <w:pPr>
        <w:autoSpaceDE w:val="0"/>
        <w:autoSpaceDN w:val="0"/>
        <w:adjustRightInd w:val="0"/>
        <w:spacing w:after="0" w:line="240" w:lineRule="auto"/>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GARDEN STYLE APARTMENTS</w:t>
      </w:r>
    </w:p>
    <w:p w14:paraId="36E42AC1"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6A490C25" w14:textId="5CDC3EAE"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1 BED</w:t>
      </w:r>
      <w:r w:rsidR="00121B1D" w:rsidRPr="00E34E7D">
        <w:rPr>
          <w:rFonts w:ascii="Times New Roman" w:hAnsi="Times New Roman" w:cs="Times New Roman"/>
          <w:sz w:val="20"/>
          <w:szCs w:val="20"/>
        </w:rPr>
        <w:t>/ 1 BATH</w:t>
      </w:r>
      <w:r w:rsidRPr="00E34E7D">
        <w:rPr>
          <w:rFonts w:ascii="Times New Roman" w:hAnsi="Times New Roman" w:cs="Times New Roman"/>
          <w:sz w:val="20"/>
          <w:szCs w:val="20"/>
        </w:rPr>
        <w:t xml:space="preserve">     </w:t>
      </w:r>
      <w:r w:rsidR="00634D11">
        <w:rPr>
          <w:rFonts w:ascii="Times New Roman" w:hAnsi="Times New Roman" w:cs="Times New Roman"/>
          <w:sz w:val="20"/>
          <w:szCs w:val="20"/>
        </w:rPr>
        <w:t xml:space="preserve">  </w:t>
      </w:r>
      <w:r w:rsidRPr="00E34E7D">
        <w:rPr>
          <w:rFonts w:ascii="Times New Roman" w:hAnsi="Times New Roman" w:cs="Times New Roman"/>
          <w:sz w:val="20"/>
          <w:szCs w:val="20"/>
        </w:rPr>
        <w:t xml:space="preserve"> $3</w:t>
      </w:r>
      <w:r w:rsidR="000474C7">
        <w:rPr>
          <w:rFonts w:ascii="Times New Roman" w:hAnsi="Times New Roman" w:cs="Times New Roman"/>
          <w:sz w:val="20"/>
          <w:szCs w:val="20"/>
        </w:rPr>
        <w:t>8</w:t>
      </w:r>
      <w:r w:rsidR="00462509">
        <w:rPr>
          <w:rFonts w:ascii="Times New Roman" w:hAnsi="Times New Roman" w:cs="Times New Roman"/>
          <w:sz w:val="20"/>
          <w:szCs w:val="20"/>
        </w:rPr>
        <w:t>.</w:t>
      </w:r>
      <w:r w:rsidR="007C4FB6">
        <w:rPr>
          <w:rFonts w:ascii="Times New Roman" w:hAnsi="Times New Roman" w:cs="Times New Roman"/>
          <w:sz w:val="20"/>
          <w:szCs w:val="20"/>
        </w:rPr>
        <w:t>00</w:t>
      </w:r>
      <w:r w:rsidRPr="00E34E7D">
        <w:rPr>
          <w:rFonts w:ascii="Times New Roman" w:hAnsi="Times New Roman" w:cs="Times New Roman"/>
          <w:sz w:val="20"/>
          <w:szCs w:val="20"/>
        </w:rPr>
        <w:t xml:space="preserve"> PER MONTH</w:t>
      </w:r>
    </w:p>
    <w:p w14:paraId="0F63E613" w14:textId="06F64A29"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1 BED</w:t>
      </w:r>
      <w:r w:rsidR="00672776" w:rsidRPr="00E34E7D">
        <w:rPr>
          <w:rFonts w:ascii="Times New Roman" w:hAnsi="Times New Roman" w:cs="Times New Roman"/>
          <w:sz w:val="20"/>
          <w:szCs w:val="20"/>
        </w:rPr>
        <w:t>/ 1</w:t>
      </w:r>
      <w:r w:rsidRPr="00E34E7D">
        <w:rPr>
          <w:rFonts w:ascii="Times New Roman" w:hAnsi="Times New Roman" w:cs="Times New Roman"/>
          <w:sz w:val="20"/>
          <w:szCs w:val="20"/>
        </w:rPr>
        <w:t xml:space="preserve"> ½ BATH </w:t>
      </w:r>
      <w:r w:rsidR="00634D11">
        <w:rPr>
          <w:rFonts w:ascii="Times New Roman" w:hAnsi="Times New Roman" w:cs="Times New Roman"/>
          <w:sz w:val="20"/>
          <w:szCs w:val="20"/>
        </w:rPr>
        <w:t xml:space="preserve"> </w:t>
      </w:r>
      <w:r w:rsidRPr="00E34E7D">
        <w:rPr>
          <w:rFonts w:ascii="Times New Roman" w:hAnsi="Times New Roman" w:cs="Times New Roman"/>
          <w:sz w:val="20"/>
          <w:szCs w:val="20"/>
        </w:rPr>
        <w:t xml:space="preserve">  $4</w:t>
      </w:r>
      <w:r w:rsidR="000474C7">
        <w:rPr>
          <w:rFonts w:ascii="Times New Roman" w:hAnsi="Times New Roman" w:cs="Times New Roman"/>
          <w:sz w:val="20"/>
          <w:szCs w:val="20"/>
        </w:rPr>
        <w:t>5</w:t>
      </w:r>
      <w:r w:rsidR="00636B5C">
        <w:rPr>
          <w:rFonts w:ascii="Times New Roman" w:hAnsi="Times New Roman" w:cs="Times New Roman"/>
          <w:sz w:val="20"/>
          <w:szCs w:val="20"/>
        </w:rPr>
        <w:t>.0</w:t>
      </w:r>
      <w:r w:rsidR="007C4FB6">
        <w:rPr>
          <w:rFonts w:ascii="Times New Roman" w:hAnsi="Times New Roman" w:cs="Times New Roman"/>
          <w:sz w:val="20"/>
          <w:szCs w:val="20"/>
        </w:rPr>
        <w:t>0</w:t>
      </w:r>
      <w:r w:rsidRPr="00E34E7D">
        <w:rPr>
          <w:rFonts w:ascii="Times New Roman" w:hAnsi="Times New Roman" w:cs="Times New Roman"/>
          <w:sz w:val="20"/>
          <w:szCs w:val="20"/>
        </w:rPr>
        <w:t xml:space="preserve"> PER MONTH</w:t>
      </w:r>
    </w:p>
    <w:p w14:paraId="067E1955" w14:textId="6ADC2EFE"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2 BED/ 1 ½ BATH    $</w:t>
      </w:r>
      <w:r w:rsidR="00636B5C">
        <w:rPr>
          <w:rFonts w:ascii="Times New Roman" w:hAnsi="Times New Roman" w:cs="Times New Roman"/>
          <w:sz w:val="20"/>
          <w:szCs w:val="20"/>
        </w:rPr>
        <w:t>5</w:t>
      </w:r>
      <w:r w:rsidR="000474C7">
        <w:rPr>
          <w:rFonts w:ascii="Times New Roman" w:hAnsi="Times New Roman" w:cs="Times New Roman"/>
          <w:sz w:val="20"/>
          <w:szCs w:val="20"/>
        </w:rPr>
        <w:t>2</w:t>
      </w:r>
      <w:r w:rsidR="00636B5C">
        <w:rPr>
          <w:rFonts w:ascii="Times New Roman" w:hAnsi="Times New Roman" w:cs="Times New Roman"/>
          <w:sz w:val="20"/>
          <w:szCs w:val="20"/>
        </w:rPr>
        <w:t>.</w:t>
      </w:r>
      <w:r w:rsidR="000474C7">
        <w:rPr>
          <w:rFonts w:ascii="Times New Roman" w:hAnsi="Times New Roman" w:cs="Times New Roman"/>
          <w:sz w:val="20"/>
          <w:szCs w:val="20"/>
        </w:rPr>
        <w:t>0</w:t>
      </w:r>
      <w:r w:rsidR="00823E81">
        <w:rPr>
          <w:rFonts w:ascii="Times New Roman" w:hAnsi="Times New Roman" w:cs="Times New Roman"/>
          <w:sz w:val="20"/>
          <w:szCs w:val="20"/>
        </w:rPr>
        <w:t>0</w:t>
      </w:r>
      <w:r w:rsidRPr="00E34E7D">
        <w:rPr>
          <w:rFonts w:ascii="Times New Roman" w:hAnsi="Times New Roman" w:cs="Times New Roman"/>
          <w:sz w:val="20"/>
          <w:szCs w:val="20"/>
        </w:rPr>
        <w:t xml:space="preserve"> PER MONTH</w:t>
      </w:r>
    </w:p>
    <w:p w14:paraId="2E9E8EB9"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13D61591" w14:textId="77777777" w:rsidR="00E34E7D" w:rsidRPr="00E34E7D" w:rsidRDefault="00E34E7D" w:rsidP="00E34E7D">
      <w:pPr>
        <w:autoSpaceDE w:val="0"/>
        <w:autoSpaceDN w:val="0"/>
        <w:adjustRightInd w:val="0"/>
        <w:spacing w:after="0" w:line="240" w:lineRule="auto"/>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HI-RISE STYLE APARTMENTS</w:t>
      </w:r>
    </w:p>
    <w:p w14:paraId="170624A9"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14CFF41E" w14:textId="3C9353FC"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1 BED/1 ½ BATH    $4</w:t>
      </w:r>
      <w:r w:rsidR="000474C7">
        <w:rPr>
          <w:rFonts w:ascii="Times New Roman" w:hAnsi="Times New Roman" w:cs="Times New Roman"/>
          <w:sz w:val="20"/>
          <w:szCs w:val="20"/>
        </w:rPr>
        <w:t>3</w:t>
      </w:r>
      <w:r w:rsidRPr="00E34E7D">
        <w:rPr>
          <w:rFonts w:ascii="Times New Roman" w:hAnsi="Times New Roman" w:cs="Times New Roman"/>
          <w:sz w:val="20"/>
          <w:szCs w:val="20"/>
        </w:rPr>
        <w:t>.00 PER MONTH</w:t>
      </w:r>
    </w:p>
    <w:p w14:paraId="08D4E98F" w14:textId="42102C81"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2 BED/1 ½ BATH    $</w:t>
      </w:r>
      <w:r w:rsidR="00D760D9">
        <w:rPr>
          <w:rFonts w:ascii="Times New Roman" w:hAnsi="Times New Roman" w:cs="Times New Roman"/>
          <w:sz w:val="20"/>
          <w:szCs w:val="20"/>
        </w:rPr>
        <w:t>5</w:t>
      </w:r>
      <w:r w:rsidR="000474C7">
        <w:rPr>
          <w:rFonts w:ascii="Times New Roman" w:hAnsi="Times New Roman" w:cs="Times New Roman"/>
          <w:sz w:val="20"/>
          <w:szCs w:val="20"/>
        </w:rPr>
        <w:t>1</w:t>
      </w:r>
      <w:r w:rsidRPr="00E34E7D">
        <w:rPr>
          <w:rFonts w:ascii="Times New Roman" w:hAnsi="Times New Roman" w:cs="Times New Roman"/>
          <w:sz w:val="20"/>
          <w:szCs w:val="20"/>
        </w:rPr>
        <w:t>.00 PER MONTH</w:t>
      </w:r>
    </w:p>
    <w:p w14:paraId="6B10D170" w14:textId="29F26861"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2 BED/2 BATH        $</w:t>
      </w:r>
      <w:r w:rsidR="000474C7">
        <w:rPr>
          <w:rFonts w:ascii="Times New Roman" w:hAnsi="Times New Roman" w:cs="Times New Roman"/>
          <w:sz w:val="20"/>
          <w:szCs w:val="20"/>
        </w:rPr>
        <w:t>76</w:t>
      </w:r>
      <w:r w:rsidRPr="00E34E7D">
        <w:rPr>
          <w:rFonts w:ascii="Times New Roman" w:hAnsi="Times New Roman" w:cs="Times New Roman"/>
          <w:sz w:val="20"/>
          <w:szCs w:val="20"/>
        </w:rPr>
        <w:t>.00 PER MONTH</w:t>
      </w:r>
    </w:p>
    <w:p w14:paraId="7F3FA241"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47409F75"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INCREASE</w:t>
      </w:r>
    </w:p>
    <w:p w14:paraId="1532317C"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41A11DB1"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sz w:val="20"/>
          <w:szCs w:val="20"/>
        </w:rPr>
      </w:pPr>
      <w:r w:rsidRPr="00E34E7D">
        <w:rPr>
          <w:rFonts w:ascii="Times New Roman" w:hAnsi="Times New Roman" w:cs="Times New Roman"/>
          <w:sz w:val="20"/>
          <w:szCs w:val="20"/>
        </w:rPr>
        <w:t>YEAR 2024-3%</w:t>
      </w:r>
    </w:p>
    <w:p w14:paraId="5CFCD941"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sz w:val="20"/>
          <w:szCs w:val="20"/>
        </w:rPr>
      </w:pPr>
    </w:p>
    <w:p w14:paraId="6B27772A"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sz w:val="20"/>
          <w:szCs w:val="20"/>
        </w:rPr>
      </w:pPr>
      <w:r w:rsidRPr="00E34E7D">
        <w:rPr>
          <w:rFonts w:ascii="Times New Roman" w:hAnsi="Times New Roman" w:cs="Times New Roman"/>
          <w:sz w:val="20"/>
          <w:szCs w:val="20"/>
        </w:rPr>
        <w:t>YEAR 2025-3%</w:t>
      </w:r>
    </w:p>
    <w:p w14:paraId="64137D51"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sz w:val="20"/>
          <w:szCs w:val="20"/>
        </w:rPr>
      </w:pPr>
    </w:p>
    <w:p w14:paraId="5ABB7E64"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sz w:val="20"/>
          <w:szCs w:val="20"/>
        </w:rPr>
      </w:pPr>
      <w:r w:rsidRPr="00E34E7D">
        <w:rPr>
          <w:rFonts w:ascii="Times New Roman" w:hAnsi="Times New Roman" w:cs="Times New Roman"/>
          <w:sz w:val="20"/>
          <w:szCs w:val="20"/>
        </w:rPr>
        <w:t>YEAR 2026-3%</w:t>
      </w:r>
    </w:p>
    <w:p w14:paraId="65ECA6BB"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sz w:val="20"/>
          <w:szCs w:val="20"/>
        </w:rPr>
      </w:pPr>
    </w:p>
    <w:p w14:paraId="42C53D0F"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sz w:val="20"/>
          <w:szCs w:val="20"/>
        </w:rPr>
      </w:pPr>
      <w:r w:rsidRPr="00E34E7D">
        <w:rPr>
          <w:rFonts w:ascii="Times New Roman" w:hAnsi="Times New Roman" w:cs="Times New Roman"/>
          <w:sz w:val="20"/>
          <w:szCs w:val="20"/>
        </w:rPr>
        <w:t>YEAR 2027-3%</w:t>
      </w:r>
    </w:p>
    <w:p w14:paraId="23C43C39"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p>
    <w:p w14:paraId="3A470D08"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pPr>
    </w:p>
    <w:p w14:paraId="7A3B99FD" w14:textId="77777777" w:rsidR="00FF5804" w:rsidRDefault="00E34E7D" w:rsidP="00E34E7D">
      <w:pPr>
        <w:autoSpaceDE w:val="0"/>
        <w:autoSpaceDN w:val="0"/>
        <w:adjustRightInd w:val="0"/>
        <w:spacing w:after="0" w:line="240" w:lineRule="auto"/>
        <w:rPr>
          <w:rFonts w:ascii="Times New Roman" w:hAnsi="Times New Roman" w:cs="Times New Roman"/>
          <w:sz w:val="24"/>
          <w:szCs w:val="24"/>
        </w:rPr>
      </w:pPr>
      <w:r w:rsidRPr="00E34E7D">
        <w:rPr>
          <w:rFonts w:ascii="Times New Roman" w:hAnsi="Times New Roman" w:cs="Times New Roman"/>
          <w:sz w:val="24"/>
          <w:szCs w:val="24"/>
        </w:rPr>
        <w:t xml:space="preserve">                                                                                                    </w:t>
      </w:r>
    </w:p>
    <w:p w14:paraId="28744B15" w14:textId="77777777" w:rsidR="00FF5804" w:rsidRDefault="00FF5804" w:rsidP="00E34E7D">
      <w:pPr>
        <w:autoSpaceDE w:val="0"/>
        <w:autoSpaceDN w:val="0"/>
        <w:adjustRightInd w:val="0"/>
        <w:spacing w:after="0" w:line="240" w:lineRule="auto"/>
        <w:rPr>
          <w:rFonts w:ascii="Times New Roman" w:hAnsi="Times New Roman" w:cs="Times New Roman"/>
          <w:sz w:val="24"/>
          <w:szCs w:val="24"/>
        </w:rPr>
      </w:pPr>
    </w:p>
    <w:p w14:paraId="62540053" w14:textId="77777777" w:rsidR="00FF5804" w:rsidRDefault="00FF5804" w:rsidP="00E34E7D">
      <w:pPr>
        <w:autoSpaceDE w:val="0"/>
        <w:autoSpaceDN w:val="0"/>
        <w:adjustRightInd w:val="0"/>
        <w:spacing w:after="0" w:line="240" w:lineRule="auto"/>
        <w:rPr>
          <w:rFonts w:ascii="Times New Roman" w:hAnsi="Times New Roman" w:cs="Times New Roman"/>
          <w:sz w:val="24"/>
          <w:szCs w:val="24"/>
        </w:rPr>
      </w:pPr>
    </w:p>
    <w:p w14:paraId="58DEEFCC" w14:textId="77777777" w:rsidR="00FF5804" w:rsidRDefault="00E34E7D" w:rsidP="00E34E7D">
      <w:pPr>
        <w:autoSpaceDE w:val="0"/>
        <w:autoSpaceDN w:val="0"/>
        <w:adjustRightInd w:val="0"/>
        <w:spacing w:after="0" w:line="240" w:lineRule="auto"/>
        <w:rPr>
          <w:rFonts w:ascii="Times New Roman" w:hAnsi="Times New Roman" w:cs="Times New Roman"/>
          <w:sz w:val="24"/>
          <w:szCs w:val="24"/>
        </w:rPr>
      </w:pPr>
      <w:r w:rsidRPr="00E34E7D">
        <w:rPr>
          <w:rFonts w:ascii="Times New Roman" w:hAnsi="Times New Roman" w:cs="Times New Roman"/>
          <w:sz w:val="24"/>
          <w:szCs w:val="24"/>
        </w:rPr>
        <w:t xml:space="preserve">                  </w:t>
      </w:r>
    </w:p>
    <w:p w14:paraId="2B652F7C" w14:textId="77777777" w:rsidR="00121B1D" w:rsidRDefault="00121B1D" w:rsidP="00E34E7D">
      <w:pPr>
        <w:autoSpaceDE w:val="0"/>
        <w:autoSpaceDN w:val="0"/>
        <w:adjustRightInd w:val="0"/>
        <w:spacing w:after="0" w:line="240" w:lineRule="auto"/>
        <w:rPr>
          <w:rFonts w:ascii="Times New Roman" w:hAnsi="Times New Roman" w:cs="Times New Roman"/>
          <w:sz w:val="24"/>
          <w:szCs w:val="24"/>
        </w:rPr>
      </w:pPr>
    </w:p>
    <w:p w14:paraId="4A759E66" w14:textId="7BA244B7" w:rsidR="00FF5804" w:rsidRPr="00FF5804" w:rsidRDefault="00E34E7D" w:rsidP="00FF5804">
      <w:pPr>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sz w:val="24"/>
          <w:szCs w:val="24"/>
        </w:rPr>
        <w:t xml:space="preserve">   </w:t>
      </w:r>
      <w:r w:rsidRPr="00E34E7D">
        <w:rPr>
          <w:rFonts w:ascii="Times New Roman" w:hAnsi="Times New Roman" w:cs="Times New Roman"/>
          <w:b/>
          <w:bCs/>
          <w:sz w:val="20"/>
          <w:szCs w:val="20"/>
        </w:rPr>
        <w:t>INITIAL _____</w:t>
      </w:r>
    </w:p>
    <w:p w14:paraId="75EE413C" w14:textId="4C75F616" w:rsidR="00FF5804" w:rsidRDefault="00E34E7D" w:rsidP="00121B1D">
      <w:pPr>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2 OF 3</w:t>
      </w:r>
      <w:r w:rsidR="006907C1">
        <w:rPr>
          <w:rFonts w:ascii="Times New Roman" w:hAnsi="Times New Roman" w:cs="Times New Roman"/>
          <w:b/>
          <w:bCs/>
          <w:sz w:val="20"/>
          <w:szCs w:val="20"/>
        </w:rPr>
        <w:t>0</w:t>
      </w:r>
    </w:p>
    <w:p w14:paraId="5754CFBE" w14:textId="3F031FF8" w:rsidR="00E34E7D" w:rsidRPr="00FF5804" w:rsidRDefault="00E34E7D" w:rsidP="00FF5804">
      <w:pPr>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4"/>
          <w:szCs w:val="24"/>
          <w:u w:val="single"/>
        </w:rPr>
        <w:lastRenderedPageBreak/>
        <w:t>MANAGEMENT AGENT’S UNDERTAKING</w:t>
      </w:r>
    </w:p>
    <w:p w14:paraId="6BB29F09"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p>
    <w:p w14:paraId="3E8C1581" w14:textId="77777777" w:rsidR="00E34E7D" w:rsidRDefault="00E34E7D" w:rsidP="00E34E7D">
      <w:pPr>
        <w:autoSpaceDE w:val="0"/>
        <w:autoSpaceDN w:val="0"/>
        <w:adjustRightInd w:val="0"/>
        <w:spacing w:after="0" w:line="240" w:lineRule="auto"/>
        <w:rPr>
          <w:rFonts w:ascii="Times New Roman" w:hAnsi="Times New Roman" w:cs="Times New Roman"/>
          <w:b/>
          <w:bCs/>
          <w:sz w:val="20"/>
          <w:szCs w:val="20"/>
        </w:rPr>
      </w:pPr>
    </w:p>
    <w:p w14:paraId="2629A5F7" w14:textId="77777777" w:rsidR="00121B1D" w:rsidRPr="00E34E7D" w:rsidRDefault="00121B1D" w:rsidP="00E34E7D">
      <w:pPr>
        <w:autoSpaceDE w:val="0"/>
        <w:autoSpaceDN w:val="0"/>
        <w:adjustRightInd w:val="0"/>
        <w:spacing w:after="0" w:line="240" w:lineRule="auto"/>
        <w:rPr>
          <w:rFonts w:ascii="Times New Roman" w:hAnsi="Times New Roman" w:cs="Times New Roman"/>
          <w:b/>
          <w:bCs/>
          <w:sz w:val="20"/>
          <w:szCs w:val="20"/>
        </w:rPr>
      </w:pPr>
    </w:p>
    <w:p w14:paraId="1F21CBCF" w14:textId="591A3A78"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THE MANAGEMENT AGENT, BY THE EXECUTION OF THIS AGREEMENT, ASSUMES AND UNDERTAKES TO PERFORM, CARRY OUT AND ADMINISTER ALL MANAGEMENT, OPERATIONAL AND MAINTENANCE RESPONSIBILITIES.  SUCH ASSUMPTION OF OBLIGATIONS IS LIMITED, HOWEVER, TO OPERATION, MANAGEMENT AND MAINTENANCE AS MANAGEMENT AGENT AND DOES NOT REQUIRE THE MANAGEMENT AGENT TO PAY ANY OF THE COSTS AND EXPENSES WHICH ARE THE OBLIGATION OF THE ASSOCIATION, EXCEPT AS SPECIFICALLY ASSUMED BY THE MANAGEMENT AGENT IN THIS AGREEMENT.  ANY MATTER THAT INVOLVES LEGAL ACTION OR POSES A POTENTIAL LEGAL ACTION SHALL BE PROVIDED TO </w:t>
      </w:r>
      <w:r w:rsidR="00672776" w:rsidRPr="00E34E7D">
        <w:rPr>
          <w:rFonts w:ascii="Times New Roman" w:hAnsi="Times New Roman" w:cs="Times New Roman"/>
          <w:sz w:val="20"/>
          <w:szCs w:val="20"/>
        </w:rPr>
        <w:t>THE ASSOCIATION</w:t>
      </w:r>
      <w:r w:rsidRPr="00E34E7D">
        <w:rPr>
          <w:rFonts w:ascii="Times New Roman" w:hAnsi="Times New Roman" w:cs="Times New Roman"/>
          <w:sz w:val="20"/>
          <w:szCs w:val="20"/>
        </w:rPr>
        <w:t xml:space="preserve"> COUNSEL.</w:t>
      </w:r>
    </w:p>
    <w:p w14:paraId="6E9484C9"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p>
    <w:p w14:paraId="52B702E3" w14:textId="77777777" w:rsidR="00E34E7D" w:rsidRDefault="00E34E7D" w:rsidP="00E34E7D">
      <w:pPr>
        <w:autoSpaceDE w:val="0"/>
        <w:autoSpaceDN w:val="0"/>
        <w:adjustRightInd w:val="0"/>
        <w:spacing w:after="0" w:line="240" w:lineRule="auto"/>
        <w:rPr>
          <w:rFonts w:ascii="Times New Roman" w:hAnsi="Times New Roman" w:cs="Times New Roman"/>
          <w:b/>
          <w:bCs/>
          <w:sz w:val="20"/>
          <w:szCs w:val="20"/>
        </w:rPr>
      </w:pPr>
    </w:p>
    <w:p w14:paraId="04932900" w14:textId="77777777" w:rsidR="00121B1D" w:rsidRPr="00E34E7D" w:rsidRDefault="00121B1D" w:rsidP="00E34E7D">
      <w:pPr>
        <w:autoSpaceDE w:val="0"/>
        <w:autoSpaceDN w:val="0"/>
        <w:adjustRightInd w:val="0"/>
        <w:spacing w:after="0" w:line="240" w:lineRule="auto"/>
        <w:rPr>
          <w:rFonts w:ascii="Times New Roman" w:hAnsi="Times New Roman" w:cs="Times New Roman"/>
          <w:b/>
          <w:bCs/>
          <w:sz w:val="20"/>
          <w:szCs w:val="20"/>
        </w:rPr>
      </w:pPr>
    </w:p>
    <w:p w14:paraId="51F69FA5"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ENGAGEMENT OF EMPLOYEES BY ASSOCIATION</w:t>
      </w:r>
    </w:p>
    <w:p w14:paraId="7D576D55" w14:textId="77777777" w:rsid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p>
    <w:p w14:paraId="338EA8D7" w14:textId="77777777" w:rsidR="00121B1D" w:rsidRPr="00E34E7D" w:rsidRDefault="00121B1D" w:rsidP="00E34E7D">
      <w:pPr>
        <w:autoSpaceDE w:val="0"/>
        <w:autoSpaceDN w:val="0"/>
        <w:adjustRightInd w:val="0"/>
        <w:spacing w:after="0" w:line="240" w:lineRule="auto"/>
        <w:jc w:val="center"/>
        <w:rPr>
          <w:rFonts w:ascii="Times New Roman" w:hAnsi="Times New Roman" w:cs="Times New Roman"/>
          <w:b/>
          <w:bCs/>
          <w:sz w:val="24"/>
          <w:szCs w:val="24"/>
          <w:u w:val="single"/>
        </w:rPr>
      </w:pPr>
    </w:p>
    <w:p w14:paraId="1E0A4167" w14:textId="77777777" w:rsidR="00E34E7D" w:rsidRPr="00E34E7D" w:rsidRDefault="00E34E7D" w:rsidP="00E34E7D">
      <w:pPr>
        <w:autoSpaceDE w:val="0"/>
        <w:autoSpaceDN w:val="0"/>
        <w:adjustRightInd w:val="0"/>
        <w:spacing w:after="0" w:line="240" w:lineRule="auto"/>
        <w:rPr>
          <w:rFonts w:ascii="Times New Roman" w:hAnsi="Times New Roman" w:cs="Times New Roman"/>
          <w:b/>
          <w:bCs/>
          <w:sz w:val="20"/>
          <w:szCs w:val="20"/>
        </w:rPr>
      </w:pPr>
    </w:p>
    <w:p w14:paraId="0A7BD913" w14:textId="0C1D780A"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THE ASSOCIATION COVENANTS AND AGREES TO NOT HIRE, EMPLOY OR OTHERWISE ENGAGE ANY EMPLOYEE OR FORMER EMPLOYEE, OR HAVE CONTACT WITH OR IN ANY WAY ENGAGE ANY EMPLOYEES OR FORMER EMPLOYEES, OF THE MANAGEMENT AGENT WHILE THIS AGREEMENT REMAINS IN FORCE AND CONTINUING FOR A PERIOD OF </w:t>
      </w:r>
      <w:r w:rsidR="00E1715F">
        <w:rPr>
          <w:rFonts w:ascii="Times New Roman" w:hAnsi="Times New Roman" w:cs="Times New Roman"/>
          <w:sz w:val="20"/>
          <w:szCs w:val="20"/>
        </w:rPr>
        <w:t>24</w:t>
      </w:r>
      <w:r w:rsidRPr="00E34E7D">
        <w:rPr>
          <w:rFonts w:ascii="Times New Roman" w:hAnsi="Times New Roman" w:cs="Times New Roman"/>
          <w:sz w:val="20"/>
          <w:szCs w:val="20"/>
        </w:rPr>
        <w:t xml:space="preserve"> MONTHS FOLLOWING THE EXPIRATION OF EARLY TERMINATION OF THIS AGREEMENT.  THIS RESTRICTION PROHIBITS THE ASSOCIATION FROM UTILTIZING THE SERVICES OF ANY EMPLOYEE WHO WORKED AT THE ASSOCIATION PREMISES OR FOR THE ASSOCIATION, AT ANY TIME DURING THE INITIAL TERM OF THIS AGREEMENT OR ANY RENEWAL TERM(S) AS A INDEPENDENT CONTRACTOR, DIRECT EMPLOYEE OR THE EMPLOYEE OF ANOTHER COMPANY DURING THE TERM OF THIS AGREEMENT OR FOR A TWELVE MONTH PERIOD, FOLLOWING TERMINATION, PROVIDED, HOWEVER THAT IN THE EVENT THE ASSOCIATION UTILIZES THE SERVICES OF THE DESCRIBED EMPLOYEE CONTRARY TO THE RESTRICTIONS SET FORTH HEREIN, THE ASSOCIATION AGREES TO PAY THE MANAGEMENT  AGENT AN AMOUNT EQUAL TO FIFTY PERCENT OF THE GROSS ANNUAL </w:t>
      </w:r>
    </w:p>
    <w:p w14:paraId="4C435A69"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WAGES OF THE EMPLOYEE AS TO LIQUIDATE DAMAGES.</w:t>
      </w:r>
    </w:p>
    <w:p w14:paraId="4EF043F0" w14:textId="77777777" w:rsidR="00E34E7D" w:rsidRDefault="00E34E7D" w:rsidP="00E34E7D">
      <w:pPr>
        <w:autoSpaceDE w:val="0"/>
        <w:autoSpaceDN w:val="0"/>
        <w:adjustRightInd w:val="0"/>
        <w:spacing w:after="0" w:line="240" w:lineRule="auto"/>
        <w:rPr>
          <w:rFonts w:ascii="Times New Roman" w:hAnsi="Times New Roman" w:cs="Times New Roman"/>
          <w:sz w:val="20"/>
          <w:szCs w:val="20"/>
        </w:rPr>
      </w:pPr>
    </w:p>
    <w:p w14:paraId="50AD0440" w14:textId="77777777" w:rsidR="00121B1D" w:rsidRPr="00E34E7D" w:rsidRDefault="00121B1D" w:rsidP="00E34E7D">
      <w:pPr>
        <w:autoSpaceDE w:val="0"/>
        <w:autoSpaceDN w:val="0"/>
        <w:adjustRightInd w:val="0"/>
        <w:spacing w:after="0" w:line="240" w:lineRule="auto"/>
        <w:rPr>
          <w:rFonts w:ascii="Times New Roman" w:hAnsi="Times New Roman" w:cs="Times New Roman"/>
          <w:sz w:val="20"/>
          <w:szCs w:val="20"/>
        </w:rPr>
      </w:pPr>
    </w:p>
    <w:p w14:paraId="726B2733" w14:textId="77777777" w:rsidR="00E34E7D" w:rsidRPr="00E34E7D" w:rsidRDefault="00E34E7D" w:rsidP="00E34E7D">
      <w:pPr>
        <w:autoSpaceDE w:val="0"/>
        <w:autoSpaceDN w:val="0"/>
        <w:adjustRightInd w:val="0"/>
        <w:spacing w:after="0" w:line="240" w:lineRule="auto"/>
        <w:rPr>
          <w:rFonts w:ascii="Times New Roman" w:hAnsi="Times New Roman" w:cs="Times New Roman"/>
          <w:b/>
          <w:bCs/>
          <w:sz w:val="20"/>
          <w:szCs w:val="20"/>
        </w:rPr>
      </w:pPr>
    </w:p>
    <w:p w14:paraId="13CBC7A4"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INDEPENDENT CONTRACTOR</w:t>
      </w:r>
    </w:p>
    <w:p w14:paraId="0BB698A7"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p>
    <w:p w14:paraId="770AE960" w14:textId="77777777" w:rsidR="00E34E7D" w:rsidRDefault="00E34E7D" w:rsidP="00E34E7D">
      <w:pPr>
        <w:autoSpaceDE w:val="0"/>
        <w:autoSpaceDN w:val="0"/>
        <w:adjustRightInd w:val="0"/>
        <w:spacing w:after="0" w:line="240" w:lineRule="auto"/>
        <w:rPr>
          <w:rFonts w:ascii="Times New Roman" w:hAnsi="Times New Roman" w:cs="Times New Roman"/>
          <w:b/>
          <w:bCs/>
          <w:sz w:val="20"/>
          <w:szCs w:val="20"/>
        </w:rPr>
      </w:pPr>
    </w:p>
    <w:p w14:paraId="55343E44" w14:textId="77777777" w:rsidR="00121B1D" w:rsidRPr="00E34E7D" w:rsidRDefault="00121B1D" w:rsidP="00E34E7D">
      <w:pPr>
        <w:autoSpaceDE w:val="0"/>
        <w:autoSpaceDN w:val="0"/>
        <w:adjustRightInd w:val="0"/>
        <w:spacing w:after="0" w:line="240" w:lineRule="auto"/>
        <w:rPr>
          <w:rFonts w:ascii="Times New Roman" w:hAnsi="Times New Roman" w:cs="Times New Roman"/>
          <w:b/>
          <w:bCs/>
          <w:sz w:val="20"/>
          <w:szCs w:val="20"/>
        </w:rPr>
      </w:pPr>
    </w:p>
    <w:p w14:paraId="0532168C" w14:textId="6FDED404" w:rsidR="00E34E7D" w:rsidRPr="00E34E7D" w:rsidRDefault="00E34E7D" w:rsidP="00E34E7D">
      <w:pPr>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sz w:val="20"/>
          <w:szCs w:val="20"/>
        </w:rPr>
        <w:t xml:space="preserve">EXCEPT TO THE EXTENT OTHERWISE EXPRESSLY PROVIDED HEREIN, </w:t>
      </w:r>
      <w:r w:rsidR="00121B1D" w:rsidRPr="00E34E7D">
        <w:rPr>
          <w:rFonts w:ascii="Times New Roman" w:hAnsi="Times New Roman" w:cs="Times New Roman"/>
          <w:sz w:val="20"/>
          <w:szCs w:val="20"/>
        </w:rPr>
        <w:t>THE EAST</w:t>
      </w:r>
      <w:r w:rsidRPr="00E34E7D">
        <w:rPr>
          <w:rFonts w:ascii="Times New Roman" w:hAnsi="Times New Roman" w:cs="Times New Roman"/>
          <w:sz w:val="20"/>
          <w:szCs w:val="20"/>
        </w:rPr>
        <w:t xml:space="preserve"> COAST MAINTENANCE &amp; MANAGEMENT AGENT SHALL BE DEEMED TO BE AN INDEPENDENT CONTRACTOR AND NOT AN EMPLOYEE OF THE ASSOCIATION.  THE MANAGEMENT AGENT SHALL BE FREE TO CONTRACT FOR SIMILAR SERVICES TO BE PERFORMED FOR OTHER ENTITIES, WHEREVER LOCATED, WHILE IT IS UNDER CONTRACT WITH THE ASSOCIATION.</w:t>
      </w:r>
    </w:p>
    <w:p w14:paraId="434D136F" w14:textId="0A797088" w:rsidR="00E34E7D" w:rsidRPr="00E34E7D" w:rsidRDefault="00E34E7D" w:rsidP="00E34E7D">
      <w:pPr>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7EEF67A8" w14:textId="77777777" w:rsidR="00E34E7D" w:rsidRPr="00E34E7D" w:rsidRDefault="00E34E7D" w:rsidP="00E34E7D">
      <w:pPr>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034B5990" w14:textId="3090CDCF" w:rsidR="00FF5804" w:rsidRDefault="00E34E7D" w:rsidP="00E34E7D">
      <w:pPr>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2B995C77" w14:textId="77777777" w:rsidR="00FF5804" w:rsidRDefault="00FF5804" w:rsidP="00E34E7D">
      <w:pPr>
        <w:autoSpaceDE w:val="0"/>
        <w:autoSpaceDN w:val="0"/>
        <w:adjustRightInd w:val="0"/>
        <w:spacing w:after="0" w:line="240" w:lineRule="auto"/>
        <w:rPr>
          <w:rFonts w:ascii="Times New Roman" w:hAnsi="Times New Roman" w:cs="Times New Roman"/>
          <w:b/>
          <w:bCs/>
          <w:sz w:val="20"/>
          <w:szCs w:val="20"/>
        </w:rPr>
      </w:pPr>
    </w:p>
    <w:p w14:paraId="33ABC542" w14:textId="77777777" w:rsidR="00FF5804" w:rsidRDefault="00E34E7D" w:rsidP="00FF5804">
      <w:pPr>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2E1F2CDE" w14:textId="77777777" w:rsidR="00FF5804" w:rsidRDefault="00FF5804" w:rsidP="00FF5804">
      <w:pPr>
        <w:autoSpaceDE w:val="0"/>
        <w:autoSpaceDN w:val="0"/>
        <w:adjustRightInd w:val="0"/>
        <w:spacing w:after="0" w:line="240" w:lineRule="auto"/>
        <w:jc w:val="right"/>
        <w:rPr>
          <w:rFonts w:ascii="Times New Roman" w:hAnsi="Times New Roman" w:cs="Times New Roman"/>
          <w:b/>
          <w:bCs/>
          <w:sz w:val="20"/>
          <w:szCs w:val="20"/>
        </w:rPr>
      </w:pPr>
    </w:p>
    <w:p w14:paraId="4A6F9242" w14:textId="77777777" w:rsidR="008F69E0" w:rsidRDefault="008F69E0" w:rsidP="00FF5804">
      <w:pPr>
        <w:autoSpaceDE w:val="0"/>
        <w:autoSpaceDN w:val="0"/>
        <w:adjustRightInd w:val="0"/>
        <w:spacing w:after="0" w:line="240" w:lineRule="auto"/>
        <w:jc w:val="right"/>
        <w:rPr>
          <w:rFonts w:ascii="Times New Roman" w:hAnsi="Times New Roman" w:cs="Times New Roman"/>
          <w:b/>
          <w:bCs/>
          <w:sz w:val="20"/>
          <w:szCs w:val="20"/>
        </w:rPr>
      </w:pPr>
    </w:p>
    <w:p w14:paraId="4FD98754" w14:textId="527889A6" w:rsidR="00E34E7D" w:rsidRPr="00E34E7D" w:rsidRDefault="00E34E7D" w:rsidP="00FF5804">
      <w:pPr>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5B80BD12" w14:textId="7D09A7F7" w:rsidR="00121B1D" w:rsidRDefault="00E34E7D" w:rsidP="00121B1D">
      <w:pPr>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3 OF 3</w:t>
      </w:r>
      <w:r w:rsidR="006907C1">
        <w:rPr>
          <w:rFonts w:ascii="Times New Roman" w:hAnsi="Times New Roman" w:cs="Times New Roman"/>
          <w:b/>
          <w:bCs/>
          <w:sz w:val="20"/>
          <w:szCs w:val="20"/>
        </w:rPr>
        <w:t>0</w:t>
      </w:r>
    </w:p>
    <w:p w14:paraId="1AA6530E" w14:textId="0E93E9E5" w:rsidR="00E34E7D" w:rsidRPr="00FF5804" w:rsidRDefault="00E34E7D" w:rsidP="00121B1D">
      <w:pPr>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4"/>
          <w:szCs w:val="24"/>
          <w:u w:val="single"/>
        </w:rPr>
        <w:lastRenderedPageBreak/>
        <w:t>LIABILITY</w:t>
      </w:r>
    </w:p>
    <w:p w14:paraId="79CCEE2A" w14:textId="77777777" w:rsidR="00E34E7D" w:rsidRDefault="00E34E7D" w:rsidP="00E34E7D">
      <w:pPr>
        <w:autoSpaceDE w:val="0"/>
        <w:autoSpaceDN w:val="0"/>
        <w:adjustRightInd w:val="0"/>
        <w:spacing w:after="0" w:line="240" w:lineRule="auto"/>
        <w:jc w:val="center"/>
        <w:rPr>
          <w:rFonts w:ascii="Times New Roman" w:hAnsi="Times New Roman" w:cs="Times New Roman"/>
          <w:b/>
          <w:bCs/>
          <w:sz w:val="20"/>
          <w:szCs w:val="20"/>
        </w:rPr>
      </w:pPr>
    </w:p>
    <w:p w14:paraId="5C9E74E6" w14:textId="77777777" w:rsidR="008F69E0" w:rsidRPr="00E34E7D" w:rsidRDefault="008F69E0" w:rsidP="00E34E7D">
      <w:pPr>
        <w:autoSpaceDE w:val="0"/>
        <w:autoSpaceDN w:val="0"/>
        <w:adjustRightInd w:val="0"/>
        <w:spacing w:after="0" w:line="240" w:lineRule="auto"/>
        <w:jc w:val="center"/>
        <w:rPr>
          <w:rFonts w:ascii="Times New Roman" w:hAnsi="Times New Roman" w:cs="Times New Roman"/>
          <w:b/>
          <w:bCs/>
          <w:sz w:val="20"/>
          <w:szCs w:val="20"/>
        </w:rPr>
      </w:pPr>
    </w:p>
    <w:p w14:paraId="45D9B64C"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0"/>
          <w:szCs w:val="20"/>
        </w:rPr>
      </w:pPr>
    </w:p>
    <w:p w14:paraId="4C3350F5" w14:textId="11CFB7EB"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THE ASSOCIATION WILL, AND DOES HEREBY AGREE TO INDEMNIFY, SAVE, DEFEND AND HOLD HARMLESS THE MANAGEMENT AGENT AND ITS OFFICERS, DIRECTORS, AGENTS, AND EMPLOYEES FOR ANY LIABILITY FOR DAMAGES, COST AND EXPENSES, FOR ANY NEGLIGENT ACTS TO THAT THE ASSOCIATION HAS CAUSED.  EAST COAST MAINTENANCE &amp; MANAGEMENT WILL AND DOES HEREBY AGREE TO INDEMNIFY, SAVE, DEFEND AND HOLD HARMLESS EACH AND EVERY CONDOMINIUM ASSOCIATION, ITS </w:t>
      </w:r>
      <w:r w:rsidR="00634D11" w:rsidRPr="00E34E7D">
        <w:rPr>
          <w:rFonts w:ascii="Times New Roman" w:hAnsi="Times New Roman" w:cs="Times New Roman"/>
          <w:sz w:val="20"/>
          <w:szCs w:val="20"/>
        </w:rPr>
        <w:t>OFFICERS,</w:t>
      </w:r>
      <w:r w:rsidRPr="00E34E7D">
        <w:rPr>
          <w:rFonts w:ascii="Times New Roman" w:hAnsi="Times New Roman" w:cs="Times New Roman"/>
          <w:sz w:val="20"/>
          <w:szCs w:val="20"/>
        </w:rPr>
        <w:t xml:space="preserve"> AND DIRECTORS, LOCATED IN CENTURY VILLAGE, DEERFIELD BEACH, FLORIDA AND ALL UNIT OWNERS, GUESTS AND INDIVIDUALS LOCATED IN CENTURY VILLAGE, DEERFIELD BEACH, FLORIDA, FOR ANY AND ALL ACTS THAT EAST COAST MAINTENANCE &amp; MANAGEMENT, ITS EMPLOYEES, </w:t>
      </w:r>
      <w:proofErr w:type="gramStart"/>
      <w:r w:rsidRPr="00E34E7D">
        <w:rPr>
          <w:rFonts w:ascii="Times New Roman" w:hAnsi="Times New Roman" w:cs="Times New Roman"/>
          <w:sz w:val="20"/>
          <w:szCs w:val="20"/>
        </w:rPr>
        <w:t>AGENTS</w:t>
      </w:r>
      <w:proofErr w:type="gramEnd"/>
      <w:r w:rsidRPr="00E34E7D">
        <w:rPr>
          <w:rFonts w:ascii="Times New Roman" w:hAnsi="Times New Roman" w:cs="Times New Roman"/>
          <w:sz w:val="20"/>
          <w:szCs w:val="20"/>
        </w:rPr>
        <w:t xml:space="preserve"> OR INDEPENDENT CONTRACTORS CAUSED.</w:t>
      </w:r>
    </w:p>
    <w:p w14:paraId="67B5AE8D"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p>
    <w:p w14:paraId="3FF65879"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ALL PERSONAL PROPERTY PLACED OR MOVED INTO THE CONDOMINIUM WILL BE AT THE RISK OF THE ASSOCIATION OR THE OWNER.  MANAGEMENT AGENT WILL NOT BE LIABLE TO THE ASSOCIATION OR OTHERS FOR ANY DAMAGE TO OR INJURY TO PERSON OR PROPERTY, REAL OR PERSONAL, ARISING FROM THEFT, VANDALISM, </w:t>
      </w:r>
      <w:r w:rsidRPr="00E34E7D">
        <w:rPr>
          <w:rFonts w:ascii="Times New Roman" w:hAnsi="Times New Roman" w:cs="Times New Roman"/>
          <w:b/>
          <w:bCs/>
          <w:sz w:val="20"/>
          <w:szCs w:val="20"/>
          <w:u w:val="single"/>
        </w:rPr>
        <w:t>HVAC</w:t>
      </w:r>
      <w:r w:rsidRPr="00E34E7D">
        <w:rPr>
          <w:rFonts w:ascii="Times New Roman" w:hAnsi="Times New Roman" w:cs="Times New Roman"/>
          <w:sz w:val="20"/>
          <w:szCs w:val="20"/>
        </w:rPr>
        <w:t xml:space="preserve"> MALFUNCTION, OR THE BURSTING OR LEAKING OF WATER PIPES.  HOWEVER, THE FOREGOING WILL NOT RELIEVE MANAGEMENT AGENT OF LIABILITY FOR DAMAGE OR INJURY RESULTING FROM MANAGEMENTS AGENT’S NEGLIGENCE OR MISCONDUCT.  THE PROVISION SET FORTH IN THIS PARAGRAPH SHALL SURVIVE THE EXPIRATION OR EARLY TERMINATION OF THIS AGREEMENT. </w:t>
      </w:r>
    </w:p>
    <w:p w14:paraId="68AD0075" w14:textId="77777777" w:rsidR="00E34E7D" w:rsidRPr="00E34E7D" w:rsidRDefault="00E34E7D" w:rsidP="00E34E7D">
      <w:pPr>
        <w:autoSpaceDE w:val="0"/>
        <w:autoSpaceDN w:val="0"/>
        <w:adjustRightInd w:val="0"/>
        <w:spacing w:after="0" w:line="240" w:lineRule="auto"/>
        <w:rPr>
          <w:rFonts w:ascii="Times New Roman" w:hAnsi="Times New Roman" w:cs="Times New Roman"/>
          <w:b/>
          <w:bCs/>
          <w:sz w:val="20"/>
          <w:szCs w:val="20"/>
        </w:rPr>
      </w:pPr>
    </w:p>
    <w:p w14:paraId="4FF774ED" w14:textId="77777777" w:rsidR="00E34E7D" w:rsidRPr="00E34E7D" w:rsidRDefault="00E34E7D" w:rsidP="00E34E7D">
      <w:pPr>
        <w:autoSpaceDE w:val="0"/>
        <w:autoSpaceDN w:val="0"/>
        <w:adjustRightInd w:val="0"/>
        <w:spacing w:after="0" w:line="240" w:lineRule="auto"/>
        <w:rPr>
          <w:rFonts w:ascii="Times New Roman" w:hAnsi="Times New Roman" w:cs="Times New Roman"/>
          <w:b/>
          <w:bCs/>
          <w:sz w:val="20"/>
          <w:szCs w:val="20"/>
        </w:rPr>
      </w:pPr>
    </w:p>
    <w:p w14:paraId="634D7B91" w14:textId="77777777" w:rsidR="00E34E7D" w:rsidRPr="00E34E7D" w:rsidRDefault="00E34E7D" w:rsidP="00E34E7D">
      <w:pPr>
        <w:autoSpaceDE w:val="0"/>
        <w:autoSpaceDN w:val="0"/>
        <w:adjustRightInd w:val="0"/>
        <w:spacing w:after="0" w:line="240" w:lineRule="auto"/>
        <w:rPr>
          <w:rFonts w:ascii="Times New Roman" w:hAnsi="Times New Roman" w:cs="Times New Roman"/>
          <w:b/>
          <w:bCs/>
          <w:sz w:val="20"/>
          <w:szCs w:val="20"/>
        </w:rPr>
      </w:pPr>
    </w:p>
    <w:p w14:paraId="2E8A50DA" w14:textId="77777777" w:rsidR="00E34E7D" w:rsidRP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TERMINATION CONDITIONS</w:t>
      </w:r>
    </w:p>
    <w:p w14:paraId="0B4C999C" w14:textId="77777777" w:rsidR="00E34E7D" w:rsidRDefault="00E34E7D" w:rsidP="00E34E7D">
      <w:pPr>
        <w:autoSpaceDE w:val="0"/>
        <w:autoSpaceDN w:val="0"/>
        <w:adjustRightInd w:val="0"/>
        <w:spacing w:after="0" w:line="240" w:lineRule="auto"/>
        <w:jc w:val="center"/>
        <w:rPr>
          <w:rFonts w:ascii="Times New Roman" w:hAnsi="Times New Roman" w:cs="Times New Roman"/>
          <w:b/>
          <w:bCs/>
          <w:sz w:val="24"/>
          <w:szCs w:val="24"/>
          <w:u w:val="single"/>
        </w:rPr>
      </w:pPr>
    </w:p>
    <w:p w14:paraId="43595E9A" w14:textId="77777777" w:rsidR="008F69E0" w:rsidRPr="00E34E7D" w:rsidRDefault="008F69E0" w:rsidP="00E34E7D">
      <w:pPr>
        <w:autoSpaceDE w:val="0"/>
        <w:autoSpaceDN w:val="0"/>
        <w:adjustRightInd w:val="0"/>
        <w:spacing w:after="0" w:line="240" w:lineRule="auto"/>
        <w:jc w:val="center"/>
        <w:rPr>
          <w:rFonts w:ascii="Times New Roman" w:hAnsi="Times New Roman" w:cs="Times New Roman"/>
          <w:b/>
          <w:bCs/>
          <w:sz w:val="24"/>
          <w:szCs w:val="24"/>
          <w:u w:val="single"/>
        </w:rPr>
      </w:pPr>
    </w:p>
    <w:p w14:paraId="14ADA40E" w14:textId="77777777" w:rsidR="00E34E7D" w:rsidRPr="00E34E7D" w:rsidRDefault="00E34E7D" w:rsidP="00E34E7D">
      <w:pPr>
        <w:autoSpaceDE w:val="0"/>
        <w:autoSpaceDN w:val="0"/>
        <w:adjustRightInd w:val="0"/>
        <w:spacing w:after="0" w:line="240" w:lineRule="auto"/>
        <w:rPr>
          <w:rFonts w:ascii="Times New Roman" w:hAnsi="Times New Roman" w:cs="Times New Roman"/>
          <w:b/>
          <w:bCs/>
          <w:sz w:val="24"/>
          <w:szCs w:val="24"/>
        </w:rPr>
      </w:pPr>
    </w:p>
    <w:p w14:paraId="647B7145"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CH CONDOMINIUM ASSOCIATION WILL HAVE THE RIGHT TO CANCEL THE CONTRACT WITHOUT CAUSE WITH A 60 DAY WRITTEN NOTICE.</w:t>
      </w:r>
    </w:p>
    <w:p w14:paraId="6EB54924"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p>
    <w:p w14:paraId="3BC3EB8E"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UPON RECEIPT OF THE TERMINATION NOTICE, THE MANAGEMENT COMPANY SHALL:</w:t>
      </w:r>
    </w:p>
    <w:p w14:paraId="66307BA1" w14:textId="77777777" w:rsidR="00E34E7D" w:rsidRPr="00E34E7D" w:rsidRDefault="00E34E7D" w:rsidP="00E34E7D">
      <w:pPr>
        <w:autoSpaceDE w:val="0"/>
        <w:autoSpaceDN w:val="0"/>
        <w:adjustRightInd w:val="0"/>
        <w:spacing w:after="0" w:line="240" w:lineRule="auto"/>
        <w:rPr>
          <w:rFonts w:ascii="Times New Roman" w:hAnsi="Times New Roman" w:cs="Times New Roman"/>
          <w:sz w:val="20"/>
          <w:szCs w:val="20"/>
        </w:rPr>
      </w:pPr>
    </w:p>
    <w:p w14:paraId="6D03AF8B" w14:textId="77777777" w:rsidR="00E34E7D" w:rsidRPr="00E34E7D" w:rsidRDefault="00E34E7D" w:rsidP="00E34E7D">
      <w:pPr>
        <w:autoSpaceDE w:val="0"/>
        <w:autoSpaceDN w:val="0"/>
        <w:adjustRightInd w:val="0"/>
        <w:spacing w:after="0" w:line="240" w:lineRule="auto"/>
        <w:rPr>
          <w:rFonts w:ascii="Times New Roman" w:hAnsi="Times New Roman" w:cs="Times New Roman"/>
          <w:sz w:val="24"/>
          <w:szCs w:val="24"/>
        </w:rPr>
        <w:sectPr w:rsidR="00E34E7D" w:rsidRPr="00E34E7D" w:rsidSect="00E34E7D">
          <w:pgSz w:w="12240" w:h="15840"/>
          <w:pgMar w:top="1440" w:right="1440" w:bottom="1440" w:left="1440" w:header="1440" w:footer="1440" w:gutter="0"/>
          <w:cols w:space="720"/>
        </w:sectPr>
      </w:pPr>
    </w:p>
    <w:p w14:paraId="41726274" w14:textId="77777777" w:rsidR="00E34E7D" w:rsidRPr="00E34E7D" w:rsidRDefault="00E34E7D" w:rsidP="00E34E7D">
      <w:pPr>
        <w:numPr>
          <w:ilvl w:val="0"/>
          <w:numId w:val="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STOP WORK UNDER THIS AGREEMENT ON THE DATE AND TO THE EXTENT SPECIFIED IN THE NOTICE</w:t>
      </w:r>
      <w:r w:rsidRPr="00E34E7D">
        <w:rPr>
          <w:rFonts w:ascii="Times New Roman" w:hAnsi="Times New Roman" w:cs="Times New Roman"/>
          <w:sz w:val="20"/>
          <w:szCs w:val="20"/>
        </w:rPr>
        <w:tab/>
      </w:r>
    </w:p>
    <w:p w14:paraId="5C37D8D3"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65860AF0" w14:textId="77777777" w:rsidR="00E34E7D" w:rsidRPr="00E34E7D" w:rsidRDefault="00E34E7D" w:rsidP="00E34E7D">
      <w:pPr>
        <w:numPr>
          <w:ilvl w:val="0"/>
          <w:numId w:val="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PLACE NO FURTHER ORDERS OR HIRE ADDITIONAL </w:t>
      </w:r>
      <w:proofErr w:type="gramStart"/>
      <w:r w:rsidRPr="00E34E7D">
        <w:rPr>
          <w:rFonts w:ascii="Times New Roman" w:hAnsi="Times New Roman" w:cs="Times New Roman"/>
          <w:sz w:val="20"/>
          <w:szCs w:val="20"/>
        </w:rPr>
        <w:t>SUB CONTRACTORS</w:t>
      </w:r>
      <w:proofErr w:type="gramEnd"/>
      <w:r w:rsidRPr="00E34E7D">
        <w:rPr>
          <w:rFonts w:ascii="Times New Roman" w:hAnsi="Times New Roman" w:cs="Times New Roman"/>
          <w:sz w:val="20"/>
          <w:szCs w:val="20"/>
        </w:rPr>
        <w:t xml:space="preserve"> WITH RELATION TO THE WORK TERMINATED, EXCEPT AS NECESSARY TO COMPLETE THE WORK UNDER THIS AGREEMENT.</w:t>
      </w:r>
      <w:r w:rsidRPr="00E34E7D">
        <w:rPr>
          <w:rFonts w:ascii="Times New Roman" w:hAnsi="Times New Roman" w:cs="Times New Roman"/>
          <w:sz w:val="20"/>
          <w:szCs w:val="20"/>
        </w:rPr>
        <w:tab/>
      </w:r>
    </w:p>
    <w:p w14:paraId="625E95C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1A56935" w14:textId="20BD25FB" w:rsidR="00E34E7D" w:rsidRPr="00E34E7D" w:rsidRDefault="00E34E7D" w:rsidP="00E34E7D">
      <w:pPr>
        <w:numPr>
          <w:ilvl w:val="0"/>
          <w:numId w:val="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b/>
          <w:bCs/>
          <w:sz w:val="20"/>
          <w:szCs w:val="20"/>
        </w:rPr>
      </w:pPr>
      <w:r w:rsidRPr="00E34E7D">
        <w:rPr>
          <w:rFonts w:ascii="Times New Roman" w:hAnsi="Times New Roman" w:cs="Times New Roman"/>
          <w:sz w:val="20"/>
          <w:szCs w:val="20"/>
        </w:rPr>
        <w:t xml:space="preserve">ASSIGN TO THE ASSOCIATION ALL OF THE MANAGEMENT COMPANIES RIGHT, TITLE AND INTEREST IN ANY </w:t>
      </w:r>
      <w:r w:rsidR="00672776" w:rsidRPr="00E34E7D">
        <w:rPr>
          <w:rFonts w:ascii="Times New Roman" w:hAnsi="Times New Roman" w:cs="Times New Roman"/>
          <w:sz w:val="20"/>
          <w:szCs w:val="20"/>
        </w:rPr>
        <w:t>SUBCONTRACT</w:t>
      </w:r>
      <w:r w:rsidRPr="00E34E7D">
        <w:rPr>
          <w:rFonts w:ascii="Times New Roman" w:hAnsi="Times New Roman" w:cs="Times New Roman"/>
          <w:sz w:val="20"/>
          <w:szCs w:val="20"/>
        </w:rPr>
        <w:t xml:space="preserve"> IN PROCESS.</w:t>
      </w:r>
      <w:r w:rsidRPr="00E34E7D">
        <w:rPr>
          <w:rFonts w:ascii="Times New Roman" w:hAnsi="Times New Roman" w:cs="Times New Roman"/>
          <w:b/>
          <w:bCs/>
          <w:sz w:val="20"/>
          <w:szCs w:val="20"/>
        </w:rPr>
        <w:tab/>
      </w:r>
    </w:p>
    <w:p w14:paraId="21C1F5A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28F950D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7F9E63A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0FA7AEB1" w14:textId="77777777" w:rsidR="00FF5804"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34A1A416" w14:textId="77777777" w:rsidR="00FF5804"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5686A017" w14:textId="77777777" w:rsidR="00FF5804"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11B16082" w14:textId="77777777" w:rsidR="00FF5804" w:rsidRPr="00E34E7D"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34708E59" w14:textId="77777777" w:rsidR="00FF5804" w:rsidRDefault="00E34E7D" w:rsidP="00FF580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29EF24D2" w14:textId="77777777" w:rsidR="00121B1D" w:rsidRDefault="00121B1D" w:rsidP="00FF580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66ABF67D" w14:textId="56644875" w:rsidR="00FF5804" w:rsidRPr="00E34E7D" w:rsidRDefault="00E34E7D" w:rsidP="00FF580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44066CB0" w14:textId="4BFAF79C" w:rsidR="000D7C94" w:rsidRPr="00E34E7D" w:rsidRDefault="00E34E7D" w:rsidP="00121B1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4 OF 3</w:t>
      </w:r>
      <w:r w:rsidR="006907C1">
        <w:rPr>
          <w:rFonts w:ascii="Times New Roman" w:hAnsi="Times New Roman" w:cs="Times New Roman"/>
          <w:b/>
          <w:bCs/>
          <w:sz w:val="20"/>
          <w:szCs w:val="20"/>
        </w:rPr>
        <w:t>0</w:t>
      </w:r>
    </w:p>
    <w:p w14:paraId="58A92D34" w14:textId="081D169D" w:rsidR="00E34E7D" w:rsidRPr="00FF5804" w:rsidRDefault="00E34E7D" w:rsidP="00FF5804">
      <w:pPr>
        <w:numPr>
          <w:ilvl w:val="0"/>
          <w:numId w:val="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FF5804">
        <w:rPr>
          <w:rFonts w:ascii="Times New Roman" w:hAnsi="Times New Roman" w:cs="Times New Roman"/>
          <w:sz w:val="20"/>
          <w:szCs w:val="20"/>
        </w:rPr>
        <w:lastRenderedPageBreak/>
        <w:t>WITHIN THREE WEEKS OF NOTICE, PERMIT THE ASSOCIATION ACCESS TO THE MANAGEMENT COMPANIES PREMISES TO REVIEW THE ASSOCIATIONS RECORDS AND MAKE AN ITEMIZED CLAIM FOR DELIVERY OF THE ASSOCIATIONS RECORDS.</w:t>
      </w:r>
      <w:r w:rsidRPr="00FF5804">
        <w:rPr>
          <w:rFonts w:ascii="Times New Roman" w:hAnsi="Times New Roman" w:cs="Times New Roman"/>
          <w:sz w:val="20"/>
          <w:szCs w:val="20"/>
        </w:rPr>
        <w:tab/>
      </w:r>
    </w:p>
    <w:p w14:paraId="6D380A2A" w14:textId="77777777" w:rsidR="00E34E7D" w:rsidRPr="00E34E7D" w:rsidRDefault="00E34E7D" w:rsidP="00E34E7D">
      <w:pPr>
        <w:numPr>
          <w:ilvl w:val="0"/>
          <w:numId w:val="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PROVIDE THE ASSOCIATION:</w:t>
      </w:r>
      <w:r w:rsidRPr="00E34E7D">
        <w:rPr>
          <w:rFonts w:ascii="Times New Roman" w:hAnsi="Times New Roman" w:cs="Times New Roman"/>
          <w:sz w:val="20"/>
          <w:szCs w:val="20"/>
        </w:rPr>
        <w:tab/>
      </w:r>
    </w:p>
    <w:p w14:paraId="19EAEB2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44B7D8C" w14:textId="74D7F0A0"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440" w:header="1440" w:footer="1440" w:gutter="0"/>
          <w:cols w:space="720"/>
        </w:sectPr>
      </w:pPr>
    </w:p>
    <w:p w14:paraId="3F1C49E9"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2C2F8A64" w14:textId="1C67FA49" w:rsidR="00792DFF" w:rsidRDefault="00792DFF" w:rsidP="00792DFF">
      <w:pPr>
        <w:pStyle w:val="ListParagraph"/>
        <w:numPr>
          <w:ilvl w:val="0"/>
          <w:numId w:val="71"/>
        </w:numPr>
        <w:tabs>
          <w:tab w:val="left" w:pos="0"/>
          <w:tab w:val="left" w:pos="390"/>
          <w:tab w:val="left" w:pos="75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792DFF">
        <w:rPr>
          <w:rFonts w:ascii="Times New Roman" w:hAnsi="Times New Roman" w:cs="Times New Roman"/>
          <w:sz w:val="20"/>
          <w:szCs w:val="20"/>
        </w:rPr>
        <w:t>A SCHEDULE OF TERMINATION ACTIVITIES, INCLUDING NOTICE TO VENDORS AND BANKS, IF REQUIRED BY THOSE VENDORS AND BANKS, AND MEETING WITH THE SUCCESSOR ENTITY RESPONSIBLE FOR THE MANAGEMENT OF THE ASSOCIATION TO COMPLETE THE TRANSITION OF RESPONSIBILITY IN A COMPREHENSIVE AND BUSINESSLIKE MANNER.</w:t>
      </w:r>
    </w:p>
    <w:p w14:paraId="7049628C" w14:textId="77777777" w:rsidR="00792DFF" w:rsidRDefault="00792DFF" w:rsidP="00792DFF">
      <w:pPr>
        <w:pStyle w:val="ListParagraph"/>
        <w:tabs>
          <w:tab w:val="left" w:pos="0"/>
          <w:tab w:val="left" w:pos="390"/>
          <w:tab w:val="left" w:pos="75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10"/>
        <w:rPr>
          <w:rFonts w:ascii="Times New Roman" w:hAnsi="Times New Roman" w:cs="Times New Roman"/>
          <w:sz w:val="20"/>
          <w:szCs w:val="20"/>
        </w:rPr>
      </w:pPr>
    </w:p>
    <w:p w14:paraId="0BD76D52" w14:textId="4F85B057" w:rsidR="00792DFF" w:rsidRDefault="00792DFF" w:rsidP="00792DFF">
      <w:pPr>
        <w:pStyle w:val="ListParagraph"/>
        <w:numPr>
          <w:ilvl w:val="0"/>
          <w:numId w:val="71"/>
        </w:numPr>
        <w:tabs>
          <w:tab w:val="left" w:pos="0"/>
          <w:tab w:val="left" w:pos="390"/>
          <w:tab w:val="left" w:pos="75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792DFF">
        <w:rPr>
          <w:rFonts w:ascii="Times New Roman" w:hAnsi="Times New Roman" w:cs="Times New Roman"/>
          <w:sz w:val="20"/>
          <w:szCs w:val="20"/>
        </w:rPr>
        <w:t>AN ITEMIZED STATEMENT OF THE ESTIMATED AMOUNTS DUE FROM THE ASSOCIATION TO THE MANAGEMENT COMPANY.</w:t>
      </w:r>
    </w:p>
    <w:p w14:paraId="73FAF714" w14:textId="77777777" w:rsidR="00792DFF" w:rsidRPr="00792DFF" w:rsidRDefault="00792DFF" w:rsidP="00792DFF">
      <w:pPr>
        <w:tabs>
          <w:tab w:val="left" w:pos="0"/>
          <w:tab w:val="left" w:pos="390"/>
          <w:tab w:val="left" w:pos="75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16BA810" w14:textId="60B027E2" w:rsidR="00792DFF" w:rsidRDefault="00792DFF" w:rsidP="00792DFF">
      <w:pPr>
        <w:pStyle w:val="ListParagraph"/>
        <w:numPr>
          <w:ilvl w:val="0"/>
          <w:numId w:val="71"/>
        </w:numPr>
        <w:tabs>
          <w:tab w:val="left" w:pos="0"/>
          <w:tab w:val="left" w:pos="390"/>
          <w:tab w:val="left" w:pos="75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792DFF">
        <w:rPr>
          <w:rFonts w:ascii="Times New Roman" w:hAnsi="Times New Roman" w:cs="Times New Roman"/>
          <w:sz w:val="20"/>
          <w:szCs w:val="20"/>
        </w:rPr>
        <w:t>AN ITEMIZED STATEMENT OF THE ESTIMATED AMOUNTS DUE SUPPLIERS OF SERVICES AND GOODS ORDERED IN THE NAME OF THE ASSOCIATION.</w:t>
      </w:r>
    </w:p>
    <w:p w14:paraId="63EF10CB" w14:textId="77777777" w:rsidR="00792DFF" w:rsidRPr="00792DFF" w:rsidRDefault="00792DFF" w:rsidP="00792DFF">
      <w:pPr>
        <w:tabs>
          <w:tab w:val="left" w:pos="0"/>
          <w:tab w:val="left" w:pos="390"/>
          <w:tab w:val="left" w:pos="75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B08423C" w14:textId="6006071B" w:rsidR="00792DFF" w:rsidRDefault="00792DFF" w:rsidP="00792DFF">
      <w:pPr>
        <w:pStyle w:val="ListParagraph"/>
        <w:numPr>
          <w:ilvl w:val="0"/>
          <w:numId w:val="71"/>
        </w:numPr>
        <w:tabs>
          <w:tab w:val="left" w:pos="0"/>
          <w:tab w:val="left" w:pos="390"/>
          <w:tab w:val="left" w:pos="75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792DFF">
        <w:rPr>
          <w:rFonts w:ascii="Times New Roman" w:hAnsi="Times New Roman" w:cs="Times New Roman"/>
          <w:sz w:val="20"/>
          <w:szCs w:val="20"/>
        </w:rPr>
        <w:t>A DATE FOR A MEETING, AT THE ASSOCIATION OFFICES FOR RETURNING TO THE ASSOCIATION ALL REQUESTED RECORDS, FUNDS, DEPOSIT ACCOUNTS, INVENTORY BELONGING TO THE ASSOCIATION, AND TO CONCLUDE THE CONTRACTUAL OBLIGATIONS.</w:t>
      </w:r>
    </w:p>
    <w:p w14:paraId="04F66D6B" w14:textId="77777777" w:rsidR="00792DFF" w:rsidRDefault="00792DFF" w:rsidP="00792DFF">
      <w:pPr>
        <w:tabs>
          <w:tab w:val="left" w:pos="0"/>
          <w:tab w:val="left" w:pos="390"/>
          <w:tab w:val="left" w:pos="75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2951DEB" w14:textId="5124F223" w:rsidR="00792DFF" w:rsidRPr="00792DFF" w:rsidRDefault="00792DFF" w:rsidP="00792DFF">
      <w:pPr>
        <w:tabs>
          <w:tab w:val="left" w:pos="0"/>
          <w:tab w:val="left" w:pos="390"/>
          <w:tab w:val="left" w:pos="75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792DFF">
        <w:rPr>
          <w:rFonts w:ascii="Times New Roman" w:hAnsi="Times New Roman" w:cs="Times New Roman"/>
          <w:sz w:val="20"/>
          <w:szCs w:val="20"/>
        </w:rPr>
        <w:t>ALL RECORDS PERTAINING TO THIS CONTRACT SHALL BE SUBMITTED TO NEW MANAGEMENT WITHIN TEN (10) BUSINESS DAYS BEFORE THE TERMINATION DATE.</w:t>
      </w:r>
    </w:p>
    <w:p w14:paraId="463521AA"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F594EA5"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DCFE04C" w14:textId="77777777" w:rsidR="00121B1D" w:rsidRPr="00E34E7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02B129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GENERAL CONDITIONS</w:t>
      </w:r>
    </w:p>
    <w:p w14:paraId="2F7608D9"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p>
    <w:p w14:paraId="139DCF0C" w14:textId="77777777" w:rsidR="008F69E0" w:rsidRDefault="008F69E0"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p>
    <w:p w14:paraId="6EBDDC28" w14:textId="77777777" w:rsidR="008F69E0" w:rsidRPr="00E34E7D" w:rsidRDefault="008F69E0"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p>
    <w:p w14:paraId="5E3E315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THIS AGREEMENT CONSTITUTES THE ENTIRE AGREEMENT BETWEEN THE ASSOCIATION AND EAST COAST MAINTENANCE &amp; MANGEMENT, AND ANY CHANGES OR MODIFICATIONS OF ANY KIND OR NATURE MUST BE IN WRITING, EXECUTED BY THE PARTIES WITH THE SAME FORMALITY AS THE WRITTEN AGREEMENT.</w:t>
      </w:r>
    </w:p>
    <w:p w14:paraId="12F6CB0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0D72315" w14:textId="3FB27B65"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EAST COAST MAINTENANCE &amp; MANAGEMENT SHALL COMPLY WITH AND ABIDE BY ALL LAWS, </w:t>
      </w:r>
      <w:proofErr w:type="gramStart"/>
      <w:r w:rsidRPr="00E34E7D">
        <w:rPr>
          <w:rFonts w:ascii="Times New Roman" w:hAnsi="Times New Roman" w:cs="Times New Roman"/>
          <w:sz w:val="20"/>
          <w:szCs w:val="20"/>
        </w:rPr>
        <w:t>RULES</w:t>
      </w:r>
      <w:proofErr w:type="gramEnd"/>
      <w:r w:rsidRPr="00E34E7D">
        <w:rPr>
          <w:rFonts w:ascii="Times New Roman" w:hAnsi="Times New Roman" w:cs="Times New Roman"/>
          <w:sz w:val="20"/>
          <w:szCs w:val="20"/>
        </w:rPr>
        <w:t xml:space="preserve"> AND THE REGULATION OF </w:t>
      </w:r>
      <w:r w:rsidR="00672776" w:rsidRPr="00E34E7D">
        <w:rPr>
          <w:rFonts w:ascii="Times New Roman" w:hAnsi="Times New Roman" w:cs="Times New Roman"/>
          <w:sz w:val="20"/>
          <w:szCs w:val="20"/>
        </w:rPr>
        <w:t>THE FEDERAL</w:t>
      </w:r>
      <w:r w:rsidRPr="00E34E7D">
        <w:rPr>
          <w:rFonts w:ascii="Times New Roman" w:hAnsi="Times New Roman" w:cs="Times New Roman"/>
          <w:sz w:val="20"/>
          <w:szCs w:val="20"/>
        </w:rPr>
        <w:t>, STATE AND LOCAL GOVERNMENT.</w:t>
      </w:r>
    </w:p>
    <w:p w14:paraId="7869B32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A0B70F6" w14:textId="07FEF394"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DURING THE ENTIRE TERM OF THIS AGREEMENT AND FOR ANY RENEWEL TERMS, EAST COAST MAINTENANCE &amp; MANAGEMENT SHALL MAINTAIN AND KEEP IN FORCE AND EFFECT GENERAL LIABILITY INSURANCE IN AN </w:t>
      </w:r>
      <w:r w:rsidR="00672776" w:rsidRPr="00E34E7D">
        <w:rPr>
          <w:rFonts w:ascii="Times New Roman" w:hAnsi="Times New Roman" w:cs="Times New Roman"/>
          <w:sz w:val="20"/>
          <w:szCs w:val="20"/>
        </w:rPr>
        <w:t>AMOUNT NOT</w:t>
      </w:r>
      <w:r w:rsidRPr="00E34E7D">
        <w:rPr>
          <w:rFonts w:ascii="Times New Roman" w:hAnsi="Times New Roman" w:cs="Times New Roman"/>
          <w:sz w:val="20"/>
          <w:szCs w:val="20"/>
        </w:rPr>
        <w:t xml:space="preserve"> LESS THAN $1 MILLION, WORKERS COMPENSATION AS REQUIRED BY LAW, AND AUTOMOBILE INSURANCE IN AN AMOUNT NOT LESS THAN $1 MILLION PER OCCURANCE.  CERTIFICATES OF INSURANCE CAN BE PRESENTED TO THE BOARD OF DIRECTORS PRIOR TO </w:t>
      </w:r>
      <w:r w:rsidR="00672776" w:rsidRPr="00E34E7D">
        <w:rPr>
          <w:rFonts w:ascii="Times New Roman" w:hAnsi="Times New Roman" w:cs="Times New Roman"/>
          <w:sz w:val="20"/>
          <w:szCs w:val="20"/>
        </w:rPr>
        <w:t>THE COMMENCEMENT</w:t>
      </w:r>
      <w:r w:rsidRPr="00E34E7D">
        <w:rPr>
          <w:rFonts w:ascii="Times New Roman" w:hAnsi="Times New Roman" w:cs="Times New Roman"/>
          <w:sz w:val="20"/>
          <w:szCs w:val="20"/>
        </w:rPr>
        <w:t xml:space="preserve"> OF CONTRACT UPON REQUEST.</w:t>
      </w:r>
    </w:p>
    <w:p w14:paraId="3A9B82C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AF45E5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ST COAST MAINTENANCE &amp; MANAGEMENT SHALL PERFORM SERVICES TO THE ASSOCIATION AS SPECIFIED EXCEPT FOR ALL MAJOR HOLIDAYS.</w:t>
      </w:r>
    </w:p>
    <w:p w14:paraId="0BD4E25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0FCD5D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234499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57B02BD" w14:textId="2D46B85C" w:rsidR="00FF5804"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                                                                                                                      </w:t>
      </w:r>
    </w:p>
    <w:p w14:paraId="16C77355" w14:textId="77777777" w:rsidR="00FF5804"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0DA32BE" w14:textId="77777777" w:rsidR="008F69E0" w:rsidRDefault="008F69E0" w:rsidP="00FF580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377C524F" w14:textId="4DD96137" w:rsidR="00E34E7D" w:rsidRPr="00FF5804" w:rsidRDefault="00E34E7D" w:rsidP="00FF580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sz w:val="20"/>
          <w:szCs w:val="20"/>
        </w:rPr>
        <w:t xml:space="preserve">                        </w:t>
      </w:r>
      <w:r w:rsidRPr="00E34E7D">
        <w:rPr>
          <w:rFonts w:ascii="Times New Roman" w:hAnsi="Times New Roman" w:cs="Times New Roman"/>
          <w:b/>
          <w:bCs/>
          <w:sz w:val="20"/>
          <w:szCs w:val="20"/>
        </w:rPr>
        <w:t>INITIAL_____</w:t>
      </w:r>
    </w:p>
    <w:p w14:paraId="4C7F043C" w14:textId="1107775E" w:rsidR="008F69E0" w:rsidRDefault="00E34E7D"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5 OF 3</w:t>
      </w:r>
      <w:r w:rsidR="006907C1">
        <w:rPr>
          <w:rFonts w:ascii="Times New Roman" w:hAnsi="Times New Roman" w:cs="Times New Roman"/>
          <w:b/>
          <w:bCs/>
          <w:sz w:val="20"/>
          <w:szCs w:val="20"/>
        </w:rPr>
        <w:t>0</w:t>
      </w:r>
    </w:p>
    <w:p w14:paraId="6773F772" w14:textId="4BD8854F" w:rsidR="00E34E7D" w:rsidRPr="00FF5804" w:rsidRDefault="00E34E7D"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sz w:val="20"/>
          <w:szCs w:val="20"/>
        </w:rPr>
        <w:lastRenderedPageBreak/>
        <w:t>EAST COAST MAINTENANCE &amp; MANAGEMENT WILL PROVIDE ALL LABOR COSTS, TAXES, AND INSURANCE ON ALL OF ITS PERSONNEL.</w:t>
      </w:r>
    </w:p>
    <w:p w14:paraId="66E8B32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82E61E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ST COAST MAINTENANCE &amp; MANAGEMENT WILL HOLD HARMLESS AND IDEMNIFY EACH CONDOMINIUM ASSOCIATION ITS BOARD MEMBERS AND OFFICERS, FROM ANY CLAIMS BROUGHT AGAINST THEM ARISING FROM ANY NEGLIGENCE OR MISCONDUCT ON THE PART OF EAST COAST MAINTENANCE &amp; MANAGEMENT OR ANYONE FOR WHOM EAST COAST MAINTENANCE &amp; MANAGEMENT IS RESPONSIBLE OR ARISING FROM ANY BREACH OF THE AGREEMENT.</w:t>
      </w:r>
    </w:p>
    <w:p w14:paraId="766E6FE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5C79F0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62B91C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08348EA"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MISCELLANEOUS</w:t>
      </w:r>
    </w:p>
    <w:p w14:paraId="279134DE"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p>
    <w:p w14:paraId="038C884B" w14:textId="77777777" w:rsidR="008F69E0" w:rsidRPr="00E34E7D" w:rsidRDefault="008F69E0"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p>
    <w:p w14:paraId="08A5E5C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sz w:val="24"/>
          <w:szCs w:val="24"/>
        </w:rPr>
        <w:sectPr w:rsidR="00E34E7D" w:rsidRPr="00E34E7D">
          <w:type w:val="continuous"/>
          <w:pgSz w:w="12240" w:h="15840"/>
          <w:pgMar w:top="1440" w:right="1440" w:bottom="1440" w:left="1440" w:header="1440" w:footer="1440" w:gutter="0"/>
          <w:cols w:space="720"/>
        </w:sectPr>
      </w:pPr>
    </w:p>
    <w:p w14:paraId="5F6D589D" w14:textId="77777777" w:rsidR="00E34E7D" w:rsidRPr="00E34E7D" w:rsidRDefault="00E34E7D" w:rsidP="00E34E7D">
      <w:pPr>
        <w:autoSpaceDE w:val="0"/>
        <w:autoSpaceDN w:val="0"/>
        <w:adjustRightInd w:val="0"/>
        <w:spacing w:after="0" w:line="2" w:lineRule="exact"/>
        <w:rPr>
          <w:rFonts w:ascii="Times New Roman" w:hAnsi="Times New Roman" w:cs="Times New Roman"/>
          <w:sz w:val="24"/>
          <w:szCs w:val="24"/>
        </w:rPr>
      </w:pPr>
    </w:p>
    <w:p w14:paraId="00ED5DE6" w14:textId="77777777" w:rsidR="00E34E7D" w:rsidRPr="00E34E7D" w:rsidRDefault="00E34E7D" w:rsidP="00E34E7D">
      <w:pPr>
        <w:numPr>
          <w:ilvl w:val="1"/>
          <w:numId w:val="3"/>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IN ANY LITIGATION ARISING FROM THIS AGREEMENT OR CONNECTED HEREWITH THE PREVAILING PARTY SHALL BE ENTITLED TO RECOVER ALL COSTS AND ATTORNEY FEES INCURRED.</w:t>
      </w:r>
      <w:r w:rsidRPr="00E34E7D">
        <w:rPr>
          <w:rFonts w:ascii="Times New Roman" w:hAnsi="Times New Roman" w:cs="Times New Roman"/>
          <w:sz w:val="20"/>
          <w:szCs w:val="20"/>
        </w:rPr>
        <w:tab/>
      </w:r>
    </w:p>
    <w:p w14:paraId="2D37F262"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565A6B6C"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65D8010F" w14:textId="77777777" w:rsidR="00E34E7D" w:rsidRPr="00E34E7D" w:rsidRDefault="00E34E7D" w:rsidP="00E34E7D">
      <w:pPr>
        <w:numPr>
          <w:ilvl w:val="1"/>
          <w:numId w:val="3"/>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ANY LITIGATION ARISING FROM THIS AGREEMENT, VENUE SHALL BE BROWARD COUNTY, FLORIDA.</w:t>
      </w:r>
      <w:r w:rsidRPr="00E34E7D">
        <w:rPr>
          <w:rFonts w:ascii="Times New Roman" w:hAnsi="Times New Roman" w:cs="Times New Roman"/>
          <w:sz w:val="20"/>
          <w:szCs w:val="20"/>
        </w:rPr>
        <w:tab/>
      </w:r>
    </w:p>
    <w:p w14:paraId="2AAD977C"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60992D43"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6F6A4C89" w14:textId="77777777" w:rsidR="00E34E7D" w:rsidRPr="00E34E7D" w:rsidRDefault="00E34E7D" w:rsidP="00E34E7D">
      <w:pPr>
        <w:numPr>
          <w:ilvl w:val="1"/>
          <w:numId w:val="3"/>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NO WAIVER OF A BREACH OF ANY OF THE COVENANTS CONTAINED IN THIS AGREEMENT SHALL BE CONSTRUED TO BE A WAIVER OF ANY SUCCEEDING BREACH OF THE SAME OR ANY COVENANT.</w:t>
      </w:r>
      <w:r w:rsidRPr="00E34E7D">
        <w:rPr>
          <w:rFonts w:ascii="Times New Roman" w:hAnsi="Times New Roman" w:cs="Times New Roman"/>
          <w:sz w:val="20"/>
          <w:szCs w:val="20"/>
        </w:rPr>
        <w:tab/>
      </w:r>
    </w:p>
    <w:p w14:paraId="5C0724DF"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191E57A8"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3C1576F0" w14:textId="77777777" w:rsidR="00E34E7D" w:rsidRPr="00E34E7D" w:rsidRDefault="00E34E7D" w:rsidP="00E34E7D">
      <w:pPr>
        <w:numPr>
          <w:ilvl w:val="1"/>
          <w:numId w:val="3"/>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NO MODIFICATION, RELEASE, DISCHARGE OR WAIVER OF ANY PROVISION HERE OF, SHALL BE OF ANY FORCE, EFFECT OR VALUE UNLESS IN WRITING, SIGNED BY BOTH OF THE PARTIES TO THIS AGREEMENT, THEIR RESPECTIVE SUCCESSORS AND ASSIGNS.</w:t>
      </w:r>
      <w:r w:rsidRPr="00E34E7D">
        <w:rPr>
          <w:rFonts w:ascii="Times New Roman" w:hAnsi="Times New Roman" w:cs="Times New Roman"/>
          <w:sz w:val="20"/>
          <w:szCs w:val="20"/>
        </w:rPr>
        <w:tab/>
      </w:r>
    </w:p>
    <w:p w14:paraId="1E80A3CA"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4818449D" w14:textId="77777777" w:rsidR="00E34E7D" w:rsidRPr="00E34E7D" w:rsidRDefault="00E34E7D" w:rsidP="00E34E7D">
      <w:pPr>
        <w:numPr>
          <w:ilvl w:val="1"/>
          <w:numId w:val="3"/>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IF ANY TERM OR CONDITION OF THIS AGREEMENT IS, TO ANY EXTENT, INVALID OR UNENFORCEABLE, THE REMAINDER OF THIS AGREEMENT IS NOT TO BE AFFECTED THEREBY EACH TERM AND CONDITION OF THIS AGREEMENTIS TO BE VALID AND ENFORCEABLE TO THE FULLEST EXTENT PERMITTED BY LAW.  THIS AGREEMENT WILL BE CONSTRUED IN ACCORDANCE WITH THE LAWS OF THE STATE OF FLORIDA.</w:t>
      </w:r>
      <w:r w:rsidRPr="00E34E7D">
        <w:rPr>
          <w:rFonts w:ascii="Times New Roman" w:hAnsi="Times New Roman" w:cs="Times New Roman"/>
          <w:sz w:val="20"/>
          <w:szCs w:val="20"/>
        </w:rPr>
        <w:tab/>
      </w:r>
    </w:p>
    <w:p w14:paraId="660D18C5"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1F7C2053" w14:textId="0705AEB8" w:rsidR="00E34E7D" w:rsidRPr="00E34E7D" w:rsidRDefault="00E34E7D" w:rsidP="00E34E7D">
      <w:pPr>
        <w:numPr>
          <w:ilvl w:val="1"/>
          <w:numId w:val="3"/>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 xml:space="preserve">ASSOCIATION </w:t>
      </w:r>
      <w:r w:rsidR="00672776" w:rsidRPr="00E34E7D">
        <w:rPr>
          <w:rFonts w:ascii="Times New Roman" w:hAnsi="Times New Roman" w:cs="Times New Roman"/>
          <w:sz w:val="20"/>
          <w:szCs w:val="20"/>
        </w:rPr>
        <w:t>REPRESENTS AND</w:t>
      </w:r>
      <w:r w:rsidRPr="00E34E7D">
        <w:rPr>
          <w:rFonts w:ascii="Times New Roman" w:hAnsi="Times New Roman" w:cs="Times New Roman"/>
          <w:sz w:val="20"/>
          <w:szCs w:val="20"/>
        </w:rPr>
        <w:t xml:space="preserve"> WARRANTS THAT EXECUTION, DELIVERY AND PERFORMANCE OF THIS AGREEMENT BY THE ASSOCIATION WILL NOT CONFLICT WITH, NOR RESULT IN BREACH OF, ANY AGREEMENT, WHETHER ORAL OR WRITTEN, DOCUMENT, INDENTURE OR OTHER INSTRUEMENT TO WHICH </w:t>
      </w:r>
      <w:r w:rsidR="00F64993" w:rsidRPr="00E34E7D">
        <w:rPr>
          <w:rFonts w:ascii="Times New Roman" w:hAnsi="Times New Roman" w:cs="Times New Roman"/>
          <w:sz w:val="20"/>
          <w:szCs w:val="20"/>
        </w:rPr>
        <w:t>THE ASSOCIATION</w:t>
      </w:r>
      <w:r w:rsidRPr="00E34E7D">
        <w:rPr>
          <w:rFonts w:ascii="Times New Roman" w:hAnsi="Times New Roman" w:cs="Times New Roman"/>
          <w:sz w:val="20"/>
          <w:szCs w:val="20"/>
        </w:rPr>
        <w:t xml:space="preserve"> IS A PARTY OR UNDER WHICH IT IS BOUND.  THE ASSOCIATION FURTHER REPRESENTS AND WARRANTS THAT IT HAS FULL POWER AND AUTHORITY TO EXECUTE AND DELIVER THIS AGREEMENT, AND TO PERFORM THE OBLIGATIONS HEREUNDER, AND</w:t>
      </w:r>
      <w:r w:rsidRPr="00E34E7D">
        <w:rPr>
          <w:rFonts w:ascii="Times New Roman" w:hAnsi="Times New Roman" w:cs="Times New Roman"/>
          <w:sz w:val="20"/>
          <w:szCs w:val="20"/>
        </w:rPr>
        <w:tab/>
      </w:r>
    </w:p>
    <w:p w14:paraId="77F0D30F"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b/>
          <w:bCs/>
          <w:sz w:val="20"/>
          <w:szCs w:val="20"/>
        </w:rPr>
      </w:pPr>
      <w:r w:rsidRPr="00E34E7D">
        <w:rPr>
          <w:rFonts w:ascii="Times New Roman" w:hAnsi="Times New Roman" w:cs="Times New Roman"/>
          <w:sz w:val="20"/>
          <w:szCs w:val="20"/>
        </w:rPr>
        <w:t xml:space="preserve">                                                                                                                             </w:t>
      </w:r>
      <w:r w:rsidRPr="00E34E7D">
        <w:rPr>
          <w:rFonts w:ascii="Times New Roman" w:hAnsi="Times New Roman" w:cs="Times New Roman"/>
          <w:b/>
          <w:bCs/>
          <w:sz w:val="20"/>
          <w:szCs w:val="20"/>
        </w:rPr>
        <w:t xml:space="preserve">                                                                                  </w:t>
      </w:r>
    </w:p>
    <w:p w14:paraId="78C20B20" w14:textId="77777777" w:rsidR="00FF5804"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38D3E72A" w14:textId="77777777" w:rsidR="00FF5804" w:rsidRDefault="00FF5804"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b/>
          <w:bCs/>
          <w:sz w:val="20"/>
          <w:szCs w:val="20"/>
        </w:rPr>
      </w:pPr>
    </w:p>
    <w:p w14:paraId="34CACA0E" w14:textId="77777777" w:rsidR="00FF5804"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69175448" w14:textId="77777777" w:rsidR="008F69E0" w:rsidRDefault="008F69E0"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b/>
          <w:bCs/>
          <w:sz w:val="20"/>
          <w:szCs w:val="20"/>
        </w:rPr>
      </w:pPr>
    </w:p>
    <w:p w14:paraId="6CDDEE84" w14:textId="62B6506D" w:rsidR="00E34E7D" w:rsidRPr="00E34E7D" w:rsidRDefault="00E34E7D" w:rsidP="00FF5804">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14A4F208" w14:textId="1BB49A09" w:rsidR="00FF5804" w:rsidRDefault="00E34E7D" w:rsidP="00FF580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6 OF 3</w:t>
      </w:r>
      <w:r w:rsidR="006907C1">
        <w:rPr>
          <w:rFonts w:ascii="Times New Roman" w:hAnsi="Times New Roman" w:cs="Times New Roman"/>
          <w:b/>
          <w:bCs/>
          <w:sz w:val="20"/>
          <w:szCs w:val="20"/>
        </w:rPr>
        <w:t>0</w:t>
      </w:r>
    </w:p>
    <w:p w14:paraId="3FE98DAC" w14:textId="16E5DA20" w:rsidR="00E34E7D" w:rsidRPr="00FF5804" w:rsidRDefault="00E34E7D" w:rsidP="00FF580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sz w:val="20"/>
          <w:szCs w:val="20"/>
        </w:rPr>
        <w:lastRenderedPageBreak/>
        <w:t>THAT IT HAS TAKEN ALL ACTIONS NECESSARY TO AUTHORIZE THE EXECUTION, DELIVERY AND PERFORMANCE OF THIS CONTRACT.</w:t>
      </w:r>
    </w:p>
    <w:p w14:paraId="7DECE2FC" w14:textId="77777777" w:rsidR="00E34E7D" w:rsidRPr="00E34E7D" w:rsidRDefault="00E34E7D" w:rsidP="00FF5804">
      <w:pPr>
        <w:numPr>
          <w:ilvl w:val="12"/>
          <w:numId w:val="0"/>
        </w:numPr>
        <w:tabs>
          <w:tab w:val="left" w:pos="-1440"/>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spacing w:after="0" w:line="240" w:lineRule="auto"/>
        <w:rPr>
          <w:rFonts w:ascii="Times New Roman" w:hAnsi="Times New Roman" w:cs="Times New Roman"/>
          <w:sz w:val="20"/>
          <w:szCs w:val="20"/>
        </w:rPr>
      </w:pPr>
    </w:p>
    <w:p w14:paraId="03CCE625" w14:textId="77777777" w:rsidR="00E34E7D" w:rsidRPr="00E34E7D" w:rsidRDefault="00E34E7D" w:rsidP="00FF5804">
      <w:pPr>
        <w:numPr>
          <w:ilvl w:val="1"/>
          <w:numId w:val="3"/>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 xml:space="preserve">THIS AGREEMENT CONSTITUTES THE ENTIRE UNDERSTANDING AND AGREEMENT BETWEEN THE </w:t>
      </w:r>
      <w:proofErr w:type="gramStart"/>
      <w:r w:rsidRPr="00E34E7D">
        <w:rPr>
          <w:rFonts w:ascii="Times New Roman" w:hAnsi="Times New Roman" w:cs="Times New Roman"/>
          <w:sz w:val="20"/>
          <w:szCs w:val="20"/>
        </w:rPr>
        <w:t>PARTIES HERETO</w:t>
      </w:r>
      <w:proofErr w:type="gramEnd"/>
      <w:r w:rsidRPr="00E34E7D">
        <w:rPr>
          <w:rFonts w:ascii="Times New Roman" w:hAnsi="Times New Roman" w:cs="Times New Roman"/>
          <w:sz w:val="20"/>
          <w:szCs w:val="20"/>
        </w:rPr>
        <w:t>, SUPERSEDES ALL PRIOR WRITTEN OR ORAL AGREEMENTS WITH RESPECT TO ITS SUBJECT MATTER.  THIS AGREEMENT SHALL BE BINDING UPON THE PARTIES HERETO AND THEIR RESPECTIVE SUCCESSORS AND ASSIGNS.</w:t>
      </w:r>
    </w:p>
    <w:p w14:paraId="66A5D203" w14:textId="77777777" w:rsidR="00E34E7D" w:rsidRPr="00E34E7D" w:rsidRDefault="00E34E7D" w:rsidP="00FF5804">
      <w:pPr>
        <w:numPr>
          <w:ilvl w:val="12"/>
          <w:numId w:val="0"/>
        </w:numPr>
        <w:tabs>
          <w:tab w:val="left" w:pos="-1440"/>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spacing w:after="0" w:line="240" w:lineRule="auto"/>
        <w:rPr>
          <w:rFonts w:ascii="Times New Roman" w:hAnsi="Times New Roman" w:cs="Times New Roman"/>
          <w:sz w:val="20"/>
          <w:szCs w:val="20"/>
        </w:rPr>
      </w:pPr>
    </w:p>
    <w:p w14:paraId="02769C41" w14:textId="19A63414" w:rsidR="00E34E7D" w:rsidRPr="00E34E7D" w:rsidRDefault="00E34E7D" w:rsidP="00FF5804">
      <w:pPr>
        <w:numPr>
          <w:ilvl w:val="1"/>
          <w:numId w:val="3"/>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 xml:space="preserve">ALL PARTIES HERTO AGREE THAT EACH HAS EITHER </w:t>
      </w:r>
      <w:r w:rsidR="00672776" w:rsidRPr="00E34E7D">
        <w:rPr>
          <w:rFonts w:ascii="Times New Roman" w:hAnsi="Times New Roman" w:cs="Times New Roman"/>
          <w:sz w:val="20"/>
          <w:szCs w:val="20"/>
        </w:rPr>
        <w:t>RECEIVED OR</w:t>
      </w:r>
      <w:r w:rsidRPr="00E34E7D">
        <w:rPr>
          <w:rFonts w:ascii="Times New Roman" w:hAnsi="Times New Roman" w:cs="Times New Roman"/>
          <w:sz w:val="20"/>
          <w:szCs w:val="20"/>
        </w:rPr>
        <w:t xml:space="preserve"> HAD THE OPPORTUNITY TO OBTAIN INDEPENDENT LEGAL COUNSEL WITH RESPECT TO THIS AGREEMENT.  THE PARTIES AGREE THAT THIS AGREEMENT IS THE JOINT PRODUCT OFF ALL PARTIES HERIN AND SHALL NOT BE CONSTRUED AGAINST ANY INDIVIDUAL AS DRAFTER OF THIS AGREEMENT.</w:t>
      </w:r>
    </w:p>
    <w:p w14:paraId="1B5510F4" w14:textId="77777777" w:rsidR="00E34E7D" w:rsidRPr="00E34E7D" w:rsidRDefault="00E34E7D" w:rsidP="00FF580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97821FB"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sz w:val="20"/>
          <w:szCs w:val="20"/>
        </w:rPr>
      </w:pPr>
    </w:p>
    <w:p w14:paraId="710D823E" w14:textId="77777777" w:rsidR="008F69E0" w:rsidRPr="00E34E7D" w:rsidRDefault="008F69E0"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sz w:val="20"/>
          <w:szCs w:val="20"/>
        </w:rPr>
      </w:pPr>
    </w:p>
    <w:p w14:paraId="00BC73A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sz w:val="20"/>
          <w:szCs w:val="20"/>
        </w:rPr>
      </w:pPr>
    </w:p>
    <w:p w14:paraId="58AD7C7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NOTICE</w:t>
      </w:r>
    </w:p>
    <w:p w14:paraId="128E022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CF4AA2A" w14:textId="69371CAA" w:rsidR="00E34E7D" w:rsidRPr="00E34E7D" w:rsidRDefault="0067277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sz w:val="20"/>
          <w:szCs w:val="20"/>
        </w:rPr>
      </w:pPr>
      <w:r w:rsidRPr="00E34E7D">
        <w:rPr>
          <w:rFonts w:ascii="Times New Roman" w:hAnsi="Times New Roman" w:cs="Times New Roman"/>
          <w:sz w:val="20"/>
          <w:szCs w:val="20"/>
        </w:rPr>
        <w:t>FOR THE</w:t>
      </w:r>
      <w:r w:rsidR="00E34E7D" w:rsidRPr="00E34E7D">
        <w:rPr>
          <w:rFonts w:ascii="Times New Roman" w:hAnsi="Times New Roman" w:cs="Times New Roman"/>
          <w:sz w:val="20"/>
          <w:szCs w:val="20"/>
        </w:rPr>
        <w:t xml:space="preserve"> PURPOSE OF NOTICE, THE ADDRESS OF EAST COAST MAINTENANCE &amp; MANAGEMENT SHALL BE:</w:t>
      </w:r>
    </w:p>
    <w:p w14:paraId="013108F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131C15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CD44AF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r w:rsidRPr="00E34E7D">
        <w:rPr>
          <w:rFonts w:ascii="Times New Roman" w:hAnsi="Times New Roman" w:cs="Times New Roman"/>
          <w:b/>
          <w:bCs/>
          <w:sz w:val="20"/>
          <w:szCs w:val="20"/>
          <w:u w:val="single"/>
        </w:rPr>
        <w:t>EAST COAST MAINTENANCE &amp; MANAGEMENT</w:t>
      </w:r>
    </w:p>
    <w:p w14:paraId="774C581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r w:rsidRPr="00E34E7D">
        <w:rPr>
          <w:rFonts w:ascii="Times New Roman" w:hAnsi="Times New Roman" w:cs="Times New Roman"/>
          <w:b/>
          <w:bCs/>
          <w:sz w:val="20"/>
          <w:szCs w:val="20"/>
          <w:u w:val="single"/>
        </w:rPr>
        <w:t>410 S MILITARY TRAIL</w:t>
      </w:r>
    </w:p>
    <w:p w14:paraId="46DC687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r w:rsidRPr="00E34E7D">
        <w:rPr>
          <w:rFonts w:ascii="Times New Roman" w:hAnsi="Times New Roman" w:cs="Times New Roman"/>
          <w:b/>
          <w:bCs/>
          <w:sz w:val="20"/>
          <w:szCs w:val="20"/>
          <w:u w:val="single"/>
        </w:rPr>
        <w:t>DEERFIELD BEACH</w:t>
      </w:r>
    </w:p>
    <w:p w14:paraId="10A04552" w14:textId="13B83AAE"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r w:rsidRPr="00E34E7D">
        <w:rPr>
          <w:rFonts w:ascii="Times New Roman" w:hAnsi="Times New Roman" w:cs="Times New Roman"/>
          <w:b/>
          <w:bCs/>
          <w:sz w:val="20"/>
          <w:szCs w:val="20"/>
          <w:u w:val="single"/>
        </w:rPr>
        <w:t>FLORIDA         33442</w:t>
      </w:r>
    </w:p>
    <w:p w14:paraId="6F90151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585AC9C"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2B3F53B" w14:textId="77777777" w:rsidR="008F69E0" w:rsidRDefault="008F69E0"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2DD9CE8" w14:textId="77777777" w:rsidR="008F69E0" w:rsidRDefault="008F69E0"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044B32C" w14:textId="77777777" w:rsidR="008F69E0" w:rsidRPr="00E34E7D" w:rsidRDefault="008F69E0"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43B9863" w14:textId="77777777" w:rsidR="00E34E7D" w:rsidRPr="00E34E7D" w:rsidRDefault="00E34E7D" w:rsidP="00FF580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APPLICABLE LAW AND VENUE</w:t>
      </w:r>
    </w:p>
    <w:p w14:paraId="2D52054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u w:val="single"/>
        </w:rPr>
      </w:pPr>
    </w:p>
    <w:p w14:paraId="3EA048A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u w:val="single"/>
        </w:rPr>
      </w:pPr>
    </w:p>
    <w:p w14:paraId="261132A6" w14:textId="2F790A9E"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IT’S THE INTENTION OF THE PARTIES HERETO THAT THIS AGREEMENT AND THE PERFORMANCE HEREUNDER IN ALL SUITS ARISING HEREUNDER SHALL BE CONSTRUED IN ACCORDANCE WITH THE LAWS OF THE STATE OF FLORIDA AND THAT THE LAWS OF FLORIDA SHALL BE APPLICABLE AND SHALL GOVERN TO THE EXCLUSION OF THE LAW OF ANY OTHER FORUM WITHOUT REGARD TO THE JURISDICTION IN WHICH ANY ACTION OR SPECIAL PROCEEDING MAY BE INSTITUTED.  THE PARTIES AGREE THAT </w:t>
      </w:r>
      <w:r w:rsidR="00672776" w:rsidRPr="00E34E7D">
        <w:rPr>
          <w:rFonts w:ascii="Times New Roman" w:hAnsi="Times New Roman" w:cs="Times New Roman"/>
          <w:sz w:val="20"/>
          <w:szCs w:val="20"/>
        </w:rPr>
        <w:t>THE APPROPRIATE</w:t>
      </w:r>
      <w:r w:rsidRPr="00E34E7D">
        <w:rPr>
          <w:rFonts w:ascii="Times New Roman" w:hAnsi="Times New Roman" w:cs="Times New Roman"/>
          <w:sz w:val="20"/>
          <w:szCs w:val="20"/>
        </w:rPr>
        <w:t xml:space="preserve"> VENUE FOR ANY AND ALL SUITS AND SPECIAL PROCEEDINGS ARISING OUT OF, AND IN CONNECTION WITH, OR BY REASON OF THIS AGREEMENT, SHALL BE APPROPRIATE COURT OF COMPETENT JURISDICTION LOCATED IN BROWARD COUNTY, FLORIDA.</w:t>
      </w:r>
    </w:p>
    <w:p w14:paraId="7CD0D24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                                                                                                                                                  </w:t>
      </w:r>
    </w:p>
    <w:p w14:paraId="72210FE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4389AD2" w14:textId="77777777" w:rsidR="00FF5804"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sz w:val="20"/>
          <w:szCs w:val="20"/>
        </w:rPr>
        <w:t xml:space="preserve">                                                                                                                                                  </w:t>
      </w:r>
      <w:r w:rsidRPr="00E34E7D">
        <w:rPr>
          <w:rFonts w:ascii="Times New Roman" w:hAnsi="Times New Roman" w:cs="Times New Roman"/>
          <w:b/>
          <w:bCs/>
          <w:sz w:val="20"/>
          <w:szCs w:val="20"/>
        </w:rPr>
        <w:t xml:space="preserve">                                                                                                                                                </w:t>
      </w:r>
    </w:p>
    <w:p w14:paraId="6EDFA0C5" w14:textId="77777777" w:rsidR="00FF5804"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4EA238A9" w14:textId="77777777" w:rsidR="00FF5804"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6EF896B2" w14:textId="77777777" w:rsidR="00FF5804"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69F7E743" w14:textId="77777777" w:rsidR="00FF5804"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4361F2C1"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1D187558" w14:textId="6CEC6169" w:rsidR="00E34E7D" w:rsidRPr="008F69E0" w:rsidRDefault="00E34E7D"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INITIAL_____</w:t>
      </w:r>
    </w:p>
    <w:p w14:paraId="74AE3FAF" w14:textId="051CCDF0" w:rsidR="008F69E0" w:rsidRDefault="00E34E7D"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7 OF 3</w:t>
      </w:r>
      <w:r w:rsidR="006907C1">
        <w:rPr>
          <w:rFonts w:ascii="Times New Roman" w:hAnsi="Times New Roman" w:cs="Times New Roman"/>
          <w:b/>
          <w:bCs/>
          <w:sz w:val="20"/>
          <w:szCs w:val="20"/>
        </w:rPr>
        <w:t>0</w:t>
      </w:r>
    </w:p>
    <w:p w14:paraId="304F9497" w14:textId="3E8AFA39" w:rsidR="00E34E7D" w:rsidRPr="00FF5804" w:rsidRDefault="00E34E7D"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4"/>
          <w:szCs w:val="24"/>
          <w:u w:val="single"/>
        </w:rPr>
        <w:lastRenderedPageBreak/>
        <w:t>CUSTOMER SERVICE PROGRAM</w:t>
      </w:r>
    </w:p>
    <w:p w14:paraId="7804213F"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p>
    <w:p w14:paraId="7F6F8D80"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p>
    <w:p w14:paraId="595E15EF" w14:textId="77777777" w:rsidR="00121B1D" w:rsidRPr="00E34E7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p>
    <w:p w14:paraId="517C572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 CUSTOMER SERVICE PROGRAM IS IN PLACE AND WILL BE TAILORED TO THE SPECIFIC NEEDS OF THE ASSOCIATION.</w:t>
      </w:r>
    </w:p>
    <w:p w14:paraId="2A28A1A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3CF454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1A0E5E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THIS PROGRAM WILL ASSURE PROMPT RESPONSE TO OWNER REQUESTS FOR SERVICE.  OUR MAIN OFFICE AND THE MANAGERS OFFICE IF APPLICABLE, WILL COMMUNICATE THROUGH THE INTERNET USING EAST COAST MAINTENANCE &amp; MAINTENANCE EMAIL SYSTEM.  A CURRENT LIST OF PENDING AND COMPLETED WORK ORDERS ARE ONLY A CLICK AWAY.  WORK ORDERS MAY BE PLACED BY PHONE, EMAIL OR BY FAX.</w:t>
      </w:r>
    </w:p>
    <w:p w14:paraId="44A051D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570823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84155E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CH RESIDENT OF THE ASSOCIATION WILL BE GIVEN THE EAST COAST MAINTENANCE &amp; MANAGEMENT PHONE NUMBER LIST LISTING ALL THE OFFICE NUMBERS, FAX NUMBER AND EMERGENCY PHONE NUMBERS.</w:t>
      </w:r>
    </w:p>
    <w:p w14:paraId="5D89161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F208F3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F24548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S RESIDENTS CALLTHEIR WORK ORDERS CAN BE TRACKED UNTIL COMPLETION.  THE RESIDENT WILL BE ISSUED A WORK ORDER NUMBER UPON REQUEST SO THEY MAY REFERENCE IT AT ANY TIME TO CHECK THE STATUS OF THE REQUEST.  IF THERE IS A BUILDING CONCERN A BOARD MEMBER MUST CALL IN THE WORK ORDER.</w:t>
      </w:r>
    </w:p>
    <w:p w14:paraId="3FCAB30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E41F48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34F67C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UPON COMPLETION OF THE RESIDENTS REQUEST A COPY OF THE WORK ORDER CAN BE LEFT CONFIRMING THE WORK HAS BEEN DONE OR WE CAN MAIL A COPY TO THE RESIDENT.</w:t>
      </w:r>
    </w:p>
    <w:p w14:paraId="384C99ED"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B69B7D5" w14:textId="77777777" w:rsidR="008F69E0" w:rsidRPr="00E34E7D" w:rsidRDefault="008F69E0"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DB9FD20" w14:textId="5E0FC02B"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LL CALLS WILL BE ANSWERED BY A LIVE OPERATOR, EAST COAST MAINTENANCE &amp; MANAGEMENT CUSTOMER SERVICE NUMBER CAN ALSO BE USED FOR EMERGENCIES BETWEEN THE HOURS OF 4:30 PM AND 8:00 AM, MONDAY THRU FRIDAY AND ON WEEKENDS 24/7.  AND WE WILL RESPOND WITHIN 24 - 48 HOURS.</w:t>
      </w:r>
    </w:p>
    <w:p w14:paraId="1330A14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8C9CC00"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BA7BC97" w14:textId="77777777" w:rsidR="008F69E0" w:rsidRPr="00E34E7D" w:rsidRDefault="008F69E0"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8F69E0" w:rsidRPr="00E34E7D">
          <w:type w:val="continuous"/>
          <w:pgSz w:w="12240" w:h="15840"/>
          <w:pgMar w:top="1440" w:right="1440" w:bottom="1440" w:left="1440" w:header="1440" w:footer="1440" w:gutter="0"/>
          <w:cols w:space="720"/>
        </w:sectPr>
      </w:pPr>
    </w:p>
    <w:p w14:paraId="7CFAD59A"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3DE1729A" w14:textId="09ED7035" w:rsidR="00E34E7D" w:rsidRPr="00E34E7D" w:rsidRDefault="00E34E7D" w:rsidP="00E34E7D">
      <w:pPr>
        <w:numPr>
          <w:ilvl w:val="0"/>
          <w:numId w:val="4"/>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REVIEW THE PROPERTY ON A BI-ANNUALLY, IF REQUESTED BASIS AND MAKE RECOMMENDATIONS TO THE BOARD OF DIRECTORS.  ARCHITECTURAL AND OTHER RULES AND REGULATIONS VIOLATIONS WILL BE NOTED DURING THIS REVIEW.  A BI-ANNUAL REPORT CAN BE GENERATED AND DISTRIBUTED DETAILING </w:t>
      </w:r>
      <w:r w:rsidR="00672776" w:rsidRPr="00E34E7D">
        <w:rPr>
          <w:rFonts w:ascii="Times New Roman" w:hAnsi="Times New Roman" w:cs="Times New Roman"/>
          <w:sz w:val="20"/>
          <w:szCs w:val="20"/>
        </w:rPr>
        <w:t>THESE REVIEWS</w:t>
      </w:r>
      <w:r w:rsidRPr="00E34E7D">
        <w:rPr>
          <w:rFonts w:ascii="Times New Roman" w:hAnsi="Times New Roman" w:cs="Times New Roman"/>
          <w:sz w:val="20"/>
          <w:szCs w:val="20"/>
        </w:rPr>
        <w:t xml:space="preserve"> OF THE PROPERTY.</w:t>
      </w:r>
      <w:r w:rsidRPr="00E34E7D">
        <w:rPr>
          <w:rFonts w:ascii="Times New Roman" w:hAnsi="Times New Roman" w:cs="Times New Roman"/>
          <w:sz w:val="20"/>
          <w:szCs w:val="20"/>
        </w:rPr>
        <w:tab/>
      </w:r>
    </w:p>
    <w:p w14:paraId="0CF648F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p>
    <w:p w14:paraId="5F59654C" w14:textId="17138B5E" w:rsidR="00E34E7D" w:rsidRPr="00E34E7D" w:rsidRDefault="00E34E7D" w:rsidP="00E34E7D">
      <w:pPr>
        <w:numPr>
          <w:ilvl w:val="0"/>
          <w:numId w:val="4"/>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BE AVAILABLE TO OBTAIN BIDS AND PROPOSALS FOR WORK TO BE PERFORMED FOR REVIEW BY THE BOARD OF DIRECTORS.  EAST COAST MAINTENANCE &amp; MANAGEMENT WILL ASSIST IN </w:t>
      </w:r>
      <w:r w:rsidR="00672776" w:rsidRPr="00E34E7D">
        <w:rPr>
          <w:rFonts w:ascii="Times New Roman" w:hAnsi="Times New Roman" w:cs="Times New Roman"/>
          <w:sz w:val="20"/>
          <w:szCs w:val="20"/>
        </w:rPr>
        <w:t>THE PREPARATION</w:t>
      </w:r>
      <w:r w:rsidRPr="00E34E7D">
        <w:rPr>
          <w:rFonts w:ascii="Times New Roman" w:hAnsi="Times New Roman" w:cs="Times New Roman"/>
          <w:sz w:val="20"/>
          <w:szCs w:val="20"/>
        </w:rPr>
        <w:t xml:space="preserve"> OF SPECIFICATIONS FOR PROJECTS SUCH AS PAVING, PAINTING, OR OTHER NEEDS OF THE ASSOCIATION.  EAST COAST MAINTENANCE &amp; MANAGEMENT WILL SCREEN ALL POTENTIAL BIDDERS</w:t>
      </w:r>
      <w:r w:rsidRPr="00E34E7D">
        <w:rPr>
          <w:rFonts w:ascii="Times New Roman" w:hAnsi="Times New Roman" w:cs="Times New Roman"/>
          <w:sz w:val="20"/>
          <w:szCs w:val="20"/>
        </w:rPr>
        <w:tab/>
      </w:r>
    </w:p>
    <w:p w14:paraId="038FF858" w14:textId="77777777" w:rsidR="00E34E7D" w:rsidRPr="00E34E7D" w:rsidRDefault="00E34E7D" w:rsidP="00E34E7D">
      <w:pPr>
        <w:numPr>
          <w:ilvl w:val="0"/>
          <w:numId w:val="4"/>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sectPr w:rsidR="00E34E7D" w:rsidRPr="00E34E7D">
          <w:type w:val="continuous"/>
          <w:pgSz w:w="12240" w:h="15840"/>
          <w:pgMar w:top="1440" w:right="1440" w:bottom="1440" w:left="1440" w:header="1440" w:footer="1440" w:gutter="0"/>
          <w:cols w:space="720"/>
        </w:sectPr>
      </w:pPr>
    </w:p>
    <w:p w14:paraId="4536F261"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67FD45B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A69169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11D48E1" w14:textId="5BCE1AC1" w:rsidR="00FF5804"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                                                                                                                                        </w:t>
      </w:r>
    </w:p>
    <w:p w14:paraId="276C1A76" w14:textId="77777777" w:rsidR="00FF5804"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4095FE1" w14:textId="77777777" w:rsidR="00FF5804"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9EA5C44" w14:textId="77777777" w:rsidR="00FF5804"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927DFDF"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7313B5BB" w14:textId="7A45F729" w:rsidR="00E34E7D" w:rsidRPr="008F69E0" w:rsidRDefault="00E34E7D"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sz w:val="20"/>
          <w:szCs w:val="20"/>
        </w:rPr>
        <w:t xml:space="preserve">           </w:t>
      </w:r>
      <w:r w:rsidRPr="00E34E7D">
        <w:rPr>
          <w:rFonts w:ascii="Times New Roman" w:hAnsi="Times New Roman" w:cs="Times New Roman"/>
          <w:b/>
          <w:bCs/>
          <w:sz w:val="20"/>
          <w:szCs w:val="20"/>
        </w:rPr>
        <w:t>INITIAL_____</w:t>
      </w:r>
    </w:p>
    <w:p w14:paraId="13CBAFEB" w14:textId="6E090DCF" w:rsidR="00E34E7D" w:rsidRPr="00FF5804" w:rsidRDefault="00E34E7D" w:rsidP="00FF580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sectPr w:rsidR="00E34E7D" w:rsidRPr="00FF5804">
          <w:type w:val="continuous"/>
          <w:pgSz w:w="12240" w:h="15840"/>
          <w:pgMar w:top="1440" w:right="1440" w:bottom="1440" w:left="1440" w:header="1440" w:footer="1440" w:gutter="0"/>
          <w:cols w:space="720"/>
        </w:sectPr>
      </w:pPr>
      <w:r w:rsidRPr="00E34E7D">
        <w:rPr>
          <w:rFonts w:ascii="Times New Roman" w:hAnsi="Times New Roman" w:cs="Times New Roman"/>
          <w:b/>
          <w:bCs/>
          <w:sz w:val="20"/>
          <w:szCs w:val="20"/>
        </w:rPr>
        <w:t>PAGE 8 OF 3</w:t>
      </w:r>
      <w:r w:rsidR="006907C1">
        <w:rPr>
          <w:rFonts w:ascii="Times New Roman" w:hAnsi="Times New Roman" w:cs="Times New Roman"/>
          <w:b/>
          <w:bCs/>
          <w:sz w:val="20"/>
          <w:szCs w:val="20"/>
        </w:rPr>
        <w:t>0</w:t>
      </w:r>
    </w:p>
    <w:p w14:paraId="13FDC4AE" w14:textId="36D12349"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lastRenderedPageBreak/>
        <w:t xml:space="preserve">TO </w:t>
      </w:r>
      <w:r w:rsidR="00FF5804" w:rsidRPr="00E34E7D">
        <w:rPr>
          <w:rFonts w:ascii="Times New Roman" w:hAnsi="Times New Roman" w:cs="Times New Roman"/>
          <w:sz w:val="20"/>
          <w:szCs w:val="20"/>
        </w:rPr>
        <w:t>ASSURE YOU</w:t>
      </w:r>
      <w:r w:rsidRPr="00E34E7D">
        <w:rPr>
          <w:rFonts w:ascii="Times New Roman" w:hAnsi="Times New Roman" w:cs="Times New Roman"/>
          <w:sz w:val="20"/>
          <w:szCs w:val="20"/>
        </w:rPr>
        <w:t xml:space="preserve"> THAT THEY HAVE PROPER LICENSES AND INSURANCE.  EAST COAST MAINTENANCE &amp; MANAGEMENT WILL CHECK REFERENCES AND GATHER OTHER INFORMATION NECESSARY TO ASSIST THE BOARD IN SELECTING A CONTRACTOR WHO IS IN THE BEST INTEREST OF THE ASSOCIATION.</w:t>
      </w:r>
    </w:p>
    <w:p w14:paraId="066AD342" w14:textId="77777777" w:rsidR="00FF5804" w:rsidRPr="00E34E7D" w:rsidRDefault="00FF580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96F05A1" w14:textId="77777777" w:rsidR="00E34E7D" w:rsidRPr="00E34E7D" w:rsidRDefault="00E34E7D" w:rsidP="0098734C">
      <w:pPr>
        <w:numPr>
          <w:ilvl w:val="0"/>
          <w:numId w:val="4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RECEIVE IN WRITING, TELEPHONE OR EMAIL, MAINTENANCE PROBLEMS OR OTHER REQUESTS AND FULFILL THESE REQUESTS ON A TIMELY BASIS.</w:t>
      </w:r>
      <w:r w:rsidRPr="00E34E7D">
        <w:rPr>
          <w:rFonts w:ascii="Times New Roman" w:hAnsi="Times New Roman" w:cs="Times New Roman"/>
          <w:sz w:val="20"/>
          <w:szCs w:val="20"/>
        </w:rPr>
        <w:tab/>
      </w:r>
    </w:p>
    <w:p w14:paraId="0337B0BB" w14:textId="5596EC60" w:rsidR="00E34E7D" w:rsidRPr="0098734C" w:rsidRDefault="00E34E7D" w:rsidP="0098734C">
      <w:pPr>
        <w:pStyle w:val="ListParagraph"/>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086B340" w14:textId="069EAA49" w:rsidR="00E34E7D" w:rsidRPr="00FF5804" w:rsidRDefault="00E34E7D" w:rsidP="0098734C">
      <w:pPr>
        <w:numPr>
          <w:ilvl w:val="0"/>
          <w:numId w:val="4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HANDLE ALL ASSOCIATION CORRESPONDENCE.  ROUTINELY PROVIDE COPIES TO THE BOARD OF DIRECTORS.  ANY LEGAL MATTER WILL BE IN CONJUNCTION WITH </w:t>
      </w:r>
      <w:r w:rsidR="00FF5804" w:rsidRPr="00E34E7D">
        <w:rPr>
          <w:rFonts w:ascii="Times New Roman" w:hAnsi="Times New Roman" w:cs="Times New Roman"/>
          <w:sz w:val="20"/>
          <w:szCs w:val="20"/>
        </w:rPr>
        <w:t>THE ASSOCIATIONS’</w:t>
      </w:r>
      <w:r w:rsidRPr="00E34E7D">
        <w:rPr>
          <w:rFonts w:ascii="Times New Roman" w:hAnsi="Times New Roman" w:cs="Times New Roman"/>
          <w:sz w:val="20"/>
          <w:szCs w:val="20"/>
        </w:rPr>
        <w:t xml:space="preserve"> LEGAL COUNSEL.</w:t>
      </w:r>
      <w:r w:rsidRPr="00E34E7D">
        <w:rPr>
          <w:rFonts w:ascii="Times New Roman" w:hAnsi="Times New Roman" w:cs="Times New Roman"/>
          <w:sz w:val="20"/>
          <w:szCs w:val="20"/>
        </w:rPr>
        <w:tab/>
      </w:r>
    </w:p>
    <w:p w14:paraId="7A978EB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5EF10C7" w14:textId="77777777" w:rsidR="00E34E7D" w:rsidRDefault="00E34E7D" w:rsidP="0098734C">
      <w:pPr>
        <w:numPr>
          <w:ilvl w:val="0"/>
          <w:numId w:val="4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THE PROPERTY MANAGER WILL ATTEND THE ANNUAL MEMBERS MEETING AS WELL AS TWO BOARD MEMBER MEETINGS WHEN REQUESTE</w:t>
      </w:r>
      <w:r w:rsidR="0098734C">
        <w:rPr>
          <w:rFonts w:ascii="Times New Roman" w:hAnsi="Times New Roman" w:cs="Times New Roman"/>
          <w:sz w:val="20"/>
          <w:szCs w:val="20"/>
        </w:rPr>
        <w:t>D.</w:t>
      </w:r>
    </w:p>
    <w:p w14:paraId="1D7BCF03"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5565F4C" w14:textId="77777777" w:rsidR="008F69E0" w:rsidRDefault="008F69E0" w:rsidP="008F69E0">
      <w:pPr>
        <w:pStyle w:val="ListParagraph"/>
        <w:numPr>
          <w:ilvl w:val="0"/>
          <w:numId w:val="67"/>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8F69E0">
        <w:rPr>
          <w:rFonts w:ascii="Times New Roman" w:hAnsi="Times New Roman" w:cs="Times New Roman"/>
          <w:sz w:val="20"/>
          <w:szCs w:val="20"/>
        </w:rPr>
        <w:t>SHOULD THE ASSOCIATION REQUIRE THE ATTENDANCE OF ADMINISTRATIVE</w:t>
      </w:r>
    </w:p>
    <w:p w14:paraId="16F364CE" w14:textId="77777777" w:rsidR="008F69E0" w:rsidRDefault="008F69E0" w:rsidP="008F69E0">
      <w:pPr>
        <w:pStyle w:val="ListParagraph"/>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r w:rsidRPr="008F69E0">
        <w:rPr>
          <w:rFonts w:ascii="Times New Roman" w:hAnsi="Times New Roman" w:cs="Times New Roman"/>
          <w:sz w:val="20"/>
          <w:szCs w:val="20"/>
        </w:rPr>
        <w:t>SUPPORT STAFF IN ADDITION TO THE CAM AT ANY OF THE AFOREMENTIONED</w:t>
      </w:r>
    </w:p>
    <w:p w14:paraId="67D21612" w14:textId="77777777" w:rsidR="008F69E0" w:rsidRDefault="008F69E0" w:rsidP="008F69E0">
      <w:pPr>
        <w:pStyle w:val="ListParagraph"/>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r w:rsidRPr="008F69E0">
        <w:rPr>
          <w:rFonts w:ascii="Times New Roman" w:hAnsi="Times New Roman" w:cs="Times New Roman"/>
          <w:sz w:val="20"/>
          <w:szCs w:val="20"/>
        </w:rPr>
        <w:t>MEETINGS, THE ASSOCIATION SHALL PAY EAST COAST $40.00 PER HOUR FOR EACH</w:t>
      </w:r>
    </w:p>
    <w:p w14:paraId="267C6DD8" w14:textId="7CD6673E" w:rsidR="008F69E0" w:rsidRPr="008F69E0" w:rsidRDefault="008F69E0" w:rsidP="008F69E0">
      <w:pPr>
        <w:pStyle w:val="ListParagraph"/>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r w:rsidRPr="008F69E0">
        <w:rPr>
          <w:rFonts w:ascii="Times New Roman" w:hAnsi="Times New Roman" w:cs="Times New Roman"/>
          <w:sz w:val="20"/>
          <w:szCs w:val="20"/>
        </w:rPr>
        <w:t>ADMINISTRATIVE STAFF MEMBER (WITH A 3-HOUR MINIUM).</w:t>
      </w:r>
    </w:p>
    <w:p w14:paraId="1AEF9119" w14:textId="77777777" w:rsidR="008F69E0" w:rsidRDefault="008F69E0" w:rsidP="008F69E0">
      <w:pPr>
        <w:pStyle w:val="ListParagraph"/>
        <w:numPr>
          <w:ilvl w:val="0"/>
          <w:numId w:val="67"/>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8F69E0">
        <w:rPr>
          <w:rFonts w:ascii="Times New Roman" w:hAnsi="Times New Roman" w:cs="Times New Roman"/>
          <w:sz w:val="20"/>
          <w:szCs w:val="20"/>
        </w:rPr>
        <w:t xml:space="preserve">ANY ADDITIONAL MEETINGS NOT HELD DURING NORMAL BUSINESS HOURS </w:t>
      </w:r>
    </w:p>
    <w:p w14:paraId="770E1C99" w14:textId="54983D92" w:rsidR="008F69E0" w:rsidRPr="008F69E0" w:rsidRDefault="008F69E0" w:rsidP="008F69E0">
      <w:pPr>
        <w:pStyle w:val="ListParagraph"/>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r w:rsidRPr="008F69E0">
        <w:rPr>
          <w:rFonts w:ascii="Times New Roman" w:hAnsi="Times New Roman" w:cs="Times New Roman"/>
          <w:sz w:val="20"/>
          <w:szCs w:val="20"/>
        </w:rPr>
        <w:t>(I.E.,8 AM TO 5 PM MONDAY THROUGH FRIDAY) OR ANY MEETINGS HELD BETWEEN                THE HOURS 5PM FRIDAY THROUGH 8AM MONDAY, OR ON HOLIDAYS, SHALL BE A</w:t>
      </w:r>
      <w:r>
        <w:rPr>
          <w:rFonts w:ascii="Times New Roman" w:hAnsi="Times New Roman" w:cs="Times New Roman"/>
          <w:sz w:val="20"/>
          <w:szCs w:val="20"/>
        </w:rPr>
        <w:t>T</w:t>
      </w:r>
      <w:r w:rsidRPr="008F69E0">
        <w:rPr>
          <w:rFonts w:ascii="Times New Roman" w:hAnsi="Times New Roman" w:cs="Times New Roman"/>
          <w:sz w:val="20"/>
          <w:szCs w:val="20"/>
        </w:rPr>
        <w:t xml:space="preserve"> AN ADDITIONAL EXPENSE TO THE ASSOCIATION OF $200.00 PER MEETING FOR </w:t>
      </w:r>
    </w:p>
    <w:p w14:paraId="736C1429" w14:textId="7BE9D024" w:rsidR="008F69E0" w:rsidRPr="008F69E0" w:rsidRDefault="008F69E0" w:rsidP="008F69E0">
      <w:pPr>
        <w:pStyle w:val="ListParagraph"/>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r w:rsidRPr="008F69E0">
        <w:rPr>
          <w:rFonts w:ascii="Times New Roman" w:hAnsi="Times New Roman" w:cs="Times New Roman"/>
          <w:sz w:val="20"/>
          <w:szCs w:val="20"/>
        </w:rPr>
        <w:t>ATTENDANCE OF THE CAM AND $40.00 PER HOUR (WITH A 3 HOUR MINIMUM)</w:t>
      </w:r>
    </w:p>
    <w:p w14:paraId="527AAA15" w14:textId="572EF569" w:rsidR="0098734C" w:rsidRDefault="008F69E0" w:rsidP="008F69E0">
      <w:pPr>
        <w:pStyle w:val="ListParagraph"/>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r w:rsidRPr="008F69E0">
        <w:rPr>
          <w:rFonts w:ascii="Times New Roman" w:hAnsi="Times New Roman" w:cs="Times New Roman"/>
          <w:sz w:val="20"/>
          <w:szCs w:val="20"/>
        </w:rPr>
        <w:t>FOR THE TIME OF ADMINISTRATIVE SUPPORT STAFF, IF NEEDED.</w:t>
      </w:r>
    </w:p>
    <w:p w14:paraId="1DF901A2" w14:textId="77777777" w:rsidR="008F69E0" w:rsidRDefault="008F69E0" w:rsidP="008F69E0">
      <w:pPr>
        <w:pStyle w:val="ListParagraph"/>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63602D57" w14:textId="77777777" w:rsidR="008F69E0" w:rsidRDefault="008F69E0" w:rsidP="008F69E0">
      <w:pPr>
        <w:pStyle w:val="ListParagraph"/>
        <w:numPr>
          <w:ilvl w:val="0"/>
          <w:numId w:val="67"/>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8F69E0">
        <w:rPr>
          <w:rFonts w:ascii="Times New Roman" w:hAnsi="Times New Roman" w:cs="Times New Roman"/>
          <w:sz w:val="20"/>
          <w:szCs w:val="20"/>
        </w:rPr>
        <w:t>SHOULD THE CAM BE REQUIRED TO ATTEND ANY MEETING WHICH EXTENDS</w:t>
      </w:r>
    </w:p>
    <w:p w14:paraId="7A500BA5" w14:textId="77777777" w:rsidR="008F69E0" w:rsidRDefault="008F69E0" w:rsidP="008F69E0">
      <w:pPr>
        <w:pStyle w:val="ListParagraph"/>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r w:rsidRPr="008F69E0">
        <w:rPr>
          <w:rFonts w:ascii="Times New Roman" w:hAnsi="Times New Roman" w:cs="Times New Roman"/>
          <w:sz w:val="20"/>
          <w:szCs w:val="20"/>
        </w:rPr>
        <w:t xml:space="preserve">BEYOND 3 HOURS, THERE SHALL BE AN ADDITIONAL EXPENSE TO THE </w:t>
      </w:r>
    </w:p>
    <w:p w14:paraId="589C4002" w14:textId="0CE64E21" w:rsidR="008F69E0" w:rsidRPr="008F69E0" w:rsidRDefault="008F69E0" w:rsidP="008F69E0">
      <w:pPr>
        <w:pStyle w:val="ListParagraph"/>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r w:rsidRPr="008F69E0">
        <w:rPr>
          <w:rFonts w:ascii="Times New Roman" w:hAnsi="Times New Roman" w:cs="Times New Roman"/>
          <w:sz w:val="20"/>
          <w:szCs w:val="20"/>
        </w:rPr>
        <w:t>ASSOCIATION OF $50.00 PER HOUR FOR ANY TIME IN EXCESS OF THE 3 HOURS.</w:t>
      </w:r>
    </w:p>
    <w:p w14:paraId="7239730B" w14:textId="2FB55D1F" w:rsidR="0098734C" w:rsidRPr="00E32362" w:rsidRDefault="0098734C" w:rsidP="0098734C">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98734C" w:rsidRPr="00E32362">
          <w:type w:val="continuous"/>
          <w:pgSz w:w="12240" w:h="15840"/>
          <w:pgMar w:top="1440" w:right="1440" w:bottom="1440" w:left="1440" w:header="1440" w:footer="1440" w:gutter="0"/>
          <w:cols w:space="720"/>
        </w:sectPr>
      </w:pPr>
    </w:p>
    <w:p w14:paraId="677A30D7"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072E734" w14:textId="77777777" w:rsidR="008F69E0" w:rsidRDefault="008F69E0"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47E5C48" w14:textId="08044E0C" w:rsidR="008F69E0" w:rsidRPr="00E34E7D" w:rsidRDefault="008F69E0"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8F69E0" w:rsidRPr="00E34E7D">
          <w:type w:val="continuous"/>
          <w:pgSz w:w="12240" w:h="15840"/>
          <w:pgMar w:top="1440" w:right="1440" w:bottom="1440" w:left="1440" w:header="1440" w:footer="1440" w:gutter="0"/>
          <w:cols w:space="720"/>
        </w:sectPr>
      </w:pPr>
    </w:p>
    <w:p w14:paraId="18E52E64" w14:textId="6440096F" w:rsidR="0098734C" w:rsidRDefault="00E34E7D" w:rsidP="0098734C">
      <w:pPr>
        <w:pStyle w:val="ListParagraph"/>
        <w:numPr>
          <w:ilvl w:val="0"/>
          <w:numId w:val="4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 xml:space="preserve">PROVIDE A </w:t>
      </w:r>
      <w:r w:rsidR="008F69E0" w:rsidRPr="0098734C">
        <w:rPr>
          <w:rFonts w:ascii="Times New Roman" w:hAnsi="Times New Roman" w:cs="Times New Roman"/>
          <w:sz w:val="20"/>
          <w:szCs w:val="20"/>
        </w:rPr>
        <w:t>TWENTY-FOUR-HOUR</w:t>
      </w:r>
      <w:r w:rsidRPr="0098734C">
        <w:rPr>
          <w:rFonts w:ascii="Times New Roman" w:hAnsi="Times New Roman" w:cs="Times New Roman"/>
          <w:sz w:val="20"/>
          <w:szCs w:val="20"/>
        </w:rPr>
        <w:t xml:space="preserve"> EMERGENCY # </w:t>
      </w:r>
      <w:r w:rsidRPr="0098734C">
        <w:rPr>
          <w:rFonts w:ascii="Times New Roman" w:hAnsi="Times New Roman" w:cs="Times New Roman"/>
          <w:b/>
          <w:bCs/>
          <w:sz w:val="20"/>
          <w:szCs w:val="20"/>
          <w:u w:val="single"/>
        </w:rPr>
        <w:t xml:space="preserve">954-428-7015 </w:t>
      </w:r>
      <w:r w:rsidRPr="0098734C">
        <w:rPr>
          <w:rFonts w:ascii="Times New Roman" w:hAnsi="Times New Roman" w:cs="Times New Roman"/>
          <w:sz w:val="20"/>
          <w:szCs w:val="20"/>
        </w:rPr>
        <w:t>ANSWERING SERVICE FOR EMERGENCIES.  WILL RESPOND TO ALL EMERGENCIES WITHIN 1-2 HOURS.</w:t>
      </w:r>
    </w:p>
    <w:p w14:paraId="0EA8BC11" w14:textId="77777777" w:rsidR="0098734C" w:rsidRPr="008F69E0" w:rsidRDefault="0098734C" w:rsidP="008F69E0">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3ABB2DD" w14:textId="5BD53397" w:rsidR="00E34E7D" w:rsidRPr="0098734C" w:rsidRDefault="00E34E7D" w:rsidP="0098734C">
      <w:pPr>
        <w:pStyle w:val="ListParagraph"/>
        <w:numPr>
          <w:ilvl w:val="0"/>
          <w:numId w:val="4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REQUEST ASSIST THE BOARD IN ENFORCEMENT OF ASSOCIATION RULES AND REGULATION.</w:t>
      </w:r>
      <w:r w:rsidRPr="0098734C">
        <w:rPr>
          <w:rFonts w:ascii="Times New Roman" w:hAnsi="Times New Roman" w:cs="Times New Roman"/>
          <w:sz w:val="20"/>
          <w:szCs w:val="20"/>
        </w:rPr>
        <w:tab/>
      </w:r>
    </w:p>
    <w:p w14:paraId="22F665BC" w14:textId="77777777" w:rsidR="00E32362" w:rsidRDefault="00E32362"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C3B848F" w14:textId="77777777" w:rsidR="00E32362" w:rsidRPr="00E34E7D" w:rsidRDefault="00E32362" w:rsidP="00E32362">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2362" w:rsidRPr="00E34E7D">
          <w:type w:val="continuous"/>
          <w:pgSz w:w="12240" w:h="15840"/>
          <w:pgMar w:top="1440" w:right="1440" w:bottom="1440" w:left="1440" w:header="1440" w:footer="1440" w:gutter="0"/>
          <w:cols w:space="720"/>
        </w:sectPr>
      </w:pPr>
    </w:p>
    <w:p w14:paraId="72593903" w14:textId="77777777" w:rsidR="00E32362" w:rsidRPr="00E34E7D" w:rsidRDefault="00E32362" w:rsidP="00E32362">
      <w:pPr>
        <w:autoSpaceDE w:val="0"/>
        <w:autoSpaceDN w:val="0"/>
        <w:adjustRightInd w:val="0"/>
        <w:spacing w:after="0" w:line="2" w:lineRule="exact"/>
        <w:rPr>
          <w:rFonts w:ascii="Times New Roman" w:hAnsi="Times New Roman" w:cs="Times New Roman"/>
          <w:sz w:val="20"/>
          <w:szCs w:val="20"/>
        </w:rPr>
      </w:pPr>
    </w:p>
    <w:p w14:paraId="63ED2AD6" w14:textId="092A917B" w:rsidR="00E32362" w:rsidRPr="00E32362" w:rsidRDefault="00E32362" w:rsidP="00E32362">
      <w:pPr>
        <w:pStyle w:val="ListParagraph"/>
        <w:numPr>
          <w:ilvl w:val="0"/>
          <w:numId w:val="4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E32362">
        <w:rPr>
          <w:rFonts w:ascii="Times New Roman" w:hAnsi="Times New Roman" w:cs="Times New Roman"/>
          <w:sz w:val="20"/>
          <w:szCs w:val="20"/>
        </w:rPr>
        <w:t xml:space="preserve">RECEIVE AND INVESTIGATE WRITTEN AND SIGNED COMPLAINTS REGARDING DOCUMENT </w:t>
      </w:r>
      <w:r>
        <w:rPr>
          <w:rFonts w:ascii="Times New Roman" w:hAnsi="Times New Roman" w:cs="Times New Roman"/>
          <w:sz w:val="20"/>
          <w:szCs w:val="20"/>
        </w:rPr>
        <w:t xml:space="preserve">    </w:t>
      </w:r>
      <w:r w:rsidRPr="00E32362">
        <w:rPr>
          <w:rFonts w:ascii="Times New Roman" w:hAnsi="Times New Roman" w:cs="Times New Roman"/>
          <w:sz w:val="20"/>
          <w:szCs w:val="20"/>
        </w:rPr>
        <w:t>AND RULE VIOLATIONS AND REPORT FINDINGS TO THE BOARD.</w:t>
      </w:r>
    </w:p>
    <w:p w14:paraId="428DFD4E" w14:textId="77777777" w:rsidR="00E32362" w:rsidRPr="00E34E7D" w:rsidRDefault="00E32362" w:rsidP="00E32362">
      <w:p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4B79879" w14:textId="32DE67ED" w:rsidR="00E34E7D" w:rsidRDefault="00E34E7D" w:rsidP="00E32362">
      <w:pPr>
        <w:pStyle w:val="ListParagraph"/>
        <w:numPr>
          <w:ilvl w:val="0"/>
          <w:numId w:val="4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E32362">
        <w:rPr>
          <w:rFonts w:ascii="Times New Roman" w:hAnsi="Times New Roman" w:cs="Times New Roman"/>
          <w:sz w:val="20"/>
          <w:szCs w:val="20"/>
        </w:rPr>
        <w:t xml:space="preserve">AT THE REQUEST OF THE BOARD OR PER PREVIOUSLY AGREED UPON POLICY, INFORM IN WRITING, RESIDENTS WHO ARE IN VIOLATION.  DIRECT COSTS OF PRINTING, POSTAGE, AND LABOR ARE INCLUDED IN THE CONTRACT COST OF THIS AGREEMENT.   </w:t>
      </w:r>
      <w:r w:rsidR="00121B1D" w:rsidRPr="00E32362">
        <w:rPr>
          <w:rFonts w:ascii="Times New Roman" w:hAnsi="Times New Roman" w:cs="Times New Roman"/>
          <w:sz w:val="20"/>
          <w:szCs w:val="20"/>
        </w:rPr>
        <w:t>FOLLOW-UP</w:t>
      </w:r>
      <w:r w:rsidRPr="00E32362">
        <w:rPr>
          <w:rFonts w:ascii="Times New Roman" w:hAnsi="Times New Roman" w:cs="Times New Roman"/>
          <w:sz w:val="20"/>
          <w:szCs w:val="20"/>
        </w:rPr>
        <w:t xml:space="preserve"> LETTERS ARE ALSO INCLUDED IF NEEDED, AND ANY COST FROM THE ATTORNEY (IF NEEDED) WOULD BE PASSED ON TO THE RESIDENT THAT IS IN VIOLATION.</w:t>
      </w:r>
    </w:p>
    <w:p w14:paraId="0456C945" w14:textId="77777777" w:rsidR="00E32362" w:rsidRPr="00E32362" w:rsidRDefault="00E32362" w:rsidP="00E32362">
      <w:p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p>
    <w:p w14:paraId="4261494D" w14:textId="77777777" w:rsidR="00E34E7D" w:rsidRDefault="00E34E7D" w:rsidP="00E32362">
      <w:pPr>
        <w:pStyle w:val="ListParagraph"/>
        <w:numPr>
          <w:ilvl w:val="0"/>
          <w:numId w:val="4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E32362">
        <w:rPr>
          <w:rFonts w:ascii="Times New Roman" w:hAnsi="Times New Roman" w:cs="Times New Roman"/>
          <w:sz w:val="20"/>
          <w:szCs w:val="20"/>
        </w:rPr>
        <w:t>TAKE SUCH OTHER ACTIONS, CONSISTENT WITH THE ASSOCIATION POLICY TO ASSIST THE BOARD IN ADMINISTRATION AND ENFORCEMENT OF THE RULES AND REGULATIONS.</w:t>
      </w:r>
    </w:p>
    <w:p w14:paraId="67FDEF83" w14:textId="77777777" w:rsidR="00E32362" w:rsidRPr="00E32362" w:rsidRDefault="00E32362" w:rsidP="00E32362">
      <w:p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p>
    <w:p w14:paraId="2945E5D1" w14:textId="77777777" w:rsidR="00E34E7D" w:rsidRPr="00E32362" w:rsidRDefault="00E34E7D" w:rsidP="00E32362">
      <w:pPr>
        <w:pStyle w:val="ListParagraph"/>
        <w:numPr>
          <w:ilvl w:val="0"/>
          <w:numId w:val="4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E32362">
        <w:rPr>
          <w:rFonts w:ascii="Times New Roman" w:hAnsi="Times New Roman" w:cs="Times New Roman"/>
          <w:sz w:val="20"/>
          <w:szCs w:val="20"/>
        </w:rPr>
        <w:t>WORK WITH CVE COUNSEL WHEN VIOLATION IS SENT OUT.</w:t>
      </w:r>
    </w:p>
    <w:p w14:paraId="2AB40D00" w14:textId="77777777" w:rsidR="008F69E0" w:rsidRPr="008F69E0" w:rsidRDefault="008F69E0" w:rsidP="008F69E0">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936CFB3" w14:textId="46CB040F"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jc w:val="right"/>
        <w:rPr>
          <w:rFonts w:ascii="Times New Roman" w:hAnsi="Times New Roman" w:cs="Times New Roman"/>
          <w:b/>
          <w:bCs/>
          <w:sz w:val="20"/>
          <w:szCs w:val="20"/>
        </w:rPr>
      </w:pPr>
    </w:p>
    <w:p w14:paraId="586372D8" w14:textId="75677B01" w:rsidR="008F69E0" w:rsidRPr="00FF5804"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61F0BFA0" w14:textId="46562C27" w:rsidR="008F69E0" w:rsidRPr="008F69E0" w:rsidRDefault="008F69E0" w:rsidP="008F69E0">
      <w:pPr>
        <w:numPr>
          <w:ilvl w:val="12"/>
          <w:numId w:val="0"/>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sectPr w:rsidR="008F69E0" w:rsidRPr="008F69E0">
          <w:type w:val="continuous"/>
          <w:pgSz w:w="12240" w:h="15840"/>
          <w:pgMar w:top="1440" w:right="1440" w:bottom="1440" w:left="1440" w:header="1440" w:footer="1440" w:gutter="0"/>
          <w:cols w:space="720"/>
        </w:sectPr>
      </w:pPr>
      <w:r w:rsidRPr="00E34E7D">
        <w:rPr>
          <w:rFonts w:ascii="Times New Roman" w:hAnsi="Times New Roman" w:cs="Times New Roman"/>
          <w:b/>
          <w:bCs/>
          <w:sz w:val="20"/>
          <w:szCs w:val="20"/>
        </w:rPr>
        <w:t>PAGE 9 OF 3</w:t>
      </w:r>
      <w:r w:rsidR="006907C1">
        <w:rPr>
          <w:rFonts w:ascii="Times New Roman" w:hAnsi="Times New Roman" w:cs="Times New Roman"/>
          <w:b/>
          <w:bCs/>
          <w:sz w:val="20"/>
          <w:szCs w:val="20"/>
        </w:rPr>
        <w:t>0</w:t>
      </w:r>
    </w:p>
    <w:p w14:paraId="6BF4499E"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15B93334" w14:textId="198F69DC" w:rsidR="00E34E7D" w:rsidRPr="0098734C" w:rsidRDefault="00E34E7D" w:rsidP="0098734C">
      <w:pPr>
        <w:pStyle w:val="ListParagraph"/>
        <w:numPr>
          <w:ilvl w:val="0"/>
          <w:numId w:val="4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lastRenderedPageBreak/>
        <w:t xml:space="preserve">EAST COAST MAINTENANCE &amp; MANAGEMENT SHALL ALSO ASSIST THE ASSOCIATION IN COORDINATING THE WORK OF ANY INDEPENDENT CONTRACTORS WITH THE DAY-TO-DAY ACTIVITIES OF THE ASSOCIATION.  HOWEVER, UNDER NO CIRCUMSTANCE SHALL THE MANAGER OR AN EMPLOYEE OF MANAGER BE DESIGNATED TO SERVE AS THE ASSOCIATIONS REPRESENTATIVE IN ANY CONTRACT. </w:t>
      </w:r>
      <w:r w:rsidRPr="0098734C">
        <w:rPr>
          <w:rFonts w:ascii="Times New Roman" w:hAnsi="Times New Roman" w:cs="Times New Roman"/>
          <w:sz w:val="20"/>
          <w:szCs w:val="20"/>
        </w:rPr>
        <w:tab/>
      </w:r>
    </w:p>
    <w:p w14:paraId="7CEE0EA7"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53B528C8" w14:textId="77777777" w:rsidR="00E34E7D" w:rsidRPr="00E34E7D" w:rsidRDefault="00E34E7D" w:rsidP="0098734C">
      <w:pPr>
        <w:numPr>
          <w:ilvl w:val="0"/>
          <w:numId w:val="4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COLLECT ALL REGULAR AND SPECIAL ASSESSMENTS LEVIED BY THE BOARD OF DIRECTORS, AS NEEDED OR MONTHLY, FROM THE ASSOCIATIONS MEMBERS AND OTHER REVENUES, WHICH MAY BE DUE TO THE ASSOCIATION.  THE ASSOCIATION HERBY AUTHORIZES THE MANAGER TO REQUEST, DEMAND, COLLECT, RECEIVE AND RECEIPT FOR ANY AND ALL ASSESSMENTS AND CHARGES WHICH MAY BE DUE AND TO ADVISE THE ASSOCIATIONS ATTORNEY TO TAKE ACTION IN THE NAME, AND ON BEHALF, OF THE ASSOCIATION BY  WAY OF MAKING, RECORDING, SATISFYING OR FORECLOSING THE ASSOCIATIONS LIENS, THEREFORE INITIATING LEGAL PROCESS OR TAKING SUCH OTHER ACTION AS THE MANAGER SHALL DEEM NECESSARY OR APPROPRIATE IN ITS REASONABLE JUDGEMENT, SUBJECT TO THE ASSOCIATIONS APPROVAL, FOR THE COLLECTION OF SUCH ASSESSMENTS.</w:t>
      </w:r>
      <w:r w:rsidRPr="00E34E7D">
        <w:rPr>
          <w:rFonts w:ascii="Times New Roman" w:hAnsi="Times New Roman" w:cs="Times New Roman"/>
          <w:sz w:val="20"/>
          <w:szCs w:val="20"/>
        </w:rPr>
        <w:tab/>
      </w:r>
    </w:p>
    <w:p w14:paraId="67EA7445"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287B5F52" w14:textId="77777777" w:rsidR="00E34E7D" w:rsidRPr="00E34E7D" w:rsidRDefault="00E34E7D" w:rsidP="0098734C">
      <w:pPr>
        <w:numPr>
          <w:ilvl w:val="0"/>
          <w:numId w:val="4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TAKE SUCH ACTIONS AS MAY BE REASONABLY NECESSARY TO ADVISE THE ASSOCIATION, UNIT OWNERS AND/ OR OCCUPANTS OF THE NEED TO COMPLY WITH ALL PERTINENT LAWS, STATUTES, ORDINANCES, AND RULES OF APPROPRIATE GOVERNMENTAL AUTHORITIES HAVING JURISDICTION, AND ADVISE THE ASSOCIATION UNIT OWNERS AND/ OR OCCUPANTS OF ANY VIOLATION THEREOF ACTUALLY KNOWN BY THE MANAGER IN CONJUNCTION WITH THE ASSOCIATION COUNSEL.  FURTHERMORE, THE EAST COAST MAINTENANCE &amp; MANAGEMENT MANAGER SHALL ADVISE UNIT OWNERS AND OCCUPANTS OF UNITS OF THE NEED TO COMPLY WITH:</w:t>
      </w:r>
      <w:r w:rsidRPr="00E34E7D">
        <w:rPr>
          <w:rFonts w:ascii="Times New Roman" w:hAnsi="Times New Roman" w:cs="Times New Roman"/>
          <w:sz w:val="20"/>
          <w:szCs w:val="20"/>
        </w:rPr>
        <w:tab/>
      </w:r>
    </w:p>
    <w:p w14:paraId="2004A7F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DACFDD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FFDE921" w14:textId="53F6FE21" w:rsidR="00E34E7D" w:rsidRPr="0098734C" w:rsidRDefault="00E34E7D" w:rsidP="0098734C">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sz w:val="20"/>
          <w:szCs w:val="20"/>
        </w:rPr>
        <w:t>THE DECLARATION, ARTICLES OF INCORPORATION AND BYLAWS OF THE ASSOCIATION AND APPLICABLE RULES AND REGULATIONS, IN CONNECTION WITH THE OPERATION OF THE ASSOCIATION AND ANY VIOLATIONS THEREOF ACTUALLY KNOWN BY THE MANAGER.  NOTWITHSTANDING ANYTHING CONTAINED IN THIS CONTRACT TO THE CONTRARY, THE ASSOCIATION HEREBY ACKNOWLEDGES THAT IN NO EVENT SHALL THE MANAGER BE LIABLE FOR FAILURE OF THE ASSOCIATION, UNIT OWNERS AND OCCUPANTS OF UNIT TO COMPLY WITH ALL SUCH LAWS, STATUTES, ORDINANCES AND RULES OF GOVERNMENTAL AUTHORITIES AND THE DECLARATION, ARTICLES OF INCORPORATION, BYLAWS OF THE ASSOCIATION AND APPLICABLE RULES AND REGULATIONS OF THE COMMUNITY, MANAGER DOES NOT HAVE AUTHORITY TO PROVIDE, AND SHALL NOT BE RESPONSIBLE FOR PROVIDING, LEGAL ADVICE TO THE ASSOCIATION REGARDING THE INTERPRETATION OR APPLICATION OF LAW.</w:t>
      </w:r>
    </w:p>
    <w:p w14:paraId="5AE5708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F1AC73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158FFC4" w14:textId="5527875B" w:rsidR="00E34E7D" w:rsidRPr="0098734C" w:rsidRDefault="00E34E7D" w:rsidP="0098734C">
      <w:pPr>
        <w:pStyle w:val="ListParagraph"/>
        <w:numPr>
          <w:ilvl w:val="0"/>
          <w:numId w:val="4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 xml:space="preserve">ANY SUPPLIES &amp; MATERIAL PURCHASED </w:t>
      </w:r>
      <w:r w:rsidR="0098734C" w:rsidRPr="0098734C">
        <w:rPr>
          <w:rFonts w:ascii="Times New Roman" w:hAnsi="Times New Roman" w:cs="Times New Roman"/>
          <w:sz w:val="20"/>
          <w:szCs w:val="20"/>
        </w:rPr>
        <w:t>IN ANY</w:t>
      </w:r>
      <w:r w:rsidRPr="0098734C">
        <w:rPr>
          <w:rFonts w:ascii="Times New Roman" w:hAnsi="Times New Roman" w:cs="Times New Roman"/>
          <w:sz w:val="20"/>
          <w:szCs w:val="20"/>
        </w:rPr>
        <w:t xml:space="preserve"> AMOUNT OF MONEY HAS TO BE APPROVED BY THE BOARD.</w:t>
      </w:r>
      <w:r w:rsidRPr="0098734C">
        <w:rPr>
          <w:rFonts w:ascii="Times New Roman" w:hAnsi="Times New Roman" w:cs="Times New Roman"/>
          <w:sz w:val="20"/>
          <w:szCs w:val="20"/>
        </w:rPr>
        <w:tab/>
      </w:r>
    </w:p>
    <w:p w14:paraId="0DB9F018" w14:textId="77777777" w:rsidR="00E32362" w:rsidRPr="00E34E7D" w:rsidRDefault="00E32362" w:rsidP="00E32362">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rPr>
          <w:rFonts w:ascii="Times New Roman" w:hAnsi="Times New Roman" w:cs="Times New Roman"/>
          <w:sz w:val="20"/>
          <w:szCs w:val="20"/>
        </w:rPr>
      </w:pPr>
    </w:p>
    <w:p w14:paraId="3E58CEEE" w14:textId="77777777" w:rsidR="00E34E7D" w:rsidRDefault="00E34E7D" w:rsidP="0098734C">
      <w:pPr>
        <w:numPr>
          <w:ilvl w:val="0"/>
          <w:numId w:val="4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PPROVE ALL BILLS RECEIVED BY THE ASSOCIATION, AS NEEDED OR MONTHLY, FOR SERVICES, WORK AND SUPPLIES ORDERED IN CONNECTION WITH MAINTAINING AND OPERATING THE ASSOCIATION, SUBJECT TO ASSOCIATION APPROVAL.</w:t>
      </w:r>
      <w:r w:rsidRPr="00E34E7D">
        <w:rPr>
          <w:rFonts w:ascii="Times New Roman" w:hAnsi="Times New Roman" w:cs="Times New Roman"/>
          <w:sz w:val="20"/>
          <w:szCs w:val="20"/>
        </w:rPr>
        <w:tab/>
      </w:r>
    </w:p>
    <w:p w14:paraId="582721B2" w14:textId="77777777" w:rsidR="008F69E0" w:rsidRDefault="008F69E0" w:rsidP="008F69E0">
      <w:pPr>
        <w:pStyle w:val="ListParagraph"/>
        <w:rPr>
          <w:rFonts w:ascii="Times New Roman" w:hAnsi="Times New Roman" w:cs="Times New Roman"/>
          <w:sz w:val="20"/>
          <w:szCs w:val="20"/>
        </w:rPr>
      </w:pPr>
    </w:p>
    <w:p w14:paraId="0654B4FC"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44C345C3"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586F3220"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0C7013A7"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4878ED36"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403EE155" w14:textId="41828D71" w:rsidR="008F69E0" w:rsidRP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710E62E7" w14:textId="62CD1B61" w:rsidR="00E32362" w:rsidRP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10 OF 3</w:t>
      </w:r>
      <w:r w:rsidR="006907C1">
        <w:rPr>
          <w:rFonts w:ascii="Times New Roman" w:hAnsi="Times New Roman" w:cs="Times New Roman"/>
          <w:b/>
          <w:bCs/>
          <w:sz w:val="20"/>
          <w:szCs w:val="20"/>
        </w:rPr>
        <w:t>0</w:t>
      </w:r>
    </w:p>
    <w:p w14:paraId="1FA00CCA" w14:textId="53747986" w:rsidR="00E32362" w:rsidRPr="00E32362" w:rsidRDefault="00E34E7D" w:rsidP="0098734C">
      <w:pPr>
        <w:pStyle w:val="ListParagraph"/>
        <w:numPr>
          <w:ilvl w:val="0"/>
          <w:numId w:val="4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362">
        <w:rPr>
          <w:rFonts w:ascii="Times New Roman" w:hAnsi="Times New Roman" w:cs="Times New Roman"/>
          <w:sz w:val="20"/>
          <w:szCs w:val="20"/>
        </w:rPr>
        <w:lastRenderedPageBreak/>
        <w:t>MAINTAIN, AS NEEDED, THE ASSOCIATIONS FINANCIAL RECORD BOOKS, ACCOUNTS AND OTHER FINANCIAL RELATED RECORDS AS PROVIDED BY THE ASSOCIATIONS BYLAW AND PURSUANT TO CHAPTER 718, FLORIDA STATUTES, AND ISSUE CERTIFICATES OF ACCOUNT TO UNIT OWNERS AND THEIR MORTGAGES AND LIENORS TOGETHER WITH SUCH OTHER DOCUMENTS AS MAY BE GENERALLY REQUESTED OR PROVIDED IN CONNECTION WITH SALES, MORTGAGES OR OTHER TRANSFERS OF UNITS OR INTERESTS THEREIN, WITHOUT LIABILITY OF THE MANAGER FOR ERRORS AND/ OR OMISSIONS UNLESS AS A RESULT SOLELY OF ITS GROSS NEGLIGENSE OR WILLFUL MISCONDUCT</w:t>
      </w:r>
      <w:r w:rsidR="00E32362" w:rsidRPr="00E32362">
        <w:rPr>
          <w:rFonts w:ascii="Times New Roman" w:hAnsi="Times New Roman" w:cs="Times New Roman"/>
          <w:sz w:val="20"/>
          <w:szCs w:val="20"/>
        </w:rPr>
        <w:t>.</w:t>
      </w:r>
    </w:p>
    <w:p w14:paraId="4C16ADFB" w14:textId="77777777" w:rsidR="00E32362" w:rsidRDefault="00E32362" w:rsidP="00E32362">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9B84C7C" w14:textId="6FB64E65" w:rsidR="00E32362" w:rsidRPr="00E32362" w:rsidRDefault="00E32362" w:rsidP="00E32362">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2362" w:rsidRPr="00E32362">
          <w:type w:val="continuous"/>
          <w:pgSz w:w="12240" w:h="15840"/>
          <w:pgMar w:top="1440" w:right="1440" w:bottom="1440" w:left="1440" w:header="1440" w:footer="1440" w:gutter="0"/>
          <w:cols w:space="720"/>
        </w:sectPr>
      </w:pPr>
    </w:p>
    <w:p w14:paraId="57C69B3B" w14:textId="27AB0877" w:rsidR="0098734C" w:rsidRPr="008F69E0" w:rsidRDefault="00E34E7D" w:rsidP="00E32362">
      <w:pPr>
        <w:pStyle w:val="ListParagraph"/>
        <w:numPr>
          <w:ilvl w:val="0"/>
          <w:numId w:val="42"/>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362">
        <w:rPr>
          <w:rFonts w:ascii="Times New Roman" w:hAnsi="Times New Roman" w:cs="Times New Roman"/>
          <w:sz w:val="20"/>
          <w:szCs w:val="20"/>
        </w:rPr>
        <w:t xml:space="preserve">RECORDS SHALL BE KEPT AT LOCAL OFFICE OF EAST COAST MAINTENANCE &amp; MANAGEMENT OR AT A LOCATION DESIGNATED BY THE MANAGER IN ACCORDANCE WITH CHAPTER 718, FLORIDA STATUTES, AND SHALL BE AVAILABLE FOR INSPECTION PURSUANT TO SECTION 718.111 (12) FLORIDA STATUTES, AND FOR REVIEW AND AUDIT.  THE PARTIES AGREE THAT AN ANNUAL COMPILATION REVIEW OR AUDIT OF FINANCIAL RECORDS SHALL BE MADE BY AN INDEPENDENT CERTIFIED PUBLIC ACCOUNTANT EMPLOYED BY, AND AT COST, EXPENSE </w:t>
      </w:r>
      <w:r w:rsidR="0098734C" w:rsidRPr="00E32362">
        <w:rPr>
          <w:rFonts w:ascii="Times New Roman" w:hAnsi="Times New Roman" w:cs="Times New Roman"/>
          <w:sz w:val="20"/>
          <w:szCs w:val="20"/>
        </w:rPr>
        <w:t>AND APPROVAL</w:t>
      </w:r>
      <w:r w:rsidRPr="00E32362">
        <w:rPr>
          <w:rFonts w:ascii="Times New Roman" w:hAnsi="Times New Roman" w:cs="Times New Roman"/>
          <w:sz w:val="20"/>
          <w:szCs w:val="20"/>
        </w:rPr>
        <w:t xml:space="preserve"> OF THE ASSOCIATION AND AT SUCH TIMES AS DETERMINED BY THE ASSOCIATION.  FOR EXTRAORDINARY OR REPEATED RECORDS INSPECTION REQUESTS, THE MANAGER MAY CHARGE THE ASSOCIATION A REASONABLE ADMINISTRATIVE FEE FOR TIME REQUIRED TO PRODUCE DOCUMENTS FOR INSPECTION BY A MEMBER OF THE ASSOCIATION AND FOR A TIME OF A REPRESENTATIVE OF THE MANAGER TO OVERSEE INSPECTION.  THE BOARD WILL BE NOTIFIED PRIOR TO CHARGE</w:t>
      </w:r>
      <w:r w:rsidR="00E32362">
        <w:rPr>
          <w:rFonts w:ascii="Times New Roman" w:hAnsi="Times New Roman" w:cs="Times New Roman"/>
          <w:sz w:val="20"/>
          <w:szCs w:val="20"/>
        </w:rPr>
        <w:t xml:space="preserve">. </w:t>
      </w:r>
    </w:p>
    <w:p w14:paraId="606EE08B" w14:textId="77777777" w:rsidR="0098734C" w:rsidRDefault="0098734C" w:rsidP="00E32362">
      <w:p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C55E372" w14:textId="77777777" w:rsidR="00E32362" w:rsidRDefault="00E34E7D" w:rsidP="0098734C">
      <w:pPr>
        <w:pStyle w:val="ListParagraph"/>
        <w:numPr>
          <w:ilvl w:val="0"/>
          <w:numId w:val="42"/>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362">
        <w:rPr>
          <w:rFonts w:ascii="Times New Roman" w:hAnsi="Times New Roman" w:cs="Times New Roman"/>
          <w:sz w:val="20"/>
          <w:szCs w:val="20"/>
        </w:rPr>
        <w:t>PREPARE ANNUALLY A SUGESTED OPERATING BUDGET FOR THE ASSOCIATION SETTING FOURTH AN ITEMIZED STATEMENT OF ANTICIPATED RECEIPTS AND DISBURSEMENTS BASED UPON THE THEN CURRENT SCHEDULE FOR ASSESSMENTS AND TAKING INTO ACCOUNT THE GENERAL CONDITION OF THE ASSOCIATION AND THE COMMUNITY.</w:t>
      </w:r>
      <w:r w:rsidRPr="00E32362">
        <w:rPr>
          <w:rFonts w:ascii="Times New Roman" w:hAnsi="Times New Roman" w:cs="Times New Roman"/>
          <w:sz w:val="20"/>
          <w:szCs w:val="20"/>
        </w:rPr>
        <w:tab/>
      </w:r>
    </w:p>
    <w:p w14:paraId="2E95B955" w14:textId="77777777" w:rsidR="00E32362" w:rsidRDefault="00E32362" w:rsidP="00E32362">
      <w:pPr>
        <w:pStyle w:val="ListParagraph"/>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F05504D" w14:textId="77777777" w:rsidR="00E32362" w:rsidRDefault="00E34E7D" w:rsidP="0098734C">
      <w:pPr>
        <w:pStyle w:val="ListParagraph"/>
        <w:numPr>
          <w:ilvl w:val="0"/>
          <w:numId w:val="42"/>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362">
        <w:rPr>
          <w:rFonts w:ascii="Times New Roman" w:hAnsi="Times New Roman" w:cs="Times New Roman"/>
          <w:sz w:val="20"/>
          <w:szCs w:val="20"/>
        </w:rPr>
        <w:t>ACCEPT APPLICATIONS AND REFERENCES OF PROSPECTIVE UNIT PURCHASERS AND FACILITATE TRANSFERS AND LEASES OF UNITS, ALL AS NEEDED, PROVIDED, HOWEVER, THAT ACTUAL APPROVAL OR DISAPPROVAL OF SAME SHALL BE GIVEN AND EXECUTED BY A PROPER OFFICER OF THE ASSOCIATION.</w:t>
      </w:r>
    </w:p>
    <w:p w14:paraId="29E65398" w14:textId="77777777" w:rsidR="00E32362" w:rsidRPr="00E32362" w:rsidRDefault="00E32362" w:rsidP="00E32362">
      <w:pPr>
        <w:pStyle w:val="ListParagraph"/>
        <w:rPr>
          <w:rFonts w:ascii="Times New Roman" w:hAnsi="Times New Roman" w:cs="Times New Roman"/>
          <w:sz w:val="20"/>
          <w:szCs w:val="20"/>
        </w:rPr>
      </w:pPr>
    </w:p>
    <w:p w14:paraId="745C3ED6" w14:textId="77777777" w:rsidR="00E32362" w:rsidRDefault="00E34E7D" w:rsidP="0098734C">
      <w:pPr>
        <w:pStyle w:val="ListParagraph"/>
        <w:numPr>
          <w:ilvl w:val="0"/>
          <w:numId w:val="42"/>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362">
        <w:rPr>
          <w:rFonts w:ascii="Times New Roman" w:hAnsi="Times New Roman" w:cs="Times New Roman"/>
          <w:sz w:val="20"/>
          <w:szCs w:val="20"/>
        </w:rPr>
        <w:t>DEPOSIT, AS NEEDED OR WEEKLY, ALL FUNDS COLLECTED FROM UNIT OWNERS AND OTHERS INTO BANK ACCOUNT ESTABLISHED BY THE ASSOCIATION.</w:t>
      </w:r>
    </w:p>
    <w:p w14:paraId="11E39A0C" w14:textId="77777777" w:rsidR="00E32362" w:rsidRPr="00E32362" w:rsidRDefault="00E32362" w:rsidP="00E32362">
      <w:pPr>
        <w:pStyle w:val="ListParagraph"/>
        <w:rPr>
          <w:rFonts w:ascii="Times New Roman" w:hAnsi="Times New Roman" w:cs="Times New Roman"/>
          <w:sz w:val="20"/>
          <w:szCs w:val="20"/>
        </w:rPr>
      </w:pPr>
    </w:p>
    <w:p w14:paraId="6CAA9D8F" w14:textId="77777777" w:rsidR="00E32362" w:rsidRDefault="00E34E7D" w:rsidP="0098734C">
      <w:pPr>
        <w:pStyle w:val="ListParagraph"/>
        <w:numPr>
          <w:ilvl w:val="0"/>
          <w:numId w:val="42"/>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362">
        <w:rPr>
          <w:rFonts w:ascii="Times New Roman" w:hAnsi="Times New Roman" w:cs="Times New Roman"/>
          <w:sz w:val="20"/>
          <w:szCs w:val="20"/>
        </w:rPr>
        <w:t>PERFORM ROUTINE VISUAL INSPECTIONS AND MAKE RECOMMENDATIONS TO THE BOARD OF DIRECTORS AS TO MAINTENANCE AND IMPROVEMENTS TO COMMON ELEMENTS OF THE BUILDING.</w:t>
      </w:r>
    </w:p>
    <w:p w14:paraId="686B6025" w14:textId="77777777" w:rsidR="00E32362" w:rsidRPr="00E32362" w:rsidRDefault="00E32362" w:rsidP="00E32362">
      <w:pPr>
        <w:pStyle w:val="ListParagraph"/>
        <w:rPr>
          <w:rFonts w:ascii="Times New Roman" w:hAnsi="Times New Roman" w:cs="Times New Roman"/>
          <w:sz w:val="20"/>
          <w:szCs w:val="20"/>
        </w:rPr>
      </w:pPr>
    </w:p>
    <w:p w14:paraId="57E73962" w14:textId="77777777" w:rsidR="0098734C" w:rsidRDefault="00E34E7D" w:rsidP="0098734C">
      <w:pPr>
        <w:pStyle w:val="ListParagraph"/>
        <w:numPr>
          <w:ilvl w:val="0"/>
          <w:numId w:val="42"/>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362">
        <w:rPr>
          <w:rFonts w:ascii="Times New Roman" w:hAnsi="Times New Roman" w:cs="Times New Roman"/>
          <w:sz w:val="20"/>
          <w:szCs w:val="20"/>
        </w:rPr>
        <w:t>PROVIDE REGULAR REPORTS TO THE BOARD OF DIRECTORS OF THE STATUS OF PENDING AND COMPLETED OPERATIONS AFFECTING THE ASSOCIATION.</w:t>
      </w:r>
      <w:r w:rsidRPr="00E32362">
        <w:rPr>
          <w:rFonts w:ascii="Times New Roman" w:hAnsi="Times New Roman" w:cs="Times New Roman"/>
          <w:sz w:val="20"/>
          <w:szCs w:val="20"/>
        </w:rPr>
        <w:tab/>
      </w:r>
    </w:p>
    <w:p w14:paraId="5C913C31" w14:textId="77777777" w:rsidR="0098734C" w:rsidRPr="0098734C" w:rsidRDefault="0098734C" w:rsidP="0098734C">
      <w:pPr>
        <w:pStyle w:val="ListParagraph"/>
        <w:rPr>
          <w:rFonts w:ascii="Times New Roman" w:hAnsi="Times New Roman" w:cs="Times New Roman"/>
          <w:sz w:val="20"/>
          <w:szCs w:val="20"/>
        </w:rPr>
      </w:pPr>
    </w:p>
    <w:p w14:paraId="3C87D140" w14:textId="70F9A258" w:rsidR="0098734C" w:rsidRDefault="00E34E7D" w:rsidP="0098734C">
      <w:pPr>
        <w:pStyle w:val="ListParagraph"/>
        <w:numPr>
          <w:ilvl w:val="0"/>
          <w:numId w:val="42"/>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 xml:space="preserve">ALL ACTIONS TAKEN BY THE MANAGER WITH RESPECT TO MANAGEMENT AND MAINTENANCE UNDER THE PROVISIONS OF THIS CONTRACT SHALL BE TAKEN SOLELY FOR THE ASSOCIATION, ALL OBLIGATIONS OR EXPENSES INCURRED IN THE PERFORMANCE OF THE MANAGERS DUTIES AND OBLIGATION SHALL BE FOR THE ACCOUNT, ON BEHALF OF, IN ASSISTANCE TO AND AT THE EXPENSE OF THE ASSOCIATION, EXCEPT AS IS OTHERWISE EXPRESSLY PROVIDED HEREIN.  MANAGER OR ANY EAST COAST MAINTENANCE &amp; MANAGEMENT EMPLOYEE AGREES THAT IT WILL NOT INCUR ANY EXPENSE ON BEHALF OF THE ASSOCIATION WITHOUT THE EXPRESSED APPROVAL OF </w:t>
      </w:r>
      <w:r w:rsidR="00121B1D" w:rsidRPr="0098734C">
        <w:rPr>
          <w:rFonts w:ascii="Times New Roman" w:hAnsi="Times New Roman" w:cs="Times New Roman"/>
          <w:sz w:val="20"/>
          <w:szCs w:val="20"/>
        </w:rPr>
        <w:t>THE ASSOCIATION</w:t>
      </w:r>
      <w:r w:rsidRPr="0098734C">
        <w:rPr>
          <w:rFonts w:ascii="Times New Roman" w:hAnsi="Times New Roman" w:cs="Times New Roman"/>
          <w:sz w:val="20"/>
          <w:szCs w:val="20"/>
        </w:rPr>
        <w:t xml:space="preserve"> IN WRITING.</w:t>
      </w:r>
    </w:p>
    <w:p w14:paraId="14C8E7BF" w14:textId="77777777" w:rsidR="008F69E0" w:rsidRDefault="008F69E0" w:rsidP="008F69E0">
      <w:pPr>
        <w:pStyle w:val="ListParagraph"/>
        <w:numPr>
          <w:ilvl w:val="12"/>
          <w:numId w:val="42"/>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8F69E0">
        <w:rPr>
          <w:rFonts w:ascii="Times New Roman" w:hAnsi="Times New Roman" w:cs="Times New Roman"/>
          <w:b/>
          <w:bCs/>
          <w:sz w:val="20"/>
          <w:szCs w:val="20"/>
        </w:rPr>
        <w:t xml:space="preserve">                                                                                                                                       </w:t>
      </w:r>
    </w:p>
    <w:p w14:paraId="1B11FD06" w14:textId="77777777" w:rsidR="008F69E0" w:rsidRDefault="008F69E0" w:rsidP="008F69E0">
      <w:pPr>
        <w:pStyle w:val="ListParagraph"/>
        <w:numPr>
          <w:ilvl w:val="12"/>
          <w:numId w:val="42"/>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3F569249" w14:textId="1C24A0EE" w:rsidR="008F69E0" w:rsidRPr="008F69E0" w:rsidRDefault="008F69E0" w:rsidP="008F69E0">
      <w:pPr>
        <w:pStyle w:val="ListParagraph"/>
        <w:numPr>
          <w:ilvl w:val="12"/>
          <w:numId w:val="42"/>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8F69E0">
        <w:rPr>
          <w:rFonts w:ascii="Times New Roman" w:hAnsi="Times New Roman" w:cs="Times New Roman"/>
          <w:b/>
          <w:bCs/>
          <w:sz w:val="20"/>
          <w:szCs w:val="20"/>
        </w:rPr>
        <w:t xml:space="preserve">            INITIAL_____</w:t>
      </w:r>
    </w:p>
    <w:p w14:paraId="64522B5E" w14:textId="2E3746B1" w:rsidR="008F69E0" w:rsidRPr="008F69E0" w:rsidRDefault="008F69E0" w:rsidP="008F69E0">
      <w:pPr>
        <w:pStyle w:val="ListParagraph"/>
        <w:numPr>
          <w:ilvl w:val="12"/>
          <w:numId w:val="42"/>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8F69E0">
        <w:rPr>
          <w:rFonts w:ascii="Times New Roman" w:hAnsi="Times New Roman" w:cs="Times New Roman"/>
          <w:b/>
          <w:bCs/>
          <w:sz w:val="20"/>
          <w:szCs w:val="20"/>
        </w:rPr>
        <w:t>PAGE 11 OF 3</w:t>
      </w:r>
      <w:r w:rsidR="006907C1">
        <w:rPr>
          <w:rFonts w:ascii="Times New Roman" w:hAnsi="Times New Roman" w:cs="Times New Roman"/>
          <w:b/>
          <w:bCs/>
          <w:sz w:val="20"/>
          <w:szCs w:val="20"/>
        </w:rPr>
        <w:t>0</w:t>
      </w:r>
    </w:p>
    <w:p w14:paraId="1F30D51D" w14:textId="23BE872F" w:rsidR="0098734C" w:rsidRPr="008F69E0" w:rsidRDefault="00E34E7D" w:rsidP="008F69E0">
      <w:pPr>
        <w:pStyle w:val="ListParagraph"/>
        <w:numPr>
          <w:ilvl w:val="0"/>
          <w:numId w:val="42"/>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lastRenderedPageBreak/>
        <w:t>EXCEPT AS IS OTHERWISE EXPRESSLY PROVIDED HEREIN, THE ASSOCIATION SHALL PAY OR REIMBURSE THE MANAGER FOR ALL COSTS WHICH MAY BE INCURRED BY THE MANAGER IN PROVIDING SERVICES, MATERIALS AND SUPPLIES IMMEDIATELY UPON RECEIPT OF AN INVOICE THEREFORE, EXCEPT THAT THE MANAGER SHALL NOT BE ENTITLED TO REIMBURSEMENT FOR SALARIES OF OFFICER OF THE MANAGER AND GENERAL OFFICE OVERHEAD OF THE MANAGER, AS SAID ITEMS ARE ACTUALLY INCLUDED WITH THE CONTRACT PRICE.  AS PREVIOUSLY STATED, NO EXPENSES SHALL BE INCURRED WITHOUT THE EXPRESSED APPROVAL OF THE ASSOCIATION.</w:t>
      </w:r>
    </w:p>
    <w:p w14:paraId="21E3FE99" w14:textId="77777777" w:rsidR="0098734C" w:rsidRDefault="0098734C"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5C1CD31F" w14:textId="7478E9FA" w:rsidR="0098734C" w:rsidRDefault="00E34E7D" w:rsidP="0098734C">
      <w:pPr>
        <w:pStyle w:val="ListParagraph"/>
        <w:numPr>
          <w:ilvl w:val="0"/>
          <w:numId w:val="42"/>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 xml:space="preserve">THE PRESIDENT OF THE ASSOCIATION SHALL DESIGNATE IN WRITING A SINGLE INDIVIDUAL WHO SHALL BE AUTHORIZED TO DEAL WITH THE MANAGER ON ANY MATTER RELATING TO THIS CONTRACT.  IN THE ABSENCE OF ANY SUCH DESIGNATION, THE PRESIDENT, OR BOARD MEMBER OF THE ASSOCIATION SHALL HAVE THIS AUTHORITY.  THE ASSOCIATION SHALL NOT INTERFERE NOR PERMIT, ALLOW OR CAUSE ANY OF ITS OFFICERS, </w:t>
      </w:r>
      <w:r w:rsidR="00CD1A01" w:rsidRPr="0098734C">
        <w:rPr>
          <w:rFonts w:ascii="Times New Roman" w:hAnsi="Times New Roman" w:cs="Times New Roman"/>
          <w:sz w:val="20"/>
          <w:szCs w:val="20"/>
        </w:rPr>
        <w:t>DIRECTORS,</w:t>
      </w:r>
      <w:r w:rsidRPr="0098734C">
        <w:rPr>
          <w:rFonts w:ascii="Times New Roman" w:hAnsi="Times New Roman" w:cs="Times New Roman"/>
          <w:sz w:val="20"/>
          <w:szCs w:val="20"/>
        </w:rPr>
        <w:t xml:space="preserve"> OR MEMBERS TO INTERFERE WITH THE MANAGER IN THE PERFORMANCE OF ITS DUTIES.</w:t>
      </w:r>
      <w:r w:rsidRPr="0098734C">
        <w:rPr>
          <w:rFonts w:ascii="Times New Roman" w:hAnsi="Times New Roman" w:cs="Times New Roman"/>
          <w:sz w:val="20"/>
          <w:szCs w:val="20"/>
        </w:rPr>
        <w:tab/>
      </w:r>
    </w:p>
    <w:p w14:paraId="1477398A" w14:textId="77777777" w:rsidR="0098734C" w:rsidRDefault="0098734C" w:rsidP="0098734C">
      <w:pPr>
        <w:pStyle w:val="ListParagraph"/>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292FE90" w14:textId="41D67A40" w:rsidR="00E34E7D" w:rsidRPr="0098734C" w:rsidRDefault="00E34E7D" w:rsidP="0098734C">
      <w:pPr>
        <w:pStyle w:val="ListParagraph"/>
        <w:numPr>
          <w:ilvl w:val="0"/>
          <w:numId w:val="42"/>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THE MANAGER SHALL CAUSE TO BE PAID PERIODICALLY, AS REQUIRED, ALL FINANCIAL OBLIGATIONS OF THE ASSOCIATION, TO THE EXTENT THAT THE ASSOCIATION HAS PROVIDED FUNDS FOR THE PAYMENT THEREOF, INCLUDING, BUT NOT LIMITED TO THE FOLLOWING:</w:t>
      </w:r>
      <w:r w:rsidRPr="0098734C">
        <w:rPr>
          <w:rFonts w:ascii="Times New Roman" w:hAnsi="Times New Roman" w:cs="Times New Roman"/>
          <w:sz w:val="20"/>
          <w:szCs w:val="20"/>
        </w:rPr>
        <w:tab/>
      </w:r>
    </w:p>
    <w:p w14:paraId="5C3C8BF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7083ADA"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DC579A9" w14:textId="77777777" w:rsidR="0098734C" w:rsidRPr="00E34E7D" w:rsidRDefault="0098734C"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98734C" w:rsidRPr="00E34E7D">
          <w:type w:val="continuous"/>
          <w:pgSz w:w="12240" w:h="15840"/>
          <w:pgMar w:top="1440" w:right="1440" w:bottom="1440" w:left="1440" w:header="1440" w:footer="1440" w:gutter="0"/>
          <w:cols w:space="720"/>
        </w:sectPr>
      </w:pPr>
    </w:p>
    <w:p w14:paraId="6BD9035C"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7F62DEBF" w14:textId="77777777" w:rsidR="00E34E7D" w:rsidRPr="00E34E7D" w:rsidRDefault="00E34E7D" w:rsidP="0098734C">
      <w:pPr>
        <w:numPr>
          <w:ilvl w:val="0"/>
          <w:numId w:val="43"/>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INSURANCE PREMIUMS ON THE INSURANCE CARRIED BY THE ASSOCIATION.</w:t>
      </w:r>
      <w:r w:rsidRPr="00E34E7D">
        <w:rPr>
          <w:rFonts w:ascii="Times New Roman" w:hAnsi="Times New Roman" w:cs="Times New Roman"/>
          <w:sz w:val="20"/>
          <w:szCs w:val="20"/>
        </w:rPr>
        <w:tab/>
      </w:r>
    </w:p>
    <w:p w14:paraId="0F084F2F"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4CD2730C" w14:textId="77777777" w:rsidR="00E34E7D" w:rsidRPr="00E34E7D" w:rsidRDefault="00E34E7D" w:rsidP="0098734C">
      <w:pPr>
        <w:numPr>
          <w:ilvl w:val="0"/>
          <w:numId w:val="43"/>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LL TAXES REQUIRED TO BE PAID BY THE ASSOCIATION.</w:t>
      </w:r>
      <w:r w:rsidRPr="00E34E7D">
        <w:rPr>
          <w:rFonts w:ascii="Times New Roman" w:hAnsi="Times New Roman" w:cs="Times New Roman"/>
          <w:sz w:val="20"/>
          <w:szCs w:val="20"/>
        </w:rPr>
        <w:tab/>
      </w:r>
    </w:p>
    <w:p w14:paraId="40947D4F"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1B981366" w14:textId="77777777" w:rsidR="00E34E7D" w:rsidRPr="00E34E7D" w:rsidRDefault="00E34E7D" w:rsidP="0098734C">
      <w:pPr>
        <w:numPr>
          <w:ilvl w:val="0"/>
          <w:numId w:val="43"/>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BUILDING INSPECTION FEES AND ELEVATOR FEES.</w:t>
      </w:r>
      <w:r w:rsidRPr="00E34E7D">
        <w:rPr>
          <w:rFonts w:ascii="Times New Roman" w:hAnsi="Times New Roman" w:cs="Times New Roman"/>
          <w:sz w:val="20"/>
          <w:szCs w:val="20"/>
        </w:rPr>
        <w:tab/>
      </w:r>
    </w:p>
    <w:p w14:paraId="342CDF69"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38839131" w14:textId="77777777" w:rsidR="00E34E7D" w:rsidRPr="00E34E7D" w:rsidRDefault="00E34E7D" w:rsidP="0098734C">
      <w:pPr>
        <w:numPr>
          <w:ilvl w:val="0"/>
          <w:numId w:val="43"/>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 ALL UTILITIES TO BE PAID BY THE ASSOCIATION</w:t>
      </w:r>
      <w:r w:rsidRPr="00E34E7D">
        <w:rPr>
          <w:rFonts w:ascii="Times New Roman" w:hAnsi="Times New Roman" w:cs="Times New Roman"/>
          <w:sz w:val="20"/>
          <w:szCs w:val="20"/>
        </w:rPr>
        <w:tab/>
      </w:r>
    </w:p>
    <w:p w14:paraId="2A65DAAC"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2082B21B" w14:textId="1BF31EDB" w:rsidR="00E34E7D" w:rsidRPr="00E34E7D" w:rsidRDefault="00082E9C" w:rsidP="0098734C">
      <w:pPr>
        <w:numPr>
          <w:ilvl w:val="0"/>
          <w:numId w:val="43"/>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MANAGER’S</w:t>
      </w:r>
      <w:r w:rsidR="00E34E7D" w:rsidRPr="00E34E7D">
        <w:rPr>
          <w:rFonts w:ascii="Times New Roman" w:hAnsi="Times New Roman" w:cs="Times New Roman"/>
          <w:sz w:val="20"/>
          <w:szCs w:val="20"/>
        </w:rPr>
        <w:t xml:space="preserve"> FEES, LEGAL FEES, ACCOUNTING FEES.</w:t>
      </w:r>
      <w:r w:rsidR="00E34E7D" w:rsidRPr="00E34E7D">
        <w:rPr>
          <w:rFonts w:ascii="Times New Roman" w:hAnsi="Times New Roman" w:cs="Times New Roman"/>
          <w:sz w:val="20"/>
          <w:szCs w:val="20"/>
        </w:rPr>
        <w:tab/>
      </w:r>
    </w:p>
    <w:p w14:paraId="50F7836F"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427A1A0F" w14:textId="77777777" w:rsidR="00E34E7D" w:rsidRPr="00E34E7D" w:rsidRDefault="00E34E7D" w:rsidP="0098734C">
      <w:pPr>
        <w:numPr>
          <w:ilvl w:val="0"/>
          <w:numId w:val="43"/>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MONTHLY CONTRACTED SERVICES.</w:t>
      </w:r>
      <w:r w:rsidRPr="00E34E7D">
        <w:rPr>
          <w:rFonts w:ascii="Times New Roman" w:hAnsi="Times New Roman" w:cs="Times New Roman"/>
          <w:sz w:val="20"/>
          <w:szCs w:val="20"/>
        </w:rPr>
        <w:tab/>
      </w:r>
    </w:p>
    <w:p w14:paraId="61467808"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6777A8CA" w14:textId="77777777" w:rsidR="00E34E7D" w:rsidRPr="00E34E7D" w:rsidRDefault="00E34E7D" w:rsidP="0098734C">
      <w:pPr>
        <w:numPr>
          <w:ilvl w:val="0"/>
          <w:numId w:val="43"/>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SUCH SUMS WHICH SHALL BECOME DUE AND PAYABLE FOR EXPENSES OR OTHER OBLIGATIONS INCURRED BY THE MANAGER ON BEHALF OF THE ASSOCIATION IN ACCORDANCE WITH THE BUDGET.</w:t>
      </w:r>
      <w:r w:rsidRPr="00E34E7D">
        <w:rPr>
          <w:rFonts w:ascii="Times New Roman" w:hAnsi="Times New Roman" w:cs="Times New Roman"/>
          <w:sz w:val="20"/>
          <w:szCs w:val="20"/>
        </w:rPr>
        <w:tab/>
      </w:r>
    </w:p>
    <w:p w14:paraId="74933E1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FC13FEF" w14:textId="77777777" w:rsidR="00E34E7D" w:rsidRPr="00E34E7D" w:rsidRDefault="00E34E7D" w:rsidP="0098734C">
      <w:pPr>
        <w:numPr>
          <w:ilvl w:val="0"/>
          <w:numId w:val="43"/>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SUCH OTHER AMOUNTS OR CHARGES AS MAY BE AUTHORIZED BY THE ASSOCIATION, PROVIDED, HOWEVER THAT THE MANAGER SHALL NOT BE LIABLE FOR THE FAILURE TO MAKE ANY SUCH PAYMENT.</w:t>
      </w:r>
      <w:r w:rsidRPr="00E34E7D">
        <w:rPr>
          <w:rFonts w:ascii="Times New Roman" w:hAnsi="Times New Roman" w:cs="Times New Roman"/>
          <w:sz w:val="20"/>
          <w:szCs w:val="20"/>
        </w:rPr>
        <w:tab/>
      </w:r>
    </w:p>
    <w:p w14:paraId="43BE965B"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019AF56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0C644A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145277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506FEC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86980B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27BFDE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9C8E98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BB2B82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F54E4BF"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56B4F794"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20D16C10"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56D868F3" w14:textId="778ABF14" w:rsidR="008F69E0" w:rsidRPr="00E34E7D"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22D6897E" w14:textId="205E27A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12 OF 3</w:t>
      </w:r>
      <w:r w:rsidR="006907C1">
        <w:rPr>
          <w:rFonts w:ascii="Times New Roman" w:hAnsi="Times New Roman" w:cs="Times New Roman"/>
          <w:b/>
          <w:bCs/>
          <w:sz w:val="20"/>
          <w:szCs w:val="20"/>
        </w:rPr>
        <w:t>0</w:t>
      </w:r>
    </w:p>
    <w:p w14:paraId="63CE13EE" w14:textId="489BFA1A" w:rsidR="00E34E7D" w:rsidRPr="0098734C" w:rsidRDefault="00E34E7D"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4"/>
          <w:szCs w:val="24"/>
          <w:u w:val="single"/>
        </w:rPr>
        <w:lastRenderedPageBreak/>
        <w:t>BUILDING AND PROPERTY MAINTENANCE</w:t>
      </w:r>
    </w:p>
    <w:p w14:paraId="73DF7BB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F99C9C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9DF07C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JANITORIAL MAINTENANCE</w:t>
      </w:r>
    </w:p>
    <w:p w14:paraId="6C39218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6C7E42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440" w:header="1440" w:footer="1440" w:gutter="0"/>
          <w:cols w:space="720"/>
        </w:sectPr>
      </w:pPr>
    </w:p>
    <w:p w14:paraId="1D896BBD"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0A977BE3" w14:textId="77777777" w:rsidR="0098734C" w:rsidRDefault="00E34E7D" w:rsidP="0098734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POLICE BUILDING AND GROUNDS TWO TIMES PER WEEK TO REMOVE DEBRIS SUCH AS BOTTLES, CANS AND PAPER ETC…</w:t>
      </w:r>
    </w:p>
    <w:p w14:paraId="19F2DFFC" w14:textId="1587821E" w:rsidR="0098734C" w:rsidRDefault="00E34E7D" w:rsidP="0098734C">
      <w:pPr>
        <w:pStyle w:val="ListParagraph"/>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ab/>
      </w:r>
    </w:p>
    <w:p w14:paraId="5B34BCF3" w14:textId="77777777" w:rsidR="0098734C" w:rsidRDefault="00E34E7D" w:rsidP="0098734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ALL CATWALKS, STAIRWAYS, RAILINGS AND WALKWAYS ARE TO BE SWEPT TWO TIMES WEEKLY FOR DEBRIS WEATHER PERMITTING.</w:t>
      </w:r>
      <w:r w:rsidRPr="0098734C">
        <w:rPr>
          <w:rFonts w:ascii="Times New Roman" w:hAnsi="Times New Roman" w:cs="Times New Roman"/>
          <w:sz w:val="20"/>
          <w:szCs w:val="20"/>
        </w:rPr>
        <w:tab/>
      </w:r>
    </w:p>
    <w:p w14:paraId="114195F7" w14:textId="77777777" w:rsidR="0098734C" w:rsidRPr="0098734C" w:rsidRDefault="0098734C" w:rsidP="0098734C">
      <w:pPr>
        <w:pStyle w:val="ListParagraph"/>
        <w:rPr>
          <w:rFonts w:ascii="Times New Roman" w:hAnsi="Times New Roman" w:cs="Times New Roman"/>
          <w:sz w:val="20"/>
          <w:szCs w:val="20"/>
        </w:rPr>
      </w:pPr>
    </w:p>
    <w:p w14:paraId="5332490A" w14:textId="77777777" w:rsidR="0098734C" w:rsidRDefault="00E34E7D" w:rsidP="0098734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ALL WALKWAYS, CATWALKS WILL BE MOPPED OR HOSED DOWN ONCE A MONTH.</w:t>
      </w:r>
      <w:r w:rsidRPr="0098734C">
        <w:rPr>
          <w:rFonts w:ascii="Times New Roman" w:hAnsi="Times New Roman" w:cs="Times New Roman"/>
          <w:sz w:val="20"/>
          <w:szCs w:val="20"/>
        </w:rPr>
        <w:tab/>
      </w:r>
    </w:p>
    <w:p w14:paraId="4B28D8ED" w14:textId="77777777" w:rsidR="0098734C" w:rsidRPr="0098734C" w:rsidRDefault="0098734C" w:rsidP="0098734C">
      <w:pPr>
        <w:pStyle w:val="ListParagraph"/>
        <w:rPr>
          <w:rFonts w:ascii="Times New Roman" w:hAnsi="Times New Roman" w:cs="Times New Roman"/>
          <w:sz w:val="20"/>
          <w:szCs w:val="20"/>
        </w:rPr>
      </w:pPr>
    </w:p>
    <w:p w14:paraId="42FDFFAC" w14:textId="77777777" w:rsidR="0098734C" w:rsidRDefault="00E34E7D" w:rsidP="0098734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CEILINGS OF CATWALKS BY DOORS WILL BE SWEPT ONCE (1) PER WEEK.</w:t>
      </w:r>
      <w:r w:rsidRPr="0098734C">
        <w:rPr>
          <w:rFonts w:ascii="Times New Roman" w:hAnsi="Times New Roman" w:cs="Times New Roman"/>
          <w:sz w:val="20"/>
          <w:szCs w:val="20"/>
        </w:rPr>
        <w:tab/>
      </w:r>
    </w:p>
    <w:p w14:paraId="25463BD5" w14:textId="77777777" w:rsidR="0098734C" w:rsidRPr="0098734C" w:rsidRDefault="0098734C" w:rsidP="0098734C">
      <w:pPr>
        <w:pStyle w:val="ListParagraph"/>
        <w:rPr>
          <w:rFonts w:ascii="Times New Roman" w:hAnsi="Times New Roman" w:cs="Times New Roman"/>
          <w:sz w:val="20"/>
          <w:szCs w:val="20"/>
        </w:rPr>
      </w:pPr>
    </w:p>
    <w:p w14:paraId="2943572B" w14:textId="77777777" w:rsidR="0098734C" w:rsidRDefault="00E34E7D" w:rsidP="0098734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WINDOWSILLS AND FRAMES ON CATWALKS, ACCESSIBLE FROM GROUND LEVEL, WILL BE DUSTED ONCE (1) PER WEEK.</w:t>
      </w:r>
      <w:r w:rsidRPr="0098734C">
        <w:rPr>
          <w:rFonts w:ascii="Times New Roman" w:hAnsi="Times New Roman" w:cs="Times New Roman"/>
          <w:sz w:val="20"/>
          <w:szCs w:val="20"/>
        </w:rPr>
        <w:tab/>
      </w:r>
    </w:p>
    <w:p w14:paraId="1773CC9D" w14:textId="77777777" w:rsidR="0098734C" w:rsidRPr="0098734C" w:rsidRDefault="0098734C" w:rsidP="0098734C">
      <w:pPr>
        <w:pStyle w:val="ListParagraph"/>
        <w:rPr>
          <w:rFonts w:ascii="Times New Roman" w:hAnsi="Times New Roman" w:cs="Times New Roman"/>
          <w:sz w:val="20"/>
          <w:szCs w:val="20"/>
        </w:rPr>
      </w:pPr>
    </w:p>
    <w:p w14:paraId="027BC862" w14:textId="77777777" w:rsidR="0098734C" w:rsidRDefault="00E34E7D" w:rsidP="0098734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ALL APARTMENT DOORS WILL BE DUSTED WEEKLY.  IF THERE IS MOLD ON DORR, THEY WILL SCHEDULE IT TO BE WASHED DOWN.</w:t>
      </w:r>
      <w:r w:rsidRPr="0098734C">
        <w:rPr>
          <w:rFonts w:ascii="Times New Roman" w:hAnsi="Times New Roman" w:cs="Times New Roman"/>
          <w:sz w:val="20"/>
          <w:szCs w:val="20"/>
        </w:rPr>
        <w:tab/>
      </w:r>
    </w:p>
    <w:p w14:paraId="61C30B4D" w14:textId="77777777" w:rsidR="0098734C" w:rsidRPr="0098734C" w:rsidRDefault="0098734C" w:rsidP="0098734C">
      <w:pPr>
        <w:pStyle w:val="ListParagraph"/>
        <w:rPr>
          <w:rFonts w:ascii="Times New Roman" w:hAnsi="Times New Roman" w:cs="Times New Roman"/>
          <w:sz w:val="20"/>
          <w:szCs w:val="20"/>
        </w:rPr>
      </w:pPr>
    </w:p>
    <w:p w14:paraId="4063D7EA" w14:textId="77777777" w:rsidR="00082E9C" w:rsidRDefault="00E34E7D" w:rsidP="00082E9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98734C">
        <w:rPr>
          <w:rFonts w:ascii="Times New Roman" w:hAnsi="Times New Roman" w:cs="Times New Roman"/>
          <w:sz w:val="20"/>
          <w:szCs w:val="20"/>
        </w:rPr>
        <w:t>DUST FIRE EXTINGUISHERS AND/ OR FIRE EXTINGUISHER BOXES WEEKLY.</w:t>
      </w:r>
    </w:p>
    <w:p w14:paraId="515EF091" w14:textId="77777777" w:rsidR="00082E9C" w:rsidRPr="00082E9C" w:rsidRDefault="00082E9C" w:rsidP="00082E9C">
      <w:pPr>
        <w:pStyle w:val="ListParagraph"/>
        <w:rPr>
          <w:rFonts w:ascii="Times New Roman" w:hAnsi="Times New Roman" w:cs="Times New Roman"/>
          <w:sz w:val="20"/>
          <w:szCs w:val="20"/>
        </w:rPr>
      </w:pPr>
    </w:p>
    <w:p w14:paraId="3E882D05" w14:textId="77777777" w:rsidR="00082E9C" w:rsidRDefault="00E34E7D" w:rsidP="00082E9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082E9C">
        <w:rPr>
          <w:rFonts w:ascii="Times New Roman" w:hAnsi="Times New Roman" w:cs="Times New Roman"/>
          <w:sz w:val="20"/>
          <w:szCs w:val="20"/>
        </w:rPr>
        <w:t>MAILBOXES WILL BE DUSTED WEEKLY.</w:t>
      </w:r>
      <w:r w:rsidRPr="00082E9C">
        <w:rPr>
          <w:rFonts w:ascii="Times New Roman" w:hAnsi="Times New Roman" w:cs="Times New Roman"/>
          <w:sz w:val="20"/>
          <w:szCs w:val="20"/>
        </w:rPr>
        <w:tab/>
      </w:r>
    </w:p>
    <w:p w14:paraId="0933FE46" w14:textId="77777777" w:rsidR="00082E9C" w:rsidRPr="00082E9C" w:rsidRDefault="00082E9C" w:rsidP="00082E9C">
      <w:pPr>
        <w:pStyle w:val="ListParagraph"/>
        <w:rPr>
          <w:rFonts w:ascii="Times New Roman" w:hAnsi="Times New Roman" w:cs="Times New Roman"/>
          <w:sz w:val="20"/>
          <w:szCs w:val="20"/>
        </w:rPr>
      </w:pPr>
    </w:p>
    <w:p w14:paraId="57B970EE" w14:textId="31E57171" w:rsidR="00082E9C" w:rsidRDefault="00E34E7D" w:rsidP="00082E9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082E9C">
        <w:rPr>
          <w:rFonts w:ascii="Times New Roman" w:hAnsi="Times New Roman" w:cs="Times New Roman"/>
          <w:sz w:val="20"/>
          <w:szCs w:val="20"/>
        </w:rPr>
        <w:t xml:space="preserve">LIGHT BULBS WILL BE CHANGED AS </w:t>
      </w:r>
      <w:r w:rsidR="00121B1D" w:rsidRPr="00082E9C">
        <w:rPr>
          <w:rFonts w:ascii="Times New Roman" w:hAnsi="Times New Roman" w:cs="Times New Roman"/>
          <w:sz w:val="20"/>
          <w:szCs w:val="20"/>
        </w:rPr>
        <w:t>NEEDED;</w:t>
      </w:r>
      <w:r w:rsidRPr="00082E9C">
        <w:rPr>
          <w:rFonts w:ascii="Times New Roman" w:hAnsi="Times New Roman" w:cs="Times New Roman"/>
          <w:sz w:val="20"/>
          <w:szCs w:val="20"/>
        </w:rPr>
        <w:t xml:space="preserve"> FIXTURES WILL BE DUSTED WHEN BULBS AE CHANGED. (ASSOCIATION TO PAY FOR COST OF ANY SPECIALTY BULBS INCLUDING ENERGY EFFICIENT FLORESCENT)</w:t>
      </w:r>
      <w:r w:rsidRPr="00082E9C">
        <w:rPr>
          <w:rFonts w:ascii="Times New Roman" w:hAnsi="Times New Roman" w:cs="Times New Roman"/>
          <w:sz w:val="20"/>
          <w:szCs w:val="20"/>
        </w:rPr>
        <w:tab/>
      </w:r>
    </w:p>
    <w:p w14:paraId="002E3128" w14:textId="77777777" w:rsidR="00082E9C" w:rsidRPr="00082E9C" w:rsidRDefault="00082E9C" w:rsidP="00082E9C">
      <w:pPr>
        <w:pStyle w:val="ListParagraph"/>
        <w:rPr>
          <w:rFonts w:ascii="Times New Roman" w:hAnsi="Times New Roman" w:cs="Times New Roman"/>
          <w:sz w:val="20"/>
          <w:szCs w:val="20"/>
        </w:rPr>
      </w:pPr>
    </w:p>
    <w:p w14:paraId="3D03EBC1" w14:textId="77777777" w:rsidR="00082E9C" w:rsidRDefault="00E34E7D" w:rsidP="00082E9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082E9C">
        <w:rPr>
          <w:rFonts w:ascii="Times New Roman" w:hAnsi="Times New Roman" w:cs="Times New Roman"/>
          <w:sz w:val="20"/>
          <w:szCs w:val="20"/>
        </w:rPr>
        <w:t>METER ROOMS THAT ARE READILY ACCESSIBLE WILL BE SWEPT MONTHLY.</w:t>
      </w:r>
      <w:r w:rsidRPr="00082E9C">
        <w:rPr>
          <w:rFonts w:ascii="Times New Roman" w:hAnsi="Times New Roman" w:cs="Times New Roman"/>
          <w:sz w:val="20"/>
          <w:szCs w:val="20"/>
        </w:rPr>
        <w:tab/>
      </w:r>
    </w:p>
    <w:p w14:paraId="5A782BB2" w14:textId="77777777" w:rsidR="00082E9C" w:rsidRPr="00082E9C" w:rsidRDefault="00082E9C" w:rsidP="00082E9C">
      <w:pPr>
        <w:pStyle w:val="ListParagraph"/>
        <w:rPr>
          <w:rFonts w:ascii="Times New Roman" w:hAnsi="Times New Roman" w:cs="Times New Roman"/>
          <w:sz w:val="20"/>
          <w:szCs w:val="20"/>
        </w:rPr>
      </w:pPr>
    </w:p>
    <w:p w14:paraId="34EB5E7A" w14:textId="77777777" w:rsidR="00082E9C" w:rsidRDefault="00E34E7D" w:rsidP="00082E9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082E9C">
        <w:rPr>
          <w:rFonts w:ascii="Times New Roman" w:hAnsi="Times New Roman" w:cs="Times New Roman"/>
          <w:sz w:val="20"/>
          <w:szCs w:val="20"/>
        </w:rPr>
        <w:t>LAUNDRY ROOMS (IF ACCESSIBLE) WILL BE SERVICED WEEKLY.</w:t>
      </w:r>
    </w:p>
    <w:p w14:paraId="449437AD" w14:textId="77777777" w:rsidR="00082E9C" w:rsidRPr="00082E9C" w:rsidRDefault="00082E9C" w:rsidP="00082E9C">
      <w:pPr>
        <w:pStyle w:val="ListParagraph"/>
        <w:rPr>
          <w:rFonts w:ascii="Times New Roman" w:hAnsi="Times New Roman" w:cs="Times New Roman"/>
          <w:sz w:val="20"/>
          <w:szCs w:val="20"/>
        </w:rPr>
      </w:pPr>
    </w:p>
    <w:p w14:paraId="3A49A2E7" w14:textId="582E6B55" w:rsidR="00082E9C" w:rsidRPr="00082E9C" w:rsidRDefault="00082E9C" w:rsidP="00082E9C">
      <w:pPr>
        <w:pStyle w:val="ListParagraph"/>
        <w:numPr>
          <w:ilvl w:val="0"/>
          <w:numId w:val="45"/>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both"/>
        <w:rPr>
          <w:rFonts w:ascii="Times New Roman" w:hAnsi="Times New Roman" w:cs="Times New Roman"/>
          <w:sz w:val="20"/>
          <w:szCs w:val="20"/>
        </w:rPr>
      </w:pPr>
      <w:r w:rsidRPr="00082E9C">
        <w:rPr>
          <w:rFonts w:ascii="Times New Roman" w:hAnsi="Times New Roman" w:cs="Times New Roman"/>
          <w:sz w:val="20"/>
          <w:szCs w:val="20"/>
        </w:rPr>
        <w:t>FLOORS WILL BE SWEPT.</w:t>
      </w:r>
    </w:p>
    <w:p w14:paraId="35FB465E" w14:textId="77777777" w:rsidR="00082E9C" w:rsidRPr="00E34E7D" w:rsidRDefault="00082E9C" w:rsidP="00082E9C">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jc w:val="both"/>
        <w:rPr>
          <w:rFonts w:ascii="Times New Roman" w:hAnsi="Times New Roman" w:cs="Times New Roman"/>
          <w:sz w:val="20"/>
          <w:szCs w:val="20"/>
        </w:rPr>
      </w:pPr>
    </w:p>
    <w:p w14:paraId="03C764CF" w14:textId="537D4420" w:rsidR="00082E9C" w:rsidRPr="00082E9C" w:rsidRDefault="00082E9C" w:rsidP="00082E9C">
      <w:pPr>
        <w:pStyle w:val="ListParagraph"/>
        <w:numPr>
          <w:ilvl w:val="0"/>
          <w:numId w:val="45"/>
        </w:numPr>
        <w:tabs>
          <w:tab w:val="left" w:pos="-360"/>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both"/>
        <w:rPr>
          <w:rFonts w:ascii="Times New Roman" w:hAnsi="Times New Roman" w:cs="Times New Roman"/>
          <w:sz w:val="20"/>
          <w:szCs w:val="20"/>
        </w:rPr>
      </w:pPr>
      <w:r w:rsidRPr="00082E9C">
        <w:rPr>
          <w:rFonts w:ascii="Times New Roman" w:hAnsi="Times New Roman" w:cs="Times New Roman"/>
          <w:sz w:val="20"/>
          <w:szCs w:val="20"/>
        </w:rPr>
        <w:t>DUST OFF WASHERS AND DRYERS TOP AND FRONT ONLY.</w:t>
      </w:r>
    </w:p>
    <w:p w14:paraId="137318D1" w14:textId="77777777" w:rsidR="00082E9C" w:rsidRPr="00E34E7D" w:rsidRDefault="00082E9C" w:rsidP="00082E9C">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jc w:val="both"/>
        <w:rPr>
          <w:rFonts w:ascii="Times New Roman" w:hAnsi="Times New Roman" w:cs="Times New Roman"/>
          <w:sz w:val="20"/>
          <w:szCs w:val="20"/>
        </w:rPr>
      </w:pPr>
    </w:p>
    <w:p w14:paraId="418BC592" w14:textId="7D8E0CA6" w:rsidR="00082E9C" w:rsidRDefault="00082E9C" w:rsidP="00082E9C">
      <w:pPr>
        <w:pStyle w:val="ListParagraph"/>
        <w:numPr>
          <w:ilvl w:val="0"/>
          <w:numId w:val="45"/>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both"/>
        <w:rPr>
          <w:rFonts w:ascii="Times New Roman" w:hAnsi="Times New Roman" w:cs="Times New Roman"/>
          <w:sz w:val="20"/>
          <w:szCs w:val="20"/>
        </w:rPr>
      </w:pPr>
      <w:r w:rsidRPr="00082E9C">
        <w:rPr>
          <w:rFonts w:ascii="Times New Roman" w:hAnsi="Times New Roman" w:cs="Times New Roman"/>
          <w:sz w:val="20"/>
          <w:szCs w:val="20"/>
        </w:rPr>
        <w:t>SWEEP CEILINGS TO REMOVE INSECTS, WEBS, NESTS, ETC…</w:t>
      </w:r>
    </w:p>
    <w:p w14:paraId="29CFE141" w14:textId="77777777" w:rsidR="00082E9C" w:rsidRPr="00082E9C" w:rsidRDefault="00082E9C" w:rsidP="00082E9C">
      <w:p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both"/>
        <w:rPr>
          <w:rFonts w:ascii="Times New Roman" w:hAnsi="Times New Roman" w:cs="Times New Roman"/>
          <w:sz w:val="20"/>
          <w:szCs w:val="20"/>
        </w:rPr>
      </w:pPr>
    </w:p>
    <w:p w14:paraId="4A75986A" w14:textId="4E9A0537" w:rsidR="00082E9C" w:rsidRDefault="00082E9C" w:rsidP="00082E9C">
      <w:pPr>
        <w:pStyle w:val="ListParagraph"/>
        <w:numPr>
          <w:ilvl w:val="0"/>
          <w:numId w:val="45"/>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both"/>
        <w:rPr>
          <w:rFonts w:ascii="Times New Roman" w:hAnsi="Times New Roman" w:cs="Times New Roman"/>
          <w:sz w:val="20"/>
          <w:szCs w:val="20"/>
        </w:rPr>
      </w:pPr>
      <w:r w:rsidRPr="00E34E7D">
        <w:rPr>
          <w:rFonts w:ascii="Times New Roman" w:hAnsi="Times New Roman" w:cs="Times New Roman"/>
          <w:sz w:val="20"/>
          <w:szCs w:val="20"/>
        </w:rPr>
        <w:t>TRASH IN LAUNDRY ROOMS WILL BE EMPTYIED 2 TIMES PER WEEK</w:t>
      </w:r>
      <w:r w:rsidR="00E34E7D" w:rsidRPr="00082E9C">
        <w:rPr>
          <w:rFonts w:ascii="Times New Roman" w:hAnsi="Times New Roman" w:cs="Times New Roman"/>
          <w:sz w:val="20"/>
          <w:szCs w:val="20"/>
        </w:rPr>
        <w:tab/>
      </w:r>
    </w:p>
    <w:p w14:paraId="1C64F1A7" w14:textId="77777777" w:rsidR="00082E9C" w:rsidRPr="00082E9C" w:rsidRDefault="00082E9C" w:rsidP="00082E9C">
      <w:pPr>
        <w:pStyle w:val="ListParagraph"/>
        <w:rPr>
          <w:rFonts w:ascii="Times New Roman" w:hAnsi="Times New Roman" w:cs="Times New Roman"/>
          <w:sz w:val="20"/>
          <w:szCs w:val="20"/>
        </w:rPr>
      </w:pPr>
    </w:p>
    <w:p w14:paraId="3492A30B" w14:textId="7AEBFDD4" w:rsidR="00E34E7D" w:rsidRPr="00082E9C" w:rsidRDefault="00E34E7D" w:rsidP="00082E9C">
      <w:pPr>
        <w:pStyle w:val="ListParagraph"/>
        <w:numPr>
          <w:ilvl w:val="0"/>
          <w:numId w:val="44"/>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082E9C">
        <w:rPr>
          <w:rFonts w:ascii="Times New Roman" w:hAnsi="Times New Roman" w:cs="Times New Roman"/>
          <w:sz w:val="20"/>
          <w:szCs w:val="20"/>
        </w:rPr>
        <w:t>DUMPSTERS WILL BE DEODORIZED MONTHLY WITH PINE OR CITRUS TYPE DEODORIZER.</w:t>
      </w:r>
      <w:r w:rsidRPr="00082E9C">
        <w:rPr>
          <w:rFonts w:ascii="Times New Roman" w:hAnsi="Times New Roman" w:cs="Times New Roman"/>
          <w:sz w:val="20"/>
          <w:szCs w:val="20"/>
        </w:rPr>
        <w:tab/>
      </w:r>
    </w:p>
    <w:p w14:paraId="6B18FCA2" w14:textId="77777777" w:rsidR="00082E9C" w:rsidRDefault="00082E9C" w:rsidP="00082E9C">
      <w:pPr>
        <w:numPr>
          <w:ilvl w:val="12"/>
          <w:numId w:val="0"/>
        </w:numPr>
        <w:tabs>
          <w:tab w:val="left" w:pos="0"/>
          <w:tab w:val="left" w:pos="36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both"/>
        <w:rPr>
          <w:rFonts w:ascii="Times New Roman" w:hAnsi="Times New Roman" w:cs="Times New Roman"/>
          <w:sz w:val="20"/>
          <w:szCs w:val="20"/>
        </w:rPr>
      </w:pPr>
    </w:p>
    <w:p w14:paraId="3D763965" w14:textId="38A0BDC6" w:rsidR="00E34E7D" w:rsidRPr="00E34E7D" w:rsidRDefault="00082E9C" w:rsidP="00082E9C">
      <w:pPr>
        <w:numPr>
          <w:ilvl w:val="12"/>
          <w:numId w:val="0"/>
        </w:numPr>
        <w:tabs>
          <w:tab w:val="left" w:pos="0"/>
          <w:tab w:val="left" w:pos="36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w:t>
      </w:r>
      <w:r w:rsidR="00E34E7D" w:rsidRPr="00E34E7D">
        <w:rPr>
          <w:rFonts w:ascii="Times New Roman" w:hAnsi="Times New Roman" w:cs="Times New Roman"/>
          <w:sz w:val="20"/>
          <w:szCs w:val="20"/>
        </w:rPr>
        <w:t>NOTE: DUMPSTERS ARE OWNED BY THE TRASH HAULER AND EAST COAST MAINTENANCE &amp; MANAGEMENT IS PROHIBITED FROM CLEANING THE DUMPSTER)</w:t>
      </w:r>
    </w:p>
    <w:p w14:paraId="74C287FA"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946A208"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79B5454"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CD42E83"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59CD966"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93FBDDD"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109A73A"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C0D11E8" w14:textId="77777777" w:rsidR="008F69E0"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05878C02" w14:textId="5C74C7D2" w:rsidR="008F69E0" w:rsidRPr="00E34E7D" w:rsidRDefault="008F69E0" w:rsidP="008F69E0">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2A99366D" w14:textId="19033821" w:rsidR="00CD1A01" w:rsidRDefault="008F69E0" w:rsidP="00CD1A01">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13 OF 3</w:t>
      </w:r>
      <w:r w:rsidR="006907C1">
        <w:rPr>
          <w:rFonts w:ascii="Times New Roman" w:hAnsi="Times New Roman" w:cs="Times New Roman"/>
          <w:b/>
          <w:bCs/>
          <w:sz w:val="20"/>
          <w:szCs w:val="20"/>
        </w:rPr>
        <w:t>0</w:t>
      </w:r>
    </w:p>
    <w:p w14:paraId="42C2D670" w14:textId="38CDECA0" w:rsidR="00E34E7D" w:rsidRPr="00173EA6" w:rsidRDefault="00E34E7D" w:rsidP="00173EA6">
      <w:pPr>
        <w:pStyle w:val="ListParagraph"/>
        <w:numPr>
          <w:ilvl w:val="0"/>
          <w:numId w:val="44"/>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lastRenderedPageBreak/>
        <w:t>DUST AIR CONDITIONING UNITS ON CATWALKS WEEKLY IF APPLICABLE.</w:t>
      </w:r>
      <w:r w:rsidRPr="00173EA6">
        <w:rPr>
          <w:rFonts w:ascii="Times New Roman" w:hAnsi="Times New Roman" w:cs="Times New Roman"/>
          <w:sz w:val="20"/>
          <w:szCs w:val="20"/>
        </w:rPr>
        <w:tab/>
      </w:r>
    </w:p>
    <w:p w14:paraId="47A95510"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46312080" w14:textId="77777777" w:rsidR="00E34E7D" w:rsidRPr="00E34E7D" w:rsidRDefault="00E34E7D" w:rsidP="00E34E7D">
      <w:pPr>
        <w:numPr>
          <w:ilvl w:val="1"/>
          <w:numId w:val="11"/>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2160" w:hanging="360"/>
        <w:rPr>
          <w:rFonts w:ascii="Times New Roman" w:hAnsi="Times New Roman" w:cs="Times New Roman"/>
          <w:sz w:val="20"/>
          <w:szCs w:val="20"/>
        </w:rPr>
      </w:pPr>
      <w:r w:rsidRPr="00E34E7D">
        <w:rPr>
          <w:rFonts w:ascii="Times New Roman" w:hAnsi="Times New Roman" w:cs="Times New Roman"/>
          <w:sz w:val="20"/>
          <w:szCs w:val="20"/>
        </w:rPr>
        <w:t>APPLY MILDICIDE TO ACCUMULATIONS OF MOLD/ MILDEW ON STAIRWAYS AND WALKS AS NEEDED.</w:t>
      </w:r>
      <w:r w:rsidRPr="00E34E7D">
        <w:rPr>
          <w:rFonts w:ascii="Times New Roman" w:hAnsi="Times New Roman" w:cs="Times New Roman"/>
          <w:sz w:val="20"/>
          <w:szCs w:val="20"/>
        </w:rPr>
        <w:tab/>
      </w:r>
    </w:p>
    <w:p w14:paraId="65B8B899"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7A8EA736" w14:textId="64A92A94" w:rsidR="00E34E7D" w:rsidRPr="00E34E7D" w:rsidRDefault="00672776" w:rsidP="00E34E7D">
      <w:pPr>
        <w:numPr>
          <w:ilvl w:val="1"/>
          <w:numId w:val="11"/>
        </w:numPr>
        <w:tabs>
          <w:tab w:val="left" w:pos="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2160" w:hanging="360"/>
        <w:rPr>
          <w:rFonts w:ascii="Times New Roman" w:hAnsi="Times New Roman" w:cs="Times New Roman"/>
          <w:sz w:val="20"/>
          <w:szCs w:val="20"/>
        </w:rPr>
      </w:pPr>
      <w:r w:rsidRPr="00E34E7D">
        <w:rPr>
          <w:rFonts w:ascii="Times New Roman" w:hAnsi="Times New Roman" w:cs="Times New Roman"/>
          <w:sz w:val="20"/>
          <w:szCs w:val="20"/>
        </w:rPr>
        <w:t>THE BUILDINGS</w:t>
      </w:r>
      <w:r w:rsidR="00E34E7D" w:rsidRPr="00E34E7D">
        <w:rPr>
          <w:rFonts w:ascii="Times New Roman" w:hAnsi="Times New Roman" w:cs="Times New Roman"/>
          <w:sz w:val="20"/>
          <w:szCs w:val="20"/>
        </w:rPr>
        <w:t xml:space="preserve"> WILL BE PRESSURE CLEANED ONCE (1) PER YEAR.  THIS INCLUDES FRONTS AND SIDES ON GARDENS INCLUDING ALL WALKS AND ONLY THE FRONTS ON THE </w:t>
      </w:r>
      <w:r w:rsidRPr="00E34E7D">
        <w:rPr>
          <w:rFonts w:ascii="Times New Roman" w:hAnsi="Times New Roman" w:cs="Times New Roman"/>
          <w:sz w:val="20"/>
          <w:szCs w:val="20"/>
        </w:rPr>
        <w:t>4 STORIES</w:t>
      </w:r>
      <w:r w:rsidR="00E34E7D" w:rsidRPr="00E34E7D">
        <w:rPr>
          <w:rFonts w:ascii="Times New Roman" w:hAnsi="Times New Roman" w:cs="Times New Roman"/>
          <w:sz w:val="20"/>
          <w:szCs w:val="20"/>
        </w:rPr>
        <w:t xml:space="preserve"> INCLUDING ALL STAIRCASES AND WALKS (ONLY AREAS ACCESSIBLE BY PRESSURE CLEANER WAND), EXCLUDING OUTSIDE TOWERS.</w:t>
      </w:r>
      <w:r w:rsidR="00E34E7D" w:rsidRPr="00E34E7D">
        <w:rPr>
          <w:rFonts w:ascii="Times New Roman" w:hAnsi="Times New Roman" w:cs="Times New Roman"/>
          <w:sz w:val="20"/>
          <w:szCs w:val="20"/>
        </w:rPr>
        <w:tab/>
      </w:r>
    </w:p>
    <w:p w14:paraId="4DB1B675"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35B17973" w14:textId="77777777" w:rsidR="00E34E7D" w:rsidRPr="00E34E7D" w:rsidRDefault="00E34E7D" w:rsidP="00E34E7D">
      <w:pPr>
        <w:numPr>
          <w:ilvl w:val="1"/>
          <w:numId w:val="1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ind w:left="2160" w:hanging="360"/>
        <w:rPr>
          <w:rFonts w:ascii="Times New Roman" w:hAnsi="Times New Roman" w:cs="Times New Roman"/>
          <w:sz w:val="20"/>
          <w:szCs w:val="20"/>
        </w:rPr>
      </w:pPr>
      <w:r w:rsidRPr="00E34E7D">
        <w:rPr>
          <w:rFonts w:ascii="Times New Roman" w:hAnsi="Times New Roman" w:cs="Times New Roman"/>
          <w:sz w:val="20"/>
          <w:szCs w:val="20"/>
        </w:rPr>
        <w:t>ALL SERVICES WILL BE SCHEDULED AND THE BOARD WILL BE NOTIFIED IN ADVANCE.</w:t>
      </w:r>
      <w:r w:rsidRPr="00E34E7D">
        <w:rPr>
          <w:rFonts w:ascii="Times New Roman" w:hAnsi="Times New Roman" w:cs="Times New Roman"/>
          <w:sz w:val="20"/>
          <w:szCs w:val="20"/>
        </w:rPr>
        <w:tab/>
      </w:r>
    </w:p>
    <w:p w14:paraId="748D0D89"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CDFEAE6" w14:textId="77777777" w:rsidR="00CD1A01" w:rsidRPr="00E34E7D" w:rsidRDefault="00CD1A01"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24D3C0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804AAB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EXTERIOR AND INTERIOR PEST CONTROL</w:t>
      </w:r>
    </w:p>
    <w:p w14:paraId="7616F87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p>
    <w:p w14:paraId="6A46C4F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7106B53"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7FF52E8" w14:textId="77777777" w:rsidR="00CD1A01" w:rsidRPr="00E34E7D" w:rsidRDefault="00CD1A01"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CD1A01" w:rsidRPr="00E34E7D">
          <w:type w:val="continuous"/>
          <w:pgSz w:w="12240" w:h="15840"/>
          <w:pgMar w:top="1440" w:right="1440" w:bottom="1440" w:left="1440" w:header="1440" w:footer="1440" w:gutter="0"/>
          <w:cols w:space="720"/>
        </w:sectPr>
      </w:pPr>
    </w:p>
    <w:p w14:paraId="591C6EF0"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32D8D32B" w14:textId="77777777" w:rsidR="00E34E7D" w:rsidRPr="00E34E7D" w:rsidRDefault="00E34E7D" w:rsidP="00E34E7D">
      <w:pPr>
        <w:numPr>
          <w:ilvl w:val="0"/>
          <w:numId w:val="1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PEST CONTROL SERVICES WILL BE RENDERED MONTHLY TO CATWALKS AND PERIMETERS OF ALL BUILDINGS.  INSECTICIDE WILL BE APPLIED UP TO THREE (3) FEET FROM GROUND LEVEL TO ENTIRE BUILDING PERIMETER.  APPLICATION IS DESIGNED TO PREVENT INTRUSION OF ANTS, ROACHES, SILVERFISH, ETC….  HOWEVER, INTERIOR </w:t>
      </w:r>
      <w:proofErr w:type="gramStart"/>
      <w:r w:rsidRPr="00E34E7D">
        <w:rPr>
          <w:rFonts w:ascii="Times New Roman" w:hAnsi="Times New Roman" w:cs="Times New Roman"/>
          <w:sz w:val="20"/>
          <w:szCs w:val="20"/>
        </w:rPr>
        <w:t>UNITS</w:t>
      </w:r>
      <w:proofErr w:type="gramEnd"/>
      <w:r w:rsidRPr="00E34E7D">
        <w:rPr>
          <w:rFonts w:ascii="Times New Roman" w:hAnsi="Times New Roman" w:cs="Times New Roman"/>
          <w:sz w:val="20"/>
          <w:szCs w:val="20"/>
        </w:rPr>
        <w:t xml:space="preserve"> MAY ALSO ADHERE TO A STRICT PEST CONTROL PROGRAM TO MINIMIZE INSECTS IN UNITS.  (THIS EXCLUDES WHITE FOOTED ANTS AND WHITE FLY).</w:t>
      </w:r>
      <w:r w:rsidRPr="00E34E7D">
        <w:rPr>
          <w:rFonts w:ascii="Times New Roman" w:hAnsi="Times New Roman" w:cs="Times New Roman"/>
          <w:sz w:val="20"/>
          <w:szCs w:val="20"/>
        </w:rPr>
        <w:tab/>
      </w:r>
    </w:p>
    <w:p w14:paraId="4329D444"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36C0FEA9" w14:textId="77777777" w:rsidR="00E34E7D" w:rsidRPr="00E34E7D" w:rsidRDefault="00E34E7D" w:rsidP="00E34E7D">
      <w:pPr>
        <w:numPr>
          <w:ilvl w:val="0"/>
          <w:numId w:val="1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LAUNDRY ROOMS WILL BE TREATED MONTHLY.  TECHNICIANS WILL MAKE EVERY EFFORT TO OBTAIN A KEY FOR LOCKED LAUNDRY ROOMS FROM A RESIDENT.</w:t>
      </w:r>
      <w:r w:rsidRPr="00E34E7D">
        <w:rPr>
          <w:rFonts w:ascii="Times New Roman" w:hAnsi="Times New Roman" w:cs="Times New Roman"/>
          <w:sz w:val="20"/>
          <w:szCs w:val="20"/>
        </w:rPr>
        <w:tab/>
      </w:r>
    </w:p>
    <w:p w14:paraId="24F65796"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198AE631" w14:textId="77777777" w:rsidR="00E34E7D" w:rsidRPr="00E34E7D" w:rsidRDefault="00E34E7D" w:rsidP="00E34E7D">
      <w:pPr>
        <w:numPr>
          <w:ilvl w:val="0"/>
          <w:numId w:val="1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ALL DUMPSTERS AND CHUTES WILL BE TREATED MONTHLY.</w:t>
      </w:r>
      <w:r w:rsidRPr="00E34E7D">
        <w:rPr>
          <w:rFonts w:ascii="Times New Roman" w:hAnsi="Times New Roman" w:cs="Times New Roman"/>
          <w:sz w:val="20"/>
          <w:szCs w:val="20"/>
        </w:rPr>
        <w:tab/>
      </w:r>
    </w:p>
    <w:p w14:paraId="00ADB155"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2278C0F4" w14:textId="77777777" w:rsidR="00E34E7D" w:rsidRPr="00E34E7D" w:rsidRDefault="00E34E7D" w:rsidP="00E34E7D">
      <w:pPr>
        <w:numPr>
          <w:ilvl w:val="0"/>
          <w:numId w:val="1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TREAT FOR FIRE ANTS AS REQUIRED NOT LESS THAN ONE (1) TIME PER MONTH.</w:t>
      </w:r>
      <w:r w:rsidRPr="00E34E7D">
        <w:rPr>
          <w:rFonts w:ascii="Times New Roman" w:hAnsi="Times New Roman" w:cs="Times New Roman"/>
          <w:sz w:val="20"/>
          <w:szCs w:val="20"/>
        </w:rPr>
        <w:tab/>
      </w:r>
    </w:p>
    <w:p w14:paraId="0D8F1787"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45864E94" w14:textId="77777777" w:rsidR="00E34E7D" w:rsidRPr="00E34E7D" w:rsidRDefault="00E34E7D" w:rsidP="00E34E7D">
      <w:pPr>
        <w:numPr>
          <w:ilvl w:val="0"/>
          <w:numId w:val="1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THERE WILL BE A </w:t>
      </w:r>
      <w:proofErr w:type="gramStart"/>
      <w:r w:rsidRPr="00E34E7D">
        <w:rPr>
          <w:rFonts w:ascii="Times New Roman" w:hAnsi="Times New Roman" w:cs="Times New Roman"/>
          <w:sz w:val="20"/>
          <w:szCs w:val="20"/>
        </w:rPr>
        <w:t>ONE TIME</w:t>
      </w:r>
      <w:proofErr w:type="gramEnd"/>
      <w:r w:rsidRPr="00E34E7D">
        <w:rPr>
          <w:rFonts w:ascii="Times New Roman" w:hAnsi="Times New Roman" w:cs="Times New Roman"/>
          <w:sz w:val="20"/>
          <w:szCs w:val="20"/>
        </w:rPr>
        <w:t xml:space="preserve"> CHARGE OF $50.00 PER BAIT STATION AND A MONTHLY MAINTENANCE COST OF $5.00 COVERING LABOR AND BAIT.</w:t>
      </w:r>
      <w:r w:rsidRPr="00E34E7D">
        <w:rPr>
          <w:rFonts w:ascii="Times New Roman" w:hAnsi="Times New Roman" w:cs="Times New Roman"/>
          <w:sz w:val="20"/>
          <w:szCs w:val="20"/>
        </w:rPr>
        <w:tab/>
      </w:r>
    </w:p>
    <w:p w14:paraId="4C814C42"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175762E2" w14:textId="459936E5" w:rsidR="00E34E7D" w:rsidRPr="00E34E7D" w:rsidRDefault="00E34E7D" w:rsidP="00E34E7D">
      <w:pPr>
        <w:numPr>
          <w:ilvl w:val="0"/>
          <w:numId w:val="1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REMOVE </w:t>
      </w:r>
      <w:r w:rsidR="00173EA6" w:rsidRPr="00E34E7D">
        <w:rPr>
          <w:rFonts w:ascii="Times New Roman" w:hAnsi="Times New Roman" w:cs="Times New Roman"/>
          <w:sz w:val="20"/>
          <w:szCs w:val="20"/>
        </w:rPr>
        <w:t>WASPS’</w:t>
      </w:r>
      <w:r w:rsidRPr="00E34E7D">
        <w:rPr>
          <w:rFonts w:ascii="Times New Roman" w:hAnsi="Times New Roman" w:cs="Times New Roman"/>
          <w:sz w:val="20"/>
          <w:szCs w:val="20"/>
        </w:rPr>
        <w:t xml:space="preserve"> NESTS AS REQUIRED </w:t>
      </w:r>
      <w:r w:rsidRPr="00E34E7D">
        <w:rPr>
          <w:rFonts w:ascii="Times New Roman" w:hAnsi="Times New Roman" w:cs="Times New Roman"/>
          <w:b/>
          <w:bCs/>
          <w:sz w:val="20"/>
          <w:szCs w:val="20"/>
          <w:u w:val="single"/>
        </w:rPr>
        <w:t>FROM GROUND LEVEL</w:t>
      </w:r>
      <w:r w:rsidRPr="00E34E7D">
        <w:rPr>
          <w:rFonts w:ascii="Times New Roman" w:hAnsi="Times New Roman" w:cs="Times New Roman"/>
          <w:sz w:val="20"/>
          <w:szCs w:val="20"/>
        </w:rPr>
        <w:t>.  WILL REMOVE 2</w:t>
      </w:r>
      <w:r w:rsidRPr="00E34E7D">
        <w:rPr>
          <w:rFonts w:ascii="Times New Roman" w:hAnsi="Times New Roman" w:cs="Times New Roman"/>
          <w:sz w:val="20"/>
          <w:szCs w:val="20"/>
          <w:vertAlign w:val="superscript"/>
        </w:rPr>
        <w:t>ND</w:t>
      </w:r>
      <w:r w:rsidRPr="00E34E7D">
        <w:rPr>
          <w:rFonts w:ascii="Times New Roman" w:hAnsi="Times New Roman" w:cs="Times New Roman"/>
          <w:sz w:val="20"/>
          <w:szCs w:val="20"/>
        </w:rPr>
        <w:t xml:space="preserve"> FLOOR </w:t>
      </w:r>
      <w:r w:rsidR="00173EA6" w:rsidRPr="00E34E7D">
        <w:rPr>
          <w:rFonts w:ascii="Times New Roman" w:hAnsi="Times New Roman" w:cs="Times New Roman"/>
          <w:sz w:val="20"/>
          <w:szCs w:val="20"/>
        </w:rPr>
        <w:t>WASPS’</w:t>
      </w:r>
      <w:r w:rsidRPr="00E34E7D">
        <w:rPr>
          <w:rFonts w:ascii="Times New Roman" w:hAnsi="Times New Roman" w:cs="Times New Roman"/>
          <w:sz w:val="20"/>
          <w:szCs w:val="20"/>
        </w:rPr>
        <w:t xml:space="preserve"> NESTS THAT ARE REACHABLE WITHOUT A LIFT WITH A CALLED IN WORK ORDER.</w:t>
      </w:r>
      <w:r w:rsidRPr="00E34E7D">
        <w:rPr>
          <w:rFonts w:ascii="Times New Roman" w:hAnsi="Times New Roman" w:cs="Times New Roman"/>
          <w:sz w:val="20"/>
          <w:szCs w:val="20"/>
        </w:rPr>
        <w:tab/>
      </w:r>
    </w:p>
    <w:p w14:paraId="0E7948F4"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5DF06BBD" w14:textId="77777777" w:rsidR="00E34E7D" w:rsidRPr="00E34E7D" w:rsidRDefault="00E34E7D" w:rsidP="00E34E7D">
      <w:pPr>
        <w:numPr>
          <w:ilvl w:val="0"/>
          <w:numId w:val="1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CHEMICALS USED WILL MEET OR EXCEED ALL GOVERNMENT STANDARDS.</w:t>
      </w:r>
      <w:r w:rsidRPr="00E34E7D">
        <w:rPr>
          <w:rFonts w:ascii="Times New Roman" w:hAnsi="Times New Roman" w:cs="Times New Roman"/>
          <w:sz w:val="20"/>
          <w:szCs w:val="20"/>
        </w:rPr>
        <w:tab/>
      </w:r>
    </w:p>
    <w:p w14:paraId="6B622D37"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306D84FA" w14:textId="77777777" w:rsidR="00E34E7D" w:rsidRPr="00E34E7D" w:rsidRDefault="00E34E7D" w:rsidP="00E34E7D">
      <w:pPr>
        <w:numPr>
          <w:ilvl w:val="0"/>
          <w:numId w:val="1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SERVICES WILL BE PERFORMED BY THOROUGHLY TRAINED, LICENSED AND QUALIFIED PEST CONTROL OPERATORS.</w:t>
      </w:r>
      <w:r w:rsidRPr="00E34E7D">
        <w:rPr>
          <w:rFonts w:ascii="Times New Roman" w:hAnsi="Times New Roman" w:cs="Times New Roman"/>
          <w:sz w:val="20"/>
          <w:szCs w:val="20"/>
        </w:rPr>
        <w:tab/>
      </w:r>
    </w:p>
    <w:p w14:paraId="7493372B"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4EB87058" w14:textId="77777777" w:rsidR="00E34E7D" w:rsidRPr="00E34E7D" w:rsidRDefault="00E34E7D" w:rsidP="00E34E7D">
      <w:pPr>
        <w:numPr>
          <w:ilvl w:val="0"/>
          <w:numId w:val="1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OPERATORS WILL SIGN IN ON A SHEET PROVIDED BY EACH BUILDING IF AVAILABLE.</w:t>
      </w:r>
      <w:r w:rsidRPr="00E34E7D">
        <w:rPr>
          <w:rFonts w:ascii="Times New Roman" w:hAnsi="Times New Roman" w:cs="Times New Roman"/>
          <w:sz w:val="20"/>
          <w:szCs w:val="20"/>
        </w:rPr>
        <w:tab/>
      </w:r>
    </w:p>
    <w:p w14:paraId="14BAC66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C895384" w14:textId="77777777" w:rsidR="00082E9C"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6EE92BC5" w14:textId="77777777" w:rsidR="00082E9C" w:rsidRDefault="00082E9C"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b/>
          <w:bCs/>
          <w:sz w:val="20"/>
          <w:szCs w:val="20"/>
        </w:rPr>
      </w:pPr>
    </w:p>
    <w:p w14:paraId="14DF5157" w14:textId="77777777" w:rsidR="00082E9C" w:rsidRDefault="00082E9C"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b/>
          <w:bCs/>
          <w:sz w:val="20"/>
          <w:szCs w:val="20"/>
        </w:rPr>
      </w:pPr>
    </w:p>
    <w:p w14:paraId="752E40BA" w14:textId="77777777" w:rsidR="00082E9C" w:rsidRDefault="00082E9C"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b/>
          <w:bCs/>
          <w:sz w:val="20"/>
          <w:szCs w:val="20"/>
        </w:rPr>
      </w:pPr>
    </w:p>
    <w:p w14:paraId="79D2C5D8" w14:textId="77777777" w:rsidR="00CD1A01" w:rsidRDefault="00CD1A01"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b/>
          <w:bCs/>
          <w:sz w:val="20"/>
          <w:szCs w:val="20"/>
        </w:rPr>
      </w:pPr>
    </w:p>
    <w:p w14:paraId="74D0DC3A" w14:textId="77777777" w:rsidR="00CD1A01" w:rsidRDefault="00CD1A01"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b/>
          <w:bCs/>
          <w:sz w:val="20"/>
          <w:szCs w:val="20"/>
        </w:rPr>
      </w:pPr>
    </w:p>
    <w:p w14:paraId="0CF4238A" w14:textId="77777777" w:rsidR="00CD1A01" w:rsidRDefault="00CD1A01"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b/>
          <w:bCs/>
          <w:sz w:val="20"/>
          <w:szCs w:val="20"/>
        </w:rPr>
      </w:pPr>
    </w:p>
    <w:p w14:paraId="6F040C5D" w14:textId="77777777" w:rsidR="00CD1A01" w:rsidRPr="00E34E7D" w:rsidRDefault="00CD1A01" w:rsidP="00CD1A01">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48471729" w14:textId="5F11DFCB" w:rsidR="00CD1A01" w:rsidRDefault="00CD1A01" w:rsidP="00CD1A01">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1</w:t>
      </w:r>
      <w:r>
        <w:rPr>
          <w:rFonts w:ascii="Times New Roman" w:hAnsi="Times New Roman" w:cs="Times New Roman"/>
          <w:b/>
          <w:bCs/>
          <w:sz w:val="20"/>
          <w:szCs w:val="20"/>
        </w:rPr>
        <w:t>4</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0B7BFCEE" w14:textId="1B506EBC" w:rsidR="00E34E7D" w:rsidRPr="00CD1A01" w:rsidRDefault="00E34E7D" w:rsidP="00CD1A01">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sz w:val="20"/>
          <w:szCs w:val="20"/>
        </w:rPr>
        <w:lastRenderedPageBreak/>
        <w:t xml:space="preserve">INTERIOR PEST CONTROL IS INCLUDED.  ALL UNITS WILL BE SPRAYED AS NEEDED; YOU MUST CALL THE OFFICE TO BE PUT ON THE CALL BACK LIST. </w:t>
      </w:r>
      <w:r w:rsidR="00F64993" w:rsidRPr="00E34E7D">
        <w:rPr>
          <w:rFonts w:ascii="Times New Roman" w:hAnsi="Times New Roman" w:cs="Times New Roman"/>
          <w:sz w:val="20"/>
          <w:szCs w:val="20"/>
        </w:rPr>
        <w:t>THIS INCLUDES</w:t>
      </w:r>
      <w:r w:rsidRPr="00E34E7D">
        <w:rPr>
          <w:rFonts w:ascii="Times New Roman" w:hAnsi="Times New Roman" w:cs="Times New Roman"/>
          <w:sz w:val="20"/>
          <w:szCs w:val="20"/>
        </w:rPr>
        <w:t xml:space="preserve"> EVERY </w:t>
      </w:r>
      <w:proofErr w:type="gramStart"/>
      <w:r w:rsidRPr="00E34E7D">
        <w:rPr>
          <w:rFonts w:ascii="Times New Roman" w:hAnsi="Times New Roman" w:cs="Times New Roman"/>
          <w:sz w:val="20"/>
          <w:szCs w:val="20"/>
        </w:rPr>
        <w:t>ROOM IF</w:t>
      </w:r>
      <w:proofErr w:type="gramEnd"/>
      <w:r w:rsidRPr="00E34E7D">
        <w:rPr>
          <w:rFonts w:ascii="Times New Roman" w:hAnsi="Times New Roman" w:cs="Times New Roman"/>
          <w:sz w:val="20"/>
          <w:szCs w:val="20"/>
        </w:rPr>
        <w:t xml:space="preserve"> REQUESTED, CLOSETS WHEN LEFT OPEN, PIPES UNDER SINKS AND PATIOS. ONCE A YEAR DUSTING INCLUDES </w:t>
      </w:r>
      <w:r w:rsidR="00672776" w:rsidRPr="00E34E7D">
        <w:rPr>
          <w:rFonts w:ascii="Times New Roman" w:hAnsi="Times New Roman" w:cs="Times New Roman"/>
          <w:sz w:val="20"/>
          <w:szCs w:val="20"/>
        </w:rPr>
        <w:t>WASTEWATER</w:t>
      </w:r>
      <w:r w:rsidRPr="00E34E7D">
        <w:rPr>
          <w:rFonts w:ascii="Times New Roman" w:hAnsi="Times New Roman" w:cs="Times New Roman"/>
          <w:sz w:val="20"/>
          <w:szCs w:val="20"/>
        </w:rPr>
        <w:t xml:space="preserve"> LINES UNDER </w:t>
      </w:r>
      <w:r w:rsidR="00F64993" w:rsidRPr="00E34E7D">
        <w:rPr>
          <w:rFonts w:ascii="Times New Roman" w:hAnsi="Times New Roman" w:cs="Times New Roman"/>
          <w:sz w:val="20"/>
          <w:szCs w:val="20"/>
        </w:rPr>
        <w:t>THE SINKS</w:t>
      </w:r>
      <w:r w:rsidRPr="00E34E7D">
        <w:rPr>
          <w:rFonts w:ascii="Times New Roman" w:hAnsi="Times New Roman" w:cs="Times New Roman"/>
          <w:sz w:val="20"/>
          <w:szCs w:val="20"/>
        </w:rPr>
        <w:t xml:space="preserve"> KITCHEN &amp; BATHROOMS AND OR BAITED FOR INSECTS THAT MAY EXIST. THIS </w:t>
      </w:r>
      <w:r w:rsidR="00173EA6" w:rsidRPr="00E34E7D">
        <w:rPr>
          <w:rFonts w:ascii="Times New Roman" w:hAnsi="Times New Roman" w:cs="Times New Roman"/>
          <w:sz w:val="20"/>
          <w:szCs w:val="20"/>
        </w:rPr>
        <w:t>ONCE-A-YEAR</w:t>
      </w:r>
      <w:r w:rsidRPr="00E34E7D">
        <w:rPr>
          <w:rFonts w:ascii="Times New Roman" w:hAnsi="Times New Roman" w:cs="Times New Roman"/>
          <w:sz w:val="20"/>
          <w:szCs w:val="20"/>
        </w:rPr>
        <w:t xml:space="preserve"> DUSTING MUST BE SCHEDULED SO WE HAVE ACCESS TO ALL THE UNITS.  DOES NOT INCLUDE TREATING FOR GERMAN ROACHES OR BED BUGS.</w:t>
      </w:r>
    </w:p>
    <w:p w14:paraId="2EA2EFB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BD2C3E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5DCE7F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440" w:header="1440" w:footer="1440" w:gutter="0"/>
          <w:cols w:space="720"/>
        </w:sectPr>
      </w:pPr>
    </w:p>
    <w:p w14:paraId="6C49DFBF" w14:textId="77777777" w:rsidR="00E34E7D" w:rsidRPr="00E34E7D" w:rsidRDefault="00E34E7D" w:rsidP="00CD1A01">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4"/>
          <w:szCs w:val="24"/>
        </w:rPr>
      </w:pPr>
    </w:p>
    <w:p w14:paraId="69198AF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MINOR REPAIR AND MAINTENANCE</w:t>
      </w:r>
    </w:p>
    <w:p w14:paraId="13F5D545"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258FA9FE" w14:textId="77777777" w:rsidR="00CD1A01" w:rsidRPr="00E34E7D" w:rsidRDefault="00CD1A01"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590364D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241B0A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440" w:header="1440" w:footer="1440" w:gutter="0"/>
          <w:cols w:space="720"/>
        </w:sectPr>
      </w:pPr>
    </w:p>
    <w:p w14:paraId="5D23CBBD"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414C0B45" w14:textId="1C83131E" w:rsidR="00E34E7D" w:rsidRDefault="00E34E7D" w:rsidP="00CD1A01">
      <w:pPr>
        <w:numPr>
          <w:ilvl w:val="0"/>
          <w:numId w:val="68"/>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EAST COAST MAINTENANCE &amp; MANAGEMENT SHALL PROVIDE SUPPLIES AND </w:t>
      </w:r>
      <w:r w:rsidR="00173EA6" w:rsidRPr="00E34E7D">
        <w:rPr>
          <w:rFonts w:ascii="Times New Roman" w:hAnsi="Times New Roman" w:cs="Times New Roman"/>
          <w:sz w:val="20"/>
          <w:szCs w:val="20"/>
        </w:rPr>
        <w:t>LABOR TO</w:t>
      </w:r>
      <w:r w:rsidRPr="00E34E7D">
        <w:rPr>
          <w:rFonts w:ascii="Times New Roman" w:hAnsi="Times New Roman" w:cs="Times New Roman"/>
          <w:sz w:val="20"/>
          <w:szCs w:val="20"/>
        </w:rPr>
        <w:t xml:space="preserve"> PERFORM MINOR REPAIRS TO THE EXTERIOR OF BUILDINGS AND COMMON ELEMENT WHICH CAN BE REACHED FROM GROUND LEVEL, IF HIGHER </w:t>
      </w:r>
      <w:r w:rsidR="00173EA6" w:rsidRPr="00E34E7D">
        <w:rPr>
          <w:rFonts w:ascii="Times New Roman" w:hAnsi="Times New Roman" w:cs="Times New Roman"/>
          <w:sz w:val="20"/>
          <w:szCs w:val="20"/>
        </w:rPr>
        <w:t>THAN</w:t>
      </w:r>
      <w:r w:rsidRPr="00E34E7D">
        <w:rPr>
          <w:rFonts w:ascii="Times New Roman" w:hAnsi="Times New Roman" w:cs="Times New Roman"/>
          <w:sz w:val="20"/>
          <w:szCs w:val="20"/>
        </w:rPr>
        <w:t xml:space="preserve"> THERE WILL BE A CHARGE FOR SPECIAL EQUIPEMENT NEEDED.   IN THIS CASE WE WILL NEED </w:t>
      </w:r>
      <w:r w:rsidR="006907C1" w:rsidRPr="00E34E7D">
        <w:rPr>
          <w:rFonts w:ascii="Times New Roman" w:hAnsi="Times New Roman" w:cs="Times New Roman"/>
          <w:sz w:val="20"/>
          <w:szCs w:val="20"/>
        </w:rPr>
        <w:t>THE APPROVAL</w:t>
      </w:r>
      <w:r w:rsidRPr="00E34E7D">
        <w:rPr>
          <w:rFonts w:ascii="Times New Roman" w:hAnsi="Times New Roman" w:cs="Times New Roman"/>
          <w:sz w:val="20"/>
          <w:szCs w:val="20"/>
        </w:rPr>
        <w:t xml:space="preserve"> OF THE ASSOCIATION.  THIS DOES NOT INCLUDE MAJOR REPAIRS OR IMPROVEMENTS.  THESE SERVICES SHALL INCLUDE, BUT NOT NECESSARILY BE LIMITED TO, THE FOLLOWING: BUILDING WILL BE RESPONSIBLE FOR ANY AND ALL MATERIAL NEEDED NO CHARGE FOR LABOR.</w:t>
      </w:r>
      <w:r w:rsidRPr="00E34E7D">
        <w:rPr>
          <w:rFonts w:ascii="Times New Roman" w:hAnsi="Times New Roman" w:cs="Times New Roman"/>
          <w:sz w:val="20"/>
          <w:szCs w:val="20"/>
        </w:rPr>
        <w:tab/>
      </w:r>
    </w:p>
    <w:p w14:paraId="2D53EAE1" w14:textId="77777777" w:rsidR="00E93A93" w:rsidRDefault="00E93A93" w:rsidP="00E93A93">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DF19656" w14:textId="682146D8" w:rsidR="00E93A93" w:rsidRDefault="00E93A93" w:rsidP="00E93A93">
      <w:pPr>
        <w:pStyle w:val="ListParagraph"/>
        <w:numPr>
          <w:ilvl w:val="0"/>
          <w:numId w:val="69"/>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93A93">
        <w:rPr>
          <w:rFonts w:ascii="Times New Roman" w:hAnsi="Times New Roman" w:cs="Times New Roman"/>
          <w:sz w:val="20"/>
          <w:szCs w:val="20"/>
        </w:rPr>
        <w:t>MINOR ELECTRICAL AND PLUMBING NOT REQUIRING A PERMIT.</w:t>
      </w:r>
    </w:p>
    <w:p w14:paraId="38F6720C" w14:textId="77777777" w:rsidR="00E93A93" w:rsidRPr="00E93A93" w:rsidRDefault="00E93A93" w:rsidP="00E93A93">
      <w:pPr>
        <w:pStyle w:val="ListParagraph"/>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6395F84A" w14:textId="77777777" w:rsidR="00E93A93" w:rsidRDefault="00E93A93" w:rsidP="00E93A93">
      <w:pPr>
        <w:pStyle w:val="ListParagraph"/>
        <w:numPr>
          <w:ilvl w:val="0"/>
          <w:numId w:val="69"/>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93A93">
        <w:rPr>
          <w:rFonts w:ascii="Times New Roman" w:hAnsi="Times New Roman" w:cs="Times New Roman"/>
          <w:sz w:val="20"/>
          <w:szCs w:val="20"/>
        </w:rPr>
        <w:t>MINOR CAULKING OF WINDOWS AND DOORS.</w:t>
      </w:r>
      <w:r w:rsidRPr="00E93A93">
        <w:rPr>
          <w:rFonts w:ascii="Times New Roman" w:hAnsi="Times New Roman" w:cs="Times New Roman"/>
          <w:sz w:val="20"/>
          <w:szCs w:val="20"/>
        </w:rPr>
        <w:tab/>
      </w:r>
    </w:p>
    <w:p w14:paraId="0B630C06" w14:textId="77777777" w:rsidR="00E93A93" w:rsidRPr="00E93A93" w:rsidRDefault="00E93A93" w:rsidP="00E93A93">
      <w:pPr>
        <w:pStyle w:val="ListParagraph"/>
        <w:rPr>
          <w:rFonts w:ascii="Times New Roman" w:hAnsi="Times New Roman" w:cs="Times New Roman"/>
          <w:sz w:val="20"/>
          <w:szCs w:val="20"/>
        </w:rPr>
      </w:pPr>
    </w:p>
    <w:p w14:paraId="0EC48A25" w14:textId="77777777" w:rsidR="00E93A93" w:rsidRDefault="00E93A93" w:rsidP="00E93A93">
      <w:pPr>
        <w:pStyle w:val="ListParagraph"/>
        <w:numPr>
          <w:ilvl w:val="0"/>
          <w:numId w:val="69"/>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93A93">
        <w:rPr>
          <w:rFonts w:ascii="Times New Roman" w:hAnsi="Times New Roman" w:cs="Times New Roman"/>
          <w:sz w:val="20"/>
          <w:szCs w:val="20"/>
        </w:rPr>
        <w:t>REPAIR OF CRACKS (LESS THAN 1/16 INCH IN DIAMETER) IN WALLS, CEILINGS, CATWALKS, SPINDLES, AND RAILINGS.</w:t>
      </w:r>
      <w:r w:rsidRPr="00E93A93">
        <w:rPr>
          <w:rFonts w:ascii="Times New Roman" w:hAnsi="Times New Roman" w:cs="Times New Roman"/>
          <w:sz w:val="20"/>
          <w:szCs w:val="20"/>
        </w:rPr>
        <w:tab/>
      </w:r>
      <w:r w:rsidRPr="00E93A93">
        <w:rPr>
          <w:rFonts w:ascii="Times New Roman" w:hAnsi="Times New Roman" w:cs="Times New Roman"/>
          <w:sz w:val="20"/>
          <w:szCs w:val="20"/>
        </w:rPr>
        <w:tab/>
      </w:r>
    </w:p>
    <w:p w14:paraId="24F461D1" w14:textId="77777777" w:rsidR="00E93A93" w:rsidRPr="00E93A93" w:rsidRDefault="00E93A93" w:rsidP="00E93A93">
      <w:pPr>
        <w:pStyle w:val="ListParagraph"/>
        <w:rPr>
          <w:rFonts w:ascii="Times New Roman" w:hAnsi="Times New Roman" w:cs="Times New Roman"/>
          <w:sz w:val="20"/>
          <w:szCs w:val="20"/>
        </w:rPr>
      </w:pPr>
    </w:p>
    <w:p w14:paraId="60A70A3E" w14:textId="5B7E13A5" w:rsidR="00E93A93" w:rsidRPr="00E93A93" w:rsidRDefault="00E93A93" w:rsidP="00E93A93">
      <w:pPr>
        <w:pStyle w:val="ListParagraph"/>
        <w:numPr>
          <w:ilvl w:val="0"/>
          <w:numId w:val="69"/>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93A93">
        <w:rPr>
          <w:rFonts w:ascii="Times New Roman" w:hAnsi="Times New Roman" w:cs="Times New Roman"/>
          <w:sz w:val="20"/>
          <w:szCs w:val="20"/>
        </w:rPr>
        <w:t xml:space="preserve">MINOR CAULKING (LESS THAN 1/8 INCH IN DIAMETER) AROUND PATIO.  EAST COAST MAINTENANCE &amp; MANAGEMENT CAN NOT </w:t>
      </w:r>
      <w:proofErr w:type="gramStart"/>
      <w:r w:rsidRPr="00E93A93">
        <w:rPr>
          <w:rFonts w:ascii="Times New Roman" w:hAnsi="Times New Roman" w:cs="Times New Roman"/>
          <w:sz w:val="20"/>
          <w:szCs w:val="20"/>
        </w:rPr>
        <w:t>GUARANTEE AGAINST</w:t>
      </w:r>
      <w:proofErr w:type="gramEnd"/>
      <w:r w:rsidRPr="00E93A93">
        <w:rPr>
          <w:rFonts w:ascii="Times New Roman" w:hAnsi="Times New Roman" w:cs="Times New Roman"/>
          <w:sz w:val="20"/>
          <w:szCs w:val="20"/>
        </w:rPr>
        <w:t xml:space="preserve"> PATIO LEAKS OR WATER INTRUSION INTO PATIO.</w:t>
      </w:r>
      <w:r w:rsidRPr="00E93A93">
        <w:rPr>
          <w:rFonts w:ascii="Times New Roman" w:hAnsi="Times New Roman" w:cs="Times New Roman"/>
          <w:sz w:val="20"/>
          <w:szCs w:val="20"/>
        </w:rPr>
        <w:tab/>
      </w:r>
    </w:p>
    <w:p w14:paraId="0340C65E" w14:textId="77777777" w:rsidR="00E93A93" w:rsidRPr="00E93A93" w:rsidRDefault="00E93A93" w:rsidP="00E93A93">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rPr>
          <w:rFonts w:ascii="Times New Roman" w:hAnsi="Times New Roman" w:cs="Times New Roman"/>
          <w:sz w:val="20"/>
          <w:szCs w:val="20"/>
        </w:rPr>
      </w:pPr>
      <w:r w:rsidRPr="00E93A93">
        <w:rPr>
          <w:rFonts w:ascii="Times New Roman" w:hAnsi="Times New Roman" w:cs="Times New Roman"/>
          <w:sz w:val="20"/>
          <w:szCs w:val="20"/>
        </w:rPr>
        <w:tab/>
      </w:r>
    </w:p>
    <w:p w14:paraId="7A745BB8" w14:textId="6706AF74" w:rsidR="00E93A93" w:rsidRPr="00E34E7D" w:rsidRDefault="00E93A93" w:rsidP="00E93A93">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rPr>
          <w:rFonts w:ascii="Times New Roman" w:hAnsi="Times New Roman" w:cs="Times New Roman"/>
          <w:sz w:val="20"/>
          <w:szCs w:val="20"/>
        </w:rPr>
      </w:pPr>
      <w:r w:rsidRPr="00E93A93">
        <w:rPr>
          <w:rFonts w:ascii="Times New Roman" w:hAnsi="Times New Roman" w:cs="Times New Roman"/>
          <w:sz w:val="20"/>
          <w:szCs w:val="20"/>
        </w:rPr>
        <w:t>E.</w:t>
      </w:r>
      <w:r w:rsidRPr="00E93A93">
        <w:rPr>
          <w:rFonts w:ascii="Times New Roman" w:hAnsi="Times New Roman" w:cs="Times New Roman"/>
          <w:sz w:val="20"/>
          <w:szCs w:val="20"/>
        </w:rPr>
        <w:tab/>
        <w:t>KEEPING WEEP HOLES OPEN IN ORIGINAL SCREENED IN PORCHES.</w:t>
      </w:r>
      <w:r w:rsidRPr="00E93A93">
        <w:rPr>
          <w:rFonts w:ascii="Times New Roman" w:hAnsi="Times New Roman" w:cs="Times New Roman"/>
          <w:sz w:val="20"/>
          <w:szCs w:val="20"/>
        </w:rPr>
        <w:tab/>
      </w:r>
    </w:p>
    <w:p w14:paraId="1D592857"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3329F54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sz w:val="20"/>
          <w:szCs w:val="20"/>
        </w:rPr>
        <w:sectPr w:rsidR="00E34E7D" w:rsidRPr="00E34E7D">
          <w:type w:val="continuous"/>
          <w:pgSz w:w="12240" w:h="15840"/>
          <w:pgMar w:top="1440" w:right="1440" w:bottom="1440" w:left="1440" w:header="1440" w:footer="1440" w:gutter="0"/>
          <w:cols w:space="720"/>
        </w:sectPr>
      </w:pPr>
    </w:p>
    <w:p w14:paraId="790C7EA4" w14:textId="5209538F" w:rsidR="00E34E7D" w:rsidRPr="00173EA6" w:rsidRDefault="00E34E7D" w:rsidP="00CD1A01">
      <w:pPr>
        <w:pStyle w:val="ListParagraph"/>
        <w:numPr>
          <w:ilvl w:val="0"/>
          <w:numId w:val="68"/>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 xml:space="preserve">EAST COAST MAINTENANCE &amp; MANAGEMENT SHALL PROVIDE LABOR AND EQUIPMENT AT A </w:t>
      </w:r>
      <w:r w:rsidR="00173EA6">
        <w:rPr>
          <w:rFonts w:ascii="Times New Roman" w:hAnsi="Times New Roman" w:cs="Times New Roman"/>
          <w:sz w:val="20"/>
          <w:szCs w:val="20"/>
        </w:rPr>
        <w:t xml:space="preserve">  </w:t>
      </w:r>
      <w:r w:rsidRPr="00173EA6">
        <w:rPr>
          <w:rFonts w:ascii="Times New Roman" w:hAnsi="Times New Roman" w:cs="Times New Roman"/>
          <w:sz w:val="20"/>
          <w:szCs w:val="20"/>
        </w:rPr>
        <w:t>CHARGE, AND THE ASSOCIATION SHALL PAY FOR SUPPLIES/ MATERIALS, TO PERFORM SERVICES UPON APPROVAL OF THE ASSOCIATION, WHICH SHALL INCLUDE, BUT NOT NECESSARILY BE LIMITED TO, THE FOLLOWING:</w:t>
      </w:r>
      <w:r w:rsidRPr="00173EA6">
        <w:rPr>
          <w:rFonts w:ascii="Times New Roman" w:hAnsi="Times New Roman" w:cs="Times New Roman"/>
          <w:sz w:val="20"/>
          <w:szCs w:val="20"/>
        </w:rPr>
        <w:tab/>
      </w:r>
    </w:p>
    <w:p w14:paraId="3DA5724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F1E387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56997F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440" w:header="1440" w:footer="1440" w:gutter="0"/>
          <w:cols w:space="720"/>
        </w:sectPr>
      </w:pPr>
    </w:p>
    <w:p w14:paraId="0EF85519"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67E55C8C" w14:textId="77777777" w:rsidR="00E34E7D" w:rsidRPr="00173EA6" w:rsidRDefault="00E34E7D" w:rsidP="00173EA6">
      <w:pPr>
        <w:pStyle w:val="ListParagraph"/>
        <w:numPr>
          <w:ilvl w:val="0"/>
          <w:numId w:val="49"/>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REPLACE LAMPOST BULB OR SPECIALTY BULBS.</w:t>
      </w:r>
    </w:p>
    <w:p w14:paraId="651C571A"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2DEA6788" w14:textId="77777777" w:rsidR="00173EA6" w:rsidRDefault="00E34E7D" w:rsidP="00173EA6">
      <w:pPr>
        <w:pStyle w:val="ListParagraph"/>
        <w:numPr>
          <w:ilvl w:val="0"/>
          <w:numId w:val="49"/>
        </w:numPr>
        <w:tabs>
          <w:tab w:val="left" w:pos="-36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REPLACE ELECTRICAL FIXTURES AND EMERGENCY LIGHT FIXTURES</w:t>
      </w:r>
    </w:p>
    <w:p w14:paraId="149285CE" w14:textId="77777777" w:rsidR="00173EA6" w:rsidRDefault="00173EA6" w:rsidP="00173EA6">
      <w:pPr>
        <w:pStyle w:val="ListParagraph"/>
        <w:rPr>
          <w:rFonts w:ascii="Times New Roman" w:hAnsi="Times New Roman" w:cs="Times New Roman"/>
          <w:sz w:val="20"/>
          <w:szCs w:val="20"/>
        </w:rPr>
      </w:pPr>
    </w:p>
    <w:p w14:paraId="55B724E9" w14:textId="77777777" w:rsidR="00E93A93" w:rsidRDefault="00E93A93" w:rsidP="00E93A93">
      <w:pPr>
        <w:pStyle w:val="ListParagraph"/>
        <w:jc w:val="right"/>
        <w:rPr>
          <w:rFonts w:ascii="Times New Roman" w:hAnsi="Times New Roman" w:cs="Times New Roman"/>
          <w:b/>
          <w:bCs/>
          <w:sz w:val="20"/>
          <w:szCs w:val="20"/>
        </w:rPr>
      </w:pPr>
    </w:p>
    <w:p w14:paraId="727AAD00" w14:textId="77777777" w:rsidR="00E93A93" w:rsidRDefault="00E93A93" w:rsidP="00E93A93">
      <w:pPr>
        <w:pStyle w:val="ListParagraph"/>
        <w:jc w:val="right"/>
        <w:rPr>
          <w:rFonts w:ascii="Times New Roman" w:hAnsi="Times New Roman" w:cs="Times New Roman"/>
          <w:b/>
          <w:bCs/>
          <w:sz w:val="20"/>
          <w:szCs w:val="20"/>
        </w:rPr>
      </w:pPr>
    </w:p>
    <w:p w14:paraId="5FAB21BF" w14:textId="77777777" w:rsidR="00E93A93" w:rsidRDefault="00E93A93" w:rsidP="00E93A93">
      <w:pPr>
        <w:pStyle w:val="ListParagraph"/>
        <w:jc w:val="right"/>
        <w:rPr>
          <w:rFonts w:ascii="Times New Roman" w:hAnsi="Times New Roman" w:cs="Times New Roman"/>
          <w:b/>
          <w:bCs/>
          <w:sz w:val="20"/>
          <w:szCs w:val="20"/>
        </w:rPr>
      </w:pPr>
    </w:p>
    <w:p w14:paraId="2C9EEB95" w14:textId="77777777" w:rsidR="00E93A93" w:rsidRDefault="00E93A93" w:rsidP="00E93A93">
      <w:pPr>
        <w:pStyle w:val="ListParagraph"/>
        <w:jc w:val="right"/>
        <w:rPr>
          <w:rFonts w:ascii="Times New Roman" w:hAnsi="Times New Roman" w:cs="Times New Roman"/>
          <w:b/>
          <w:bCs/>
          <w:sz w:val="20"/>
          <w:szCs w:val="20"/>
        </w:rPr>
      </w:pPr>
    </w:p>
    <w:p w14:paraId="5975D851" w14:textId="77777777" w:rsidR="00E93A93" w:rsidRDefault="00E93A93" w:rsidP="00E93A93">
      <w:pPr>
        <w:pStyle w:val="ListParagraph"/>
        <w:jc w:val="right"/>
        <w:rPr>
          <w:rFonts w:ascii="Times New Roman" w:hAnsi="Times New Roman" w:cs="Times New Roman"/>
          <w:b/>
          <w:bCs/>
          <w:sz w:val="20"/>
          <w:szCs w:val="20"/>
        </w:rPr>
      </w:pPr>
    </w:p>
    <w:p w14:paraId="1180634E" w14:textId="77777777" w:rsidR="00E93A93" w:rsidRDefault="00E93A93" w:rsidP="00E93A93">
      <w:pPr>
        <w:pStyle w:val="ListParagraph"/>
        <w:jc w:val="right"/>
        <w:rPr>
          <w:rFonts w:ascii="Times New Roman" w:hAnsi="Times New Roman" w:cs="Times New Roman"/>
          <w:b/>
          <w:bCs/>
          <w:sz w:val="20"/>
          <w:szCs w:val="20"/>
        </w:rPr>
      </w:pPr>
    </w:p>
    <w:p w14:paraId="2FF72C66" w14:textId="056E6827" w:rsidR="00E93A93" w:rsidRPr="00E93A93" w:rsidRDefault="00E93A93" w:rsidP="00E93A93">
      <w:pPr>
        <w:pStyle w:val="ListParagraph"/>
        <w:jc w:val="right"/>
        <w:rPr>
          <w:rFonts w:ascii="Times New Roman" w:hAnsi="Times New Roman" w:cs="Times New Roman"/>
          <w:b/>
          <w:bCs/>
          <w:sz w:val="20"/>
          <w:szCs w:val="20"/>
        </w:rPr>
      </w:pPr>
      <w:r w:rsidRPr="00E93A93">
        <w:rPr>
          <w:rFonts w:ascii="Times New Roman" w:hAnsi="Times New Roman" w:cs="Times New Roman"/>
          <w:b/>
          <w:bCs/>
          <w:sz w:val="20"/>
          <w:szCs w:val="20"/>
        </w:rPr>
        <w:t>INITIAL________</w:t>
      </w:r>
    </w:p>
    <w:p w14:paraId="603F62AE" w14:textId="5782B253" w:rsidR="00E93A93" w:rsidRPr="00E93A93" w:rsidRDefault="00E93A93" w:rsidP="00E93A93">
      <w:pPr>
        <w:pStyle w:val="ListParagraph"/>
        <w:jc w:val="center"/>
        <w:rPr>
          <w:rFonts w:ascii="Times New Roman" w:hAnsi="Times New Roman" w:cs="Times New Roman"/>
          <w:b/>
          <w:bCs/>
          <w:sz w:val="20"/>
          <w:szCs w:val="20"/>
        </w:rPr>
      </w:pPr>
      <w:r w:rsidRPr="00E93A93">
        <w:rPr>
          <w:rFonts w:ascii="Times New Roman" w:hAnsi="Times New Roman" w:cs="Times New Roman"/>
          <w:b/>
          <w:bCs/>
          <w:sz w:val="20"/>
          <w:szCs w:val="20"/>
        </w:rPr>
        <w:t>PAGE 15 OF 3</w:t>
      </w:r>
      <w:r w:rsidR="006907C1">
        <w:rPr>
          <w:rFonts w:ascii="Times New Roman" w:hAnsi="Times New Roman" w:cs="Times New Roman"/>
          <w:b/>
          <w:bCs/>
          <w:sz w:val="20"/>
          <w:szCs w:val="20"/>
        </w:rPr>
        <w:t>0</w:t>
      </w:r>
    </w:p>
    <w:p w14:paraId="24972511" w14:textId="34397E73" w:rsidR="00173EA6" w:rsidRDefault="00E34E7D" w:rsidP="00173EA6">
      <w:pPr>
        <w:pStyle w:val="ListParagraph"/>
        <w:numPr>
          <w:ilvl w:val="0"/>
          <w:numId w:val="49"/>
        </w:numPr>
        <w:tabs>
          <w:tab w:val="left" w:pos="-36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lastRenderedPageBreak/>
        <w:t xml:space="preserve">REPLACEMENT OF DETERIORATED FACIA BOARDS, UP TO A MAXIMUM OF </w:t>
      </w:r>
      <w:r w:rsidR="00173EA6" w:rsidRPr="00173EA6">
        <w:rPr>
          <w:rFonts w:ascii="Times New Roman" w:hAnsi="Times New Roman" w:cs="Times New Roman"/>
          <w:sz w:val="20"/>
          <w:szCs w:val="20"/>
        </w:rPr>
        <w:t>TWENTY-FIVE</w:t>
      </w:r>
      <w:r w:rsidRPr="00173EA6">
        <w:rPr>
          <w:rFonts w:ascii="Times New Roman" w:hAnsi="Times New Roman" w:cs="Times New Roman"/>
          <w:sz w:val="20"/>
          <w:szCs w:val="20"/>
        </w:rPr>
        <w:t xml:space="preserve"> (25) FEET PER ASSOCIATION PER YEAR (STRUCTURAL REPAIRS ARE NOT INCLUDED).  IF GUTTERS ARE PRESENT, THE BUILDING IS RESPONSIBLE FOR GUTTER REMOVAL AND MAY NOT BE ABLE TO MAKE REQUIRED REPAIRS IF GUTTERS ARE NOT REMOVED PRIOR TO REPAIR.  IF THE ASSOCIATION USES AN ALUMINUM WRAP ON THE BUILDINGS FACIA, EAST COAST MAINTENANCE &amp; MANAGEMENT WILL NOT BE RESPONSIBLE FOR ANY REPAIRS TO </w:t>
      </w:r>
      <w:r w:rsidR="00173EA6" w:rsidRPr="00173EA6">
        <w:rPr>
          <w:rFonts w:ascii="Times New Roman" w:hAnsi="Times New Roman" w:cs="Times New Roman"/>
          <w:sz w:val="20"/>
          <w:szCs w:val="20"/>
        </w:rPr>
        <w:t>THE ROTTED</w:t>
      </w:r>
      <w:r w:rsidRPr="00173EA6">
        <w:rPr>
          <w:rFonts w:ascii="Times New Roman" w:hAnsi="Times New Roman" w:cs="Times New Roman"/>
          <w:sz w:val="20"/>
          <w:szCs w:val="20"/>
        </w:rPr>
        <w:t xml:space="preserve"> FACIA.</w:t>
      </w:r>
    </w:p>
    <w:p w14:paraId="5575B06D" w14:textId="77777777" w:rsidR="00173EA6" w:rsidRPr="00173EA6" w:rsidRDefault="00173EA6" w:rsidP="00173EA6">
      <w:pPr>
        <w:pStyle w:val="ListParagraph"/>
        <w:rPr>
          <w:rFonts w:ascii="Times New Roman" w:hAnsi="Times New Roman" w:cs="Times New Roman"/>
          <w:sz w:val="20"/>
          <w:szCs w:val="20"/>
        </w:rPr>
      </w:pPr>
    </w:p>
    <w:p w14:paraId="28ABA3D9" w14:textId="77777777" w:rsidR="00173EA6" w:rsidRDefault="00E34E7D" w:rsidP="00173EA6">
      <w:pPr>
        <w:pStyle w:val="ListParagraph"/>
        <w:numPr>
          <w:ilvl w:val="0"/>
          <w:numId w:val="49"/>
        </w:numPr>
        <w:tabs>
          <w:tab w:val="left" w:pos="-36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REPLACEMENT OF NOT MORE THAN FOUR (4) CEMENT RAILS, POSTS AND SPINDLES PER BUILDING PER CONTRACT YEAR.</w:t>
      </w:r>
    </w:p>
    <w:p w14:paraId="5BB97D18" w14:textId="77777777" w:rsidR="00173EA6" w:rsidRPr="00173EA6" w:rsidRDefault="00173EA6" w:rsidP="00173EA6">
      <w:pPr>
        <w:pStyle w:val="ListParagraph"/>
        <w:rPr>
          <w:rFonts w:ascii="Times New Roman" w:hAnsi="Times New Roman" w:cs="Times New Roman"/>
          <w:sz w:val="20"/>
          <w:szCs w:val="20"/>
        </w:rPr>
      </w:pPr>
    </w:p>
    <w:p w14:paraId="732D5D7C" w14:textId="77777777" w:rsidR="00173EA6" w:rsidRDefault="00E34E7D" w:rsidP="00173EA6">
      <w:pPr>
        <w:pStyle w:val="ListParagraph"/>
        <w:numPr>
          <w:ilvl w:val="0"/>
          <w:numId w:val="49"/>
        </w:numPr>
        <w:tabs>
          <w:tab w:val="left" w:pos="-36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REPAIR OR REPLACE TIME CLOCKS FOR CATWALKS AND OTHER LIGHTS.</w:t>
      </w:r>
    </w:p>
    <w:p w14:paraId="2E684B4B" w14:textId="77777777" w:rsidR="00173EA6" w:rsidRPr="00173EA6" w:rsidRDefault="00173EA6" w:rsidP="00173EA6">
      <w:pPr>
        <w:pStyle w:val="ListParagraph"/>
        <w:rPr>
          <w:rFonts w:ascii="Times New Roman" w:hAnsi="Times New Roman" w:cs="Times New Roman"/>
          <w:sz w:val="20"/>
          <w:szCs w:val="20"/>
        </w:rPr>
      </w:pPr>
    </w:p>
    <w:p w14:paraId="1B9680EB" w14:textId="77777777" w:rsidR="00173EA6" w:rsidRDefault="00E34E7D" w:rsidP="00173EA6">
      <w:pPr>
        <w:pStyle w:val="ListParagraph"/>
        <w:numPr>
          <w:ilvl w:val="0"/>
          <w:numId w:val="49"/>
        </w:numPr>
        <w:tabs>
          <w:tab w:val="left" w:pos="-36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REPAIR OR REPLACEMENT OF PARKING BUMPERS</w:t>
      </w:r>
    </w:p>
    <w:p w14:paraId="77DC6CDE" w14:textId="77777777" w:rsidR="00173EA6" w:rsidRPr="00173EA6" w:rsidRDefault="00173EA6" w:rsidP="00173EA6">
      <w:pPr>
        <w:pStyle w:val="ListParagraph"/>
        <w:rPr>
          <w:rFonts w:ascii="Times New Roman" w:hAnsi="Times New Roman" w:cs="Times New Roman"/>
          <w:sz w:val="20"/>
          <w:szCs w:val="20"/>
        </w:rPr>
      </w:pPr>
    </w:p>
    <w:p w14:paraId="0E013E51" w14:textId="77777777" w:rsidR="00173EA6" w:rsidRDefault="00E34E7D" w:rsidP="00173EA6">
      <w:pPr>
        <w:pStyle w:val="ListParagraph"/>
        <w:numPr>
          <w:ilvl w:val="0"/>
          <w:numId w:val="49"/>
        </w:numPr>
        <w:tabs>
          <w:tab w:val="left" w:pos="-36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INSTALLATION OF BUILDING I.D. LETTERS.</w:t>
      </w:r>
    </w:p>
    <w:p w14:paraId="60C06884" w14:textId="77777777" w:rsidR="00173EA6" w:rsidRPr="00173EA6" w:rsidRDefault="00173EA6" w:rsidP="00173EA6">
      <w:pPr>
        <w:pStyle w:val="ListParagraph"/>
        <w:rPr>
          <w:rFonts w:ascii="Times New Roman" w:hAnsi="Times New Roman" w:cs="Times New Roman"/>
          <w:sz w:val="20"/>
          <w:szCs w:val="20"/>
        </w:rPr>
      </w:pPr>
    </w:p>
    <w:p w14:paraId="7431AF06" w14:textId="38A78820" w:rsidR="00173EA6" w:rsidRDefault="00E34E7D" w:rsidP="00173EA6">
      <w:pPr>
        <w:pStyle w:val="ListParagraph"/>
        <w:numPr>
          <w:ilvl w:val="0"/>
          <w:numId w:val="49"/>
        </w:numPr>
        <w:tabs>
          <w:tab w:val="left" w:pos="-36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 xml:space="preserve">REPLACE COMMON AREA </w:t>
      </w:r>
      <w:r w:rsidR="00173EA6" w:rsidRPr="00173EA6">
        <w:rPr>
          <w:rFonts w:ascii="Times New Roman" w:hAnsi="Times New Roman" w:cs="Times New Roman"/>
          <w:sz w:val="20"/>
          <w:szCs w:val="20"/>
        </w:rPr>
        <w:t>DOORKNOBS</w:t>
      </w:r>
      <w:r w:rsidRPr="00173EA6">
        <w:rPr>
          <w:rFonts w:ascii="Times New Roman" w:hAnsi="Times New Roman" w:cs="Times New Roman"/>
          <w:sz w:val="20"/>
          <w:szCs w:val="20"/>
        </w:rPr>
        <w:t xml:space="preserve"> OR CRASH CHAINS.</w:t>
      </w:r>
    </w:p>
    <w:p w14:paraId="31145E2F" w14:textId="77777777" w:rsidR="00173EA6" w:rsidRPr="00173EA6" w:rsidRDefault="00173EA6" w:rsidP="00173EA6">
      <w:pPr>
        <w:pStyle w:val="ListParagraph"/>
        <w:rPr>
          <w:rFonts w:ascii="Times New Roman" w:hAnsi="Times New Roman" w:cs="Times New Roman"/>
          <w:sz w:val="20"/>
          <w:szCs w:val="20"/>
        </w:rPr>
      </w:pPr>
    </w:p>
    <w:p w14:paraId="27DFF2D7" w14:textId="2781A8E7" w:rsidR="00E34E7D" w:rsidRPr="00173EA6" w:rsidRDefault="00E34E7D" w:rsidP="00173EA6">
      <w:pPr>
        <w:pStyle w:val="ListParagraph"/>
        <w:numPr>
          <w:ilvl w:val="0"/>
          <w:numId w:val="49"/>
        </w:numPr>
        <w:tabs>
          <w:tab w:val="left" w:pos="-36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 xml:space="preserve">A LICENSED ELECTRICIAN OR PLUMBER WILL BE PROVIDED TO THE </w:t>
      </w:r>
      <w:r w:rsidR="00173EA6" w:rsidRPr="00173EA6">
        <w:rPr>
          <w:rFonts w:ascii="Times New Roman" w:hAnsi="Times New Roman" w:cs="Times New Roman"/>
          <w:sz w:val="20"/>
          <w:szCs w:val="20"/>
        </w:rPr>
        <w:t>ASSOCIATION,</w:t>
      </w:r>
      <w:r w:rsidRPr="00173EA6">
        <w:rPr>
          <w:rFonts w:ascii="Times New Roman" w:hAnsi="Times New Roman" w:cs="Times New Roman"/>
          <w:sz w:val="20"/>
          <w:szCs w:val="20"/>
        </w:rPr>
        <w:t xml:space="preserve"> WHEN </w:t>
      </w:r>
      <w:r w:rsidR="00173EA6" w:rsidRPr="00173EA6">
        <w:rPr>
          <w:rFonts w:ascii="Times New Roman" w:hAnsi="Times New Roman" w:cs="Times New Roman"/>
          <w:sz w:val="20"/>
          <w:szCs w:val="20"/>
        </w:rPr>
        <w:t>NECESSARY,</w:t>
      </w:r>
      <w:r w:rsidRPr="00173EA6">
        <w:rPr>
          <w:rFonts w:ascii="Times New Roman" w:hAnsi="Times New Roman" w:cs="Times New Roman"/>
          <w:sz w:val="20"/>
          <w:szCs w:val="20"/>
        </w:rPr>
        <w:t xml:space="preserve"> ON A TIME AND MATERIAL BASIS, BILLED TO THE ASSOCIATION.</w:t>
      </w:r>
    </w:p>
    <w:p w14:paraId="5573F64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7A90829"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CBACE6A" w14:textId="77777777" w:rsidR="00173EA6" w:rsidRPr="00E34E7D"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173EA6" w:rsidRPr="00E34E7D">
          <w:type w:val="continuous"/>
          <w:pgSz w:w="12240" w:h="15840"/>
          <w:pgMar w:top="1440" w:right="1440" w:bottom="1440" w:left="1440" w:header="1440" w:footer="1440" w:gutter="0"/>
          <w:cols w:space="720"/>
        </w:sectPr>
      </w:pPr>
    </w:p>
    <w:p w14:paraId="058D9832"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0CC745D5" w14:textId="53CEC210" w:rsidR="00E93A93" w:rsidRPr="00E93A93" w:rsidRDefault="00E34E7D" w:rsidP="00E93A93">
      <w:pPr>
        <w:pStyle w:val="ListParagraph"/>
        <w:numPr>
          <w:ilvl w:val="0"/>
          <w:numId w:val="68"/>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93A93">
        <w:rPr>
          <w:rFonts w:ascii="Times New Roman" w:hAnsi="Times New Roman" w:cs="Times New Roman"/>
          <w:sz w:val="20"/>
          <w:szCs w:val="20"/>
        </w:rPr>
        <w:t xml:space="preserve">EAST COAST MAINTENANCE &amp; MANAGEMENT SHALL RECOMMEND AN APPROVED </w:t>
      </w:r>
    </w:p>
    <w:p w14:paraId="241467EB" w14:textId="10AB0ABA" w:rsidR="00E34E7D" w:rsidRPr="00E93A93" w:rsidRDefault="00E34E7D" w:rsidP="00E93A93">
      <w:pPr>
        <w:pStyle w:val="ListParagraph"/>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93A93">
        <w:rPr>
          <w:rFonts w:ascii="Times New Roman" w:hAnsi="Times New Roman" w:cs="Times New Roman"/>
          <w:sz w:val="20"/>
          <w:szCs w:val="20"/>
        </w:rPr>
        <w:t xml:space="preserve">COMPANY TO PERFORM AN ANNUAL FIRE EXTINGUISHER INSPECTION AND RECHARGING OF ALL EXTINGUISHERS BY A LICENSED COMPANY.  THE CONDOMINIUM ASSOCIATION SHALL BE RESPONSIBLE FOR </w:t>
      </w:r>
      <w:r w:rsidR="00173EA6" w:rsidRPr="00E93A93">
        <w:rPr>
          <w:rFonts w:ascii="Times New Roman" w:hAnsi="Times New Roman" w:cs="Times New Roman"/>
          <w:sz w:val="20"/>
          <w:szCs w:val="20"/>
        </w:rPr>
        <w:t>THE PAYMENT</w:t>
      </w:r>
      <w:r w:rsidRPr="00E93A93">
        <w:rPr>
          <w:rFonts w:ascii="Times New Roman" w:hAnsi="Times New Roman" w:cs="Times New Roman"/>
          <w:sz w:val="20"/>
          <w:szCs w:val="20"/>
        </w:rPr>
        <w:t xml:space="preserve"> OF ALL INSPECTIONS, RECHARGING AND REPLACEMENT OF ANY FIRE EXTINGUISHER.</w:t>
      </w:r>
      <w:r w:rsidRPr="00E93A93">
        <w:rPr>
          <w:rFonts w:ascii="Times New Roman" w:hAnsi="Times New Roman" w:cs="Times New Roman"/>
          <w:sz w:val="20"/>
          <w:szCs w:val="20"/>
        </w:rPr>
        <w:tab/>
      </w:r>
    </w:p>
    <w:p w14:paraId="3DE36D3A"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4BC8183" w14:textId="77777777" w:rsidR="00173EA6"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750E955" w14:textId="77777777" w:rsidR="00173EA6" w:rsidRPr="00E34E7D"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8E20F2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MINOR ROAD REPAIR</w:t>
      </w:r>
    </w:p>
    <w:p w14:paraId="736C3723"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p>
    <w:p w14:paraId="4D14A4B9" w14:textId="77777777" w:rsidR="00E93A93" w:rsidRPr="00E34E7D"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u w:val="single"/>
        </w:rPr>
      </w:pPr>
    </w:p>
    <w:p w14:paraId="198C301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21E2EF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440" w:header="1440" w:footer="1440" w:gutter="0"/>
          <w:cols w:space="720"/>
        </w:sectPr>
      </w:pPr>
    </w:p>
    <w:p w14:paraId="4AFD55B5"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73CDEAA0" w14:textId="3CDF7011" w:rsidR="00E34E7D" w:rsidRPr="00E34E7D" w:rsidRDefault="00E34E7D" w:rsidP="00E34E7D">
      <w:pPr>
        <w:numPr>
          <w:ilvl w:val="0"/>
          <w:numId w:val="18"/>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 IN YOUR PARKING LOT ALL </w:t>
      </w:r>
      <w:r w:rsidR="00121B1D" w:rsidRPr="00E34E7D">
        <w:rPr>
          <w:rFonts w:ascii="Times New Roman" w:hAnsi="Times New Roman" w:cs="Times New Roman"/>
          <w:sz w:val="20"/>
          <w:szCs w:val="20"/>
        </w:rPr>
        <w:t>POTHOLES</w:t>
      </w:r>
      <w:r w:rsidRPr="00E34E7D">
        <w:rPr>
          <w:rFonts w:ascii="Times New Roman" w:hAnsi="Times New Roman" w:cs="Times New Roman"/>
          <w:sz w:val="20"/>
          <w:szCs w:val="20"/>
        </w:rPr>
        <w:t xml:space="preserve"> AND MINOR </w:t>
      </w:r>
      <w:r w:rsidR="00173EA6" w:rsidRPr="00E34E7D">
        <w:rPr>
          <w:rFonts w:ascii="Times New Roman" w:hAnsi="Times New Roman" w:cs="Times New Roman"/>
          <w:sz w:val="20"/>
          <w:szCs w:val="20"/>
        </w:rPr>
        <w:t>REPAIRABLE DEFECTS</w:t>
      </w:r>
      <w:r w:rsidRPr="00E34E7D">
        <w:rPr>
          <w:rFonts w:ascii="Times New Roman" w:hAnsi="Times New Roman" w:cs="Times New Roman"/>
          <w:sz w:val="20"/>
          <w:szCs w:val="20"/>
        </w:rPr>
        <w:t xml:space="preserve">   WILL BE REPAIRED AT NO CHARGE.</w:t>
      </w:r>
      <w:r w:rsidRPr="00E34E7D">
        <w:rPr>
          <w:rFonts w:ascii="Times New Roman" w:hAnsi="Times New Roman" w:cs="Times New Roman"/>
          <w:sz w:val="20"/>
          <w:szCs w:val="20"/>
        </w:rPr>
        <w:tab/>
      </w:r>
    </w:p>
    <w:p w14:paraId="3DAEEF37" w14:textId="77777777" w:rsidR="00E34E7D" w:rsidRPr="00E34E7D" w:rsidRDefault="00E34E7D" w:rsidP="00E34E7D">
      <w:pPr>
        <w:numPr>
          <w:ilvl w:val="0"/>
          <w:numId w:val="18"/>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sectPr w:rsidR="00E34E7D" w:rsidRPr="00E34E7D">
          <w:type w:val="continuous"/>
          <w:pgSz w:w="12240" w:h="15840"/>
          <w:pgMar w:top="1440" w:right="1440" w:bottom="1440" w:left="1440" w:header="1440" w:footer="1440" w:gutter="0"/>
          <w:cols w:space="720"/>
        </w:sectPr>
      </w:pPr>
    </w:p>
    <w:p w14:paraId="7B1BEAD1"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790C4BF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b/>
      </w:r>
      <w:r w:rsidRPr="00E34E7D">
        <w:rPr>
          <w:rFonts w:ascii="Times New Roman" w:hAnsi="Times New Roman" w:cs="Times New Roman"/>
          <w:sz w:val="20"/>
          <w:szCs w:val="20"/>
        </w:rPr>
        <w:tab/>
      </w:r>
      <w:r w:rsidRPr="00E34E7D">
        <w:rPr>
          <w:rFonts w:ascii="Times New Roman" w:hAnsi="Times New Roman" w:cs="Times New Roman"/>
          <w:sz w:val="20"/>
          <w:szCs w:val="20"/>
        </w:rPr>
        <w:tab/>
      </w:r>
      <w:r w:rsidRPr="00E34E7D">
        <w:rPr>
          <w:rFonts w:ascii="Times New Roman" w:hAnsi="Times New Roman" w:cs="Times New Roman"/>
          <w:sz w:val="20"/>
          <w:szCs w:val="20"/>
        </w:rPr>
        <w:tab/>
      </w:r>
      <w:r w:rsidRPr="00E34E7D">
        <w:rPr>
          <w:rFonts w:ascii="Times New Roman" w:hAnsi="Times New Roman" w:cs="Times New Roman"/>
          <w:sz w:val="20"/>
          <w:szCs w:val="20"/>
        </w:rPr>
        <w:tab/>
      </w:r>
      <w:r w:rsidRPr="00E34E7D">
        <w:rPr>
          <w:rFonts w:ascii="Times New Roman" w:hAnsi="Times New Roman" w:cs="Times New Roman"/>
          <w:sz w:val="20"/>
          <w:szCs w:val="20"/>
        </w:rPr>
        <w:tab/>
      </w:r>
      <w:r w:rsidRPr="00E34E7D">
        <w:rPr>
          <w:rFonts w:ascii="Times New Roman" w:hAnsi="Times New Roman" w:cs="Times New Roman"/>
          <w:sz w:val="20"/>
          <w:szCs w:val="20"/>
        </w:rPr>
        <w:tab/>
      </w:r>
      <w:r w:rsidRPr="00E34E7D">
        <w:rPr>
          <w:rFonts w:ascii="Times New Roman" w:hAnsi="Times New Roman" w:cs="Times New Roman"/>
          <w:sz w:val="20"/>
          <w:szCs w:val="20"/>
        </w:rPr>
        <w:tab/>
      </w:r>
      <w:r w:rsidRPr="00E34E7D">
        <w:rPr>
          <w:rFonts w:ascii="Times New Roman" w:hAnsi="Times New Roman" w:cs="Times New Roman"/>
          <w:sz w:val="20"/>
          <w:szCs w:val="20"/>
        </w:rPr>
        <w:tab/>
      </w:r>
      <w:r w:rsidRPr="00E34E7D">
        <w:rPr>
          <w:rFonts w:ascii="Times New Roman" w:hAnsi="Times New Roman" w:cs="Times New Roman"/>
          <w:sz w:val="20"/>
          <w:szCs w:val="20"/>
        </w:rPr>
        <w:tab/>
      </w:r>
    </w:p>
    <w:p w14:paraId="67CAF5E8"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4681911" w14:textId="77777777" w:rsidR="00173EA6" w:rsidRPr="00E34E7D"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2FC7778" w14:textId="77777777" w:rsidR="00173EA6"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                                                                                                              </w:t>
      </w:r>
    </w:p>
    <w:p w14:paraId="1968B906" w14:textId="77777777" w:rsidR="00173EA6"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EC8D2A2" w14:textId="77777777" w:rsidR="00173EA6"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1E198D9" w14:textId="77777777" w:rsidR="00CD1A01" w:rsidRDefault="00CD1A01"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0D0190F" w14:textId="77777777" w:rsidR="00E93A93" w:rsidRDefault="00E93A93"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7A7E9A6A" w14:textId="77777777" w:rsidR="00E93A93" w:rsidRDefault="00E93A93"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46B5F99C" w14:textId="77777777" w:rsidR="00E93A93" w:rsidRDefault="00E93A93"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7BE5EE68" w14:textId="77777777" w:rsidR="00E93A93" w:rsidRDefault="00E93A93"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4B894489" w14:textId="77777777" w:rsidR="00E93A93" w:rsidRDefault="00E93A93"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4B6001F5" w14:textId="77777777" w:rsidR="00E93A93" w:rsidRDefault="00E93A93"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266A009B" w14:textId="77777777" w:rsidR="00E93A93" w:rsidRDefault="00E93A93"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3CCA4E34" w14:textId="77777777" w:rsidR="00E93A93" w:rsidRDefault="00E93A93"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47FB05CC" w14:textId="77777777" w:rsidR="00E93A93" w:rsidRDefault="00E93A93"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7048A184" w14:textId="3826EA65" w:rsidR="00E34E7D" w:rsidRPr="00E34E7D" w:rsidRDefault="00E34E7D"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sz w:val="20"/>
          <w:szCs w:val="20"/>
        </w:rPr>
        <w:t xml:space="preserve">                               </w:t>
      </w:r>
      <w:r w:rsidRPr="00E34E7D">
        <w:rPr>
          <w:rFonts w:ascii="Times New Roman" w:hAnsi="Times New Roman" w:cs="Times New Roman"/>
          <w:b/>
          <w:bCs/>
          <w:sz w:val="20"/>
          <w:szCs w:val="20"/>
        </w:rPr>
        <w:t>INITIAL__</w:t>
      </w:r>
      <w:r w:rsidR="00173EA6">
        <w:rPr>
          <w:rFonts w:ascii="Times New Roman" w:hAnsi="Times New Roman" w:cs="Times New Roman"/>
          <w:b/>
          <w:bCs/>
          <w:sz w:val="20"/>
          <w:szCs w:val="20"/>
        </w:rPr>
        <w:t>___</w:t>
      </w:r>
      <w:r w:rsidRPr="00E34E7D">
        <w:rPr>
          <w:rFonts w:ascii="Times New Roman" w:hAnsi="Times New Roman" w:cs="Times New Roman"/>
          <w:b/>
          <w:bCs/>
          <w:sz w:val="20"/>
          <w:szCs w:val="20"/>
        </w:rPr>
        <w:t>_</w:t>
      </w:r>
    </w:p>
    <w:p w14:paraId="3EE5061E" w14:textId="0DE7935B"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1</w:t>
      </w:r>
      <w:r w:rsidR="006907C1">
        <w:rPr>
          <w:rFonts w:ascii="Times New Roman" w:hAnsi="Times New Roman" w:cs="Times New Roman"/>
          <w:b/>
          <w:bCs/>
          <w:sz w:val="20"/>
          <w:szCs w:val="20"/>
        </w:rPr>
        <w:t>6</w:t>
      </w:r>
      <w:r w:rsidRPr="00E34E7D">
        <w:rPr>
          <w:rFonts w:ascii="Times New Roman" w:hAnsi="Times New Roman" w:cs="Times New Roman"/>
          <w:b/>
          <w:bCs/>
          <w:sz w:val="20"/>
          <w:szCs w:val="20"/>
        </w:rPr>
        <w:t xml:space="preserve"> OF </w:t>
      </w:r>
      <w:r w:rsidR="006907C1">
        <w:rPr>
          <w:rFonts w:ascii="Times New Roman" w:hAnsi="Times New Roman" w:cs="Times New Roman"/>
          <w:b/>
          <w:bCs/>
          <w:sz w:val="20"/>
          <w:szCs w:val="20"/>
        </w:rPr>
        <w:t>30</w:t>
      </w:r>
    </w:p>
    <w:p w14:paraId="732875F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sz w:val="20"/>
          <w:szCs w:val="20"/>
        </w:rPr>
        <w:sectPr w:rsidR="00E34E7D" w:rsidRPr="00E34E7D">
          <w:type w:val="continuous"/>
          <w:pgSz w:w="12240" w:h="15840"/>
          <w:pgMar w:top="1440" w:right="1440" w:bottom="1440" w:left="1440" w:header="1440" w:footer="1440" w:gutter="0"/>
          <w:cols w:space="720"/>
        </w:sectPr>
      </w:pPr>
    </w:p>
    <w:p w14:paraId="7241EF4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lastRenderedPageBreak/>
        <w:t>EXTERIOR PAINTING</w:t>
      </w:r>
    </w:p>
    <w:p w14:paraId="668638E8"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4FEF9C66" w14:textId="77777777" w:rsidR="00E93A93" w:rsidRPr="00E34E7D"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464217B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70939AFE" w14:textId="65C2F647" w:rsidR="00E34E7D" w:rsidRPr="00173EA6" w:rsidRDefault="00E34E7D" w:rsidP="00173EA6">
      <w:p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PAINTING WILL BE PERFORMED ON A TWO (2) YEAR CYCLE TO INCLUDE THE FOLLOWING ITEMS.  ITEMS MUST BE ON OPPOSITE YEARS.</w:t>
      </w:r>
    </w:p>
    <w:p w14:paraId="69ADFD3B" w14:textId="77777777" w:rsidR="00E34E7D" w:rsidRPr="00E34E7D" w:rsidRDefault="00E34E7D" w:rsidP="00E34E7D">
      <w:pPr>
        <w:numPr>
          <w:ilvl w:val="1"/>
          <w:numId w:val="19"/>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870" w:hanging="2070"/>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52D89D1E"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5B107C3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27913AF" w14:textId="5725FF70" w:rsidR="00E34E7D" w:rsidRDefault="00E34E7D" w:rsidP="00173EA6">
      <w:pPr>
        <w:pStyle w:val="ListParagraph"/>
        <w:numPr>
          <w:ilvl w:val="0"/>
          <w:numId w:val="54"/>
        </w:numPr>
        <w:tabs>
          <w:tab w:val="left" w:pos="-1440"/>
          <w:tab w:val="left" w:pos="-720"/>
          <w:tab w:val="left" w:pos="-36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PARKING BUMPERS WILL BE PAINTED AND STENCILED.</w:t>
      </w:r>
    </w:p>
    <w:p w14:paraId="78D51F6C" w14:textId="77777777" w:rsidR="00173EA6" w:rsidRPr="00173EA6" w:rsidRDefault="00173EA6" w:rsidP="00173EA6">
      <w:pPr>
        <w:pStyle w:val="ListParagraph"/>
        <w:tabs>
          <w:tab w:val="left" w:pos="-1440"/>
          <w:tab w:val="left" w:pos="-720"/>
          <w:tab w:val="left" w:pos="-36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p>
    <w:p w14:paraId="19F4D6AD" w14:textId="77777777" w:rsidR="00E34E7D" w:rsidRDefault="00E34E7D" w:rsidP="00173EA6">
      <w:pPr>
        <w:pStyle w:val="ListParagraph"/>
        <w:numPr>
          <w:ilvl w:val="0"/>
          <w:numId w:val="54"/>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PARKING LOT LINES WILL BE RESTRIPED.</w:t>
      </w:r>
    </w:p>
    <w:p w14:paraId="1EE7A719" w14:textId="77777777" w:rsidR="00173EA6" w:rsidRPr="00173EA6" w:rsidRDefault="00173EA6" w:rsidP="00173EA6">
      <w:p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p>
    <w:p w14:paraId="60DC63DE" w14:textId="77777777" w:rsidR="00E34E7D" w:rsidRDefault="00E34E7D" w:rsidP="00173EA6">
      <w:pPr>
        <w:pStyle w:val="ListParagraph"/>
        <w:numPr>
          <w:ilvl w:val="0"/>
          <w:numId w:val="54"/>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REPAINT “NO PARKING” SIGNS ON PAVEMENT.</w:t>
      </w:r>
    </w:p>
    <w:p w14:paraId="765FB437" w14:textId="77777777" w:rsidR="00173EA6" w:rsidRPr="00173EA6" w:rsidRDefault="00173EA6" w:rsidP="00173EA6">
      <w:p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p>
    <w:p w14:paraId="01F01E42" w14:textId="77777777" w:rsidR="00E34E7D" w:rsidRDefault="00E34E7D" w:rsidP="00173EA6">
      <w:pPr>
        <w:pStyle w:val="ListParagraph"/>
        <w:numPr>
          <w:ilvl w:val="0"/>
          <w:numId w:val="54"/>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APARTMENT DOORS</w:t>
      </w:r>
    </w:p>
    <w:p w14:paraId="2E0904B2" w14:textId="77777777" w:rsidR="00173EA6" w:rsidRPr="00173EA6" w:rsidRDefault="00173EA6" w:rsidP="00173EA6">
      <w:p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p>
    <w:p w14:paraId="73C57EF3" w14:textId="77777777" w:rsidR="00E34E7D" w:rsidRDefault="00E34E7D" w:rsidP="00173EA6">
      <w:pPr>
        <w:pStyle w:val="ListParagraph"/>
        <w:numPr>
          <w:ilvl w:val="0"/>
          <w:numId w:val="54"/>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COMMON AREA/ELEMENT DOORS</w:t>
      </w:r>
    </w:p>
    <w:p w14:paraId="224EE92C" w14:textId="77777777" w:rsidR="00173EA6" w:rsidRPr="00173EA6" w:rsidRDefault="00173EA6" w:rsidP="00173EA6">
      <w:p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p>
    <w:p w14:paraId="7AA41A3A" w14:textId="77777777" w:rsidR="00E34E7D" w:rsidRPr="00173EA6" w:rsidRDefault="00E34E7D" w:rsidP="00173EA6">
      <w:pPr>
        <w:pStyle w:val="ListParagraph"/>
        <w:numPr>
          <w:ilvl w:val="0"/>
          <w:numId w:val="54"/>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LAMP POST</w:t>
      </w:r>
    </w:p>
    <w:p w14:paraId="048F0DD9" w14:textId="77777777" w:rsidR="00E34E7D" w:rsidRPr="00E34E7D" w:rsidRDefault="00E34E7D" w:rsidP="00E34E7D">
      <w:pPr>
        <w:numPr>
          <w:ilvl w:val="0"/>
          <w:numId w:val="2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ind w:left="1080" w:hanging="1080"/>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7F12EB29"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13D47FF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A3E6BD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7BCF98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b/>
          <w:bCs/>
          <w:sz w:val="20"/>
          <w:szCs w:val="20"/>
        </w:rPr>
        <w:t>NOTE:</w:t>
      </w:r>
      <w:r w:rsidRPr="00E34E7D">
        <w:rPr>
          <w:rFonts w:ascii="Times New Roman" w:hAnsi="Times New Roman" w:cs="Times New Roman"/>
          <w:sz w:val="20"/>
          <w:szCs w:val="20"/>
        </w:rPr>
        <w:t xml:space="preserve">  EAST COAST MAINTENANCE &amp; MANAGEMENT WILL NOT PAINT AIR CONDITIONER CABINETS.</w:t>
      </w:r>
    </w:p>
    <w:p w14:paraId="17BD1CF0"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FF6ED0C"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0C381B7" w14:textId="77777777" w:rsidR="00E93A93" w:rsidRPr="00E34E7D"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9DED28F" w14:textId="77777777" w:rsidR="00173EA6" w:rsidRDefault="00173EA6"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u w:val="single"/>
        </w:rPr>
      </w:pPr>
    </w:p>
    <w:p w14:paraId="5E223C4B" w14:textId="28002D83"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GENERAL SPECIFICATIONS</w:t>
      </w:r>
    </w:p>
    <w:p w14:paraId="626FF631"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8986E99" w14:textId="77777777" w:rsidR="00E93A93" w:rsidRPr="00E34E7D"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C4493A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DE2914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27EBBEBD"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1A0114D5" w14:textId="77777777" w:rsidR="00E34E7D" w:rsidRPr="00E34E7D" w:rsidRDefault="00E34E7D" w:rsidP="00E34E7D">
      <w:pPr>
        <w:numPr>
          <w:ilvl w:val="0"/>
          <w:numId w:val="2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EAST COAST MAINTENANCE &amp; MANGEMENT WILL PROVIDE MAINTENANCE CHECK IN SHEETS FOR EACH BUILDING.  OUR STAFF WILL SIGN IN AND DATE THESE SHEETS UNDER EACH SPECIFICATION UPON COMPLETION OF THE WORK.  OUR MAIN OFFICE WILL MAINTAIN A MASTER LOG FOR EACH BUILDING.  THIS LOG WILL SERVE TO KEEP AN OFFICIAL AND ACCURATE RECORD OF THE COMPLETION DATES OF OUR VARIOUS SERVICES.</w:t>
      </w:r>
      <w:r w:rsidRPr="00E34E7D">
        <w:rPr>
          <w:rFonts w:ascii="Times New Roman" w:hAnsi="Times New Roman" w:cs="Times New Roman"/>
          <w:sz w:val="20"/>
          <w:szCs w:val="20"/>
        </w:rPr>
        <w:tab/>
      </w:r>
    </w:p>
    <w:p w14:paraId="3688DD63"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3BA1E6AC" w14:textId="5DEA0BBC" w:rsidR="00E34E7D" w:rsidRPr="00E34E7D" w:rsidRDefault="00E34E7D" w:rsidP="00E34E7D">
      <w:pPr>
        <w:numPr>
          <w:ilvl w:val="0"/>
          <w:numId w:val="2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ALL EMPLOYEES WILL BE DETERMINED BY A </w:t>
      </w:r>
      <w:r w:rsidR="00173EA6" w:rsidRPr="00E34E7D">
        <w:rPr>
          <w:rFonts w:ascii="Times New Roman" w:hAnsi="Times New Roman" w:cs="Times New Roman"/>
          <w:sz w:val="20"/>
          <w:szCs w:val="20"/>
        </w:rPr>
        <w:t>COLOR-CODED</w:t>
      </w:r>
      <w:r w:rsidRPr="00E34E7D">
        <w:rPr>
          <w:rFonts w:ascii="Times New Roman" w:hAnsi="Times New Roman" w:cs="Times New Roman"/>
          <w:sz w:val="20"/>
          <w:szCs w:val="20"/>
        </w:rPr>
        <w:t xml:space="preserve"> UNIFORM FOR EASY IDENTIFICATION.  ALL SUPERVISORS AND FOREMEN WILL BE CLEARLY RECOGNIZED IN DIFFERENT UNIFORMS.</w:t>
      </w:r>
      <w:r w:rsidRPr="00E34E7D">
        <w:rPr>
          <w:rFonts w:ascii="Times New Roman" w:hAnsi="Times New Roman" w:cs="Times New Roman"/>
          <w:sz w:val="20"/>
          <w:szCs w:val="20"/>
        </w:rPr>
        <w:tab/>
      </w:r>
    </w:p>
    <w:p w14:paraId="4D1B27CE"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25D2E314" w14:textId="3FA12E96" w:rsidR="00E34E7D" w:rsidRPr="00E34E7D" w:rsidRDefault="00E34E7D" w:rsidP="00E34E7D">
      <w:pPr>
        <w:numPr>
          <w:ilvl w:val="0"/>
          <w:numId w:val="2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ACTS OF GOD” SUCH AS STORMS, HURRICANES, FLOODS, TORNADOS AND LIGHTENING ARE EXCLUDED FROM THIS AGREEMENT.  AS SOON AS ANY STORM PASSES EAST COAST MAINTENANCE &amp; MANAGEMENT WILL ASSIST THE ASSOCIATION IN ANY </w:t>
      </w:r>
      <w:r w:rsidR="00672776" w:rsidRPr="00E34E7D">
        <w:rPr>
          <w:rFonts w:ascii="Times New Roman" w:hAnsi="Times New Roman" w:cs="Times New Roman"/>
          <w:sz w:val="20"/>
          <w:szCs w:val="20"/>
        </w:rPr>
        <w:t>CLEAN-UP</w:t>
      </w:r>
      <w:r w:rsidRPr="00E34E7D">
        <w:rPr>
          <w:rFonts w:ascii="Times New Roman" w:hAnsi="Times New Roman" w:cs="Times New Roman"/>
          <w:sz w:val="20"/>
          <w:szCs w:val="20"/>
        </w:rPr>
        <w:t xml:space="preserve"> AND REPAIRS THAT ARE NEEDED PER ASSOCIATION APPROVAL.</w:t>
      </w:r>
      <w:r w:rsidRPr="00E34E7D">
        <w:rPr>
          <w:rFonts w:ascii="Times New Roman" w:hAnsi="Times New Roman" w:cs="Times New Roman"/>
          <w:sz w:val="20"/>
          <w:szCs w:val="20"/>
        </w:rPr>
        <w:tab/>
      </w:r>
    </w:p>
    <w:p w14:paraId="265E368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75FB99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E5F545A"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A9C1EB1" w14:textId="7D50F1B4" w:rsidR="00173EA6"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1BDD87C9" w14:textId="77777777" w:rsidR="00173EA6"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0EDAEA1D" w14:textId="77777777" w:rsidR="00173EA6"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587EE5AE" w14:textId="77777777" w:rsidR="00173EA6"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5A33A855"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2A340EFC" w14:textId="0ACD9A4D" w:rsidR="00E34E7D" w:rsidRPr="00E34E7D" w:rsidRDefault="00E34E7D"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18FD4826" w14:textId="7A9CCD3F" w:rsidR="00E93A93" w:rsidRDefault="00E34E7D"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1</w:t>
      </w:r>
      <w:r w:rsidR="006907C1">
        <w:rPr>
          <w:rFonts w:ascii="Times New Roman" w:hAnsi="Times New Roman" w:cs="Times New Roman"/>
          <w:b/>
          <w:bCs/>
          <w:sz w:val="20"/>
          <w:szCs w:val="20"/>
        </w:rPr>
        <w:t>7</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18F982C0" w14:textId="5F42993B" w:rsidR="00E34E7D" w:rsidRPr="00173EA6" w:rsidRDefault="00E34E7D"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sz w:val="20"/>
          <w:szCs w:val="20"/>
        </w:rPr>
        <w:lastRenderedPageBreak/>
        <w:t>NOTE:  IN THE EVENT OF DAMAGE RESULTING FROM A STORM OR NATURAL DISASTER, EAST COAST MAINTENANCE &amp; MANAGEMENT WILL PROVIDE SERVICES UPON THE REQUEST OF EACH INDIVIDUAL ASSOCIATION AS FOLLOWS:</w:t>
      </w:r>
    </w:p>
    <w:p w14:paraId="737E616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26B254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382CB1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HAZARD PRUNING AND CLEAN UP/REMOVAL OF DOWNED TREES OR LIMBS WILL BE PERFORMED AT A RATE OF $35.00 PER MAN HOUR PLUS DUMP FEES.  THIS RATE IS APPLIED TO CLEAN UP CREWS, SKILLED IN CHAIN SAW USE.  IF SPECIALIZED EQUIPMENT IS REQUIRED, SUCH AS LIFT TRUCKS, BOBCATS, FRONTEND LOADERS, ETC… A TIME AND MATERIALS PROPOSAL WILL BE SUBMITTED TO THE ASSOCIATION FOR APPROVAL (HAZARD PRUNING INCLUDES REMOVAL OF TREES AND LIMBS FROM BUILDING, VEHICLES ETC….).</w:t>
      </w:r>
    </w:p>
    <w:p w14:paraId="76196E6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8AD296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6193E7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NY TREES REQUIRING RE STAKING WILL BE BILLED AT $35.00 PER TREE (INCLUDES LABOR AND MATERIALS FOR TREES THAT DO NOT EXCEED 15” INCH HEIGHT:  TREES OVER 15” WILL BE BILLED ON A TIME AND MATERIALS BASIS.  IN THE EVENT OF A STORM THAT RESULTS IN SUFFICIENT DAMAGE TO ASSOCIATION BUILDINGS OR GROUND, WHICH PROHIBITS EAST COAST MAINTENANCE &amp; MANAGEMENT FROM PERFORMING ITS NORMAL MAINTENANCE SERVICE LISTED IN THIS AGREEMENT.  IT IS UNDERSTOOD THAT EAST COAST MAINTENANCE &amp; MANAGEMENT WILL MAKE EVERY EFFORT TO RESUME NORMAL OPERATION AS SOON AS IT IS SAFE TO DO SO.</w:t>
      </w:r>
    </w:p>
    <w:p w14:paraId="574F2A0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30C8F4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3E210AD" w14:textId="77777777" w:rsidR="00E34E7D" w:rsidRPr="00E34E7D" w:rsidRDefault="00E34E7D" w:rsidP="00E34E7D">
      <w:pPr>
        <w:numPr>
          <w:ilvl w:val="0"/>
          <w:numId w:val="2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WORK REQUESTS SHALL BE DIRECTED TO OUR CUSTOMER SERVICE DEPARTMENT.  </w:t>
      </w:r>
      <w:proofErr w:type="gramStart"/>
      <w:r w:rsidRPr="00E34E7D">
        <w:rPr>
          <w:rFonts w:ascii="Times New Roman" w:hAnsi="Times New Roman" w:cs="Times New Roman"/>
          <w:sz w:val="20"/>
          <w:szCs w:val="20"/>
        </w:rPr>
        <w:t>ROUTINE</w:t>
      </w:r>
      <w:proofErr w:type="gramEnd"/>
      <w:r w:rsidRPr="00E34E7D">
        <w:rPr>
          <w:rFonts w:ascii="Times New Roman" w:hAnsi="Times New Roman" w:cs="Times New Roman"/>
          <w:sz w:val="20"/>
          <w:szCs w:val="20"/>
        </w:rPr>
        <w:t xml:space="preserve"> REQUEST IS TO BE HANDLED WITHIN 24 HOURS OF RECEIPT.</w:t>
      </w:r>
      <w:r w:rsidRPr="00E34E7D">
        <w:rPr>
          <w:rFonts w:ascii="Times New Roman" w:hAnsi="Times New Roman" w:cs="Times New Roman"/>
          <w:sz w:val="20"/>
          <w:szCs w:val="20"/>
        </w:rPr>
        <w:tab/>
      </w:r>
    </w:p>
    <w:p w14:paraId="72A6B448"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005F1C88" w14:textId="6EF5A48C" w:rsidR="00E34E7D" w:rsidRPr="00E34E7D" w:rsidRDefault="00E34E7D" w:rsidP="00E34E7D">
      <w:pPr>
        <w:numPr>
          <w:ilvl w:val="0"/>
          <w:numId w:val="2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EAST COAST MAINTENANCE &amp; MANAGEMENT INTENDS TO PERFORM </w:t>
      </w:r>
      <w:r w:rsidR="00173EA6" w:rsidRPr="00E34E7D">
        <w:rPr>
          <w:rFonts w:ascii="Times New Roman" w:hAnsi="Times New Roman" w:cs="Times New Roman"/>
          <w:sz w:val="20"/>
          <w:szCs w:val="20"/>
        </w:rPr>
        <w:t>ALL SERVICES</w:t>
      </w:r>
      <w:r w:rsidRPr="00E34E7D">
        <w:rPr>
          <w:rFonts w:ascii="Times New Roman" w:hAnsi="Times New Roman" w:cs="Times New Roman"/>
          <w:sz w:val="20"/>
          <w:szCs w:val="20"/>
        </w:rPr>
        <w:t xml:space="preserve"> WITHIN THE TIME FACTOR LISTED, EXCEPT FOR MAJOR HOLIDAYS AND FOR CIRCUMSTANCES THAT ARISE WHICH ARE BEYOND OUR CONTROL. HOWEVER, IF AN OFFICER OF THE BOARD OF DIRECTORS, WITHIN FIVE (5) </w:t>
      </w:r>
      <w:r w:rsidR="00672776" w:rsidRPr="00E34E7D">
        <w:rPr>
          <w:rFonts w:ascii="Times New Roman" w:hAnsi="Times New Roman" w:cs="Times New Roman"/>
          <w:sz w:val="20"/>
          <w:szCs w:val="20"/>
        </w:rPr>
        <w:t>WORKDAYS</w:t>
      </w:r>
      <w:r w:rsidRPr="00E34E7D">
        <w:rPr>
          <w:rFonts w:ascii="Times New Roman" w:hAnsi="Times New Roman" w:cs="Times New Roman"/>
          <w:sz w:val="20"/>
          <w:szCs w:val="20"/>
        </w:rPr>
        <w:t xml:space="preserve">, NOTIFIES EAST COAST MAINTENANCE &amp; MANAGEMENT IN WRITING OF A FAILURE TO PROVIDE SERVICES, EAST COAST MAINTENANCE &amp; MANAGEMENT SHALL HAVE FIVE (5) </w:t>
      </w:r>
      <w:r w:rsidR="00F64993" w:rsidRPr="00E34E7D">
        <w:rPr>
          <w:rFonts w:ascii="Times New Roman" w:hAnsi="Times New Roman" w:cs="Times New Roman"/>
          <w:sz w:val="20"/>
          <w:szCs w:val="20"/>
        </w:rPr>
        <w:t>WORKDAYS</w:t>
      </w:r>
      <w:r w:rsidRPr="00E34E7D">
        <w:rPr>
          <w:rFonts w:ascii="Times New Roman" w:hAnsi="Times New Roman" w:cs="Times New Roman"/>
          <w:sz w:val="20"/>
          <w:szCs w:val="20"/>
        </w:rPr>
        <w:t xml:space="preserve"> TO CORRECT SUCH FAILURE, OR THE ASSOCATION SHALL BE ENTITLED TO A CREDIT FOR THE SERVICES NOT PERFORMED.</w:t>
      </w:r>
      <w:r w:rsidRPr="00E34E7D">
        <w:rPr>
          <w:rFonts w:ascii="Times New Roman" w:hAnsi="Times New Roman" w:cs="Times New Roman"/>
          <w:sz w:val="20"/>
          <w:szCs w:val="20"/>
        </w:rPr>
        <w:tab/>
      </w:r>
    </w:p>
    <w:p w14:paraId="5BD62FF2"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42FA4D01" w14:textId="77777777" w:rsidR="00E34E7D" w:rsidRPr="00E34E7D" w:rsidRDefault="00E34E7D" w:rsidP="00E34E7D">
      <w:pPr>
        <w:numPr>
          <w:ilvl w:val="0"/>
          <w:numId w:val="2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A CUSTOMER SERVICE PROGRAM IS IN PLACE AND WILL BE TAILORED TO THE SPECIFIC NEEDS OF YOUR BUILDING.</w:t>
      </w:r>
      <w:r w:rsidRPr="00E34E7D">
        <w:rPr>
          <w:rFonts w:ascii="Times New Roman" w:hAnsi="Times New Roman" w:cs="Times New Roman"/>
          <w:sz w:val="20"/>
          <w:szCs w:val="20"/>
        </w:rPr>
        <w:tab/>
      </w:r>
    </w:p>
    <w:p w14:paraId="1768EB6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F1C295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D4A156A" w14:textId="77777777" w:rsidR="00E93A93" w:rsidRPr="00173EA6"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sz w:val="20"/>
          <w:szCs w:val="20"/>
        </w:rPr>
        <w:t>THIS CONVENIENT PROGRAM WILL ASSURE PROMPT RESPONSE TO OWNER REQUESTS FOR SERVICES.  AS RESIDENTS CALL IN TO CUSTOMER SERVICE, A WORK ORDER WILL BE GENERATED AND TRACKED UNTIL COMPLETION.  THE RESIDENT WILL BE ISSUED A WORK ORDER NUMBER IF REQUESTED, SO THEY MAY REFERENCE IT AT ANY TIME TO CHECK ON THE PROGRESS OF THE REQUEST.  A COPY OF THE WORK ORDER WILL BE LEFT ON THE RESIDENTS DOOR ONCE THE WORK HAS BEEN COMPLETED IF THEY ARE NOT AT HOME, OR A COPY CAN BE MAILED TO THEM.  A REPORT ON ALL SERVICE REQUESTS WILL BE INCLUDED IN THE QUARTERLY MANAGER’S REPORT.  THE CUSTOMER SERVICE REPORT WILL INCLUDE TYPE OF SERVICE, DATRE OF REQUEST, DATE OF COMPLETION AND THE NAME OF THE EMPLOYEE WHO PERFORMED THE SERVICE.</w:t>
      </w:r>
    </w:p>
    <w:p w14:paraId="07C67A31" w14:textId="4D6E42F4" w:rsidR="00173EA6"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53F4F14" w14:textId="77777777" w:rsidR="00173EA6"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0725CD9" w14:textId="1A0B6BFA" w:rsidR="00E93A93"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                                  </w:t>
      </w:r>
    </w:p>
    <w:p w14:paraId="243B9D84"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4C2F503"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B0EA769" w14:textId="77777777" w:rsidR="00173EA6" w:rsidRDefault="00173EA6"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1135E40A" w14:textId="3C393C43" w:rsidR="00E34E7D" w:rsidRPr="00E34E7D" w:rsidRDefault="00E34E7D" w:rsidP="00173EA6">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sz w:val="20"/>
          <w:szCs w:val="20"/>
        </w:rPr>
        <w:t xml:space="preserve">  </w:t>
      </w:r>
      <w:r w:rsidRPr="00E34E7D">
        <w:rPr>
          <w:rFonts w:ascii="Times New Roman" w:hAnsi="Times New Roman" w:cs="Times New Roman"/>
          <w:b/>
          <w:bCs/>
          <w:sz w:val="20"/>
          <w:szCs w:val="20"/>
        </w:rPr>
        <w:t>INITIAL_____</w:t>
      </w:r>
    </w:p>
    <w:p w14:paraId="64535E00" w14:textId="5839AB94" w:rsidR="00E93A93" w:rsidRDefault="00E34E7D"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1</w:t>
      </w:r>
      <w:r w:rsidR="006907C1">
        <w:rPr>
          <w:rFonts w:ascii="Times New Roman" w:hAnsi="Times New Roman" w:cs="Times New Roman"/>
          <w:b/>
          <w:bCs/>
          <w:sz w:val="20"/>
          <w:szCs w:val="20"/>
        </w:rPr>
        <w:t>8</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1CCE6C36" w14:textId="7BA782D7" w:rsidR="00E34E7D" w:rsidRPr="00E93A93" w:rsidRDefault="00E34E7D"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4"/>
          <w:szCs w:val="24"/>
          <w:u w:val="single"/>
        </w:rPr>
        <w:lastRenderedPageBreak/>
        <w:t>ADMINISTRATIVE SERVICES</w:t>
      </w:r>
    </w:p>
    <w:p w14:paraId="361A100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0E5060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D240FB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ST COAST MAINTENANCE &amp; MANAGEMENT SHALL PERFORM ALL OF THE REQUIRED ADMINISTRATIVE SERVICES AS OUTLINED BELOW:</w:t>
      </w:r>
    </w:p>
    <w:p w14:paraId="3B7B673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832DE3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283401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203E8BF9"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1A8C8C3A" w14:textId="77777777" w:rsidR="00E34E7D" w:rsidRPr="00E34E7D" w:rsidRDefault="00E34E7D" w:rsidP="00E34E7D">
      <w:pPr>
        <w:numPr>
          <w:ilvl w:val="0"/>
          <w:numId w:val="2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PREPARE AND ADVISE THE BOARD IN THE PREPARATION OF GENERAL CORRESPONDANACE DEALING WITH BUSINESS MATTERS BETWEEN THE BOARD AND UNIT OWNERS, CONTRACTORS, GOVERNMENT OFFICIALS OR OTHER ENTITIES.  MAINTAIN FILES FOR ALL SUCH CORRESPONDENCE AS WELL AS CORRESPONDANCE RECEIVED.</w:t>
      </w:r>
      <w:r w:rsidRPr="00E34E7D">
        <w:rPr>
          <w:rFonts w:ascii="Times New Roman" w:hAnsi="Times New Roman" w:cs="Times New Roman"/>
          <w:sz w:val="20"/>
          <w:szCs w:val="20"/>
        </w:rPr>
        <w:tab/>
      </w:r>
    </w:p>
    <w:p w14:paraId="1CEC4C76"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303E17F8" w14:textId="6C18A209" w:rsidR="00E34E7D" w:rsidRPr="00E34E7D" w:rsidRDefault="00E34E7D" w:rsidP="00E34E7D">
      <w:pPr>
        <w:numPr>
          <w:ilvl w:val="0"/>
          <w:numId w:val="2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ARRANGE FOR MAILING OR DISTRIBUTION OF NOTICES REQUIRED BY THE CONDO DOCUMENTS, STATUTES OR AS REQUIRED BY THE BOARD.  OUT OF POCKET EXPENSES SUCH AS POSTAGE, COPYING, MATERIAL AND </w:t>
      </w:r>
      <w:r w:rsidR="00173EA6" w:rsidRPr="00E34E7D">
        <w:rPr>
          <w:rFonts w:ascii="Times New Roman" w:hAnsi="Times New Roman" w:cs="Times New Roman"/>
          <w:sz w:val="20"/>
          <w:szCs w:val="20"/>
        </w:rPr>
        <w:t>LABOR THE</w:t>
      </w:r>
      <w:r w:rsidRPr="00E34E7D">
        <w:rPr>
          <w:rFonts w:ascii="Times New Roman" w:hAnsi="Times New Roman" w:cs="Times New Roman"/>
          <w:sz w:val="20"/>
          <w:szCs w:val="20"/>
        </w:rPr>
        <w:t xml:space="preserve"> ASSOCIATION IS RESPONSIBLE.  ALL OTHER MAILINGS (VIOLATIONS ETC.) OTHER THAN COMMUNITY WIDE ARE INCLUDED IN THE CONTRACT PRICE.</w:t>
      </w:r>
      <w:r w:rsidRPr="00E34E7D">
        <w:rPr>
          <w:rFonts w:ascii="Times New Roman" w:hAnsi="Times New Roman" w:cs="Times New Roman"/>
          <w:sz w:val="20"/>
          <w:szCs w:val="20"/>
        </w:rPr>
        <w:tab/>
      </w:r>
    </w:p>
    <w:p w14:paraId="592A5B69"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4901AE93" w14:textId="77777777" w:rsidR="00E34E7D" w:rsidRPr="00E34E7D" w:rsidRDefault="00E34E7D" w:rsidP="00E34E7D">
      <w:pPr>
        <w:numPr>
          <w:ilvl w:val="0"/>
          <w:numId w:val="2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MAINTAIN A FILING SYSTEM OF THE ASSOCIATIONS “OFFICIAL RECORDS” SUCH AS CONTRACTS, OWNER COMMUNICATIONS, FINANCIAL INFORMATION AND OTHER PERTINENT INFORMATION AS DESCRIBED IN FLORIDA STATUTES CHAPTER 718 TO BE STORED AT EAST COAST MAINTENANCE &amp; MANAGEMENT CORPORATE OFFICE.  AVAILABLE AT ALL TIMES FOR THE BOARD.  ANY RECORDS KEPT AT THE CORPORATE OFFICE WILL BE AVAILABLE FOR UNIT OWNER INSPECTION AS REQUIRED BY STATUTE.  THERE WILL BE NO CHARGE TO THE ASSOCIATION FOR THE STORAGE OF DOCUMENTS.</w:t>
      </w:r>
      <w:r w:rsidRPr="00E34E7D">
        <w:rPr>
          <w:rFonts w:ascii="Times New Roman" w:hAnsi="Times New Roman" w:cs="Times New Roman"/>
          <w:sz w:val="20"/>
          <w:szCs w:val="20"/>
        </w:rPr>
        <w:tab/>
      </w:r>
    </w:p>
    <w:p w14:paraId="609318AA"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22923160" w14:textId="21950AED" w:rsidR="00173EA6" w:rsidRPr="00E93A93" w:rsidRDefault="00E34E7D" w:rsidP="00E93A93">
      <w:pPr>
        <w:numPr>
          <w:ilvl w:val="0"/>
          <w:numId w:val="2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TRANSMIT TO THE BOARD, REPORTS RECEIVED ON ANY ACCIDENTS, FIRES OR OTHER CLAIMS RELATED TO THE MANAGEMENT, MAINTENANCE AND OPERATION OF THE PROPERTY.</w:t>
      </w:r>
      <w:r w:rsidRPr="00E34E7D">
        <w:rPr>
          <w:rFonts w:ascii="Times New Roman" w:hAnsi="Times New Roman" w:cs="Times New Roman"/>
          <w:sz w:val="20"/>
          <w:szCs w:val="20"/>
        </w:rPr>
        <w:tab/>
      </w:r>
    </w:p>
    <w:p w14:paraId="20A58642" w14:textId="77777777" w:rsidR="00173EA6" w:rsidRDefault="00173EA6"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25C6A878" w14:textId="77777777" w:rsidR="00E34E7D" w:rsidRPr="00E34E7D" w:rsidRDefault="00E34E7D" w:rsidP="00E34E7D">
      <w:pPr>
        <w:numPr>
          <w:ilvl w:val="0"/>
          <w:numId w:val="2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UPON RECEIPT OF NOTIFICATION OF A SALE OF A UNIT, SET UP NECESSARY NEW OWNERSHIP RECORDS AND FILES TO FACILITATE COMMUNICATIONS AND ASSESSMENT BILLING.</w:t>
      </w:r>
      <w:r w:rsidRPr="00E34E7D">
        <w:rPr>
          <w:rFonts w:ascii="Times New Roman" w:hAnsi="Times New Roman" w:cs="Times New Roman"/>
          <w:sz w:val="20"/>
          <w:szCs w:val="20"/>
        </w:rPr>
        <w:tab/>
      </w:r>
    </w:p>
    <w:p w14:paraId="5139BBF0"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2EEBD6CE" w14:textId="77777777" w:rsidR="00E34E7D" w:rsidRPr="00E34E7D" w:rsidRDefault="00E34E7D" w:rsidP="00E34E7D">
      <w:pPr>
        <w:numPr>
          <w:ilvl w:val="0"/>
          <w:numId w:val="2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ASSIST THE BOARD IN THE ORGANIZATION OF THE ASSOCIATIONS ANNUAL MEETING AND PREPARATION AND DISTRIBUTION OF NOTICE MATERIAL.</w:t>
      </w:r>
      <w:r w:rsidRPr="00E34E7D">
        <w:rPr>
          <w:rFonts w:ascii="Times New Roman" w:hAnsi="Times New Roman" w:cs="Times New Roman"/>
          <w:sz w:val="20"/>
          <w:szCs w:val="20"/>
        </w:rPr>
        <w:tab/>
      </w:r>
    </w:p>
    <w:p w14:paraId="289C76E7"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158A3C22" w14:textId="77777777" w:rsidR="00E34E7D" w:rsidRPr="00E34E7D" w:rsidRDefault="00E34E7D" w:rsidP="00E34E7D">
      <w:pPr>
        <w:numPr>
          <w:ilvl w:val="0"/>
          <w:numId w:val="2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ASSIST IN ARRANGEMENTS FOR THE NECESSARY MATERIALS, PROCEDURES, PERSONNEL AND OTHER SUPPORT FOR THE CONDUCT OF THE MEETINGS.</w:t>
      </w:r>
      <w:r w:rsidRPr="00E34E7D">
        <w:rPr>
          <w:rFonts w:ascii="Times New Roman" w:hAnsi="Times New Roman" w:cs="Times New Roman"/>
          <w:sz w:val="20"/>
          <w:szCs w:val="20"/>
        </w:rPr>
        <w:tab/>
      </w:r>
    </w:p>
    <w:p w14:paraId="7331B160"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546EA596" w14:textId="77777777" w:rsidR="00E34E7D" w:rsidRPr="00E34E7D" w:rsidRDefault="00E34E7D" w:rsidP="00E34E7D">
      <w:pPr>
        <w:numPr>
          <w:ilvl w:val="0"/>
          <w:numId w:val="2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EAST COAST MAINTENANCE &amp; MANAGEMENT AGREES TO PERFORM ESTOPPELS FOR THE ASSOCIATION.</w:t>
      </w:r>
      <w:r w:rsidRPr="00E34E7D">
        <w:rPr>
          <w:rFonts w:ascii="Times New Roman" w:hAnsi="Times New Roman" w:cs="Times New Roman"/>
          <w:sz w:val="20"/>
          <w:szCs w:val="20"/>
        </w:rPr>
        <w:tab/>
      </w:r>
    </w:p>
    <w:p w14:paraId="33D3531E"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4D2887C1" w14:textId="003307C0" w:rsidR="00E34E7D" w:rsidRDefault="00E34E7D" w:rsidP="00E34E7D">
      <w:pPr>
        <w:numPr>
          <w:ilvl w:val="0"/>
          <w:numId w:val="2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PROCESS “CEASE AND DESIST” LETTERS AND VIOLATION LETTERS.  AS NECESSARY, FOLLOW UP SUCH LETTER TO ASSURE COMPLIANCE.  KEEP THE SITE MANAGER AND THE BOARD OF DIRECTORS INFORMED OF ALL SUCH VIOLATIONS AND LETTERS.  BOARD MUST HIRE LAWYER FOR LEGAL ACTION.  WE WILL ASSIST </w:t>
      </w:r>
      <w:r w:rsidR="00672776" w:rsidRPr="00E34E7D">
        <w:rPr>
          <w:rFonts w:ascii="Times New Roman" w:hAnsi="Times New Roman" w:cs="Times New Roman"/>
          <w:sz w:val="20"/>
          <w:szCs w:val="20"/>
        </w:rPr>
        <w:t>THE LAWYER</w:t>
      </w:r>
      <w:r w:rsidRPr="00E34E7D">
        <w:rPr>
          <w:rFonts w:ascii="Times New Roman" w:hAnsi="Times New Roman" w:cs="Times New Roman"/>
          <w:sz w:val="20"/>
          <w:szCs w:val="20"/>
        </w:rPr>
        <w:t>.</w:t>
      </w:r>
      <w:r w:rsidRPr="00E34E7D">
        <w:rPr>
          <w:rFonts w:ascii="Times New Roman" w:hAnsi="Times New Roman" w:cs="Times New Roman"/>
          <w:sz w:val="20"/>
          <w:szCs w:val="20"/>
        </w:rPr>
        <w:tab/>
      </w:r>
    </w:p>
    <w:p w14:paraId="5EA3A285" w14:textId="77777777" w:rsidR="00E93A93" w:rsidRDefault="00E93A93" w:rsidP="00E93A93">
      <w:pPr>
        <w:pStyle w:val="ListParagraph"/>
        <w:rPr>
          <w:rFonts w:ascii="Times New Roman" w:hAnsi="Times New Roman" w:cs="Times New Roman"/>
          <w:sz w:val="20"/>
          <w:szCs w:val="20"/>
        </w:rPr>
      </w:pPr>
    </w:p>
    <w:p w14:paraId="04EEF7C3" w14:textId="77777777" w:rsidR="00E93A93" w:rsidRDefault="00E93A93" w:rsidP="00E93A93">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rPr>
          <w:rFonts w:ascii="Times New Roman" w:hAnsi="Times New Roman" w:cs="Times New Roman"/>
          <w:sz w:val="20"/>
          <w:szCs w:val="20"/>
        </w:rPr>
      </w:pPr>
    </w:p>
    <w:p w14:paraId="5547D82B"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781D40C6"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76CA60AA"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79EFFAAB"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5A3A9D0E" w14:textId="06706A29" w:rsidR="00E93A93" w:rsidRPr="00E34E7D"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26ECD97F" w14:textId="06A33A96" w:rsidR="00E34E7D" w:rsidRP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 xml:space="preserve">PAGE </w:t>
      </w:r>
      <w:r w:rsidR="006907C1">
        <w:rPr>
          <w:rFonts w:ascii="Times New Roman" w:hAnsi="Times New Roman" w:cs="Times New Roman"/>
          <w:b/>
          <w:bCs/>
          <w:sz w:val="20"/>
          <w:szCs w:val="20"/>
        </w:rPr>
        <w:t>19</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6760A391" w14:textId="77777777" w:rsidR="00E34E7D" w:rsidRPr="00E34E7D" w:rsidRDefault="00E34E7D" w:rsidP="00E34E7D">
      <w:pPr>
        <w:numPr>
          <w:ilvl w:val="0"/>
          <w:numId w:val="22"/>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lastRenderedPageBreak/>
        <w:t>THE FOLLOWING OFFICE EXPENSES WILL BILLED AS REQUESTED AND AT A REASONABLE MARKET PRICE.:</w:t>
      </w:r>
      <w:r w:rsidRPr="00E34E7D">
        <w:rPr>
          <w:rFonts w:ascii="Times New Roman" w:hAnsi="Times New Roman" w:cs="Times New Roman"/>
          <w:sz w:val="20"/>
          <w:szCs w:val="20"/>
        </w:rPr>
        <w:tab/>
      </w:r>
    </w:p>
    <w:p w14:paraId="016FE7F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D23A77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1BDCF9F8"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076E6DB3" w14:textId="38B3A55A" w:rsidR="00E34E7D" w:rsidRPr="00173EA6" w:rsidRDefault="00E34E7D" w:rsidP="00173EA6">
      <w:pPr>
        <w:numPr>
          <w:ilvl w:val="0"/>
          <w:numId w:val="55"/>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173EA6">
        <w:rPr>
          <w:rFonts w:ascii="Times New Roman" w:hAnsi="Times New Roman" w:cs="Times New Roman"/>
          <w:sz w:val="20"/>
          <w:szCs w:val="20"/>
        </w:rPr>
        <w:t>PHOTOCOPYING AND FAXES</w:t>
      </w:r>
      <w:r w:rsidRPr="00173EA6">
        <w:rPr>
          <w:rFonts w:ascii="Times New Roman" w:hAnsi="Times New Roman" w:cs="Times New Roman"/>
          <w:sz w:val="20"/>
          <w:szCs w:val="20"/>
        </w:rPr>
        <w:tab/>
      </w:r>
    </w:p>
    <w:p w14:paraId="32730DE5" w14:textId="3CB93973" w:rsidR="00E34E7D" w:rsidRPr="00E34E7D" w:rsidRDefault="00E34E7D" w:rsidP="00173EA6">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firstLine="720"/>
        <w:rPr>
          <w:rFonts w:ascii="Times New Roman" w:hAnsi="Times New Roman" w:cs="Times New Roman"/>
          <w:sz w:val="20"/>
          <w:szCs w:val="20"/>
        </w:rPr>
      </w:pPr>
    </w:p>
    <w:p w14:paraId="02E8E7EE" w14:textId="77777777" w:rsidR="00E34E7D" w:rsidRPr="00E34E7D" w:rsidRDefault="00E34E7D" w:rsidP="00173EA6">
      <w:pPr>
        <w:numPr>
          <w:ilvl w:val="0"/>
          <w:numId w:val="55"/>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POSTAGE</w:t>
      </w:r>
      <w:r w:rsidRPr="00E34E7D">
        <w:rPr>
          <w:rFonts w:ascii="Times New Roman" w:hAnsi="Times New Roman" w:cs="Times New Roman"/>
          <w:sz w:val="20"/>
          <w:szCs w:val="20"/>
        </w:rPr>
        <w:tab/>
      </w:r>
    </w:p>
    <w:p w14:paraId="3C1651DB" w14:textId="77777777" w:rsidR="00E34E7D" w:rsidRPr="00E34E7D" w:rsidRDefault="00E34E7D" w:rsidP="00E34E7D">
      <w:pPr>
        <w:numPr>
          <w:ilvl w:val="12"/>
          <w:numId w:val="0"/>
        </w:num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ascii="Times New Roman" w:hAnsi="Times New Roman" w:cs="Times New Roman"/>
          <w:sz w:val="20"/>
          <w:szCs w:val="20"/>
        </w:rPr>
      </w:pPr>
    </w:p>
    <w:p w14:paraId="3F4F0179" w14:textId="77777777" w:rsidR="00E34E7D" w:rsidRPr="00E34E7D" w:rsidRDefault="00E34E7D" w:rsidP="00173EA6">
      <w:pPr>
        <w:numPr>
          <w:ilvl w:val="0"/>
          <w:numId w:val="55"/>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PRINTING/ MAIL OUTS-REGULAR-ANYTHING ABOVE &amp; BEYOND WILL BE BILLED AT $3.50 EACH</w:t>
      </w:r>
      <w:r w:rsidRPr="00E34E7D">
        <w:rPr>
          <w:rFonts w:ascii="Times New Roman" w:hAnsi="Times New Roman" w:cs="Times New Roman"/>
          <w:sz w:val="20"/>
          <w:szCs w:val="20"/>
        </w:rPr>
        <w:tab/>
      </w:r>
    </w:p>
    <w:p w14:paraId="54F8514D" w14:textId="77777777" w:rsidR="00E34E7D" w:rsidRPr="00E34E7D" w:rsidRDefault="00E34E7D" w:rsidP="00E34E7D">
      <w:pPr>
        <w:numPr>
          <w:ilvl w:val="12"/>
          <w:numId w:val="0"/>
        </w:num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ascii="Times New Roman" w:hAnsi="Times New Roman" w:cs="Times New Roman"/>
          <w:sz w:val="20"/>
          <w:szCs w:val="20"/>
        </w:rPr>
      </w:pPr>
    </w:p>
    <w:p w14:paraId="5553E8B6" w14:textId="77777777" w:rsidR="00E34E7D" w:rsidRPr="00E34E7D" w:rsidRDefault="00E34E7D" w:rsidP="00173EA6">
      <w:pPr>
        <w:numPr>
          <w:ilvl w:val="0"/>
          <w:numId w:val="55"/>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1099 FORMS</w:t>
      </w:r>
      <w:r w:rsidRPr="00E34E7D">
        <w:rPr>
          <w:rFonts w:ascii="Times New Roman" w:hAnsi="Times New Roman" w:cs="Times New Roman"/>
          <w:sz w:val="20"/>
          <w:szCs w:val="20"/>
        </w:rPr>
        <w:tab/>
      </w:r>
    </w:p>
    <w:p w14:paraId="0F1383FC" w14:textId="28DDC659" w:rsidR="00E34E7D" w:rsidRPr="00E34E7D" w:rsidRDefault="00E34E7D" w:rsidP="00173EA6">
      <w:pPr>
        <w:numPr>
          <w:ilvl w:val="12"/>
          <w:numId w:val="0"/>
        </w:num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firstLine="45"/>
        <w:rPr>
          <w:rFonts w:ascii="Times New Roman" w:hAnsi="Times New Roman" w:cs="Times New Roman"/>
          <w:sz w:val="20"/>
          <w:szCs w:val="20"/>
        </w:rPr>
      </w:pPr>
    </w:p>
    <w:p w14:paraId="7ABB034E" w14:textId="77777777" w:rsidR="00E34E7D" w:rsidRPr="00E34E7D" w:rsidRDefault="00E34E7D" w:rsidP="00173EA6">
      <w:pPr>
        <w:numPr>
          <w:ilvl w:val="0"/>
          <w:numId w:val="55"/>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DELINQUENT ACCOUNT REMINDER LETTERS</w:t>
      </w:r>
      <w:r w:rsidRPr="00E34E7D">
        <w:rPr>
          <w:rFonts w:ascii="Times New Roman" w:hAnsi="Times New Roman" w:cs="Times New Roman"/>
          <w:sz w:val="20"/>
          <w:szCs w:val="20"/>
        </w:rPr>
        <w:tab/>
      </w:r>
    </w:p>
    <w:p w14:paraId="737AC058" w14:textId="77777777" w:rsidR="00E34E7D" w:rsidRPr="00E34E7D" w:rsidRDefault="00E34E7D" w:rsidP="00E34E7D">
      <w:pPr>
        <w:numPr>
          <w:ilvl w:val="12"/>
          <w:numId w:val="0"/>
        </w:num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ascii="Times New Roman" w:hAnsi="Times New Roman" w:cs="Times New Roman"/>
          <w:sz w:val="20"/>
          <w:szCs w:val="20"/>
        </w:rPr>
      </w:pPr>
    </w:p>
    <w:p w14:paraId="4731D74B" w14:textId="77777777" w:rsidR="00E34E7D" w:rsidRPr="00E34E7D" w:rsidRDefault="00E34E7D" w:rsidP="00173EA6">
      <w:pPr>
        <w:numPr>
          <w:ilvl w:val="0"/>
          <w:numId w:val="55"/>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COLLECTION DEMAND LETTERS</w:t>
      </w:r>
      <w:r w:rsidRPr="00E34E7D">
        <w:rPr>
          <w:rFonts w:ascii="Times New Roman" w:hAnsi="Times New Roman" w:cs="Times New Roman"/>
          <w:sz w:val="20"/>
          <w:szCs w:val="20"/>
        </w:rPr>
        <w:tab/>
      </w:r>
    </w:p>
    <w:p w14:paraId="5E1D44AA"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3E02798"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1E3D4F7" w14:textId="77777777" w:rsidR="00E93A93" w:rsidRPr="00E34E7D"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95BB30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DF0185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ACCOUNT SERVICES</w:t>
      </w:r>
    </w:p>
    <w:p w14:paraId="7EE1B02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3304C3F"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0CF148F" w14:textId="77777777" w:rsidR="00E93A93" w:rsidRPr="00E34E7D"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EE9D2A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ST COAST MAINTENANCE &amp; MANAGEMENT SHALL UNDERTAKE TO PERFORM ALL BOOKEEPING FUNCTIONS AS MAY BE NECESSARY AND DESIREABLE, IN ACCORDANCE WITH STANDARD ACCOUNTING PRACTICES, FOR THE ACCURATE ACCOUNTING OF SUMS COLLECTED AND EXPENDED BY EAST COAST MAINTENANCE &amp; MANAGEMENT FOR THE BENEFITS OF THE ASSOCIATION PURSUANT TO THIS AGREEMENT, THE DUTIES SHALL INCLUDE THE FOLLOWING:</w:t>
      </w:r>
    </w:p>
    <w:p w14:paraId="4B42E1E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FE12C3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47C7E08" w14:textId="77777777" w:rsidR="00E93A93"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6D12EC4A" w14:textId="23544F8C" w:rsidR="00173EA6"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7791F203" w14:textId="61532DF8" w:rsidR="00E34E7D" w:rsidRPr="00E320B7" w:rsidRDefault="00E34E7D"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4"/>
          <w:szCs w:val="24"/>
          <w:u w:val="single"/>
        </w:rPr>
        <w:t>BUDGET PREPARATION</w:t>
      </w:r>
    </w:p>
    <w:p w14:paraId="34FE5D1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D45384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9951FC8"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38DEE18" w14:textId="77777777" w:rsidR="00E93A93" w:rsidRPr="00E34E7D"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93A93" w:rsidRPr="00E34E7D">
          <w:type w:val="continuous"/>
          <w:pgSz w:w="12240" w:h="15840"/>
          <w:pgMar w:top="1440" w:right="1440" w:bottom="1440" w:left="1350" w:header="1440" w:footer="1440" w:gutter="0"/>
          <w:cols w:space="720"/>
        </w:sectPr>
      </w:pPr>
    </w:p>
    <w:p w14:paraId="76F3B574"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7E851FD1" w14:textId="77777777" w:rsidR="00E34E7D" w:rsidRPr="00E34E7D" w:rsidRDefault="00E34E7D" w:rsidP="00E320B7">
      <w:p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PREPARE A PROPOSED ANNUAL BUDGET EACH YEAR FOR THE FOLLOWING BUDGET YEAR FOR THE REVIEW AND APPROVAL OF THE BOARD OF DIRECTORS.  THIS BUDGET WILL CONTAIN THE RESERVE SCHEDULE REQUIRED BY FLORIDA STATUTE AND ADMINISTRATIVE CODE.</w:t>
      </w:r>
      <w:r w:rsidRPr="00E34E7D">
        <w:rPr>
          <w:rFonts w:ascii="Times New Roman" w:hAnsi="Times New Roman" w:cs="Times New Roman"/>
          <w:sz w:val="20"/>
          <w:szCs w:val="20"/>
        </w:rPr>
        <w:tab/>
      </w:r>
    </w:p>
    <w:p w14:paraId="54229EB8"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4F2FD42E"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96E0AE9"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5DC2AFB"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2D824C8"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8969336"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E158E29"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002B208D"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5212C378"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5412B058"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700C0670"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318CFD3C"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713DA19A"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560DC286"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2BFB9F86" w14:textId="33782374" w:rsidR="00E93A93" w:rsidRPr="00E34E7D"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6F23AF58" w14:textId="13A0E0C2"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2</w:t>
      </w:r>
      <w:r w:rsidR="006907C1">
        <w:rPr>
          <w:rFonts w:ascii="Times New Roman" w:hAnsi="Times New Roman" w:cs="Times New Roman"/>
          <w:b/>
          <w:bCs/>
          <w:sz w:val="20"/>
          <w:szCs w:val="20"/>
        </w:rPr>
        <w:t>0</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09FD711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lastRenderedPageBreak/>
        <w:t>MONTHLY FINANCIAL REPORTS</w:t>
      </w:r>
    </w:p>
    <w:p w14:paraId="5AE8552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E176BD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390290A"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E1F2503" w14:textId="77777777" w:rsidR="00E320B7" w:rsidRDefault="00E320B7" w:rsidP="00E320B7">
      <w:pPr>
        <w:pStyle w:val="ListParagraph"/>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0"/>
        <w:rPr>
          <w:rFonts w:ascii="Times New Roman" w:hAnsi="Times New Roman" w:cs="Times New Roman"/>
          <w:sz w:val="20"/>
          <w:szCs w:val="20"/>
        </w:rPr>
      </w:pPr>
    </w:p>
    <w:p w14:paraId="2EABB972" w14:textId="77777777" w:rsidR="00E320B7" w:rsidRDefault="00E34E7D" w:rsidP="00E320B7">
      <w:pPr>
        <w:pStyle w:val="ListParagraph"/>
        <w:numPr>
          <w:ilvl w:val="0"/>
          <w:numId w:val="57"/>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PREPARE A RECEIPTS AND DISBURSEMENTS STATEMENT AND AGED RECEIVABLE REPORT ON A MONTHLY AND YEAR TO DATE BASIS.</w:t>
      </w:r>
    </w:p>
    <w:p w14:paraId="56672AFD" w14:textId="77777777" w:rsidR="00E320B7" w:rsidRDefault="00E320B7" w:rsidP="00E320B7">
      <w:pPr>
        <w:pStyle w:val="ListParagraph"/>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C591E1E" w14:textId="77777777" w:rsidR="00E320B7" w:rsidRDefault="00E34E7D" w:rsidP="00E320B7">
      <w:pPr>
        <w:pStyle w:val="ListParagraph"/>
        <w:numPr>
          <w:ilvl w:val="0"/>
          <w:numId w:val="57"/>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PREPARE A YEAR END INCOME STATEMENT &amp; RESERVE STATEMENT</w:t>
      </w:r>
      <w:r w:rsidRPr="00E320B7">
        <w:rPr>
          <w:rFonts w:ascii="Times New Roman" w:hAnsi="Times New Roman" w:cs="Times New Roman"/>
          <w:sz w:val="20"/>
          <w:szCs w:val="20"/>
        </w:rPr>
        <w:tab/>
      </w:r>
    </w:p>
    <w:p w14:paraId="41E529E8" w14:textId="77777777" w:rsidR="00E320B7" w:rsidRPr="00E320B7" w:rsidRDefault="00E320B7" w:rsidP="00E320B7">
      <w:pPr>
        <w:pStyle w:val="ListParagraph"/>
        <w:rPr>
          <w:rFonts w:ascii="Times New Roman" w:hAnsi="Times New Roman" w:cs="Times New Roman"/>
          <w:sz w:val="20"/>
          <w:szCs w:val="20"/>
        </w:rPr>
      </w:pPr>
    </w:p>
    <w:p w14:paraId="354AB089" w14:textId="77777777" w:rsidR="00E320B7" w:rsidRDefault="00E34E7D" w:rsidP="00E320B7">
      <w:pPr>
        <w:pStyle w:val="ListParagraph"/>
        <w:numPr>
          <w:ilvl w:val="0"/>
          <w:numId w:val="57"/>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MAINTAIN A CASH RECEIPTS JOURNAL.</w:t>
      </w:r>
      <w:r w:rsidRPr="00E320B7">
        <w:rPr>
          <w:rFonts w:ascii="Times New Roman" w:hAnsi="Times New Roman" w:cs="Times New Roman"/>
          <w:sz w:val="20"/>
          <w:szCs w:val="20"/>
        </w:rPr>
        <w:tab/>
      </w:r>
    </w:p>
    <w:p w14:paraId="0D63519D" w14:textId="77777777" w:rsidR="00E320B7" w:rsidRPr="00E320B7" w:rsidRDefault="00E320B7" w:rsidP="00E320B7">
      <w:pPr>
        <w:pStyle w:val="ListParagraph"/>
        <w:rPr>
          <w:rFonts w:ascii="Times New Roman" w:hAnsi="Times New Roman" w:cs="Times New Roman"/>
          <w:sz w:val="20"/>
          <w:szCs w:val="20"/>
        </w:rPr>
      </w:pPr>
    </w:p>
    <w:p w14:paraId="075A7272" w14:textId="77777777" w:rsidR="00E320B7" w:rsidRDefault="00E34E7D" w:rsidP="00E320B7">
      <w:pPr>
        <w:pStyle w:val="ListParagraph"/>
        <w:numPr>
          <w:ilvl w:val="0"/>
          <w:numId w:val="57"/>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MAINTAIN A CASH DISBURSEMENT JOURNAL.</w:t>
      </w:r>
      <w:r w:rsidRPr="00E320B7">
        <w:rPr>
          <w:rFonts w:ascii="Times New Roman" w:hAnsi="Times New Roman" w:cs="Times New Roman"/>
          <w:sz w:val="20"/>
          <w:szCs w:val="20"/>
        </w:rPr>
        <w:tab/>
      </w:r>
    </w:p>
    <w:p w14:paraId="33E524BB" w14:textId="77777777" w:rsidR="00E320B7" w:rsidRPr="00E320B7" w:rsidRDefault="00E320B7" w:rsidP="00E320B7">
      <w:pPr>
        <w:pStyle w:val="ListParagraph"/>
        <w:rPr>
          <w:rFonts w:ascii="Times New Roman" w:hAnsi="Times New Roman" w:cs="Times New Roman"/>
          <w:sz w:val="20"/>
          <w:szCs w:val="20"/>
        </w:rPr>
      </w:pPr>
    </w:p>
    <w:p w14:paraId="44BE0000" w14:textId="1DB1682E" w:rsidR="00E320B7" w:rsidRDefault="00E34E7D" w:rsidP="00E320B7">
      <w:pPr>
        <w:pStyle w:val="ListParagraph"/>
        <w:numPr>
          <w:ilvl w:val="0"/>
          <w:numId w:val="57"/>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MAINTAIN AN</w:t>
      </w:r>
      <w:r w:rsidR="00E320B7">
        <w:rPr>
          <w:rFonts w:ascii="Times New Roman" w:hAnsi="Times New Roman" w:cs="Times New Roman"/>
          <w:sz w:val="20"/>
          <w:szCs w:val="20"/>
        </w:rPr>
        <w:t>Y</w:t>
      </w:r>
      <w:r w:rsidRPr="00E320B7">
        <w:rPr>
          <w:rFonts w:ascii="Times New Roman" w:hAnsi="Times New Roman" w:cs="Times New Roman"/>
          <w:sz w:val="20"/>
          <w:szCs w:val="20"/>
        </w:rPr>
        <w:t xml:space="preserve"> ACCOUNTS RECEIVABLE AND PAYABLE LEDGER.</w:t>
      </w:r>
      <w:r w:rsidRPr="00E320B7">
        <w:rPr>
          <w:rFonts w:ascii="Times New Roman" w:hAnsi="Times New Roman" w:cs="Times New Roman"/>
          <w:sz w:val="20"/>
          <w:szCs w:val="20"/>
        </w:rPr>
        <w:tab/>
      </w:r>
    </w:p>
    <w:p w14:paraId="4812D8CA" w14:textId="77777777" w:rsidR="00E320B7" w:rsidRPr="00E320B7" w:rsidRDefault="00E320B7" w:rsidP="00E320B7">
      <w:pPr>
        <w:pStyle w:val="ListParagraph"/>
        <w:rPr>
          <w:rFonts w:ascii="Times New Roman" w:hAnsi="Times New Roman" w:cs="Times New Roman"/>
          <w:sz w:val="20"/>
          <w:szCs w:val="20"/>
        </w:rPr>
      </w:pPr>
    </w:p>
    <w:p w14:paraId="2AB1AE97" w14:textId="77777777" w:rsidR="00E320B7" w:rsidRDefault="00E34E7D" w:rsidP="00E320B7">
      <w:pPr>
        <w:pStyle w:val="ListParagraph"/>
        <w:numPr>
          <w:ilvl w:val="0"/>
          <w:numId w:val="57"/>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ADDITIONAL REPORTING THAT IS INCLUDED IN THE PROPOSAL, ANNUAL ASSOCIATION TAX RETURN.</w:t>
      </w:r>
      <w:r w:rsidRPr="00E320B7">
        <w:rPr>
          <w:rFonts w:ascii="Times New Roman" w:hAnsi="Times New Roman" w:cs="Times New Roman"/>
          <w:sz w:val="20"/>
          <w:szCs w:val="20"/>
        </w:rPr>
        <w:tab/>
      </w:r>
    </w:p>
    <w:p w14:paraId="7D839950" w14:textId="77777777" w:rsidR="00E320B7" w:rsidRPr="00E320B7" w:rsidRDefault="00E320B7" w:rsidP="00E320B7">
      <w:pPr>
        <w:pStyle w:val="ListParagraph"/>
        <w:rPr>
          <w:rFonts w:ascii="Times New Roman" w:hAnsi="Times New Roman" w:cs="Times New Roman"/>
          <w:sz w:val="20"/>
          <w:szCs w:val="20"/>
        </w:rPr>
      </w:pPr>
    </w:p>
    <w:p w14:paraId="69253675" w14:textId="4688173D" w:rsidR="00E34E7D" w:rsidRPr="00E320B7" w:rsidRDefault="00E34E7D" w:rsidP="00E320B7">
      <w:pPr>
        <w:pStyle w:val="ListParagraph"/>
        <w:numPr>
          <w:ilvl w:val="0"/>
          <w:numId w:val="57"/>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 xml:space="preserve">SUPPLY COPIES OF MONTHLY FINANCIAL REPORTS TO </w:t>
      </w:r>
      <w:r w:rsidR="00672776" w:rsidRPr="00E320B7">
        <w:rPr>
          <w:rFonts w:ascii="Times New Roman" w:hAnsi="Times New Roman" w:cs="Times New Roman"/>
          <w:sz w:val="20"/>
          <w:szCs w:val="20"/>
        </w:rPr>
        <w:t>THE BOARD</w:t>
      </w:r>
      <w:r w:rsidRPr="00E320B7">
        <w:rPr>
          <w:rFonts w:ascii="Times New Roman" w:hAnsi="Times New Roman" w:cs="Times New Roman"/>
          <w:sz w:val="20"/>
          <w:szCs w:val="20"/>
        </w:rPr>
        <w:t xml:space="preserve"> OF DIRECTORS BY THE TWENTIETH (20</w:t>
      </w:r>
      <w:r w:rsidR="00E320B7" w:rsidRPr="00E320B7">
        <w:rPr>
          <w:rFonts w:ascii="Times New Roman" w:hAnsi="Times New Roman" w:cs="Times New Roman"/>
          <w:sz w:val="20"/>
          <w:szCs w:val="20"/>
          <w:vertAlign w:val="superscript"/>
        </w:rPr>
        <w:t>TH</w:t>
      </w:r>
      <w:r w:rsidR="00E320B7" w:rsidRPr="00E320B7">
        <w:rPr>
          <w:rFonts w:ascii="Times New Roman" w:hAnsi="Times New Roman" w:cs="Times New Roman"/>
          <w:sz w:val="20"/>
          <w:szCs w:val="20"/>
        </w:rPr>
        <w:t>)</w:t>
      </w:r>
      <w:r w:rsidRPr="00E320B7">
        <w:rPr>
          <w:rFonts w:ascii="Times New Roman" w:hAnsi="Times New Roman" w:cs="Times New Roman"/>
          <w:sz w:val="20"/>
          <w:szCs w:val="20"/>
        </w:rPr>
        <w:t xml:space="preserve"> OF EACH MONTH, INCLUDING BUT NOT LIMITED TO AN AGED RECEIVABLES REPORT AND RECEIPTS AND DISBURSEMENT STATEMENT.</w:t>
      </w:r>
      <w:r w:rsidRPr="00E320B7">
        <w:rPr>
          <w:rFonts w:ascii="Times New Roman" w:hAnsi="Times New Roman" w:cs="Times New Roman"/>
          <w:sz w:val="20"/>
          <w:szCs w:val="20"/>
        </w:rPr>
        <w:tab/>
      </w:r>
    </w:p>
    <w:p w14:paraId="53A70F2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AFE280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352B05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643057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ACCOUNTS PAYABLE</w:t>
      </w:r>
    </w:p>
    <w:p w14:paraId="3435919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61FA5F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72E2F6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1DE1B6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19B1B209" w14:textId="03D9BF72" w:rsidR="00E320B7" w:rsidRPr="00E93A93" w:rsidRDefault="00E34E7D" w:rsidP="00E93A93">
      <w:pPr>
        <w:pStyle w:val="ListParagraph"/>
        <w:numPr>
          <w:ilvl w:val="0"/>
          <w:numId w:val="56"/>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 xml:space="preserve">ORGANIZE ALL </w:t>
      </w:r>
      <w:proofErr w:type="gramStart"/>
      <w:r w:rsidRPr="00E320B7">
        <w:rPr>
          <w:rFonts w:ascii="Times New Roman" w:hAnsi="Times New Roman" w:cs="Times New Roman"/>
          <w:sz w:val="20"/>
          <w:szCs w:val="20"/>
        </w:rPr>
        <w:t>BILLS</w:t>
      </w:r>
      <w:proofErr w:type="gramEnd"/>
      <w:r w:rsidRPr="00E320B7">
        <w:rPr>
          <w:rFonts w:ascii="Times New Roman" w:hAnsi="Times New Roman" w:cs="Times New Roman"/>
          <w:sz w:val="20"/>
          <w:szCs w:val="20"/>
        </w:rPr>
        <w:t xml:space="preserve"> AND POST TO PROPER ACCOUNT NUMBERS.  THE COMMUNITY ASSOCIATION MANAGER (CAM) WILL VERIFY THAT ALL WORK HAS BEEN PROPERLY COMPLETED USING MATERIAL IN ACCORDANCE WITH THE AGREEMENT.  THE CAM MUST INDICATE HIS/ HER INSPECTION/ APPROVAL BY SIGNING THE BILL.  ALL CHARGES ARE TO BE REASONABLE AND CUSTOMARY FOR SERVICES AND MATERIALS PROVIDED.  THE BILL WILL THEN BE SUBMITTED TO THE BOARD FOR FINAL APPROVAL.</w:t>
      </w:r>
    </w:p>
    <w:p w14:paraId="129C39F8" w14:textId="77777777" w:rsidR="00E320B7" w:rsidRDefault="00E320B7" w:rsidP="00E320B7">
      <w:pPr>
        <w:numPr>
          <w:ilvl w:val="12"/>
          <w:numId w:val="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jc w:val="right"/>
        <w:rPr>
          <w:rFonts w:ascii="Times New Roman" w:hAnsi="Times New Roman" w:cs="Times New Roman"/>
          <w:sz w:val="20"/>
          <w:szCs w:val="20"/>
        </w:rPr>
      </w:pPr>
    </w:p>
    <w:p w14:paraId="296FF6BF" w14:textId="6CEFA86A" w:rsidR="00E320B7" w:rsidRDefault="00E34E7D" w:rsidP="00E320B7">
      <w:pPr>
        <w:pStyle w:val="ListParagraph"/>
        <w:numPr>
          <w:ilvl w:val="0"/>
          <w:numId w:val="56"/>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 xml:space="preserve">PREPARE CHECKS TO BE DRAWN ON CHECKING ACCOUNT KEPT IN THE NAME OF THE ASSOCIATION.  EAST COAST MAINTENANCE &amp; MANAGEMENT SHALL PAY </w:t>
      </w:r>
      <w:r w:rsidR="00121B1D" w:rsidRPr="00E320B7">
        <w:rPr>
          <w:rFonts w:ascii="Times New Roman" w:hAnsi="Times New Roman" w:cs="Times New Roman"/>
          <w:sz w:val="20"/>
          <w:szCs w:val="20"/>
        </w:rPr>
        <w:t>FROM THE ASSOCIATIONS ACCOUNT</w:t>
      </w:r>
      <w:r w:rsidR="00E320B7" w:rsidRPr="00E320B7">
        <w:rPr>
          <w:rFonts w:ascii="Times New Roman" w:hAnsi="Times New Roman" w:cs="Times New Roman"/>
          <w:sz w:val="20"/>
          <w:szCs w:val="20"/>
        </w:rPr>
        <w:t xml:space="preserve"> TO</w:t>
      </w:r>
      <w:r w:rsidRPr="00E320B7">
        <w:rPr>
          <w:rFonts w:ascii="Times New Roman" w:hAnsi="Times New Roman" w:cs="Times New Roman"/>
          <w:sz w:val="20"/>
          <w:szCs w:val="20"/>
        </w:rPr>
        <w:t xml:space="preserve"> THE EXTENT THE SUMS COLLECTED BY EAST COAST MAINTENANCE &amp; MANAGEMENT ARE SUFFICIENT TO COVER SUCH OBLIGATIONS, ALL EXPENSES FOR THE REGULAR MAINTENANCE AND OPERATION OF THE ASSOCIATION PROPERTY.</w:t>
      </w:r>
    </w:p>
    <w:p w14:paraId="5AEAD187" w14:textId="77777777" w:rsidR="00E320B7" w:rsidRDefault="00E320B7" w:rsidP="00E320B7">
      <w:pPr>
        <w:pStyle w:val="ListParagraph"/>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p>
    <w:p w14:paraId="11D0BF33" w14:textId="698188F4" w:rsidR="00E34E7D" w:rsidRPr="00E320B7" w:rsidRDefault="00E34E7D" w:rsidP="00E320B7">
      <w:pPr>
        <w:pStyle w:val="ListParagraph"/>
        <w:numPr>
          <w:ilvl w:val="0"/>
          <w:numId w:val="56"/>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 xml:space="preserve">EAST COAST MAINTENANCE &amp; MANAGEMENT WILL NOT DISBURSE ANY PAYMENTS WITHOUT </w:t>
      </w:r>
      <w:proofErr w:type="gramStart"/>
      <w:r w:rsidRPr="00E320B7">
        <w:rPr>
          <w:rFonts w:ascii="Times New Roman" w:hAnsi="Times New Roman" w:cs="Times New Roman"/>
          <w:sz w:val="20"/>
          <w:szCs w:val="20"/>
        </w:rPr>
        <w:t>A BOARD</w:t>
      </w:r>
      <w:proofErr w:type="gramEnd"/>
      <w:r w:rsidRPr="00E320B7">
        <w:rPr>
          <w:rFonts w:ascii="Times New Roman" w:hAnsi="Times New Roman" w:cs="Times New Roman"/>
          <w:sz w:val="20"/>
          <w:szCs w:val="20"/>
        </w:rPr>
        <w:t xml:space="preserve"> SIGNATURE.</w:t>
      </w:r>
    </w:p>
    <w:p w14:paraId="1043BA8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158BED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B7E77AC" w14:textId="77777777" w:rsidR="00E93A93" w:rsidRDefault="00E93A93" w:rsidP="00E93A93">
      <w:pPr>
        <w:numPr>
          <w:ilvl w:val="12"/>
          <w:numId w:val="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jc w:val="right"/>
        <w:rPr>
          <w:rFonts w:ascii="Times New Roman" w:hAnsi="Times New Roman" w:cs="Times New Roman"/>
          <w:sz w:val="20"/>
          <w:szCs w:val="20"/>
        </w:rPr>
      </w:pPr>
    </w:p>
    <w:p w14:paraId="204A195D" w14:textId="77777777" w:rsidR="00E93A93" w:rsidRDefault="00E93A93" w:rsidP="00E93A93">
      <w:pPr>
        <w:numPr>
          <w:ilvl w:val="12"/>
          <w:numId w:val="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jc w:val="right"/>
        <w:rPr>
          <w:rFonts w:ascii="Times New Roman" w:hAnsi="Times New Roman" w:cs="Times New Roman"/>
          <w:sz w:val="20"/>
          <w:szCs w:val="20"/>
        </w:rPr>
      </w:pPr>
    </w:p>
    <w:p w14:paraId="1E0BAED7" w14:textId="77777777" w:rsidR="00E93A93" w:rsidRDefault="00E93A93" w:rsidP="00E93A93">
      <w:pPr>
        <w:numPr>
          <w:ilvl w:val="12"/>
          <w:numId w:val="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jc w:val="right"/>
        <w:rPr>
          <w:rFonts w:ascii="Times New Roman" w:hAnsi="Times New Roman" w:cs="Times New Roman"/>
          <w:sz w:val="20"/>
          <w:szCs w:val="20"/>
        </w:rPr>
      </w:pPr>
    </w:p>
    <w:p w14:paraId="31F1B505" w14:textId="77777777" w:rsidR="00E93A93" w:rsidRDefault="00E93A93" w:rsidP="00E93A93">
      <w:pPr>
        <w:numPr>
          <w:ilvl w:val="12"/>
          <w:numId w:val="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jc w:val="right"/>
        <w:rPr>
          <w:rFonts w:ascii="Times New Roman" w:hAnsi="Times New Roman" w:cs="Times New Roman"/>
          <w:sz w:val="20"/>
          <w:szCs w:val="20"/>
        </w:rPr>
      </w:pPr>
    </w:p>
    <w:p w14:paraId="27FB334B" w14:textId="77777777" w:rsidR="00E93A93" w:rsidRDefault="00E93A93" w:rsidP="00E93A93">
      <w:pPr>
        <w:numPr>
          <w:ilvl w:val="12"/>
          <w:numId w:val="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jc w:val="right"/>
        <w:rPr>
          <w:rFonts w:ascii="Times New Roman" w:hAnsi="Times New Roman" w:cs="Times New Roman"/>
          <w:sz w:val="20"/>
          <w:szCs w:val="20"/>
        </w:rPr>
      </w:pPr>
    </w:p>
    <w:p w14:paraId="6725FCD3" w14:textId="77777777" w:rsidR="00E93A93" w:rsidRDefault="00E93A93" w:rsidP="00E93A93">
      <w:pPr>
        <w:numPr>
          <w:ilvl w:val="12"/>
          <w:numId w:val="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jc w:val="right"/>
        <w:rPr>
          <w:rFonts w:ascii="Times New Roman" w:hAnsi="Times New Roman" w:cs="Times New Roman"/>
          <w:sz w:val="20"/>
          <w:szCs w:val="20"/>
        </w:rPr>
      </w:pPr>
    </w:p>
    <w:p w14:paraId="622A6D6C" w14:textId="6AEB7CF7" w:rsidR="00E93A93" w:rsidRPr="00E34E7D" w:rsidRDefault="00E93A93" w:rsidP="00E93A93">
      <w:pPr>
        <w:numPr>
          <w:ilvl w:val="12"/>
          <w:numId w:val="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sz w:val="20"/>
          <w:szCs w:val="20"/>
        </w:rPr>
        <w:t xml:space="preserve">     </w:t>
      </w:r>
      <w:r w:rsidRPr="00E34E7D">
        <w:rPr>
          <w:rFonts w:ascii="Times New Roman" w:hAnsi="Times New Roman" w:cs="Times New Roman"/>
          <w:b/>
          <w:bCs/>
          <w:sz w:val="20"/>
          <w:szCs w:val="20"/>
        </w:rPr>
        <w:t>INITIAL_____</w:t>
      </w:r>
    </w:p>
    <w:p w14:paraId="10B4AB11" w14:textId="25DE3EAD" w:rsidR="00E93A93" w:rsidRPr="00E34E7D" w:rsidRDefault="00E93A93" w:rsidP="00E93A93">
      <w:pPr>
        <w:numPr>
          <w:ilvl w:val="12"/>
          <w:numId w:val="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2</w:t>
      </w:r>
      <w:r w:rsidR="006907C1">
        <w:rPr>
          <w:rFonts w:ascii="Times New Roman" w:hAnsi="Times New Roman" w:cs="Times New Roman"/>
          <w:b/>
          <w:bCs/>
          <w:sz w:val="20"/>
          <w:szCs w:val="20"/>
        </w:rPr>
        <w:t>1</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6A12C5D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lastRenderedPageBreak/>
        <w:t>ACCOUNTS RECEIVABLE</w:t>
      </w:r>
    </w:p>
    <w:p w14:paraId="6D3C838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458F85C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156DE6B1" w14:textId="77777777" w:rsidR="00E93A93" w:rsidRPr="00E34E7D"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EAF5071" w14:textId="0D91DD2D" w:rsidR="00E320B7" w:rsidRDefault="00E34E7D" w:rsidP="00E320B7">
      <w:pPr>
        <w:pStyle w:val="ListParagraph"/>
        <w:numPr>
          <w:ilvl w:val="0"/>
          <w:numId w:val="58"/>
        </w:numPr>
        <w:tabs>
          <w:tab w:val="left" w:pos="-810"/>
          <w:tab w:val="left" w:pos="-360"/>
          <w:tab w:val="left" w:pos="0"/>
          <w:tab w:val="left" w:pos="270"/>
          <w:tab w:val="left" w:pos="990"/>
          <w:tab w:val="left" w:pos="1710"/>
          <w:tab w:val="left" w:pos="2430"/>
          <w:tab w:val="left" w:pos="3150"/>
          <w:tab w:val="left" w:pos="3870"/>
          <w:tab w:val="left" w:pos="4590"/>
          <w:tab w:val="left" w:pos="5310"/>
          <w:tab w:val="left" w:pos="6030"/>
          <w:tab w:val="left" w:pos="6750"/>
          <w:tab w:val="left" w:pos="747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 xml:space="preserve">MAINTAIN AN </w:t>
      </w:r>
      <w:r w:rsidR="00E320B7" w:rsidRPr="00E320B7">
        <w:rPr>
          <w:rFonts w:ascii="Times New Roman" w:hAnsi="Times New Roman" w:cs="Times New Roman"/>
          <w:sz w:val="20"/>
          <w:szCs w:val="20"/>
        </w:rPr>
        <w:t>UP-TO-DATE</w:t>
      </w:r>
      <w:r w:rsidRPr="00E320B7">
        <w:rPr>
          <w:rFonts w:ascii="Times New Roman" w:hAnsi="Times New Roman" w:cs="Times New Roman"/>
          <w:sz w:val="20"/>
          <w:szCs w:val="20"/>
        </w:rPr>
        <w:t xml:space="preserve"> OWNERS ROSTER WITH UP TO TWO (2) MAILING ADDRESSES.</w:t>
      </w:r>
    </w:p>
    <w:p w14:paraId="6954B2BE" w14:textId="77777777" w:rsidR="00E320B7" w:rsidRDefault="00E320B7" w:rsidP="00E320B7">
      <w:pPr>
        <w:pStyle w:val="ListParagraph"/>
        <w:tabs>
          <w:tab w:val="left" w:pos="-810"/>
          <w:tab w:val="left" w:pos="-360"/>
          <w:tab w:val="left" w:pos="0"/>
          <w:tab w:val="left" w:pos="270"/>
          <w:tab w:val="left" w:pos="990"/>
          <w:tab w:val="left" w:pos="1710"/>
          <w:tab w:val="left" w:pos="2430"/>
          <w:tab w:val="left" w:pos="3150"/>
          <w:tab w:val="left" w:pos="3870"/>
          <w:tab w:val="left" w:pos="4590"/>
          <w:tab w:val="left" w:pos="5310"/>
          <w:tab w:val="left" w:pos="6030"/>
          <w:tab w:val="left" w:pos="6750"/>
          <w:tab w:val="left" w:pos="7470"/>
        </w:tabs>
        <w:autoSpaceDE w:val="0"/>
        <w:autoSpaceDN w:val="0"/>
        <w:adjustRightInd w:val="0"/>
        <w:spacing w:after="0" w:line="240" w:lineRule="auto"/>
        <w:rPr>
          <w:rFonts w:ascii="Times New Roman" w:hAnsi="Times New Roman" w:cs="Times New Roman"/>
          <w:sz w:val="20"/>
          <w:szCs w:val="20"/>
        </w:rPr>
      </w:pPr>
    </w:p>
    <w:p w14:paraId="521256FE" w14:textId="15FF6CEC" w:rsidR="00E320B7" w:rsidRDefault="00E34E7D" w:rsidP="00E320B7">
      <w:pPr>
        <w:pStyle w:val="ListParagraph"/>
        <w:numPr>
          <w:ilvl w:val="0"/>
          <w:numId w:val="58"/>
        </w:numPr>
        <w:tabs>
          <w:tab w:val="left" w:pos="-810"/>
          <w:tab w:val="left" w:pos="-360"/>
          <w:tab w:val="left" w:pos="0"/>
          <w:tab w:val="left" w:pos="270"/>
          <w:tab w:val="left" w:pos="990"/>
          <w:tab w:val="left" w:pos="1710"/>
          <w:tab w:val="left" w:pos="2430"/>
          <w:tab w:val="left" w:pos="3150"/>
          <w:tab w:val="left" w:pos="3870"/>
          <w:tab w:val="left" w:pos="4590"/>
          <w:tab w:val="left" w:pos="5310"/>
          <w:tab w:val="left" w:pos="6030"/>
          <w:tab w:val="left" w:pos="6750"/>
          <w:tab w:val="left" w:pos="747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 xml:space="preserve">PREPARE AND ISSUE MAINTENANCE COUPONS AT A </w:t>
      </w:r>
      <w:r w:rsidR="00E320B7" w:rsidRPr="00E320B7">
        <w:rPr>
          <w:rFonts w:ascii="Times New Roman" w:hAnsi="Times New Roman" w:cs="Times New Roman"/>
          <w:sz w:val="20"/>
          <w:szCs w:val="20"/>
        </w:rPr>
        <w:t>CHARGE TO</w:t>
      </w:r>
      <w:r w:rsidRPr="00E320B7">
        <w:rPr>
          <w:rFonts w:ascii="Times New Roman" w:hAnsi="Times New Roman" w:cs="Times New Roman"/>
          <w:sz w:val="20"/>
          <w:szCs w:val="20"/>
        </w:rPr>
        <w:t xml:space="preserve"> ALL UNIT OWNERS ANNUALLY.  QUARTERLY OR MONTHLY COUPONS WILL BE UTILIZED AT THE DIRECTION OF THE BOARD OF DIRECTORS.</w:t>
      </w:r>
    </w:p>
    <w:p w14:paraId="24A02B1D" w14:textId="77777777" w:rsidR="00E320B7" w:rsidRPr="00E320B7" w:rsidRDefault="00E320B7" w:rsidP="00E320B7">
      <w:pPr>
        <w:pStyle w:val="ListParagraph"/>
        <w:rPr>
          <w:rFonts w:ascii="Times New Roman" w:hAnsi="Times New Roman" w:cs="Times New Roman"/>
          <w:sz w:val="20"/>
          <w:szCs w:val="20"/>
        </w:rPr>
      </w:pPr>
    </w:p>
    <w:p w14:paraId="2EF07563" w14:textId="00FBAC6C" w:rsidR="00E34E7D" w:rsidRPr="00E320B7" w:rsidRDefault="00E34E7D" w:rsidP="00E320B7">
      <w:pPr>
        <w:pStyle w:val="ListParagraph"/>
        <w:numPr>
          <w:ilvl w:val="0"/>
          <w:numId w:val="58"/>
        </w:numPr>
        <w:tabs>
          <w:tab w:val="left" w:pos="-810"/>
          <w:tab w:val="left" w:pos="-360"/>
          <w:tab w:val="left" w:pos="0"/>
          <w:tab w:val="left" w:pos="270"/>
          <w:tab w:val="left" w:pos="990"/>
          <w:tab w:val="left" w:pos="1710"/>
          <w:tab w:val="left" w:pos="2430"/>
          <w:tab w:val="left" w:pos="3150"/>
          <w:tab w:val="left" w:pos="3870"/>
          <w:tab w:val="left" w:pos="4590"/>
          <w:tab w:val="left" w:pos="5310"/>
          <w:tab w:val="left" w:pos="6030"/>
          <w:tab w:val="left" w:pos="6750"/>
          <w:tab w:val="left" w:pos="747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MAINTAIN A COMPLETE ACCOUNTS RECEIVABLE REPORT ON A MONTHLY BASIS.  THIS REPORT WILL BE PROVIDED TO THE BOARD OF DIRECTORS MONTHLY.</w:t>
      </w:r>
    </w:p>
    <w:p w14:paraId="59D4117C"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37AF9691" w14:textId="44CE4757" w:rsidR="00E34E7D" w:rsidRPr="00E34E7D" w:rsidRDefault="00E34E7D" w:rsidP="00E320B7">
      <w:pPr>
        <w:numPr>
          <w:ilvl w:val="0"/>
          <w:numId w:val="56"/>
        </w:numPr>
        <w:tabs>
          <w:tab w:val="left" w:pos="-450"/>
          <w:tab w:val="left" w:pos="0"/>
          <w:tab w:val="left" w:pos="360"/>
          <w:tab w:val="left" w:pos="630"/>
          <w:tab w:val="left" w:pos="1350"/>
          <w:tab w:val="left" w:pos="2070"/>
          <w:tab w:val="left" w:pos="2790"/>
          <w:tab w:val="left" w:pos="3510"/>
          <w:tab w:val="left" w:pos="4230"/>
          <w:tab w:val="left" w:pos="4950"/>
          <w:tab w:val="left" w:pos="5670"/>
          <w:tab w:val="left" w:pos="6390"/>
          <w:tab w:val="left" w:pos="7110"/>
          <w:tab w:val="left" w:pos="7830"/>
        </w:tabs>
        <w:autoSpaceDE w:val="0"/>
        <w:autoSpaceDN w:val="0"/>
        <w:adjustRightInd w:val="0"/>
        <w:spacing w:after="0" w:line="240" w:lineRule="auto"/>
        <w:ind w:left="1080" w:hanging="720"/>
        <w:rPr>
          <w:rFonts w:ascii="Times New Roman" w:hAnsi="Times New Roman" w:cs="Times New Roman"/>
          <w:sz w:val="20"/>
          <w:szCs w:val="20"/>
        </w:rPr>
      </w:pPr>
      <w:r w:rsidRPr="00E34E7D">
        <w:rPr>
          <w:rFonts w:ascii="Times New Roman" w:hAnsi="Times New Roman" w:cs="Times New Roman"/>
          <w:sz w:val="20"/>
          <w:szCs w:val="20"/>
        </w:rPr>
        <w:t>MAIL PAST DUE NOTICES ON THE 15</w:t>
      </w:r>
      <w:r w:rsidRPr="00E34E7D">
        <w:rPr>
          <w:rFonts w:ascii="Times New Roman" w:hAnsi="Times New Roman" w:cs="Times New Roman"/>
          <w:sz w:val="20"/>
          <w:szCs w:val="20"/>
          <w:vertAlign w:val="superscript"/>
        </w:rPr>
        <w:t>TH</w:t>
      </w:r>
      <w:r w:rsidRPr="00E34E7D">
        <w:rPr>
          <w:rFonts w:ascii="Times New Roman" w:hAnsi="Times New Roman" w:cs="Times New Roman"/>
          <w:sz w:val="20"/>
          <w:szCs w:val="20"/>
        </w:rPr>
        <w:t xml:space="preserve"> OF EACH MONTH OR IN ACCORDANCE WITH THE </w:t>
      </w:r>
      <w:r w:rsidR="00E320B7" w:rsidRPr="00E34E7D">
        <w:rPr>
          <w:rFonts w:ascii="Times New Roman" w:hAnsi="Times New Roman" w:cs="Times New Roman"/>
          <w:sz w:val="20"/>
          <w:szCs w:val="20"/>
        </w:rPr>
        <w:t>ASSOCIATION DOCUMENTS</w:t>
      </w:r>
      <w:r w:rsidRPr="00E34E7D">
        <w:rPr>
          <w:rFonts w:ascii="Times New Roman" w:hAnsi="Times New Roman" w:cs="Times New Roman"/>
          <w:sz w:val="20"/>
          <w:szCs w:val="20"/>
        </w:rPr>
        <w:t>.</w:t>
      </w:r>
    </w:p>
    <w:p w14:paraId="66300E5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CA22ADE"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CFA77D0" w14:textId="77777777" w:rsidR="00E93A93" w:rsidRPr="00E34E7D"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45360A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CASH COLLECTION</w:t>
      </w:r>
    </w:p>
    <w:p w14:paraId="1DAF2CD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64576BC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08CF667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179A0E7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sz w:val="24"/>
          <w:szCs w:val="24"/>
        </w:rPr>
        <w:sectPr w:rsidR="00E34E7D" w:rsidRPr="00E34E7D">
          <w:type w:val="continuous"/>
          <w:pgSz w:w="12240" w:h="15840"/>
          <w:pgMar w:top="1440" w:right="1440" w:bottom="1440" w:left="1350" w:header="1440" w:footer="1440" w:gutter="0"/>
          <w:cols w:space="720"/>
        </w:sectPr>
      </w:pPr>
    </w:p>
    <w:p w14:paraId="0C2A9A8B" w14:textId="77777777" w:rsidR="00E34E7D" w:rsidRPr="00E34E7D" w:rsidRDefault="00E34E7D" w:rsidP="00E34E7D">
      <w:pPr>
        <w:autoSpaceDE w:val="0"/>
        <w:autoSpaceDN w:val="0"/>
        <w:adjustRightInd w:val="0"/>
        <w:spacing w:after="0" w:line="2" w:lineRule="exact"/>
        <w:rPr>
          <w:rFonts w:ascii="Times New Roman" w:hAnsi="Times New Roman" w:cs="Times New Roman"/>
          <w:sz w:val="24"/>
          <w:szCs w:val="24"/>
        </w:rPr>
      </w:pPr>
    </w:p>
    <w:p w14:paraId="597784C3" w14:textId="77777777" w:rsidR="00E34E7D" w:rsidRPr="00E34E7D" w:rsidRDefault="00E34E7D" w:rsidP="00E34E7D">
      <w:pPr>
        <w:numPr>
          <w:ilvl w:val="0"/>
          <w:numId w:val="26"/>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RECEIVE MAINTENANCE AND OTHER ASSESSMENT PAYMENTS AND MISCELLANEOUS RECEIPTS AND DEPOSIT THEM IN THE ASSOCIATIONS INTEREST BEARING ACCOUNTS ON A TIMELY BASIS.</w:t>
      </w:r>
      <w:r w:rsidRPr="00E34E7D">
        <w:rPr>
          <w:rFonts w:ascii="Times New Roman" w:hAnsi="Times New Roman" w:cs="Times New Roman"/>
          <w:sz w:val="20"/>
          <w:szCs w:val="20"/>
        </w:rPr>
        <w:tab/>
      </w:r>
    </w:p>
    <w:p w14:paraId="592D0481"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48339F96" w14:textId="5262AFAB" w:rsidR="00E320B7" w:rsidRPr="00E93A93" w:rsidRDefault="00E34E7D" w:rsidP="00E93A93">
      <w:pPr>
        <w:numPr>
          <w:ilvl w:val="0"/>
          <w:numId w:val="26"/>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THESE FUNDS SHALL NOT BE COMMINGLED WITH ANY OTHER FUNDS MANAGED BY EAST COAST MAINTENANCE &amp; MANAGEMENT.</w:t>
      </w:r>
      <w:r w:rsidRPr="00E34E7D">
        <w:rPr>
          <w:rFonts w:ascii="Times New Roman" w:hAnsi="Times New Roman" w:cs="Times New Roman"/>
          <w:sz w:val="20"/>
          <w:szCs w:val="20"/>
        </w:rPr>
        <w:tab/>
      </w:r>
    </w:p>
    <w:p w14:paraId="637B8DF9" w14:textId="77777777" w:rsidR="00E320B7" w:rsidRDefault="00E320B7"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A59ED62" w14:textId="76C493F7" w:rsidR="00E34E7D" w:rsidRPr="00E34E7D" w:rsidRDefault="00E34E7D" w:rsidP="00E34E7D">
      <w:pPr>
        <w:numPr>
          <w:ilvl w:val="0"/>
          <w:numId w:val="26"/>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ADDITIONAL SPECIAL ASSESSMENTS AUTHORIZED BY THE BOARD OF DIRECTORS, FOR SUCH ITEMS AS ROOFING, HURRICANE CLEAN UP OR LANDSCAPING REPLACEMENT AS EXAMPLES, WILL BE BILLED AT A RATE OF $1.00 PER UNIT (MAXIMUM OF $400.00) FOR EACH SPECIAL ASSESSMENT.  EAST COAST MAINTENANCE &amp; MANAGEMENT WILL SET UP AN ADDITIONAL ACCOUNT FOR EACH ASSESSMENT TO </w:t>
      </w:r>
      <w:r w:rsidR="00E320B7" w:rsidRPr="00E34E7D">
        <w:rPr>
          <w:rFonts w:ascii="Times New Roman" w:hAnsi="Times New Roman" w:cs="Times New Roman"/>
          <w:sz w:val="20"/>
          <w:szCs w:val="20"/>
        </w:rPr>
        <w:t>ENSURE</w:t>
      </w:r>
      <w:r w:rsidRPr="00E34E7D">
        <w:rPr>
          <w:rFonts w:ascii="Times New Roman" w:hAnsi="Times New Roman" w:cs="Times New Roman"/>
          <w:sz w:val="20"/>
          <w:szCs w:val="20"/>
        </w:rPr>
        <w:t xml:space="preserve"> NO COMMINGLING OF THESE FUNDS AS SET FORTH BY STATE STATUTES.</w:t>
      </w:r>
      <w:r w:rsidRPr="00E34E7D">
        <w:rPr>
          <w:rFonts w:ascii="Times New Roman" w:hAnsi="Times New Roman" w:cs="Times New Roman"/>
          <w:sz w:val="20"/>
          <w:szCs w:val="20"/>
        </w:rPr>
        <w:tab/>
      </w:r>
    </w:p>
    <w:p w14:paraId="46F4AA7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F22084D"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C1FD2A3"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0BE5F44" w14:textId="77777777" w:rsidR="00E93A93" w:rsidRPr="00E34E7D"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F42686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FIDELITY BOND</w:t>
      </w:r>
    </w:p>
    <w:p w14:paraId="11AD4A9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401405C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B2FA67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E1151DC" w14:textId="757B724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EAST COAST MAINTENANCE &amp; MANAGEMENT WILL </w:t>
      </w:r>
      <w:r w:rsidR="00E320B7" w:rsidRPr="00E34E7D">
        <w:rPr>
          <w:rFonts w:ascii="Times New Roman" w:hAnsi="Times New Roman" w:cs="Times New Roman"/>
          <w:sz w:val="20"/>
          <w:szCs w:val="20"/>
        </w:rPr>
        <w:t>PROVIDE A</w:t>
      </w:r>
      <w:r w:rsidRPr="00E34E7D">
        <w:rPr>
          <w:rFonts w:ascii="Times New Roman" w:hAnsi="Times New Roman" w:cs="Times New Roman"/>
          <w:sz w:val="20"/>
          <w:szCs w:val="20"/>
        </w:rPr>
        <w:t xml:space="preserve"> BLANKET FIDELITY BOND IN THE AMMOUNT OF $1,000,000 FOR EAST COAST MAINTENANCE &amp; MANAGEMENT OFFICERS AND EMPLOYEES FOR EACH CONDOMINIUM ASSOCIATION.</w:t>
      </w:r>
    </w:p>
    <w:p w14:paraId="097E34B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9B961D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7EB5DA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F09C6B6"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04B62CA3"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025B27C9"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p>
    <w:p w14:paraId="3C1713CC" w14:textId="5BDB2D06" w:rsidR="00E93A93" w:rsidRPr="00E320B7"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sz w:val="20"/>
          <w:szCs w:val="20"/>
        </w:rPr>
        <w:t xml:space="preserve">                                                 </w:t>
      </w:r>
      <w:r w:rsidRPr="00E34E7D">
        <w:rPr>
          <w:rFonts w:ascii="Times New Roman" w:hAnsi="Times New Roman" w:cs="Times New Roman"/>
          <w:b/>
          <w:bCs/>
          <w:sz w:val="20"/>
          <w:szCs w:val="20"/>
        </w:rPr>
        <w:t xml:space="preserve"> INITIAL_____</w:t>
      </w:r>
    </w:p>
    <w:p w14:paraId="5C5F502D" w14:textId="4E2C43F1" w:rsidR="00E93A93" w:rsidRPr="00E34E7D"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2</w:t>
      </w:r>
      <w:r w:rsidR="006907C1">
        <w:rPr>
          <w:rFonts w:ascii="Times New Roman" w:hAnsi="Times New Roman" w:cs="Times New Roman"/>
          <w:b/>
          <w:bCs/>
          <w:sz w:val="20"/>
          <w:szCs w:val="20"/>
        </w:rPr>
        <w:t>2</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35554574" w14:textId="77777777" w:rsidR="00E34E7D" w:rsidRPr="00E34E7D" w:rsidRDefault="00E34E7D"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lastRenderedPageBreak/>
        <w:t>ASSESSMENT COLLECTION</w:t>
      </w:r>
    </w:p>
    <w:p w14:paraId="23563E1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3E98049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8F4FCB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98F7C28" w14:textId="17D5AC3F"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EAST COAST MAINTENANCE &amp; MANAGEMENT SHALL PROVIDE ALL COLLECTION MATTERS TO </w:t>
      </w:r>
      <w:r w:rsidR="00F64993" w:rsidRPr="00E34E7D">
        <w:rPr>
          <w:rFonts w:ascii="Times New Roman" w:hAnsi="Times New Roman" w:cs="Times New Roman"/>
          <w:sz w:val="20"/>
          <w:szCs w:val="20"/>
        </w:rPr>
        <w:t>THE ASSOCIATION</w:t>
      </w:r>
      <w:r w:rsidRPr="00E34E7D">
        <w:rPr>
          <w:rFonts w:ascii="Times New Roman" w:hAnsi="Times New Roman" w:cs="Times New Roman"/>
          <w:sz w:val="20"/>
          <w:szCs w:val="20"/>
        </w:rPr>
        <w:t xml:space="preserve"> COUNCEL IUNLESS OTHERWISE DIRECTED BY SUCH ASSOCIATION.  LATE CHARGES WILL BE ADDED IN ACCORDANCE WITH EACH ASSOCIATIONS POLICY.</w:t>
      </w:r>
    </w:p>
    <w:p w14:paraId="309ABA3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AE58AF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3121E0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916874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051548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MISCELLANEOUS SERVICES</w:t>
      </w:r>
    </w:p>
    <w:p w14:paraId="3B2400A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6F38EE9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624EE7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1DE2C1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434D6F5A"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0CB5AE1C" w14:textId="77777777" w:rsidR="00E34E7D" w:rsidRPr="00E34E7D" w:rsidRDefault="00E34E7D" w:rsidP="00E34E7D">
      <w:pPr>
        <w:numPr>
          <w:ilvl w:val="0"/>
          <w:numId w:val="27"/>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ALL CONDO BILLS CAN BE SENT TO EAST COAST MAINTENANCE &amp; MANAGEMENT.</w:t>
      </w:r>
      <w:r w:rsidRPr="00E34E7D">
        <w:rPr>
          <w:rFonts w:ascii="Times New Roman" w:hAnsi="Times New Roman" w:cs="Times New Roman"/>
          <w:sz w:val="20"/>
          <w:szCs w:val="20"/>
        </w:rPr>
        <w:tab/>
      </w:r>
    </w:p>
    <w:p w14:paraId="30E52D8F"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63118211" w14:textId="77777777" w:rsidR="00E34E7D" w:rsidRPr="00E34E7D" w:rsidRDefault="00E34E7D" w:rsidP="00E34E7D">
      <w:pPr>
        <w:numPr>
          <w:ilvl w:val="0"/>
          <w:numId w:val="27"/>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ALL ASSOCIATION FUNDS WILL BE PROMPTLY CREDITED TO BANK ACCOUNT.</w:t>
      </w:r>
      <w:r w:rsidRPr="00E34E7D">
        <w:rPr>
          <w:rFonts w:ascii="Times New Roman" w:hAnsi="Times New Roman" w:cs="Times New Roman"/>
          <w:sz w:val="20"/>
          <w:szCs w:val="20"/>
        </w:rPr>
        <w:tab/>
      </w:r>
    </w:p>
    <w:p w14:paraId="31B7AC14"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0F6CE4CE" w14:textId="0C829215" w:rsidR="00E34E7D" w:rsidRPr="00E93A93" w:rsidRDefault="00E34E7D" w:rsidP="00E93A93">
      <w:pPr>
        <w:numPr>
          <w:ilvl w:val="0"/>
          <w:numId w:val="27"/>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 xml:space="preserve">PROVIDE AN AUTOMATIC ACCOUNT DEBIT SERVICE FOR </w:t>
      </w:r>
      <w:r w:rsidR="00672776" w:rsidRPr="00E34E7D">
        <w:rPr>
          <w:rFonts w:ascii="Times New Roman" w:hAnsi="Times New Roman" w:cs="Times New Roman"/>
          <w:sz w:val="20"/>
          <w:szCs w:val="20"/>
        </w:rPr>
        <w:t>OWNERS’</w:t>
      </w:r>
      <w:r w:rsidRPr="00E34E7D">
        <w:rPr>
          <w:rFonts w:ascii="Times New Roman" w:hAnsi="Times New Roman" w:cs="Times New Roman"/>
          <w:sz w:val="20"/>
          <w:szCs w:val="20"/>
        </w:rPr>
        <w:t xml:space="preserve"> PAYMENTS.</w:t>
      </w:r>
      <w:r w:rsidRPr="00E34E7D">
        <w:rPr>
          <w:rFonts w:ascii="Times New Roman" w:hAnsi="Times New Roman" w:cs="Times New Roman"/>
          <w:sz w:val="20"/>
          <w:szCs w:val="20"/>
        </w:rPr>
        <w:tab/>
      </w:r>
    </w:p>
    <w:p w14:paraId="5F926B0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p>
    <w:p w14:paraId="0F20F497" w14:textId="77777777" w:rsidR="00E34E7D" w:rsidRPr="00E34E7D" w:rsidRDefault="00E34E7D" w:rsidP="00E34E7D">
      <w:pPr>
        <w:numPr>
          <w:ilvl w:val="0"/>
          <w:numId w:val="27"/>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THE BOARD OF DIRECTORS OF THE ASSOCIATION IS RESPONSIBLE FOR ENGAGING AN INDEPENDENT ACCOUNTING FIRM FOR THE PURPOSE OF ANNUAL REVIEWS/ AUDIT AND ALL STATE AND FEDERAL TAX RETURNS.  EAST COAST MAINTENANCE &amp; MANAGEMENT WILL ASSIST THE ACCOUNTING FIRM AND/ OR CPA IN PROVIDING NECESSARY INPUT, DOCUMENTS AND INFORMATION NEEDED TO PROPERLY REVIEW THE ASSOCIATIONS RECORDS AND STATEMENTS.</w:t>
      </w:r>
      <w:r w:rsidRPr="00E34E7D">
        <w:rPr>
          <w:rFonts w:ascii="Times New Roman" w:hAnsi="Times New Roman" w:cs="Times New Roman"/>
          <w:sz w:val="20"/>
          <w:szCs w:val="20"/>
        </w:rPr>
        <w:tab/>
      </w:r>
    </w:p>
    <w:p w14:paraId="7E5400CB"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77AF77E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199065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694C41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434998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SALES AND RENTALS</w:t>
      </w:r>
    </w:p>
    <w:p w14:paraId="40F38A3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5A0A519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8E835F7" w14:textId="395854D2"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IF </w:t>
      </w:r>
      <w:r w:rsidR="00E320B7" w:rsidRPr="00E34E7D">
        <w:rPr>
          <w:rFonts w:ascii="Times New Roman" w:hAnsi="Times New Roman" w:cs="Times New Roman"/>
          <w:sz w:val="20"/>
          <w:szCs w:val="20"/>
        </w:rPr>
        <w:t>A</w:t>
      </w:r>
      <w:r w:rsidR="00E320B7">
        <w:rPr>
          <w:rFonts w:ascii="Times New Roman" w:hAnsi="Times New Roman" w:cs="Times New Roman"/>
          <w:sz w:val="20"/>
          <w:szCs w:val="20"/>
        </w:rPr>
        <w:t xml:space="preserve">N </w:t>
      </w:r>
      <w:r w:rsidRPr="00E34E7D">
        <w:rPr>
          <w:rFonts w:ascii="Times New Roman" w:hAnsi="Times New Roman" w:cs="Times New Roman"/>
          <w:sz w:val="20"/>
          <w:szCs w:val="20"/>
        </w:rPr>
        <w:t>INVESTIGATION IS REQUIRED, A CHECK WILL BE MADE PAYABLE TO EAST COAST MAINTENANCE &amp; MANAGEMENT FOR THE COST OF THE INVESTIGATION.</w:t>
      </w:r>
    </w:p>
    <w:p w14:paraId="5F6B1C1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B21BCFB"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2562C5A"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8A8D4C2" w14:textId="77777777" w:rsidR="00E93A93" w:rsidRDefault="00E93A93"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B9B24F9"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4423F66C"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5CF11CDF"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3AC3EDB3"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798040B9"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567E8347"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7BFF7FC1"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6DD95DB1"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72487E78"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4CBFCD8C"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4E392269"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2B8592C1" w14:textId="77777777" w:rsidR="00E93A93"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11CA5F63" w14:textId="00E9FC6D" w:rsidR="00E93A93" w:rsidRPr="00E34E7D" w:rsidRDefault="00E93A93" w:rsidP="00E93A93">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r w:rsidRPr="00E34E7D">
        <w:rPr>
          <w:rFonts w:ascii="Times New Roman" w:hAnsi="Times New Roman" w:cs="Times New Roman"/>
          <w:b/>
          <w:bCs/>
          <w:sz w:val="20"/>
          <w:szCs w:val="20"/>
        </w:rPr>
        <w:t xml:space="preserve">                                          INITIAL_____</w:t>
      </w:r>
    </w:p>
    <w:p w14:paraId="6FEFE0BB" w14:textId="335F2389" w:rsidR="00275C24" w:rsidRDefault="00E93A93"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2</w:t>
      </w:r>
      <w:r w:rsidR="006907C1">
        <w:rPr>
          <w:rFonts w:ascii="Times New Roman" w:hAnsi="Times New Roman" w:cs="Times New Roman"/>
          <w:b/>
          <w:bCs/>
          <w:sz w:val="20"/>
          <w:szCs w:val="20"/>
        </w:rPr>
        <w:t>3</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485BB11D" w14:textId="508A97D7" w:rsidR="00E34E7D" w:rsidRPr="00275C24" w:rsidRDefault="00E34E7D"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4"/>
          <w:szCs w:val="24"/>
          <w:u w:val="single"/>
        </w:rPr>
        <w:lastRenderedPageBreak/>
        <w:t>IRRIGATION MAINTENANCE</w:t>
      </w:r>
    </w:p>
    <w:p w14:paraId="00A68DC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10993EB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6207DA4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24CEAE8" w14:textId="0CBADC6D"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T THIS CURRENT TIME MASTER MANAGEMENT HAS ASSUMED FULL RESPONSIBILITY OF THE ENTIRE IRRIGATION SYSTEM, MASTER MANAGEMENT HAS HIRED A</w:t>
      </w:r>
      <w:r w:rsidR="00E320B7">
        <w:rPr>
          <w:rFonts w:ascii="Times New Roman" w:hAnsi="Times New Roman" w:cs="Times New Roman"/>
          <w:sz w:val="20"/>
          <w:szCs w:val="20"/>
        </w:rPr>
        <w:t>N</w:t>
      </w:r>
      <w:r w:rsidRPr="00E34E7D">
        <w:rPr>
          <w:rFonts w:ascii="Times New Roman" w:hAnsi="Times New Roman" w:cs="Times New Roman"/>
          <w:sz w:val="20"/>
          <w:szCs w:val="20"/>
        </w:rPr>
        <w:t xml:space="preserve"> OUTSIDE CONTRACTOR TO OPERATE SAID IRRIGATION SYSTEM AND PROVIDE WATER TO ANY AND ALL ASSOCIATIONS AND ALL COMMON AREAS.  IF FOR SOME REASON THIS CHANGES, EAST COAST MAINTENANCE &amp; MANAGEMENT CAN AND WILL PROVIDE THE FOLLOWING SERVICES:</w:t>
      </w:r>
    </w:p>
    <w:p w14:paraId="3BDCAF0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C339D3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3227876" w14:textId="112051B8" w:rsidR="00E34E7D" w:rsidRPr="00E320B7" w:rsidRDefault="00E34E7D" w:rsidP="00E320B7">
      <w:pPr>
        <w:pStyle w:val="ListParagraph"/>
        <w:numPr>
          <w:ilvl w:val="0"/>
          <w:numId w:val="59"/>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EAST COAST MAINTENANCE &amp; MANAGEMENT SHALL SUPPLY LABOR TO PERFORM THE FOLLOWING (PARTS TO BE PAID FOR BY THE ASSOCIATION).</w:t>
      </w:r>
    </w:p>
    <w:p w14:paraId="5C73EC8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646EB7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49C30F17"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5B26B24E" w14:textId="6A2EEC76" w:rsidR="00E34E7D" w:rsidRPr="00E320B7" w:rsidRDefault="00E34E7D" w:rsidP="00E320B7">
      <w:pPr>
        <w:pStyle w:val="ListParagraph"/>
        <w:numPr>
          <w:ilvl w:val="0"/>
          <w:numId w:val="59"/>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ACTIVATE IRRIGATION SYSTEM AND CHECK ALL SPRINKLER HEADS TO INSURE PROPER OPERATION.  THIS CHECK SHALL BE DONE WITHIN 48 HOURS OF EACH MOWING.</w:t>
      </w:r>
    </w:p>
    <w:p w14:paraId="76934914"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0B676FF1" w14:textId="77777777" w:rsidR="00E34E7D" w:rsidRPr="00E320B7" w:rsidRDefault="00E34E7D" w:rsidP="00E320B7">
      <w:pPr>
        <w:pStyle w:val="ListParagraph"/>
        <w:numPr>
          <w:ilvl w:val="0"/>
          <w:numId w:val="59"/>
        </w:num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ANY ADJUSTMENTS OR REPAIRS NEEDED TO EXISTING SPRINKLER HEADS OR IRRIGATION LINES LESS THAN 3” INCH IN DIAMETER SHALL BE MADE.</w:t>
      </w:r>
    </w:p>
    <w:p w14:paraId="1A3E24C7"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5D15B0EC" w14:textId="77777777" w:rsidR="00E34E7D" w:rsidRPr="00E320B7" w:rsidRDefault="00E34E7D" w:rsidP="00E320B7">
      <w:pPr>
        <w:pStyle w:val="ListParagraph"/>
        <w:numPr>
          <w:ilvl w:val="0"/>
          <w:numId w:val="59"/>
        </w:num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IRRIGATION TIME CLOCKS AND VALVES SHALL BE MAINTAINED IN GOOD OPERATING CONDITION.</w:t>
      </w:r>
    </w:p>
    <w:p w14:paraId="5DE73B65" w14:textId="586ED74B" w:rsidR="00E34E7D" w:rsidRPr="00E34E7D" w:rsidRDefault="00E34E7D"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0ADE76C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p>
    <w:p w14:paraId="137F3EA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ST COAST MAINTENANCE &amp; MANAGEMENT DOES NOT ASSUME RESPONSIBILITY FOR LAWNS OR HEDGES DAMAGED OR LOST DUE TO INADEQUATE WATERING CAUSED BY BUT NOT LIMITED TO THE FOLLOWING:</w:t>
      </w:r>
    </w:p>
    <w:p w14:paraId="13946E4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B7E54A9" w14:textId="77777777" w:rsidR="00E320B7" w:rsidRDefault="00E34E7D" w:rsidP="00E320B7">
      <w:pPr>
        <w:pStyle w:val="ListParagraph"/>
        <w:numPr>
          <w:ilvl w:val="0"/>
          <w:numId w:val="6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OUTSIDE CONTRACTOR OPERATING IRRIGATION SYSTEM FOR ALL ASSOCIATIONS</w:t>
      </w:r>
      <w:r w:rsidR="00E320B7">
        <w:rPr>
          <w:rFonts w:ascii="Times New Roman" w:hAnsi="Times New Roman" w:cs="Times New Roman"/>
          <w:sz w:val="20"/>
          <w:szCs w:val="20"/>
        </w:rPr>
        <w:t>.</w:t>
      </w:r>
    </w:p>
    <w:p w14:paraId="33DF5D73" w14:textId="77777777" w:rsidR="00275C24" w:rsidRDefault="00275C24" w:rsidP="00275C24">
      <w:pPr>
        <w:pStyle w:val="ListParagraph"/>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0809163B" w14:textId="77777777" w:rsidR="00E320B7" w:rsidRDefault="00E34E7D" w:rsidP="00E320B7">
      <w:pPr>
        <w:pStyle w:val="ListParagraph"/>
        <w:numPr>
          <w:ilvl w:val="0"/>
          <w:numId w:val="6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EXCESSIVE DISTANCE BETWEEN HEADS.</w:t>
      </w:r>
    </w:p>
    <w:p w14:paraId="26A32122" w14:textId="77777777" w:rsidR="00275C24" w:rsidRPr="00275C24" w:rsidRDefault="00275C24" w:rsidP="00275C24">
      <w:p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6F49BBD4" w14:textId="77777777" w:rsidR="00E320B7" w:rsidRDefault="00E34E7D" w:rsidP="00E320B7">
      <w:pPr>
        <w:pStyle w:val="ListParagraph"/>
        <w:numPr>
          <w:ilvl w:val="0"/>
          <w:numId w:val="6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LOW LAKE (WATER LEVELS).</w:t>
      </w:r>
    </w:p>
    <w:p w14:paraId="6E5C260C" w14:textId="77777777" w:rsidR="00275C24" w:rsidRDefault="00275C24" w:rsidP="00275C24">
      <w:pPr>
        <w:pStyle w:val="ListParagraph"/>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04A0B879" w14:textId="77777777" w:rsidR="00E320B7" w:rsidRDefault="00E34E7D" w:rsidP="00E320B7">
      <w:pPr>
        <w:pStyle w:val="ListParagraph"/>
        <w:numPr>
          <w:ilvl w:val="0"/>
          <w:numId w:val="6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DROUGHT CONDITIONS.</w:t>
      </w:r>
    </w:p>
    <w:p w14:paraId="0818BC20" w14:textId="77777777" w:rsidR="00275C24" w:rsidRPr="00275C24" w:rsidRDefault="00275C24" w:rsidP="00275C24">
      <w:p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43C55882" w14:textId="77777777" w:rsidR="00E320B7" w:rsidRDefault="00E34E7D" w:rsidP="00E320B7">
      <w:pPr>
        <w:pStyle w:val="ListParagraph"/>
        <w:numPr>
          <w:ilvl w:val="0"/>
          <w:numId w:val="6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GOVERNMENTAL IMPOSED WATER RESTRICTIONS.</w:t>
      </w:r>
    </w:p>
    <w:p w14:paraId="7DE5EAAF" w14:textId="77777777" w:rsidR="00275C24" w:rsidRPr="00275C24" w:rsidRDefault="00275C24" w:rsidP="00275C24">
      <w:p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0F5DCAA2" w14:textId="480004CF" w:rsidR="00E34E7D" w:rsidRPr="00E320B7" w:rsidRDefault="00E34E7D" w:rsidP="00E320B7">
      <w:pPr>
        <w:pStyle w:val="ListParagraph"/>
        <w:numPr>
          <w:ilvl w:val="0"/>
          <w:numId w:val="6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r w:rsidRPr="00E320B7">
        <w:rPr>
          <w:rFonts w:ascii="Times New Roman" w:hAnsi="Times New Roman" w:cs="Times New Roman"/>
          <w:sz w:val="20"/>
          <w:szCs w:val="20"/>
        </w:rPr>
        <w:t>ACTS OF GOD.</w:t>
      </w:r>
    </w:p>
    <w:p w14:paraId="1C336565" w14:textId="77777777" w:rsidR="00E34E7D" w:rsidRPr="00E34E7D" w:rsidRDefault="00E34E7D" w:rsidP="00E34E7D">
      <w:pPr>
        <w:numPr>
          <w:ilvl w:val="12"/>
          <w:numId w:val="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7AC5A489" w14:textId="77777777" w:rsidR="00E34E7D" w:rsidRDefault="00E34E7D" w:rsidP="00E34E7D">
      <w:pPr>
        <w:numPr>
          <w:ilvl w:val="12"/>
          <w:numId w:val="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26DCD4C8" w14:textId="77777777" w:rsidR="00275C24" w:rsidRDefault="00275C24" w:rsidP="00E34E7D">
      <w:pPr>
        <w:numPr>
          <w:ilvl w:val="12"/>
          <w:numId w:val="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08A76704" w14:textId="77777777" w:rsidR="00275C24" w:rsidRDefault="00275C24" w:rsidP="00E34E7D">
      <w:pPr>
        <w:numPr>
          <w:ilvl w:val="12"/>
          <w:numId w:val="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24EA5593" w14:textId="77777777" w:rsidR="00275C24" w:rsidRDefault="00275C24" w:rsidP="00E34E7D">
      <w:pPr>
        <w:numPr>
          <w:ilvl w:val="12"/>
          <w:numId w:val="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0923E5F3" w14:textId="77777777" w:rsidR="00275C24" w:rsidRDefault="00275C24" w:rsidP="00E34E7D">
      <w:pPr>
        <w:numPr>
          <w:ilvl w:val="12"/>
          <w:numId w:val="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4DC2FCF7" w14:textId="77777777" w:rsidR="00275C24" w:rsidRDefault="00275C24" w:rsidP="00E34E7D">
      <w:pPr>
        <w:numPr>
          <w:ilvl w:val="12"/>
          <w:numId w:val="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4069B2A7" w14:textId="77777777" w:rsidR="00275C24" w:rsidRDefault="00275C24"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02EAD37C" w14:textId="77777777" w:rsidR="00275C24" w:rsidRDefault="00275C24"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3090EB21" w14:textId="77777777" w:rsidR="00275C24" w:rsidRDefault="00275C24"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07BC2BD9" w14:textId="77777777" w:rsidR="00275C24" w:rsidRDefault="00275C24"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44D9DD4B" w14:textId="77777777" w:rsidR="00275C24" w:rsidRDefault="00275C24"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5018E1AC" w14:textId="77777777" w:rsidR="00275C24" w:rsidRDefault="00275C24"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565E759D" w14:textId="77777777" w:rsidR="00275C24" w:rsidRDefault="00275C24"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4BDD6828" w14:textId="00D2F01D" w:rsidR="00275C24" w:rsidRPr="00E34E7D" w:rsidRDefault="00275C24"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sz w:val="20"/>
          <w:szCs w:val="20"/>
        </w:rPr>
      </w:pPr>
      <w:r w:rsidRPr="00E34E7D">
        <w:rPr>
          <w:rFonts w:ascii="Times New Roman" w:hAnsi="Times New Roman" w:cs="Times New Roman"/>
          <w:b/>
          <w:bCs/>
          <w:sz w:val="20"/>
          <w:szCs w:val="20"/>
        </w:rPr>
        <w:t xml:space="preserve">        INITIAL_____</w:t>
      </w:r>
    </w:p>
    <w:p w14:paraId="3E777AE5" w14:textId="0AD41AB0" w:rsidR="00275C24" w:rsidRDefault="00275C24"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2</w:t>
      </w:r>
      <w:r w:rsidR="006907C1">
        <w:rPr>
          <w:rFonts w:ascii="Times New Roman" w:hAnsi="Times New Roman" w:cs="Times New Roman"/>
          <w:b/>
          <w:bCs/>
          <w:sz w:val="20"/>
          <w:szCs w:val="20"/>
        </w:rPr>
        <w:t>4</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0B461B9A" w14:textId="100E3392" w:rsidR="00E34E7D" w:rsidRPr="00275C24" w:rsidRDefault="00E34E7D"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sz w:val="20"/>
          <w:szCs w:val="20"/>
        </w:rPr>
        <w:lastRenderedPageBreak/>
        <w:t xml:space="preserve">IRRIGATION HEADS DAMAGED BY EAST COAST MAINTENANCE &amp; MANAGEMENT LANDSCAPE CREWS WILL BE REPLACED AT NO CHARGE TO THE ASSOCIATION.  ANY WORN OR MALFUNCTIONING HEADS WILL BE CHARGED (PARTS ONLY) TO THE ASSOCIATION AS FOLLOWS:  BE ADVISED THAT POP UP SPRINKLER HEADS, DUE TO SANDY SOIL </w:t>
      </w:r>
      <w:r w:rsidR="00672776" w:rsidRPr="00E34E7D">
        <w:rPr>
          <w:rFonts w:ascii="Times New Roman" w:hAnsi="Times New Roman" w:cs="Times New Roman"/>
          <w:sz w:val="20"/>
          <w:szCs w:val="20"/>
        </w:rPr>
        <w:t>CONDITIONS,</w:t>
      </w:r>
      <w:r w:rsidRPr="00E34E7D">
        <w:rPr>
          <w:rFonts w:ascii="Times New Roman" w:hAnsi="Times New Roman" w:cs="Times New Roman"/>
          <w:sz w:val="20"/>
          <w:szCs w:val="20"/>
        </w:rPr>
        <w:t xml:space="preserve"> WEAR OUT, AND REQUIRE REPLACEMENT FROM TIME TO TIME.</w:t>
      </w:r>
    </w:p>
    <w:p w14:paraId="1B9D91EE" w14:textId="77777777" w:rsidR="00E34E7D" w:rsidRPr="00E34E7D" w:rsidRDefault="00E34E7D" w:rsidP="00E34E7D">
      <w:pPr>
        <w:numPr>
          <w:ilvl w:val="12"/>
          <w:numId w:val="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pPr>
    </w:p>
    <w:p w14:paraId="06F406AB" w14:textId="77777777" w:rsidR="00E34E7D" w:rsidRPr="00E34E7D" w:rsidRDefault="00E34E7D" w:rsidP="00E34E7D">
      <w:pPr>
        <w:numPr>
          <w:ilvl w:val="12"/>
          <w:numId w:val="0"/>
        </w:numPr>
        <w:tabs>
          <w:tab w:val="left" w:pos="-1440"/>
          <w:tab w:val="left" w:pos="-360"/>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5AB0923B"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122BF4F5" w14:textId="77777777" w:rsidR="00E320B7" w:rsidRDefault="00E34E7D" w:rsidP="00E320B7">
      <w:pPr>
        <w:numPr>
          <w:ilvl w:val="0"/>
          <w:numId w:val="29"/>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POP UP MIST HEADS @ $3.00 EACH.</w:t>
      </w:r>
      <w:r w:rsidRPr="00E34E7D">
        <w:rPr>
          <w:rFonts w:ascii="Times New Roman" w:hAnsi="Times New Roman" w:cs="Times New Roman"/>
          <w:sz w:val="20"/>
          <w:szCs w:val="20"/>
        </w:rPr>
        <w:tab/>
      </w:r>
    </w:p>
    <w:p w14:paraId="1631C51A" w14:textId="77777777" w:rsidR="00E320B7" w:rsidRDefault="00E34E7D" w:rsidP="00E320B7">
      <w:pPr>
        <w:numPr>
          <w:ilvl w:val="0"/>
          <w:numId w:val="29"/>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20B7">
        <w:rPr>
          <w:rFonts w:ascii="Times New Roman" w:hAnsi="Times New Roman" w:cs="Times New Roman"/>
          <w:sz w:val="20"/>
          <w:szCs w:val="20"/>
        </w:rPr>
        <w:t>POPUP ROTOR HEADS @ $10.00 EACH.</w:t>
      </w:r>
      <w:r w:rsidRPr="00E320B7">
        <w:rPr>
          <w:rFonts w:ascii="Times New Roman" w:hAnsi="Times New Roman" w:cs="Times New Roman"/>
          <w:b/>
          <w:bCs/>
          <w:sz w:val="20"/>
          <w:szCs w:val="20"/>
        </w:rPr>
        <w:tab/>
      </w:r>
    </w:p>
    <w:p w14:paraId="5A27D89A" w14:textId="3CEE1F41" w:rsidR="00E34E7D" w:rsidRPr="00E320B7" w:rsidRDefault="00E34E7D" w:rsidP="00E320B7">
      <w:pPr>
        <w:numPr>
          <w:ilvl w:val="0"/>
          <w:numId w:val="29"/>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20B7">
        <w:rPr>
          <w:rFonts w:ascii="Times New Roman" w:hAnsi="Times New Roman" w:cs="Times New Roman"/>
          <w:sz w:val="20"/>
          <w:szCs w:val="20"/>
        </w:rPr>
        <w:t>FLUSH MIST HEADS @ $3.00 EACH.</w:t>
      </w:r>
      <w:r w:rsidRPr="00E320B7">
        <w:rPr>
          <w:rFonts w:ascii="Times New Roman" w:hAnsi="Times New Roman" w:cs="Times New Roman"/>
          <w:b/>
          <w:bCs/>
          <w:sz w:val="20"/>
          <w:szCs w:val="20"/>
        </w:rPr>
        <w:tab/>
      </w:r>
    </w:p>
    <w:p w14:paraId="45AD6F86" w14:textId="77777777" w:rsidR="00E34E7D" w:rsidRPr="00E34E7D" w:rsidRDefault="00E34E7D" w:rsidP="00E34E7D">
      <w:pPr>
        <w:numPr>
          <w:ilvl w:val="12"/>
          <w:numId w:val="0"/>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rPr>
          <w:rFonts w:ascii="Times New Roman" w:hAnsi="Times New Roman" w:cs="Times New Roman"/>
          <w:sz w:val="20"/>
          <w:szCs w:val="20"/>
        </w:rPr>
      </w:pPr>
    </w:p>
    <w:p w14:paraId="299C50E1" w14:textId="77777777" w:rsidR="00E34E7D" w:rsidRPr="00E34E7D" w:rsidRDefault="00E34E7D" w:rsidP="00E34E7D">
      <w:pPr>
        <w:numPr>
          <w:ilvl w:val="12"/>
          <w:numId w:val="0"/>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rPr>
          <w:rFonts w:ascii="Times New Roman" w:hAnsi="Times New Roman" w:cs="Times New Roman"/>
          <w:sz w:val="20"/>
          <w:szCs w:val="20"/>
        </w:rPr>
      </w:pPr>
    </w:p>
    <w:p w14:paraId="6CD7A279" w14:textId="77777777" w:rsidR="00E34E7D" w:rsidRPr="00E34E7D" w:rsidRDefault="00E34E7D" w:rsidP="00E320B7">
      <w:pPr>
        <w:numPr>
          <w:ilvl w:val="12"/>
          <w:numId w:val="0"/>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IT IS HEREBY UNDERSTOOD AND </w:t>
      </w:r>
      <w:proofErr w:type="gramStart"/>
      <w:r w:rsidRPr="00E34E7D">
        <w:rPr>
          <w:rFonts w:ascii="Times New Roman" w:hAnsi="Times New Roman" w:cs="Times New Roman"/>
          <w:sz w:val="20"/>
          <w:szCs w:val="20"/>
        </w:rPr>
        <w:t>AGREED TO</w:t>
      </w:r>
      <w:proofErr w:type="gramEnd"/>
      <w:r w:rsidRPr="00E34E7D">
        <w:rPr>
          <w:rFonts w:ascii="Times New Roman" w:hAnsi="Times New Roman" w:cs="Times New Roman"/>
          <w:sz w:val="20"/>
          <w:szCs w:val="20"/>
        </w:rPr>
        <w:t xml:space="preserve"> THAT THE MASTER MANAGEMENT DETERMINES AND CONTROLS WATERING SCHEDULES INCLUDING DAYS TO BE WATERED, LENGTH OF WATERING TIMES AND WATERING START AND FINISH TIMES.  EAST COAST MAINTENANCE &amp; MANAGEMENT HAS NO AUTHORITY TO MAKE CHANGES DUE TO THE ABOVE.  THE ASSOCIATION SHALL REPORT ANY MALFUNCTIONING HEADS TO MASTER MANAGEMENT </w:t>
      </w:r>
      <w:proofErr w:type="gramStart"/>
      <w:r w:rsidRPr="00E34E7D">
        <w:rPr>
          <w:rFonts w:ascii="Times New Roman" w:hAnsi="Times New Roman" w:cs="Times New Roman"/>
          <w:sz w:val="20"/>
          <w:szCs w:val="20"/>
        </w:rPr>
        <w:t>CUSTOMER</w:t>
      </w:r>
      <w:proofErr w:type="gramEnd"/>
      <w:r w:rsidRPr="00E34E7D">
        <w:rPr>
          <w:rFonts w:ascii="Times New Roman" w:hAnsi="Times New Roman" w:cs="Times New Roman"/>
          <w:sz w:val="20"/>
          <w:szCs w:val="20"/>
        </w:rPr>
        <w:t xml:space="preserve"> SERVICE DEPARTMENT.</w:t>
      </w:r>
    </w:p>
    <w:p w14:paraId="2780FAE3" w14:textId="77777777" w:rsidR="00E34E7D" w:rsidRDefault="00E34E7D" w:rsidP="00E34E7D">
      <w:pPr>
        <w:numPr>
          <w:ilvl w:val="12"/>
          <w:numId w:val="0"/>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rPr>
          <w:rFonts w:ascii="Times New Roman" w:hAnsi="Times New Roman" w:cs="Times New Roman"/>
          <w:sz w:val="20"/>
          <w:szCs w:val="20"/>
        </w:rPr>
      </w:pPr>
    </w:p>
    <w:p w14:paraId="4353A37E" w14:textId="77777777" w:rsidR="00275C24" w:rsidRPr="00E34E7D" w:rsidRDefault="00275C24" w:rsidP="00E34E7D">
      <w:pPr>
        <w:numPr>
          <w:ilvl w:val="12"/>
          <w:numId w:val="0"/>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rPr>
          <w:rFonts w:ascii="Times New Roman" w:hAnsi="Times New Roman" w:cs="Times New Roman"/>
          <w:sz w:val="20"/>
          <w:szCs w:val="20"/>
        </w:rPr>
      </w:pPr>
    </w:p>
    <w:p w14:paraId="1A25A4EB" w14:textId="77777777" w:rsidR="00E34E7D" w:rsidRPr="00E34E7D" w:rsidRDefault="00E34E7D" w:rsidP="00E34E7D">
      <w:pPr>
        <w:numPr>
          <w:ilvl w:val="12"/>
          <w:numId w:val="0"/>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rPr>
          <w:rFonts w:ascii="Times New Roman" w:hAnsi="Times New Roman" w:cs="Times New Roman"/>
          <w:sz w:val="20"/>
          <w:szCs w:val="20"/>
        </w:rPr>
      </w:pPr>
    </w:p>
    <w:p w14:paraId="313485AB" w14:textId="77777777" w:rsidR="00E34E7D" w:rsidRPr="00E34E7D" w:rsidRDefault="00E34E7D" w:rsidP="00E34E7D">
      <w:pPr>
        <w:numPr>
          <w:ilvl w:val="12"/>
          <w:numId w:val="0"/>
        </w:numPr>
        <w:tabs>
          <w:tab w:val="left" w:pos="-360"/>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firstLine="720"/>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LANDSCAPE MAINTENANCE SPECIFICATIONS</w:t>
      </w:r>
    </w:p>
    <w:p w14:paraId="46F8B0BC"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62305C92" w14:textId="77777777" w:rsidR="00275C24" w:rsidRPr="00E34E7D" w:rsidRDefault="00275C2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4DA0FE4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448C04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THE FOLLOWING MAINTENANCE OBJECTIVES ARE TO FOLLOW SOUND HORTICULTURAL PRACTICES SO THAT THE LANDCAPE IS ATTRACTIVE THROUGHOUT THE YEAR AND TO THE SATISFACTION OF THE ASSOCIATION.</w:t>
      </w:r>
    </w:p>
    <w:p w14:paraId="6605BB6F"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109B7DC" w14:textId="77777777" w:rsidR="00275C24" w:rsidRDefault="00275C2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68EF736" w14:textId="77777777" w:rsidR="00275C24" w:rsidRPr="00E34E7D" w:rsidRDefault="00275C2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4F4886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421097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AREA TO BE SERVICED</w:t>
      </w:r>
    </w:p>
    <w:p w14:paraId="72760435"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593794E2" w14:textId="77777777" w:rsidR="00275C24" w:rsidRPr="00E34E7D" w:rsidRDefault="00275C24"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348C528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645CC0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LL TURF AND PLANTED AREAS WITHIN CENTURY VILLAGE DEERFIELD BEACH ASSOCIATION, INCLUDING GROUNDS AROUND THE RESIDENTIAL BUILDINGS AND THE COMMON ELEMENT.</w:t>
      </w:r>
    </w:p>
    <w:p w14:paraId="3EB1B02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1BF2F5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E88FE44"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D68D31E" w14:textId="77777777" w:rsidR="00E320B7" w:rsidRDefault="00E320B7"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55C8F3C" w14:textId="77777777" w:rsidR="00E320B7" w:rsidRPr="00E34E7D" w:rsidRDefault="00E320B7"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059B18E" w14:textId="77777777" w:rsidR="00E320B7"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4627E9AA" w14:textId="77777777" w:rsidR="00E320B7" w:rsidRDefault="00E320B7"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6ABC23E9" w14:textId="77777777" w:rsidR="00275C24" w:rsidRDefault="00275C24"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673C2662" w14:textId="77777777" w:rsidR="00275C24" w:rsidRDefault="00275C24"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5E992F3C" w14:textId="77777777" w:rsidR="00275C24" w:rsidRDefault="00275C24"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1F2AFE90" w14:textId="77777777" w:rsidR="00275C24" w:rsidRDefault="00275C24"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45C0CC6F" w14:textId="77777777" w:rsidR="00275C24" w:rsidRDefault="00275C24"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2410963A" w14:textId="77777777" w:rsidR="00275C24" w:rsidRDefault="00275C24"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1C4BE896" w14:textId="77777777" w:rsidR="00275C24" w:rsidRDefault="00275C24"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4AF80ED3" w14:textId="77777777" w:rsidR="00275C24" w:rsidRDefault="00275C24"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13AC946F" w14:textId="77777777" w:rsidR="00275C24" w:rsidRDefault="00275C24"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488F5DBB" w14:textId="043BFAB3" w:rsidR="00E34E7D" w:rsidRPr="00E34E7D" w:rsidRDefault="00E34E7D"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74310E1E" w14:textId="1D8C7BBE" w:rsidR="00E34E7D" w:rsidRPr="00E34E7D" w:rsidRDefault="00E34E7D"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2</w:t>
      </w:r>
      <w:r w:rsidR="006907C1">
        <w:rPr>
          <w:rFonts w:ascii="Times New Roman" w:hAnsi="Times New Roman" w:cs="Times New Roman"/>
          <w:b/>
          <w:bCs/>
          <w:sz w:val="20"/>
          <w:szCs w:val="20"/>
        </w:rPr>
        <w:t>5</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18F7993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lastRenderedPageBreak/>
        <w:t>PRUNING AND WEEDING</w:t>
      </w:r>
    </w:p>
    <w:p w14:paraId="6DBDF12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2AD9500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DDF843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b/>
          <w:bCs/>
          <w:sz w:val="20"/>
          <w:szCs w:val="20"/>
          <w:u w:val="single"/>
        </w:rPr>
        <w:t>SHRUBS AND HEDGES</w:t>
      </w:r>
      <w:r w:rsidRPr="00E34E7D">
        <w:rPr>
          <w:rFonts w:ascii="Times New Roman" w:hAnsi="Times New Roman" w:cs="Times New Roman"/>
          <w:sz w:val="20"/>
          <w:szCs w:val="20"/>
        </w:rPr>
        <w:t xml:space="preserve"> (12 TIMES PER YEAR)</w:t>
      </w:r>
    </w:p>
    <w:p w14:paraId="32DF245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582F89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C87E63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04989824"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6D1158CB" w14:textId="77777777" w:rsidR="00E34E7D" w:rsidRPr="00E34E7D" w:rsidRDefault="00E34E7D" w:rsidP="00E34E7D">
      <w:pPr>
        <w:numPr>
          <w:ilvl w:val="0"/>
          <w:numId w:val="30"/>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CHAUCUS.</w:t>
      </w:r>
      <w:r w:rsidRPr="00E34E7D">
        <w:rPr>
          <w:rFonts w:ascii="Times New Roman" w:hAnsi="Times New Roman" w:cs="Times New Roman"/>
          <w:sz w:val="20"/>
          <w:szCs w:val="20"/>
        </w:rPr>
        <w:tab/>
      </w:r>
    </w:p>
    <w:p w14:paraId="4D885B08"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03192258" w14:textId="77777777" w:rsidR="00E34E7D" w:rsidRPr="00E34E7D" w:rsidRDefault="00E34E7D" w:rsidP="00E34E7D">
      <w:pPr>
        <w:numPr>
          <w:ilvl w:val="0"/>
          <w:numId w:val="30"/>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JASMINE</w:t>
      </w:r>
      <w:r w:rsidRPr="00E34E7D">
        <w:rPr>
          <w:rFonts w:ascii="Times New Roman" w:hAnsi="Times New Roman" w:cs="Times New Roman"/>
          <w:sz w:val="20"/>
          <w:szCs w:val="20"/>
        </w:rPr>
        <w:tab/>
      </w:r>
    </w:p>
    <w:p w14:paraId="764734AD"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r w:rsidRPr="00E34E7D">
        <w:rPr>
          <w:rFonts w:ascii="Times New Roman" w:hAnsi="Times New Roman" w:cs="Times New Roman"/>
          <w:sz w:val="20"/>
          <w:szCs w:val="20"/>
        </w:rPr>
        <w:t>.</w:t>
      </w:r>
    </w:p>
    <w:p w14:paraId="24BCBF39" w14:textId="77777777" w:rsidR="00E34E7D" w:rsidRPr="00E34E7D" w:rsidRDefault="00E34E7D" w:rsidP="00E34E7D">
      <w:pPr>
        <w:numPr>
          <w:ilvl w:val="0"/>
          <w:numId w:val="30"/>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ELAEGNUS</w:t>
      </w:r>
      <w:r w:rsidRPr="00E34E7D">
        <w:rPr>
          <w:rFonts w:ascii="Times New Roman" w:hAnsi="Times New Roman" w:cs="Times New Roman"/>
          <w:sz w:val="20"/>
          <w:szCs w:val="20"/>
        </w:rPr>
        <w:tab/>
      </w:r>
    </w:p>
    <w:p w14:paraId="7800A72D"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r w:rsidRPr="00E34E7D">
        <w:rPr>
          <w:rFonts w:ascii="Times New Roman" w:hAnsi="Times New Roman" w:cs="Times New Roman"/>
          <w:sz w:val="20"/>
          <w:szCs w:val="20"/>
        </w:rPr>
        <w:t>.</w:t>
      </w:r>
    </w:p>
    <w:p w14:paraId="4C1A4F66" w14:textId="77777777" w:rsidR="00E34E7D" w:rsidRPr="00E34E7D" w:rsidRDefault="00E34E7D" w:rsidP="00E34E7D">
      <w:pPr>
        <w:numPr>
          <w:ilvl w:val="0"/>
          <w:numId w:val="30"/>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FICUS.</w:t>
      </w:r>
      <w:r w:rsidRPr="00E34E7D">
        <w:rPr>
          <w:rFonts w:ascii="Times New Roman" w:hAnsi="Times New Roman" w:cs="Times New Roman"/>
          <w:sz w:val="20"/>
          <w:szCs w:val="20"/>
        </w:rPr>
        <w:tab/>
      </w:r>
    </w:p>
    <w:p w14:paraId="2864E52E"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41B8E97B" w14:textId="77777777" w:rsidR="00E34E7D" w:rsidRPr="00E34E7D" w:rsidRDefault="00E34E7D" w:rsidP="00E34E7D">
      <w:pPr>
        <w:numPr>
          <w:ilvl w:val="0"/>
          <w:numId w:val="30"/>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PLANTS OR HEDGES TO BE NAMED BY ASSOCIATION.</w:t>
      </w:r>
      <w:r w:rsidRPr="00E34E7D">
        <w:rPr>
          <w:rFonts w:ascii="Times New Roman" w:hAnsi="Times New Roman" w:cs="Times New Roman"/>
          <w:sz w:val="20"/>
          <w:szCs w:val="20"/>
        </w:rPr>
        <w:tab/>
      </w:r>
    </w:p>
    <w:p w14:paraId="6DE1F05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FCF3A7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C01B0E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b/>
          <w:bCs/>
          <w:sz w:val="20"/>
          <w:szCs w:val="20"/>
          <w:u w:val="single"/>
        </w:rPr>
        <w:t>SHRUBS AND HEDGES</w:t>
      </w:r>
      <w:r w:rsidRPr="00E34E7D">
        <w:rPr>
          <w:rFonts w:ascii="Times New Roman" w:hAnsi="Times New Roman" w:cs="Times New Roman"/>
          <w:sz w:val="20"/>
          <w:szCs w:val="20"/>
        </w:rPr>
        <w:t xml:space="preserve"> (AS REQUIRED BY ASSOCIATION AND PROMOTED FLOWERING)</w:t>
      </w:r>
    </w:p>
    <w:p w14:paraId="07ED76E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BF81B1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835308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6B92A033"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7318AE79" w14:textId="77777777" w:rsidR="00E34E7D" w:rsidRPr="00E34E7D" w:rsidRDefault="00E34E7D" w:rsidP="00E34E7D">
      <w:pPr>
        <w:numPr>
          <w:ilvl w:val="0"/>
          <w:numId w:val="3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OLEANDERS.</w:t>
      </w:r>
      <w:r w:rsidRPr="00E34E7D">
        <w:rPr>
          <w:rFonts w:ascii="Times New Roman" w:hAnsi="Times New Roman" w:cs="Times New Roman"/>
          <w:sz w:val="20"/>
          <w:szCs w:val="20"/>
        </w:rPr>
        <w:tab/>
      </w:r>
    </w:p>
    <w:p w14:paraId="14EA522B"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7C5EF8FC" w14:textId="77777777" w:rsidR="00E34E7D" w:rsidRPr="00E34E7D" w:rsidRDefault="00E34E7D" w:rsidP="00E34E7D">
      <w:pPr>
        <w:numPr>
          <w:ilvl w:val="0"/>
          <w:numId w:val="3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IXORAS.</w:t>
      </w:r>
      <w:r w:rsidRPr="00E34E7D">
        <w:rPr>
          <w:rFonts w:ascii="Times New Roman" w:hAnsi="Times New Roman" w:cs="Times New Roman"/>
          <w:sz w:val="20"/>
          <w:szCs w:val="20"/>
        </w:rPr>
        <w:tab/>
      </w:r>
    </w:p>
    <w:p w14:paraId="6282D2AE"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4FD95638" w14:textId="77777777" w:rsidR="00E34E7D" w:rsidRPr="00E34E7D" w:rsidRDefault="00E34E7D" w:rsidP="00E34E7D">
      <w:pPr>
        <w:numPr>
          <w:ilvl w:val="0"/>
          <w:numId w:val="3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HIBISCUS PERIMETER HEDGE TO BE TRIMMED QUARTERLY.</w:t>
      </w:r>
      <w:r w:rsidRPr="00E34E7D">
        <w:rPr>
          <w:rFonts w:ascii="Times New Roman" w:hAnsi="Times New Roman" w:cs="Times New Roman"/>
          <w:sz w:val="20"/>
          <w:szCs w:val="20"/>
        </w:rPr>
        <w:tab/>
      </w:r>
    </w:p>
    <w:p w14:paraId="5FCD8998"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6B247198" w14:textId="77777777" w:rsidR="00E34E7D" w:rsidRPr="00E34E7D" w:rsidRDefault="00E34E7D" w:rsidP="00E34E7D">
      <w:pPr>
        <w:numPr>
          <w:ilvl w:val="0"/>
          <w:numId w:val="31"/>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PLANTS AND HEDGES TO BE NAMED BY THE ASSOCIATION.</w:t>
      </w:r>
      <w:r w:rsidRPr="00E34E7D">
        <w:rPr>
          <w:rFonts w:ascii="Times New Roman" w:hAnsi="Times New Roman" w:cs="Times New Roman"/>
          <w:sz w:val="20"/>
          <w:szCs w:val="20"/>
        </w:rPr>
        <w:tab/>
      </w:r>
    </w:p>
    <w:p w14:paraId="1B4E74D1" w14:textId="764E46F0"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BE43132"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6C4018A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1FE1E5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u w:val="single"/>
        </w:rPr>
      </w:pPr>
      <w:r w:rsidRPr="00E34E7D">
        <w:rPr>
          <w:rFonts w:ascii="Times New Roman" w:hAnsi="Times New Roman" w:cs="Times New Roman"/>
          <w:b/>
          <w:bCs/>
          <w:sz w:val="20"/>
          <w:szCs w:val="20"/>
          <w:u w:val="single"/>
        </w:rPr>
        <w:t>BED WEEDING</w:t>
      </w:r>
    </w:p>
    <w:p w14:paraId="3CE017C6"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u w:val="single"/>
        </w:rPr>
      </w:pPr>
    </w:p>
    <w:p w14:paraId="7BFCEB1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0D4656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5F428D76"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24FEBCE9" w14:textId="77777777" w:rsidR="00275C24" w:rsidRDefault="00E34E7D" w:rsidP="00275C24">
      <w:pPr>
        <w:pStyle w:val="ListParagraph"/>
        <w:numPr>
          <w:ilvl w:val="0"/>
          <w:numId w:val="7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275C24">
        <w:rPr>
          <w:rFonts w:ascii="Times New Roman" w:hAnsi="Times New Roman" w:cs="Times New Roman"/>
          <w:sz w:val="20"/>
          <w:szCs w:val="20"/>
        </w:rPr>
        <w:t>A MONTHLY MANUAL CULTIVATION WILL BE DONE FOR WEEDS.</w:t>
      </w:r>
    </w:p>
    <w:p w14:paraId="120191AA" w14:textId="77777777" w:rsidR="00275C24" w:rsidRDefault="00275C24" w:rsidP="00275C24">
      <w:pPr>
        <w:pStyle w:val="ListParagraph"/>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p>
    <w:p w14:paraId="2D8EC879" w14:textId="010AA9EB" w:rsidR="00E34E7D" w:rsidRPr="00275C24" w:rsidRDefault="00E34E7D" w:rsidP="00275C24">
      <w:pPr>
        <w:pStyle w:val="ListParagraph"/>
        <w:numPr>
          <w:ilvl w:val="0"/>
          <w:numId w:val="70"/>
        </w:numPr>
        <w:tabs>
          <w:tab w:val="left" w:pos="-72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autoSpaceDE w:val="0"/>
        <w:autoSpaceDN w:val="0"/>
        <w:adjustRightInd w:val="0"/>
        <w:spacing w:after="0" w:line="240" w:lineRule="auto"/>
        <w:rPr>
          <w:rFonts w:ascii="Times New Roman" w:hAnsi="Times New Roman" w:cs="Times New Roman"/>
          <w:sz w:val="20"/>
          <w:szCs w:val="20"/>
        </w:rPr>
      </w:pPr>
      <w:r w:rsidRPr="00275C24">
        <w:rPr>
          <w:rFonts w:ascii="Times New Roman" w:hAnsi="Times New Roman" w:cs="Times New Roman"/>
          <w:sz w:val="20"/>
          <w:szCs w:val="20"/>
        </w:rPr>
        <w:t xml:space="preserve">A COMBINATION OF </w:t>
      </w:r>
      <w:r w:rsidR="00E320B7" w:rsidRPr="00275C24">
        <w:rPr>
          <w:rFonts w:ascii="Times New Roman" w:hAnsi="Times New Roman" w:cs="Times New Roman"/>
          <w:sz w:val="20"/>
          <w:szCs w:val="20"/>
        </w:rPr>
        <w:t>PRE-EMERGENT</w:t>
      </w:r>
      <w:r w:rsidRPr="00275C24">
        <w:rPr>
          <w:rFonts w:ascii="Times New Roman" w:hAnsi="Times New Roman" w:cs="Times New Roman"/>
          <w:sz w:val="20"/>
          <w:szCs w:val="20"/>
        </w:rPr>
        <w:t xml:space="preserve"> AND POST EMERGENT HERBICIDE WILL BE USED IN</w:t>
      </w:r>
      <w:r w:rsidR="00275C24" w:rsidRPr="00275C24">
        <w:rPr>
          <w:rFonts w:ascii="Times New Roman" w:hAnsi="Times New Roman" w:cs="Times New Roman"/>
          <w:sz w:val="20"/>
          <w:szCs w:val="20"/>
        </w:rPr>
        <w:t xml:space="preserve"> </w:t>
      </w:r>
      <w:r w:rsidRPr="00275C24">
        <w:rPr>
          <w:rFonts w:ascii="Times New Roman" w:hAnsi="Times New Roman" w:cs="Times New Roman"/>
          <w:sz w:val="20"/>
          <w:szCs w:val="20"/>
        </w:rPr>
        <w:t>CONJUNCTION WITH THE MANUAL CULTIVATION.</w:t>
      </w:r>
    </w:p>
    <w:p w14:paraId="59ADA0C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4FE9FF4"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674B386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BC0468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u w:val="single"/>
        </w:rPr>
      </w:pPr>
      <w:r w:rsidRPr="00E34E7D">
        <w:rPr>
          <w:rFonts w:ascii="Times New Roman" w:hAnsi="Times New Roman" w:cs="Times New Roman"/>
          <w:b/>
          <w:bCs/>
          <w:sz w:val="20"/>
          <w:szCs w:val="20"/>
          <w:u w:val="single"/>
        </w:rPr>
        <w:t>TREES</w:t>
      </w:r>
    </w:p>
    <w:p w14:paraId="2A5F555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u w:val="single"/>
        </w:rPr>
      </w:pPr>
    </w:p>
    <w:p w14:paraId="265A5E8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3E8113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28E86396"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764142C9" w14:textId="77777777" w:rsidR="00E34E7D" w:rsidRPr="00E34E7D" w:rsidRDefault="00E34E7D" w:rsidP="00E34E7D">
      <w:pPr>
        <w:numPr>
          <w:ilvl w:val="0"/>
          <w:numId w:val="33"/>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PALMS (REMOVAL OF DEAD FRONDS MONTHLY THAT CAN BE REACHED FROM THE GROUND WITH A POLE SAW).</w:t>
      </w:r>
      <w:r w:rsidRPr="00E34E7D">
        <w:rPr>
          <w:rFonts w:ascii="Times New Roman" w:hAnsi="Times New Roman" w:cs="Times New Roman"/>
          <w:sz w:val="20"/>
          <w:szCs w:val="20"/>
        </w:rPr>
        <w:tab/>
      </w:r>
    </w:p>
    <w:p w14:paraId="40AC1C4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5C64C14" w14:textId="77777777" w:rsidR="00E34E7D" w:rsidRPr="00E34E7D" w:rsidRDefault="00E34E7D" w:rsidP="00E34E7D">
      <w:pPr>
        <w:numPr>
          <w:ilvl w:val="0"/>
          <w:numId w:val="33"/>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LARGE AND MEDIUM TREES (LIMB UP AND ELEVATED AS NEEDED UP TO 9 FT).</w:t>
      </w:r>
      <w:r w:rsidRPr="00E34E7D">
        <w:rPr>
          <w:rFonts w:ascii="Times New Roman" w:hAnsi="Times New Roman" w:cs="Times New Roman"/>
          <w:sz w:val="20"/>
          <w:szCs w:val="20"/>
        </w:rPr>
        <w:tab/>
      </w:r>
    </w:p>
    <w:p w14:paraId="4361652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A721A0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486BFEF" w14:textId="77777777" w:rsidR="00E320B7"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39EE3D55" w14:textId="77777777" w:rsidR="00E320B7" w:rsidRDefault="00E320B7"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148AB222" w14:textId="77777777" w:rsidR="00E320B7"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68E439E2" w14:textId="77777777" w:rsidR="00E320B7" w:rsidRDefault="00E320B7"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0AFD7976" w14:textId="27267200" w:rsidR="00E320B7" w:rsidRPr="00E320B7" w:rsidRDefault="00E34E7D"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60873CFF" w14:textId="75FEB82D" w:rsidR="00E34E7D" w:rsidRPr="00E34E7D" w:rsidRDefault="00E34E7D" w:rsidP="00E320B7">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2</w:t>
      </w:r>
      <w:r w:rsidR="006907C1">
        <w:rPr>
          <w:rFonts w:ascii="Times New Roman" w:hAnsi="Times New Roman" w:cs="Times New Roman"/>
          <w:b/>
          <w:bCs/>
          <w:sz w:val="20"/>
          <w:szCs w:val="20"/>
        </w:rPr>
        <w:t>6</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3F3BFF7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u w:val="single"/>
        </w:rPr>
      </w:pPr>
      <w:r w:rsidRPr="00E34E7D">
        <w:rPr>
          <w:rFonts w:ascii="Times New Roman" w:hAnsi="Times New Roman" w:cs="Times New Roman"/>
          <w:b/>
          <w:bCs/>
          <w:sz w:val="20"/>
          <w:szCs w:val="20"/>
          <w:u w:val="single"/>
        </w:rPr>
        <w:lastRenderedPageBreak/>
        <w:t>CLEAN UP</w:t>
      </w:r>
    </w:p>
    <w:p w14:paraId="7BC4699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913E59A"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4B5C28AD"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2991459F" w14:textId="77777777" w:rsidR="00E34E7D" w:rsidRPr="00E34E7D" w:rsidRDefault="00E34E7D" w:rsidP="00E34E7D">
      <w:pPr>
        <w:numPr>
          <w:ilvl w:val="0"/>
          <w:numId w:val="34"/>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REMOVAL OF ALL DEBRIS GENERATED FROM THESE SERVICES WILL BE REMOVED FROM THE SITE DAILY.</w:t>
      </w:r>
      <w:r w:rsidRPr="00E34E7D">
        <w:rPr>
          <w:rFonts w:ascii="Times New Roman" w:hAnsi="Times New Roman" w:cs="Times New Roman"/>
          <w:sz w:val="20"/>
          <w:szCs w:val="20"/>
        </w:rPr>
        <w:tab/>
      </w:r>
    </w:p>
    <w:p w14:paraId="4528B74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60B384B" w14:textId="3A38E118" w:rsidR="00E34E7D" w:rsidRPr="00E34E7D" w:rsidRDefault="00E320B7"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ROUND-UP</w:t>
      </w:r>
      <w:r w:rsidR="00E34E7D" w:rsidRPr="00E34E7D">
        <w:rPr>
          <w:rFonts w:ascii="Times New Roman" w:hAnsi="Times New Roman" w:cs="Times New Roman"/>
          <w:sz w:val="20"/>
          <w:szCs w:val="20"/>
        </w:rPr>
        <w:t xml:space="preserve"> (OR ANY OTHER SUITABLE PREVENTIVE </w:t>
      </w:r>
      <w:r w:rsidRPr="00E34E7D">
        <w:rPr>
          <w:rFonts w:ascii="Times New Roman" w:hAnsi="Times New Roman" w:cs="Times New Roman"/>
          <w:sz w:val="20"/>
          <w:szCs w:val="20"/>
        </w:rPr>
        <w:t>CHEMICAL) FOR</w:t>
      </w:r>
      <w:r w:rsidR="00E34E7D" w:rsidRPr="00E34E7D">
        <w:rPr>
          <w:rFonts w:ascii="Times New Roman" w:hAnsi="Times New Roman" w:cs="Times New Roman"/>
          <w:sz w:val="20"/>
          <w:szCs w:val="20"/>
        </w:rPr>
        <w:t xml:space="preserve"> WEED GROWTH TO BE USED IN WALKWAYS, DRIVEWAYS AND ROADWAYS.</w:t>
      </w:r>
    </w:p>
    <w:p w14:paraId="377B5C8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29890B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1F56E4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F93E4B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u w:val="single"/>
        </w:rPr>
      </w:pPr>
      <w:r w:rsidRPr="00E34E7D">
        <w:rPr>
          <w:rFonts w:ascii="Times New Roman" w:hAnsi="Times New Roman" w:cs="Times New Roman"/>
          <w:b/>
          <w:bCs/>
          <w:sz w:val="20"/>
          <w:szCs w:val="20"/>
          <w:u w:val="single"/>
        </w:rPr>
        <w:t>MOWING</w:t>
      </w:r>
    </w:p>
    <w:p w14:paraId="27BB362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AAD9959" w14:textId="77777777" w:rsidR="00121B1D" w:rsidRDefault="00121B1D" w:rsidP="00121B1D">
      <w:p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02FB34A" w14:textId="75415CC4" w:rsidR="00121B1D" w:rsidRPr="00121B1D" w:rsidRDefault="00E34E7D" w:rsidP="00121B1D">
      <w:pPr>
        <w:pStyle w:val="ListParagraph"/>
        <w:numPr>
          <w:ilvl w:val="0"/>
          <w:numId w:val="64"/>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121B1D">
        <w:rPr>
          <w:rFonts w:ascii="Times New Roman" w:hAnsi="Times New Roman" w:cs="Times New Roman"/>
          <w:sz w:val="20"/>
          <w:szCs w:val="20"/>
        </w:rPr>
        <w:t>THE ASSOCIATION GRASS IS TO BE CUT 28 TIMES PER YEA</w:t>
      </w:r>
      <w:r w:rsidR="00121B1D" w:rsidRPr="00121B1D">
        <w:rPr>
          <w:rFonts w:ascii="Times New Roman" w:hAnsi="Times New Roman" w:cs="Times New Roman"/>
          <w:sz w:val="20"/>
          <w:szCs w:val="20"/>
        </w:rPr>
        <w:t>R.</w:t>
      </w:r>
    </w:p>
    <w:p w14:paraId="49DEA856" w14:textId="77777777" w:rsidR="00121B1D" w:rsidRDefault="00121B1D" w:rsidP="00121B1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DECC634" w14:textId="77777777" w:rsidR="00121B1D" w:rsidRPr="00E34E7D" w:rsidRDefault="00121B1D" w:rsidP="00121B1D">
      <w:pPr>
        <w:numPr>
          <w:ilvl w:val="0"/>
          <w:numId w:val="65"/>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TURF WILL BE CUT AT A LEVEL OF 3” INCH TO 4” INCH.</w:t>
      </w:r>
      <w:r w:rsidRPr="00E34E7D">
        <w:rPr>
          <w:rFonts w:ascii="Times New Roman" w:hAnsi="Times New Roman" w:cs="Times New Roman"/>
          <w:sz w:val="20"/>
          <w:szCs w:val="20"/>
        </w:rPr>
        <w:tab/>
      </w:r>
    </w:p>
    <w:p w14:paraId="7F7CA65B" w14:textId="77777777" w:rsidR="00121B1D" w:rsidRPr="00E34E7D" w:rsidRDefault="00121B1D" w:rsidP="00121B1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6C06FFCB" w14:textId="77777777" w:rsidR="00121B1D" w:rsidRPr="00E34E7D" w:rsidRDefault="00121B1D" w:rsidP="00121B1D">
      <w:pPr>
        <w:numPr>
          <w:ilvl w:val="0"/>
          <w:numId w:val="65"/>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MOW BLADES WILL BE SHARPENED BEFORE EVERY MOW SEQUENCE.</w:t>
      </w:r>
      <w:r w:rsidRPr="00E34E7D">
        <w:rPr>
          <w:rFonts w:ascii="Times New Roman" w:hAnsi="Times New Roman" w:cs="Times New Roman"/>
          <w:sz w:val="20"/>
          <w:szCs w:val="20"/>
        </w:rPr>
        <w:tab/>
      </w:r>
    </w:p>
    <w:p w14:paraId="63900FFF" w14:textId="77777777" w:rsidR="00121B1D" w:rsidRPr="00E34E7D" w:rsidRDefault="00121B1D" w:rsidP="00121B1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28C29037" w14:textId="77777777" w:rsidR="00121B1D" w:rsidRPr="00E34E7D" w:rsidRDefault="00121B1D" w:rsidP="00121B1D">
      <w:pPr>
        <w:numPr>
          <w:ilvl w:val="0"/>
          <w:numId w:val="65"/>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 MONTHLY MOW SCHEDULE CAN BE PROVIDED TO THE BOARD.</w:t>
      </w:r>
      <w:r w:rsidRPr="00E34E7D">
        <w:rPr>
          <w:rFonts w:ascii="Times New Roman" w:hAnsi="Times New Roman" w:cs="Times New Roman"/>
          <w:sz w:val="20"/>
          <w:szCs w:val="20"/>
        </w:rPr>
        <w:tab/>
      </w:r>
    </w:p>
    <w:p w14:paraId="20EF10E7" w14:textId="234C4CEC" w:rsidR="00121B1D" w:rsidRPr="00E34E7D" w:rsidRDefault="00121B1D" w:rsidP="00121B1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121B1D" w:rsidRPr="00E34E7D">
          <w:type w:val="continuous"/>
          <w:pgSz w:w="12240" w:h="15840"/>
          <w:pgMar w:top="1440" w:right="1440" w:bottom="1440" w:left="1350" w:header="1440" w:footer="1440" w:gutter="0"/>
          <w:cols w:space="720"/>
        </w:sectPr>
      </w:pPr>
    </w:p>
    <w:p w14:paraId="68ACA5EA" w14:textId="77777777" w:rsidR="00121B1D" w:rsidRDefault="00121B1D" w:rsidP="00121B1D">
      <w:p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F96062B" w14:textId="5CC6366E" w:rsidR="00E34E7D" w:rsidRPr="00121B1D" w:rsidRDefault="00E34E7D" w:rsidP="00121B1D">
      <w:pPr>
        <w:pStyle w:val="ListParagraph"/>
        <w:numPr>
          <w:ilvl w:val="0"/>
          <w:numId w:val="64"/>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121B1D">
        <w:rPr>
          <w:rFonts w:ascii="Times New Roman" w:hAnsi="Times New Roman" w:cs="Times New Roman"/>
          <w:sz w:val="20"/>
          <w:szCs w:val="20"/>
        </w:rPr>
        <w:t>EDGING OF TURF, SIDEWALKS, DRIVEWAY, HOUSEWALKS AND STREETS 28 TIMES                                   PER YEAR.</w:t>
      </w:r>
      <w:r w:rsidRPr="00121B1D">
        <w:rPr>
          <w:rFonts w:ascii="Times New Roman" w:hAnsi="Times New Roman" w:cs="Times New Roman"/>
          <w:sz w:val="20"/>
          <w:szCs w:val="20"/>
        </w:rPr>
        <w:tab/>
      </w:r>
    </w:p>
    <w:p w14:paraId="49777DA8"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081C6E4D" w14:textId="77777777" w:rsidR="00E34E7D" w:rsidRPr="00E34E7D" w:rsidRDefault="00E34E7D" w:rsidP="00121B1D">
      <w:pPr>
        <w:numPr>
          <w:ilvl w:val="0"/>
          <w:numId w:val="64"/>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WEED EATERS WILL FOLLOW ALL MOWING SEQUENCE AROUND PERMANENT FIXTURES AND TREES.</w:t>
      </w:r>
      <w:r w:rsidRPr="00E34E7D">
        <w:rPr>
          <w:rFonts w:ascii="Times New Roman" w:hAnsi="Times New Roman" w:cs="Times New Roman"/>
          <w:sz w:val="20"/>
          <w:szCs w:val="20"/>
        </w:rPr>
        <w:tab/>
      </w:r>
    </w:p>
    <w:p w14:paraId="45C03266"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795A5642" w14:textId="77777777" w:rsidR="00E34E7D" w:rsidRPr="00E34E7D" w:rsidRDefault="00E34E7D" w:rsidP="00121B1D">
      <w:pPr>
        <w:numPr>
          <w:ilvl w:val="0"/>
          <w:numId w:val="64"/>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CLIPPINGS ARE TO BE BLOWN AWAY FROM LAKES AND HOUSES.</w:t>
      </w:r>
      <w:r w:rsidRPr="00E34E7D">
        <w:rPr>
          <w:rFonts w:ascii="Times New Roman" w:hAnsi="Times New Roman" w:cs="Times New Roman"/>
          <w:sz w:val="20"/>
          <w:szCs w:val="20"/>
        </w:rPr>
        <w:tab/>
      </w:r>
    </w:p>
    <w:p w14:paraId="19AC0EB3"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78BCB214" w14:textId="77777777" w:rsidR="00E34E7D" w:rsidRPr="00E34E7D" w:rsidRDefault="00E34E7D" w:rsidP="00121B1D">
      <w:pPr>
        <w:numPr>
          <w:ilvl w:val="0"/>
          <w:numId w:val="64"/>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LL DEBRIS GENERATED FROM THESE SERVICES WILL BE REMOVED FROM THE SITE AT COMPLETION.</w:t>
      </w:r>
      <w:r w:rsidRPr="00E34E7D">
        <w:rPr>
          <w:rFonts w:ascii="Times New Roman" w:hAnsi="Times New Roman" w:cs="Times New Roman"/>
          <w:sz w:val="20"/>
          <w:szCs w:val="20"/>
        </w:rPr>
        <w:tab/>
      </w:r>
    </w:p>
    <w:p w14:paraId="7A08AD49"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39ECCBD2" w14:textId="29A535CA" w:rsidR="00E34E7D" w:rsidRPr="00E34E7D" w:rsidRDefault="00E34E7D" w:rsidP="00121B1D">
      <w:pPr>
        <w:numPr>
          <w:ilvl w:val="0"/>
          <w:numId w:val="64"/>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IF </w:t>
      </w:r>
      <w:r w:rsidR="00E320B7" w:rsidRPr="00E34E7D">
        <w:rPr>
          <w:rFonts w:ascii="Times New Roman" w:hAnsi="Times New Roman" w:cs="Times New Roman"/>
          <w:sz w:val="20"/>
          <w:szCs w:val="20"/>
        </w:rPr>
        <w:t>THE WEATHER</w:t>
      </w:r>
      <w:r w:rsidRPr="00E34E7D">
        <w:rPr>
          <w:rFonts w:ascii="Times New Roman" w:hAnsi="Times New Roman" w:cs="Times New Roman"/>
          <w:sz w:val="20"/>
          <w:szCs w:val="20"/>
        </w:rPr>
        <w:t xml:space="preserve"> PROHIBITS </w:t>
      </w:r>
      <w:r w:rsidR="00E320B7" w:rsidRPr="00E34E7D">
        <w:rPr>
          <w:rFonts w:ascii="Times New Roman" w:hAnsi="Times New Roman" w:cs="Times New Roman"/>
          <w:sz w:val="20"/>
          <w:szCs w:val="20"/>
        </w:rPr>
        <w:t>A MOW</w:t>
      </w:r>
      <w:r w:rsidRPr="00E34E7D">
        <w:rPr>
          <w:rFonts w:ascii="Times New Roman" w:hAnsi="Times New Roman" w:cs="Times New Roman"/>
          <w:sz w:val="20"/>
          <w:szCs w:val="20"/>
        </w:rPr>
        <w:t xml:space="preserve"> SEQUENCE, EAST COAST MAINTENANCE &amp; MANAGEMENT WILL RESUME THE SCHEDULED MOW WITHIN THE FOLLOWING THREE DAYS.</w:t>
      </w:r>
      <w:r w:rsidRPr="00E34E7D">
        <w:rPr>
          <w:rFonts w:ascii="Times New Roman" w:hAnsi="Times New Roman" w:cs="Times New Roman"/>
          <w:sz w:val="20"/>
          <w:szCs w:val="20"/>
        </w:rPr>
        <w:tab/>
      </w:r>
    </w:p>
    <w:p w14:paraId="4C540C55"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4F69F8F0" w14:textId="77777777" w:rsidR="00E34E7D" w:rsidRPr="00E34E7D" w:rsidRDefault="00E34E7D" w:rsidP="00121B1D">
      <w:pPr>
        <w:numPr>
          <w:ilvl w:val="0"/>
          <w:numId w:val="64"/>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OPTIONAL SERVICE </w:t>
      </w:r>
      <w:r w:rsidRPr="00E34E7D">
        <w:rPr>
          <w:rFonts w:ascii="Times New Roman" w:hAnsi="Times New Roman" w:cs="Times New Roman"/>
          <w:b/>
          <w:bCs/>
          <w:sz w:val="20"/>
          <w:szCs w:val="20"/>
        </w:rPr>
        <w:t>MULCHING</w:t>
      </w:r>
      <w:r w:rsidRPr="00E34E7D">
        <w:rPr>
          <w:rFonts w:ascii="Times New Roman" w:hAnsi="Times New Roman" w:cs="Times New Roman"/>
          <w:sz w:val="20"/>
          <w:szCs w:val="20"/>
        </w:rPr>
        <w:t xml:space="preserve"> IS TO BE REQUESTED BY THE BOARD AND BILLED AT TIME OF COMPLETION.  PRICING WILL BE AS PER CURRENT LANDSCAPE MARKET PRICING.  THIS IS RECOMMENDED EVERY SEASON.</w:t>
      </w:r>
      <w:r w:rsidRPr="00E34E7D">
        <w:rPr>
          <w:rFonts w:ascii="Times New Roman" w:hAnsi="Times New Roman" w:cs="Times New Roman"/>
          <w:sz w:val="20"/>
          <w:szCs w:val="20"/>
        </w:rPr>
        <w:tab/>
      </w:r>
    </w:p>
    <w:p w14:paraId="2F7FE3C8" w14:textId="77777777" w:rsidR="00E34E7D" w:rsidRPr="00E34E7D" w:rsidRDefault="00E34E7D" w:rsidP="00E34E7D">
      <w:pPr>
        <w:numPr>
          <w:ilvl w:val="12"/>
          <w:numId w:val="0"/>
        </w:numPr>
        <w:tabs>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rPr>
          <w:rFonts w:ascii="Times New Roman" w:hAnsi="Times New Roman" w:cs="Times New Roman"/>
          <w:sz w:val="20"/>
          <w:szCs w:val="20"/>
        </w:rPr>
      </w:pPr>
    </w:p>
    <w:p w14:paraId="58524C44" w14:textId="1ADB7161" w:rsidR="00E34E7D" w:rsidRPr="00E34E7D" w:rsidRDefault="00E34E7D" w:rsidP="00121B1D">
      <w:pPr>
        <w:numPr>
          <w:ilvl w:val="0"/>
          <w:numId w:val="64"/>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WEED AND FEED ASSOCIATION WILL RECEIVE ONE (1) REGULAR TREATMENTS </w:t>
      </w:r>
      <w:r w:rsidR="00121B1D" w:rsidRPr="00E34E7D">
        <w:rPr>
          <w:rFonts w:ascii="Times New Roman" w:hAnsi="Times New Roman" w:cs="Times New Roman"/>
          <w:sz w:val="20"/>
          <w:szCs w:val="20"/>
        </w:rPr>
        <w:t>WITH ATRIZINE</w:t>
      </w:r>
      <w:r w:rsidRPr="00E34E7D">
        <w:rPr>
          <w:rFonts w:ascii="Times New Roman" w:hAnsi="Times New Roman" w:cs="Times New Roman"/>
          <w:sz w:val="20"/>
          <w:szCs w:val="20"/>
        </w:rPr>
        <w:t xml:space="preserve"> 15/5/15 AND 2 FERTILIZATION TREATMENTS.</w:t>
      </w:r>
      <w:r w:rsidRPr="00E34E7D">
        <w:rPr>
          <w:rFonts w:ascii="Times New Roman" w:hAnsi="Times New Roman" w:cs="Times New Roman"/>
          <w:sz w:val="20"/>
          <w:szCs w:val="20"/>
        </w:rPr>
        <w:tab/>
      </w:r>
    </w:p>
    <w:p w14:paraId="6844BA0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FA1528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AE87A9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3B3890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876CE96" w14:textId="77777777" w:rsidR="00121B1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28005449"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4C9975C0"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60E55C19"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736CA78B"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6936ADCB"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7712E05F"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0A0A828B" w14:textId="77777777" w:rsidR="00121B1D" w:rsidRDefault="00121B1D" w:rsidP="00121B1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p>
    <w:p w14:paraId="399CEF1E" w14:textId="2A368EA1" w:rsidR="00E34E7D" w:rsidRPr="00E34E7D" w:rsidRDefault="00E34E7D" w:rsidP="00121B1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30D94408" w14:textId="145844B3" w:rsidR="00121B1D" w:rsidRDefault="00E34E7D" w:rsidP="00121B1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2</w:t>
      </w:r>
      <w:r w:rsidR="006907C1">
        <w:rPr>
          <w:rFonts w:ascii="Times New Roman" w:hAnsi="Times New Roman" w:cs="Times New Roman"/>
          <w:b/>
          <w:bCs/>
          <w:sz w:val="20"/>
          <w:szCs w:val="20"/>
        </w:rPr>
        <w:t>7</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554AB64B" w14:textId="4EB92BFC" w:rsidR="00E34E7D" w:rsidRPr="00121B1D" w:rsidRDefault="00E34E7D" w:rsidP="00121B1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4"/>
          <w:szCs w:val="24"/>
          <w:u w:val="single"/>
        </w:rPr>
        <w:lastRenderedPageBreak/>
        <w:t>MONTHLY SCHEDULE OF LAWN MAINTENANCE SERVICES</w:t>
      </w:r>
    </w:p>
    <w:p w14:paraId="2E40414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7215E99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sz w:val="24"/>
          <w:szCs w:val="24"/>
        </w:rPr>
      </w:pPr>
      <w:r w:rsidRPr="00E34E7D">
        <w:rPr>
          <w:rFonts w:ascii="Times New Roman" w:hAnsi="Times New Roman" w:cs="Times New Roman"/>
          <w:b/>
          <w:bCs/>
          <w:sz w:val="24"/>
          <w:szCs w:val="24"/>
          <w:u w:val="single"/>
        </w:rPr>
        <w:t>TURF MOWING</w:t>
      </w:r>
    </w:p>
    <w:p w14:paraId="4DAEE55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sz w:val="24"/>
          <w:szCs w:val="24"/>
        </w:rPr>
      </w:pPr>
    </w:p>
    <w:p w14:paraId="49A0861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E44A0C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rPr>
      </w:pPr>
      <w:proofErr w:type="gramStart"/>
      <w:r w:rsidRPr="00E34E7D">
        <w:rPr>
          <w:rFonts w:ascii="Times New Roman" w:hAnsi="Times New Roman" w:cs="Times New Roman"/>
          <w:b/>
          <w:bCs/>
          <w:sz w:val="24"/>
          <w:szCs w:val="24"/>
        </w:rPr>
        <w:t>JAN  FEB</w:t>
      </w:r>
      <w:proofErr w:type="gramEnd"/>
      <w:r w:rsidRPr="00E34E7D">
        <w:rPr>
          <w:rFonts w:ascii="Times New Roman" w:hAnsi="Times New Roman" w:cs="Times New Roman"/>
          <w:b/>
          <w:bCs/>
          <w:sz w:val="24"/>
          <w:szCs w:val="24"/>
        </w:rPr>
        <w:t xml:space="preserve">  MAR  APR  MAY  JUN  JUL  AUG  SEPT  OCT  NOV  DEC  TOTAL</w:t>
      </w:r>
    </w:p>
    <w:p w14:paraId="19D9DC2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rPr>
      </w:pPr>
      <w:r w:rsidRPr="00E34E7D">
        <w:rPr>
          <w:rFonts w:ascii="Times New Roman" w:hAnsi="Times New Roman" w:cs="Times New Roman"/>
          <w:b/>
          <w:bCs/>
          <w:sz w:val="24"/>
          <w:szCs w:val="24"/>
        </w:rPr>
        <w:t xml:space="preserve">   2        2         2         2         2        3       3         3         3          2        2         2           28</w:t>
      </w:r>
    </w:p>
    <w:p w14:paraId="55DE709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rPr>
      </w:pPr>
    </w:p>
    <w:p w14:paraId="51916CA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rPr>
      </w:pPr>
    </w:p>
    <w:p w14:paraId="5303084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BEDS AND HEDGES</w:t>
      </w:r>
    </w:p>
    <w:p w14:paraId="366281E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rPr>
      </w:pPr>
    </w:p>
    <w:p w14:paraId="7C1E9ED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rPr>
      </w:pPr>
      <w:r w:rsidRPr="00E34E7D">
        <w:rPr>
          <w:rFonts w:ascii="Times New Roman" w:hAnsi="Times New Roman" w:cs="Times New Roman"/>
          <w:b/>
          <w:bCs/>
          <w:sz w:val="24"/>
          <w:szCs w:val="24"/>
        </w:rPr>
        <w:t xml:space="preserve">   1        1         1         1         1        1       1         1         1          1        1         1           12</w:t>
      </w:r>
    </w:p>
    <w:p w14:paraId="3DC1483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rPr>
      </w:pPr>
    </w:p>
    <w:p w14:paraId="3AFD692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4"/>
          <w:szCs w:val="24"/>
        </w:rPr>
      </w:pPr>
    </w:p>
    <w:p w14:paraId="26B72BC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NOTE:  ALL FREQUENCIES ARE LISTED AS GUIDELINES AND ARE SUBJECT TO CHANGE.</w:t>
      </w:r>
    </w:p>
    <w:p w14:paraId="5C1800E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u w:val="single"/>
        </w:rPr>
      </w:pPr>
    </w:p>
    <w:p w14:paraId="1FE7AF4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63C1F5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u w:val="single"/>
        </w:rPr>
      </w:pPr>
    </w:p>
    <w:p w14:paraId="1B8A4F2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EXCLUSIONS</w:t>
      </w:r>
    </w:p>
    <w:p w14:paraId="240C48A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064B868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A73F548" w14:textId="1C8D958F"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ACTS OF GOD SUCH AS STORMS, HURRICANES, LIGHTNING, FLOODS, </w:t>
      </w:r>
      <w:r w:rsidR="00F64993" w:rsidRPr="00E34E7D">
        <w:rPr>
          <w:rFonts w:ascii="Times New Roman" w:hAnsi="Times New Roman" w:cs="Times New Roman"/>
          <w:sz w:val="20"/>
          <w:szCs w:val="20"/>
        </w:rPr>
        <w:t>DROUGHT,</w:t>
      </w:r>
      <w:r w:rsidRPr="00E34E7D">
        <w:rPr>
          <w:rFonts w:ascii="Times New Roman" w:hAnsi="Times New Roman" w:cs="Times New Roman"/>
          <w:sz w:val="20"/>
          <w:szCs w:val="20"/>
        </w:rPr>
        <w:t xml:space="preserve"> OR GOVERNMENTAL IMPOSED WATER RESTRICTIONS ARE SPECIFICALLY EXCLUDED FROM THIS AGREEMENT.  IN THE EVENT OF A NAMED STORM, ALL </w:t>
      </w:r>
      <w:proofErr w:type="gramStart"/>
      <w:r w:rsidRPr="00E34E7D">
        <w:rPr>
          <w:rFonts w:ascii="Times New Roman" w:hAnsi="Times New Roman" w:cs="Times New Roman"/>
          <w:sz w:val="20"/>
          <w:szCs w:val="20"/>
        </w:rPr>
        <w:t>PERSONNEL</w:t>
      </w:r>
      <w:proofErr w:type="gramEnd"/>
      <w:r w:rsidRPr="00E34E7D">
        <w:rPr>
          <w:rFonts w:ascii="Times New Roman" w:hAnsi="Times New Roman" w:cs="Times New Roman"/>
          <w:sz w:val="20"/>
          <w:szCs w:val="20"/>
        </w:rPr>
        <w:t xml:space="preserve"> ON SITE WILL BE UTILIZED TO SECURE THE PROPERTY AND ASSIST IN THE CLEAN UP WHEN IT IS SAFE TO RETURN TO THE PROPERTY.</w:t>
      </w:r>
    </w:p>
    <w:p w14:paraId="6D958CA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1D41665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GENERAL</w:t>
      </w:r>
    </w:p>
    <w:p w14:paraId="70FFEDB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254EBA8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8579AD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LL DEBRIS CREATED BY SERVICES TO BE REMOVED FROM PROPERTY ON THE SAME DAY SERVICES ARE PROVIDED.</w:t>
      </w:r>
    </w:p>
    <w:p w14:paraId="33DC58B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7433A5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ST COAST MAINTENANCE &amp; MANAGEMENT WILL COOPERATE WITH OTHER CONTRACTORS WORKING WITHIN THE DEVELOPMENT.</w:t>
      </w:r>
    </w:p>
    <w:p w14:paraId="5921223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72AB4A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ST COAST MAINTENANCE &amp; MANAGEMENT TAKES NO DIRECTION FROM INDIVIDUAL HOMEOWNER OR TENNANT REGARDING WORK PERFORMED AS CONTRACTED.  EAST COAST MAINTENANCE &amp; MANAGEMENT WILL ASK INDIVIDUALS TO IMMEDIATELY CONTACT CUSTOMER SERVICE.</w:t>
      </w:r>
    </w:p>
    <w:p w14:paraId="6C61639A"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F36EB3A"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ALL WORK SHALL BE COMPLETED AS QUICKLY AND AS PROFESSIONALLY AS POSSIBLE.</w:t>
      </w:r>
    </w:p>
    <w:p w14:paraId="28EAF9A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978063B"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C93F6B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EE53E73" w14:textId="77777777" w:rsidR="00121B1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b/>
          <w:bCs/>
          <w:sz w:val="20"/>
          <w:szCs w:val="20"/>
        </w:rPr>
        <w:t xml:space="preserve">                                                                                                               </w:t>
      </w:r>
    </w:p>
    <w:p w14:paraId="12F04050"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1C5AC174"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1356D65E"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p>
    <w:p w14:paraId="036D09A0" w14:textId="60BC3516" w:rsidR="00E34E7D" w:rsidRPr="00E34E7D" w:rsidRDefault="00E34E7D" w:rsidP="00121B1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b/>
          <w:bCs/>
          <w:sz w:val="20"/>
          <w:szCs w:val="20"/>
        </w:rPr>
        <w:t xml:space="preserve">                             INITIAL_____</w:t>
      </w:r>
    </w:p>
    <w:p w14:paraId="2BE4CFB0" w14:textId="27ABADD1" w:rsidR="00275C24" w:rsidRDefault="00E34E7D"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PAGE 2</w:t>
      </w:r>
      <w:r w:rsidR="006907C1">
        <w:rPr>
          <w:rFonts w:ascii="Times New Roman" w:hAnsi="Times New Roman" w:cs="Times New Roman"/>
          <w:b/>
          <w:bCs/>
          <w:sz w:val="20"/>
          <w:szCs w:val="20"/>
        </w:rPr>
        <w:t>8</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4B88C7FC" w14:textId="52B2AEB2" w:rsidR="00E34E7D" w:rsidRPr="00275C24" w:rsidRDefault="00E34E7D"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sz w:val="20"/>
          <w:szCs w:val="20"/>
        </w:rPr>
        <w:lastRenderedPageBreak/>
        <w:t>MANAGEMENT WILL PROVIDE A TENTATIVE MONTHLY LANDSCAPE SCHEDULE 72 HOURS PRIOR TO THE NEW MONTH.</w:t>
      </w:r>
    </w:p>
    <w:p w14:paraId="596CF65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4329795" w14:textId="7B557930"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EAST COAST MAINTENANCE &amp; MANAGEMENT LANDSCAPE MAINTENANCE MANAGER WILL ATTEND A </w:t>
      </w:r>
      <w:r w:rsidR="00121B1D" w:rsidRPr="00E34E7D">
        <w:rPr>
          <w:rFonts w:ascii="Times New Roman" w:hAnsi="Times New Roman" w:cs="Times New Roman"/>
          <w:sz w:val="20"/>
          <w:szCs w:val="20"/>
        </w:rPr>
        <w:t>ONCE-A-MONTH</w:t>
      </w:r>
      <w:r w:rsidRPr="00E34E7D">
        <w:rPr>
          <w:rFonts w:ascii="Times New Roman" w:hAnsi="Times New Roman" w:cs="Times New Roman"/>
          <w:sz w:val="20"/>
          <w:szCs w:val="20"/>
        </w:rPr>
        <w:t xml:space="preserve"> WALKTHRU OF YOUR ASSOCIATION.</w:t>
      </w:r>
    </w:p>
    <w:p w14:paraId="63EE094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DE66340"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ST COAST MAINTENANCE &amp; MANAGEMENT WILL BE RESPONSIBLE FOR COMMUNICATING COMPLETED SERVICE ORDERS.</w:t>
      </w:r>
    </w:p>
    <w:p w14:paraId="4A7A572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26E6941" w14:textId="0AA4F3E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roofErr w:type="gramStart"/>
      <w:r w:rsidRPr="00E34E7D">
        <w:rPr>
          <w:rFonts w:ascii="Times New Roman" w:hAnsi="Times New Roman" w:cs="Times New Roman"/>
          <w:sz w:val="20"/>
          <w:szCs w:val="20"/>
        </w:rPr>
        <w:t>EAST</w:t>
      </w:r>
      <w:proofErr w:type="gramEnd"/>
      <w:r w:rsidRPr="00E34E7D">
        <w:rPr>
          <w:rFonts w:ascii="Times New Roman" w:hAnsi="Times New Roman" w:cs="Times New Roman"/>
          <w:sz w:val="20"/>
          <w:szCs w:val="20"/>
        </w:rPr>
        <w:t xml:space="preserve"> COAST MAINTENANCE &amp; MANAGEMENT LANDSCAPE MAINTENANCE MANAGER WILL COMMUNICATE FREELY WITH THE DESIGNATED PROPERTY MANAGER.  THE LANDSCAPE MANAGER WILL BE KNOWLEDGEABLE IN THE AREA OF RESIDENTIAL AND COMMERCIAL LANDSCAPE MANAGEMENT AND MAINTENANCE AND WILL HAVE THE AUTHORITY TO MAKE DECISIONS REGARDING </w:t>
      </w:r>
      <w:r w:rsidR="00672776" w:rsidRPr="00E34E7D">
        <w:rPr>
          <w:rFonts w:ascii="Times New Roman" w:hAnsi="Times New Roman" w:cs="Times New Roman"/>
          <w:sz w:val="20"/>
          <w:szCs w:val="20"/>
        </w:rPr>
        <w:t>THE MAINTENANCE</w:t>
      </w:r>
      <w:r w:rsidRPr="00E34E7D">
        <w:rPr>
          <w:rFonts w:ascii="Times New Roman" w:hAnsi="Times New Roman" w:cs="Times New Roman"/>
          <w:sz w:val="20"/>
          <w:szCs w:val="20"/>
        </w:rPr>
        <w:t xml:space="preserve"> OF THE PROPERTY.</w:t>
      </w:r>
    </w:p>
    <w:p w14:paraId="70C8C6A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1796E3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LANDSCAPE CREW WILL BE PROPERLY SUPERVISED.  THE LANDSCAPE MAINTENANCE SUPERVISOR WILL SPEAK ENGLISH AND BE IDENTIFIABLE BY A SHIRT OR UNIFORM.  ALL STAFF MEMBERS WILL WEAR A SHIRT WITH OUR COMPANY EMBLEM.</w:t>
      </w:r>
    </w:p>
    <w:p w14:paraId="0A86693C"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ST COAST MAINTENANCE &amp; MANAGEMENT WILL BE RESPONSIBLE FOR PROPERTY DAMAGE CAUSED BY OUR STAFF.  REPAIR OR REPLACEMENT OF DAMAGED ITEMS WILL BE PROMPTLY COMPLETED.</w:t>
      </w:r>
    </w:p>
    <w:p w14:paraId="617FE52E" w14:textId="77777777" w:rsid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70460FB" w14:textId="77777777" w:rsidR="00121B1D" w:rsidRPr="00E34E7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288135F"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95BC81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r w:rsidRPr="00E34E7D">
        <w:rPr>
          <w:rFonts w:ascii="Times New Roman" w:hAnsi="Times New Roman" w:cs="Times New Roman"/>
          <w:b/>
          <w:bCs/>
          <w:sz w:val="24"/>
          <w:szCs w:val="24"/>
          <w:u w:val="single"/>
        </w:rPr>
        <w:t>QUALITY ASSURANCE</w:t>
      </w:r>
    </w:p>
    <w:p w14:paraId="1117735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4"/>
          <w:szCs w:val="24"/>
          <w:u w:val="single"/>
        </w:rPr>
      </w:pPr>
    </w:p>
    <w:p w14:paraId="4BAFE947"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695367D" w14:textId="77777777" w:rsidR="00E34E7D" w:rsidRPr="00E34E7D" w:rsidRDefault="00E34E7D" w:rsidP="00275C24">
      <w:pPr>
        <w:numPr>
          <w:ilvl w:val="12"/>
          <w:numId w:val="0"/>
        </w:numPr>
        <w:tabs>
          <w:tab w:val="left" w:pos="-360"/>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EAST COAST MAINTENANCE &amp; MANAGEMENT MOWING SUPERINTENDENT TO INSPECT PROPERTY AFTER EVERY MOWING SEQUENCE.</w:t>
      </w:r>
    </w:p>
    <w:p w14:paraId="15583041"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733FF51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77AA7E7F"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62C3B3D0" w14:textId="753D0B4B" w:rsidR="00E34E7D" w:rsidRPr="00E34E7D" w:rsidRDefault="00121B1D" w:rsidP="00E34E7D">
      <w:pPr>
        <w:numPr>
          <w:ilvl w:val="1"/>
          <w:numId w:val="36"/>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ENSURE</w:t>
      </w:r>
      <w:r w:rsidR="00E34E7D" w:rsidRPr="00E34E7D">
        <w:rPr>
          <w:rFonts w:ascii="Times New Roman" w:hAnsi="Times New Roman" w:cs="Times New Roman"/>
          <w:sz w:val="20"/>
          <w:szCs w:val="20"/>
        </w:rPr>
        <w:t xml:space="preserve"> MOWING WORKMANSHIP QUALITY.</w:t>
      </w:r>
      <w:r w:rsidR="00E34E7D" w:rsidRPr="00E34E7D">
        <w:rPr>
          <w:rFonts w:ascii="Times New Roman" w:hAnsi="Times New Roman" w:cs="Times New Roman"/>
          <w:sz w:val="20"/>
          <w:szCs w:val="20"/>
        </w:rPr>
        <w:tab/>
      </w:r>
    </w:p>
    <w:p w14:paraId="08D61F23"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19753CC3" w14:textId="5AF64857" w:rsidR="00E34E7D" w:rsidRPr="00E34E7D" w:rsidRDefault="00121B1D" w:rsidP="00E34E7D">
      <w:pPr>
        <w:numPr>
          <w:ilvl w:val="1"/>
          <w:numId w:val="36"/>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ENSURE</w:t>
      </w:r>
      <w:r w:rsidR="00E34E7D" w:rsidRPr="00E34E7D">
        <w:rPr>
          <w:rFonts w:ascii="Times New Roman" w:hAnsi="Times New Roman" w:cs="Times New Roman"/>
          <w:sz w:val="20"/>
          <w:szCs w:val="20"/>
        </w:rPr>
        <w:t xml:space="preserve"> ALL AREAS ARE COMPLETE.</w:t>
      </w:r>
      <w:r w:rsidR="00E34E7D" w:rsidRPr="00E34E7D">
        <w:rPr>
          <w:rFonts w:ascii="Times New Roman" w:hAnsi="Times New Roman" w:cs="Times New Roman"/>
          <w:sz w:val="20"/>
          <w:szCs w:val="20"/>
        </w:rPr>
        <w:tab/>
      </w:r>
    </w:p>
    <w:p w14:paraId="41A8BD69"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0177444F" w14:textId="77777777" w:rsidR="00E34E7D" w:rsidRPr="00E34E7D" w:rsidRDefault="00E34E7D" w:rsidP="00E34E7D">
      <w:pPr>
        <w:numPr>
          <w:ilvl w:val="1"/>
          <w:numId w:val="36"/>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EVALUATE TURF HEALTH AND CONDITION FOR PESTICIDE/ HERBICIDE CALL BACKS.</w:t>
      </w:r>
      <w:r w:rsidRPr="00E34E7D">
        <w:rPr>
          <w:rFonts w:ascii="Times New Roman" w:hAnsi="Times New Roman" w:cs="Times New Roman"/>
          <w:sz w:val="20"/>
          <w:szCs w:val="20"/>
        </w:rPr>
        <w:tab/>
      </w:r>
    </w:p>
    <w:p w14:paraId="57843209" w14:textId="77777777" w:rsidR="00E34E7D" w:rsidRPr="00E34E7D" w:rsidRDefault="00E34E7D" w:rsidP="00E34E7D">
      <w:pPr>
        <w:numPr>
          <w:ilvl w:val="12"/>
          <w:numId w:val="0"/>
        </w:numPr>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rPr>
          <w:rFonts w:ascii="Times New Roman" w:hAnsi="Times New Roman" w:cs="Times New Roman"/>
          <w:sz w:val="20"/>
          <w:szCs w:val="20"/>
        </w:rPr>
      </w:pPr>
    </w:p>
    <w:p w14:paraId="05806AFA" w14:textId="77777777" w:rsidR="00E34E7D" w:rsidRPr="00E34E7D" w:rsidRDefault="00E34E7D" w:rsidP="00E34E7D">
      <w:pPr>
        <w:numPr>
          <w:ilvl w:val="1"/>
          <w:numId w:val="36"/>
        </w:numPr>
        <w:tabs>
          <w:tab w:val="left" w:pos="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rPr>
          <w:rFonts w:ascii="Times New Roman" w:hAnsi="Times New Roman" w:cs="Times New Roman"/>
          <w:sz w:val="20"/>
          <w:szCs w:val="20"/>
        </w:rPr>
      </w:pPr>
      <w:r w:rsidRPr="00E34E7D">
        <w:rPr>
          <w:rFonts w:ascii="Times New Roman" w:hAnsi="Times New Roman" w:cs="Times New Roman"/>
          <w:sz w:val="20"/>
          <w:szCs w:val="20"/>
        </w:rPr>
        <w:t>INSPECT OTHER FEATURES FOR REQUIRED ACTIONS BETWEEN SCHEDULED VISITS.</w:t>
      </w:r>
      <w:r w:rsidRPr="00E34E7D">
        <w:rPr>
          <w:rFonts w:ascii="Times New Roman" w:hAnsi="Times New Roman" w:cs="Times New Roman"/>
          <w:sz w:val="20"/>
          <w:szCs w:val="20"/>
        </w:rPr>
        <w:tab/>
      </w:r>
    </w:p>
    <w:p w14:paraId="2A94A062"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22D9A5D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12BC2BEF"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57EE28D8" w14:textId="77777777" w:rsidR="00E34E7D" w:rsidRPr="00E34E7D" w:rsidRDefault="00E34E7D" w:rsidP="00121B1D">
      <w:pPr>
        <w:numPr>
          <w:ilvl w:val="0"/>
          <w:numId w:val="37"/>
        </w:numPr>
        <w:tabs>
          <w:tab w:val="left" w:pos="0"/>
          <w:tab w:val="left" w:pos="1140"/>
          <w:tab w:val="left" w:pos="150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800" w:hanging="360"/>
        <w:rPr>
          <w:rFonts w:ascii="Times New Roman" w:hAnsi="Times New Roman" w:cs="Times New Roman"/>
          <w:sz w:val="20"/>
          <w:szCs w:val="20"/>
        </w:rPr>
      </w:pPr>
      <w:r w:rsidRPr="00E34E7D">
        <w:rPr>
          <w:rFonts w:ascii="Times New Roman" w:hAnsi="Times New Roman" w:cs="Times New Roman"/>
          <w:sz w:val="20"/>
          <w:szCs w:val="20"/>
        </w:rPr>
        <w:t>DEAD OR DYING PALM FRONDS</w:t>
      </w:r>
      <w:r w:rsidRPr="00E34E7D">
        <w:rPr>
          <w:rFonts w:ascii="Times New Roman" w:hAnsi="Times New Roman" w:cs="Times New Roman"/>
          <w:sz w:val="20"/>
          <w:szCs w:val="20"/>
        </w:rPr>
        <w:tab/>
      </w:r>
    </w:p>
    <w:p w14:paraId="66A1C913" w14:textId="77777777" w:rsidR="00E34E7D" w:rsidRPr="00E34E7D" w:rsidRDefault="00E34E7D" w:rsidP="00121B1D">
      <w:pPr>
        <w:numPr>
          <w:ilvl w:val="0"/>
          <w:numId w:val="37"/>
        </w:numPr>
        <w:tabs>
          <w:tab w:val="left" w:pos="0"/>
          <w:tab w:val="left" w:pos="1140"/>
          <w:tab w:val="left" w:pos="150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800" w:hanging="360"/>
        <w:rPr>
          <w:rFonts w:ascii="Times New Roman" w:hAnsi="Times New Roman" w:cs="Times New Roman"/>
          <w:sz w:val="20"/>
          <w:szCs w:val="20"/>
        </w:rPr>
      </w:pPr>
      <w:r w:rsidRPr="00E34E7D">
        <w:rPr>
          <w:rFonts w:ascii="Times New Roman" w:hAnsi="Times New Roman" w:cs="Times New Roman"/>
          <w:sz w:val="20"/>
          <w:szCs w:val="20"/>
        </w:rPr>
        <w:t>PALM TREE FRUITING</w:t>
      </w:r>
      <w:r w:rsidRPr="00E34E7D">
        <w:rPr>
          <w:rFonts w:ascii="Times New Roman" w:hAnsi="Times New Roman" w:cs="Times New Roman"/>
          <w:sz w:val="20"/>
          <w:szCs w:val="20"/>
        </w:rPr>
        <w:tab/>
      </w:r>
    </w:p>
    <w:p w14:paraId="67ABB93D" w14:textId="77777777" w:rsidR="00E34E7D" w:rsidRPr="00E34E7D" w:rsidRDefault="00E34E7D" w:rsidP="00121B1D">
      <w:pPr>
        <w:numPr>
          <w:ilvl w:val="0"/>
          <w:numId w:val="37"/>
        </w:numPr>
        <w:tabs>
          <w:tab w:val="left" w:pos="0"/>
          <w:tab w:val="left" w:pos="1140"/>
          <w:tab w:val="left" w:pos="150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800" w:hanging="360"/>
        <w:rPr>
          <w:rFonts w:ascii="Times New Roman" w:hAnsi="Times New Roman" w:cs="Times New Roman"/>
          <w:sz w:val="20"/>
          <w:szCs w:val="20"/>
        </w:rPr>
      </w:pPr>
      <w:r w:rsidRPr="00E34E7D">
        <w:rPr>
          <w:rFonts w:ascii="Times New Roman" w:hAnsi="Times New Roman" w:cs="Times New Roman"/>
          <w:sz w:val="20"/>
          <w:szCs w:val="20"/>
        </w:rPr>
        <w:t>NEWLY DEVELOPED WEEDS IN BEDS</w:t>
      </w:r>
      <w:r w:rsidRPr="00E34E7D">
        <w:rPr>
          <w:rFonts w:ascii="Times New Roman" w:hAnsi="Times New Roman" w:cs="Times New Roman"/>
          <w:sz w:val="20"/>
          <w:szCs w:val="20"/>
        </w:rPr>
        <w:tab/>
      </w:r>
    </w:p>
    <w:p w14:paraId="41EE431C" w14:textId="77777777" w:rsidR="00E34E7D" w:rsidRPr="00E34E7D" w:rsidRDefault="00E34E7D" w:rsidP="00121B1D">
      <w:pPr>
        <w:numPr>
          <w:ilvl w:val="0"/>
          <w:numId w:val="37"/>
        </w:numPr>
        <w:tabs>
          <w:tab w:val="left" w:pos="0"/>
          <w:tab w:val="left" w:pos="1140"/>
          <w:tab w:val="left" w:pos="150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800" w:hanging="360"/>
        <w:rPr>
          <w:rFonts w:ascii="Times New Roman" w:hAnsi="Times New Roman" w:cs="Times New Roman"/>
          <w:sz w:val="20"/>
          <w:szCs w:val="20"/>
        </w:rPr>
      </w:pPr>
      <w:r w:rsidRPr="00E34E7D">
        <w:rPr>
          <w:rFonts w:ascii="Times New Roman" w:hAnsi="Times New Roman" w:cs="Times New Roman"/>
          <w:sz w:val="20"/>
          <w:szCs w:val="20"/>
        </w:rPr>
        <w:t>NEWLY DEVELOPED DEBRIS FROM WINDS OR OTHER SOURCES</w:t>
      </w:r>
      <w:r w:rsidRPr="00E34E7D">
        <w:rPr>
          <w:rFonts w:ascii="Times New Roman" w:hAnsi="Times New Roman" w:cs="Times New Roman"/>
          <w:sz w:val="20"/>
          <w:szCs w:val="20"/>
        </w:rPr>
        <w:tab/>
      </w:r>
    </w:p>
    <w:p w14:paraId="6C915CDD" w14:textId="77777777" w:rsidR="00E34E7D" w:rsidRPr="00E34E7D" w:rsidRDefault="00E34E7D" w:rsidP="00121B1D">
      <w:pPr>
        <w:numPr>
          <w:ilvl w:val="0"/>
          <w:numId w:val="37"/>
        </w:numPr>
        <w:tabs>
          <w:tab w:val="left" w:pos="0"/>
          <w:tab w:val="left" w:pos="1140"/>
          <w:tab w:val="left" w:pos="150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800" w:hanging="360"/>
        <w:rPr>
          <w:rFonts w:ascii="Times New Roman" w:hAnsi="Times New Roman" w:cs="Times New Roman"/>
          <w:sz w:val="20"/>
          <w:szCs w:val="20"/>
        </w:rPr>
      </w:pPr>
      <w:r w:rsidRPr="00E34E7D">
        <w:rPr>
          <w:rFonts w:ascii="Times New Roman" w:hAnsi="Times New Roman" w:cs="Times New Roman"/>
          <w:sz w:val="20"/>
          <w:szCs w:val="20"/>
        </w:rPr>
        <w:t>IRRIGATION PROBLEMS OR DEFICIENCIES</w:t>
      </w:r>
      <w:r w:rsidRPr="00E34E7D">
        <w:rPr>
          <w:rFonts w:ascii="Times New Roman" w:hAnsi="Times New Roman" w:cs="Times New Roman"/>
          <w:sz w:val="20"/>
          <w:szCs w:val="20"/>
        </w:rPr>
        <w:tab/>
      </w:r>
    </w:p>
    <w:p w14:paraId="1FA4865E"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5C39633"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3B65D208"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C375CE4"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02F36475"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5A7D6DA" w14:textId="77777777" w:rsidR="00121B1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                                                                                                               </w:t>
      </w:r>
    </w:p>
    <w:p w14:paraId="22B843D0"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60271E4" w14:textId="77777777" w:rsidR="00121B1D" w:rsidRDefault="00121B1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4E6196DF" w14:textId="66D816E9" w:rsidR="00E34E7D" w:rsidRPr="00E34E7D" w:rsidRDefault="00E34E7D" w:rsidP="00121B1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right"/>
        <w:rPr>
          <w:rFonts w:ascii="Times New Roman" w:hAnsi="Times New Roman" w:cs="Times New Roman"/>
          <w:b/>
          <w:bCs/>
          <w:sz w:val="20"/>
          <w:szCs w:val="20"/>
        </w:rPr>
      </w:pPr>
      <w:r w:rsidRPr="00E34E7D">
        <w:rPr>
          <w:rFonts w:ascii="Times New Roman" w:hAnsi="Times New Roman" w:cs="Times New Roman"/>
          <w:sz w:val="20"/>
          <w:szCs w:val="20"/>
        </w:rPr>
        <w:t xml:space="preserve">                               </w:t>
      </w:r>
      <w:r w:rsidRPr="00E34E7D">
        <w:rPr>
          <w:rFonts w:ascii="Times New Roman" w:hAnsi="Times New Roman" w:cs="Times New Roman"/>
          <w:b/>
          <w:bCs/>
          <w:sz w:val="20"/>
          <w:szCs w:val="20"/>
        </w:rPr>
        <w:t>INITIAL_____</w:t>
      </w:r>
    </w:p>
    <w:p w14:paraId="1B8CE608" w14:textId="7C033F7C" w:rsidR="00275C24" w:rsidRDefault="00E34E7D"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jc w:val="center"/>
        <w:rPr>
          <w:rFonts w:ascii="Times New Roman" w:hAnsi="Times New Roman" w:cs="Times New Roman"/>
          <w:b/>
          <w:bCs/>
          <w:sz w:val="20"/>
          <w:szCs w:val="20"/>
        </w:rPr>
      </w:pPr>
      <w:r w:rsidRPr="00E34E7D">
        <w:rPr>
          <w:rFonts w:ascii="Times New Roman" w:hAnsi="Times New Roman" w:cs="Times New Roman"/>
          <w:b/>
          <w:bCs/>
          <w:sz w:val="20"/>
          <w:szCs w:val="20"/>
        </w:rPr>
        <w:t xml:space="preserve">PAGE </w:t>
      </w:r>
      <w:r w:rsidR="006907C1">
        <w:rPr>
          <w:rFonts w:ascii="Times New Roman" w:hAnsi="Times New Roman" w:cs="Times New Roman"/>
          <w:b/>
          <w:bCs/>
          <w:sz w:val="20"/>
          <w:szCs w:val="20"/>
        </w:rPr>
        <w:t>29</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6023D332" w14:textId="1B40AF2C" w:rsidR="00E34E7D" w:rsidRPr="00275C24" w:rsidRDefault="00E34E7D" w:rsidP="00275C24">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0"/>
          <w:szCs w:val="20"/>
        </w:rPr>
      </w:pPr>
      <w:r w:rsidRPr="00E34E7D">
        <w:rPr>
          <w:rFonts w:ascii="Times New Roman" w:hAnsi="Times New Roman" w:cs="Times New Roman"/>
          <w:sz w:val="20"/>
          <w:szCs w:val="20"/>
        </w:rPr>
        <w:lastRenderedPageBreak/>
        <w:t>EAST COAST MAINTENANCE &amp; MANAGEMENT LANDSCAPE SUPERINTENDANT TO INSPECT PROPERTY BEFORE AND AFTER EVERY PRUNING SEQUENCE.</w:t>
      </w:r>
    </w:p>
    <w:p w14:paraId="596A1E19"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5711855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56362A48"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770102C4" w14:textId="77777777" w:rsidR="00E34E7D" w:rsidRPr="00E34E7D" w:rsidRDefault="00E34E7D" w:rsidP="00E34E7D">
      <w:pPr>
        <w:numPr>
          <w:ilvl w:val="0"/>
          <w:numId w:val="38"/>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EVALUATE NEEDED ACTIONS FOR EFFICIENT OPERATIONS.</w:t>
      </w:r>
      <w:r w:rsidRPr="00E34E7D">
        <w:rPr>
          <w:rFonts w:ascii="Times New Roman" w:hAnsi="Times New Roman" w:cs="Times New Roman"/>
          <w:sz w:val="20"/>
          <w:szCs w:val="20"/>
        </w:rPr>
        <w:tab/>
      </w:r>
    </w:p>
    <w:p w14:paraId="7CD407A5" w14:textId="77777777" w:rsidR="00E34E7D" w:rsidRPr="00E34E7D" w:rsidRDefault="00E34E7D" w:rsidP="00E34E7D">
      <w:pPr>
        <w:numPr>
          <w:ilvl w:val="0"/>
          <w:numId w:val="38"/>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EVALUATE STATUS OF FLOWERING SHRUBS AND ACTIONS REQUIRED.</w:t>
      </w:r>
      <w:r w:rsidRPr="00E34E7D">
        <w:rPr>
          <w:rFonts w:ascii="Times New Roman" w:hAnsi="Times New Roman" w:cs="Times New Roman"/>
          <w:sz w:val="20"/>
          <w:szCs w:val="20"/>
        </w:rPr>
        <w:tab/>
      </w:r>
    </w:p>
    <w:p w14:paraId="6D363B40" w14:textId="77777777" w:rsidR="00E34E7D" w:rsidRPr="00E34E7D" w:rsidRDefault="00E34E7D" w:rsidP="00E34E7D">
      <w:pPr>
        <w:numPr>
          <w:ilvl w:val="0"/>
          <w:numId w:val="38"/>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EVALUATE LANDSCAPE HEALTH AND CONDITION FOR PESTICIDE/ HERBICIDE CALL BACKS.</w:t>
      </w:r>
      <w:r w:rsidRPr="00E34E7D">
        <w:rPr>
          <w:rFonts w:ascii="Times New Roman" w:hAnsi="Times New Roman" w:cs="Times New Roman"/>
          <w:sz w:val="20"/>
          <w:szCs w:val="20"/>
        </w:rPr>
        <w:tab/>
      </w:r>
    </w:p>
    <w:p w14:paraId="548BFF42" w14:textId="21021A23" w:rsidR="00E34E7D" w:rsidRPr="00E34E7D" w:rsidRDefault="00121B1D" w:rsidP="00E34E7D">
      <w:pPr>
        <w:numPr>
          <w:ilvl w:val="0"/>
          <w:numId w:val="38"/>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ENSURE</w:t>
      </w:r>
      <w:r w:rsidR="00E34E7D" w:rsidRPr="00E34E7D">
        <w:rPr>
          <w:rFonts w:ascii="Times New Roman" w:hAnsi="Times New Roman" w:cs="Times New Roman"/>
          <w:sz w:val="20"/>
          <w:szCs w:val="20"/>
        </w:rPr>
        <w:t xml:space="preserve"> PRUNING WORKMANSHIP QUALITY.</w:t>
      </w:r>
      <w:r w:rsidR="00E34E7D" w:rsidRPr="00E34E7D">
        <w:rPr>
          <w:rFonts w:ascii="Times New Roman" w:hAnsi="Times New Roman" w:cs="Times New Roman"/>
          <w:sz w:val="20"/>
          <w:szCs w:val="20"/>
        </w:rPr>
        <w:tab/>
      </w:r>
    </w:p>
    <w:p w14:paraId="19CC6E4E" w14:textId="798E2FC3" w:rsidR="00E34E7D" w:rsidRPr="00E34E7D" w:rsidRDefault="00121B1D" w:rsidP="00E34E7D">
      <w:pPr>
        <w:numPr>
          <w:ilvl w:val="0"/>
          <w:numId w:val="38"/>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ENSURE</w:t>
      </w:r>
      <w:r w:rsidR="00E34E7D" w:rsidRPr="00E34E7D">
        <w:rPr>
          <w:rFonts w:ascii="Times New Roman" w:hAnsi="Times New Roman" w:cs="Times New Roman"/>
          <w:sz w:val="20"/>
          <w:szCs w:val="20"/>
        </w:rPr>
        <w:t xml:space="preserve"> ALL AREAS ARE COMPLETE.</w:t>
      </w:r>
      <w:r w:rsidR="00E34E7D" w:rsidRPr="00E34E7D">
        <w:rPr>
          <w:rFonts w:ascii="Times New Roman" w:hAnsi="Times New Roman" w:cs="Times New Roman"/>
          <w:sz w:val="20"/>
          <w:szCs w:val="20"/>
        </w:rPr>
        <w:tab/>
      </w:r>
    </w:p>
    <w:p w14:paraId="52B06C51" w14:textId="77777777" w:rsidR="00E34E7D" w:rsidRPr="00E34E7D" w:rsidRDefault="00E34E7D" w:rsidP="00E34E7D">
      <w:pPr>
        <w:numPr>
          <w:ilvl w:val="0"/>
          <w:numId w:val="38"/>
        </w:numPr>
        <w:tabs>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rPr>
          <w:rFonts w:ascii="Times New Roman" w:hAnsi="Times New Roman" w:cs="Times New Roman"/>
          <w:sz w:val="20"/>
          <w:szCs w:val="20"/>
        </w:rPr>
      </w:pPr>
      <w:r w:rsidRPr="00E34E7D">
        <w:rPr>
          <w:rFonts w:ascii="Times New Roman" w:hAnsi="Times New Roman" w:cs="Times New Roman"/>
          <w:sz w:val="20"/>
          <w:szCs w:val="20"/>
        </w:rPr>
        <w:t>INSPECT OTHER AREAS FOR REQUIRED ACTIONS BETWEEN SCHEDULED VISITS.</w:t>
      </w:r>
      <w:r w:rsidRPr="00E34E7D">
        <w:rPr>
          <w:rFonts w:ascii="Times New Roman" w:hAnsi="Times New Roman" w:cs="Times New Roman"/>
          <w:sz w:val="20"/>
          <w:szCs w:val="20"/>
        </w:rPr>
        <w:tab/>
      </w:r>
    </w:p>
    <w:p w14:paraId="5538524A"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p>
    <w:p w14:paraId="6CB9CC2D" w14:textId="77777777"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E34E7D" w:rsidRPr="00E34E7D">
          <w:type w:val="continuous"/>
          <w:pgSz w:w="12240" w:h="15840"/>
          <w:pgMar w:top="1440" w:right="1440" w:bottom="1440" w:left="1350" w:header="1440" w:footer="1440" w:gutter="0"/>
          <w:cols w:space="720"/>
        </w:sectPr>
      </w:pPr>
    </w:p>
    <w:p w14:paraId="2EDADEBF" w14:textId="77777777" w:rsidR="00E34E7D" w:rsidRPr="00E34E7D" w:rsidRDefault="00E34E7D" w:rsidP="00E34E7D">
      <w:pPr>
        <w:autoSpaceDE w:val="0"/>
        <w:autoSpaceDN w:val="0"/>
        <w:adjustRightInd w:val="0"/>
        <w:spacing w:after="0" w:line="2" w:lineRule="exact"/>
        <w:rPr>
          <w:rFonts w:ascii="Times New Roman" w:hAnsi="Times New Roman" w:cs="Times New Roman"/>
          <w:sz w:val="20"/>
          <w:szCs w:val="20"/>
        </w:rPr>
      </w:pPr>
    </w:p>
    <w:p w14:paraId="1DA01DBB" w14:textId="77777777" w:rsidR="00E34E7D" w:rsidRPr="00E34E7D" w:rsidRDefault="00E34E7D" w:rsidP="00E34E7D">
      <w:pPr>
        <w:numPr>
          <w:ilvl w:val="0"/>
          <w:numId w:val="37"/>
        </w:numPr>
        <w:tabs>
          <w:tab w:val="left" w:pos="0"/>
          <w:tab w:val="left" w:pos="1140"/>
          <w:tab w:val="left" w:pos="150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500" w:hanging="360"/>
        <w:rPr>
          <w:rFonts w:ascii="Times New Roman" w:hAnsi="Times New Roman" w:cs="Times New Roman"/>
          <w:sz w:val="20"/>
          <w:szCs w:val="20"/>
        </w:rPr>
      </w:pPr>
      <w:r w:rsidRPr="00E34E7D">
        <w:rPr>
          <w:rFonts w:ascii="Times New Roman" w:hAnsi="Times New Roman" w:cs="Times New Roman"/>
          <w:sz w:val="20"/>
          <w:szCs w:val="20"/>
        </w:rPr>
        <w:t>PROPERTY MANAGEMENT ISSUES</w:t>
      </w:r>
      <w:r w:rsidRPr="00E34E7D">
        <w:rPr>
          <w:rFonts w:ascii="Times New Roman" w:hAnsi="Times New Roman" w:cs="Times New Roman"/>
          <w:sz w:val="20"/>
          <w:szCs w:val="20"/>
        </w:rPr>
        <w:tab/>
      </w:r>
    </w:p>
    <w:p w14:paraId="22A14855" w14:textId="77777777" w:rsidR="00E34E7D" w:rsidRPr="00E34E7D" w:rsidRDefault="00E34E7D" w:rsidP="00E34E7D">
      <w:pPr>
        <w:numPr>
          <w:ilvl w:val="0"/>
          <w:numId w:val="37"/>
        </w:numPr>
        <w:tabs>
          <w:tab w:val="left" w:pos="0"/>
          <w:tab w:val="left" w:pos="1140"/>
          <w:tab w:val="left" w:pos="150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500" w:hanging="360"/>
        <w:rPr>
          <w:rFonts w:ascii="Times New Roman" w:hAnsi="Times New Roman" w:cs="Times New Roman"/>
          <w:sz w:val="20"/>
          <w:szCs w:val="20"/>
        </w:rPr>
      </w:pPr>
      <w:r w:rsidRPr="00E34E7D">
        <w:rPr>
          <w:rFonts w:ascii="Times New Roman" w:hAnsi="Times New Roman" w:cs="Times New Roman"/>
          <w:sz w:val="20"/>
          <w:szCs w:val="20"/>
        </w:rPr>
        <w:t>IRRIGATION PROBLEMS OR DEFICIENCIES</w:t>
      </w:r>
      <w:r w:rsidRPr="00E34E7D">
        <w:rPr>
          <w:rFonts w:ascii="Times New Roman" w:hAnsi="Times New Roman" w:cs="Times New Roman"/>
          <w:sz w:val="20"/>
          <w:szCs w:val="20"/>
        </w:rPr>
        <w:tab/>
      </w:r>
    </w:p>
    <w:p w14:paraId="20609D9A" w14:textId="77777777" w:rsidR="00E34E7D" w:rsidRPr="00E34E7D" w:rsidRDefault="00E34E7D" w:rsidP="00E34E7D">
      <w:pPr>
        <w:numPr>
          <w:ilvl w:val="0"/>
          <w:numId w:val="37"/>
        </w:numPr>
        <w:tabs>
          <w:tab w:val="left" w:pos="0"/>
          <w:tab w:val="left" w:pos="1140"/>
          <w:tab w:val="left" w:pos="150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500" w:hanging="360"/>
        <w:rPr>
          <w:rFonts w:ascii="Times New Roman" w:hAnsi="Times New Roman" w:cs="Times New Roman"/>
          <w:sz w:val="20"/>
          <w:szCs w:val="20"/>
        </w:rPr>
      </w:pPr>
      <w:r w:rsidRPr="00E34E7D">
        <w:rPr>
          <w:rFonts w:ascii="Times New Roman" w:hAnsi="Times New Roman" w:cs="Times New Roman"/>
          <w:sz w:val="20"/>
          <w:szCs w:val="20"/>
        </w:rPr>
        <w:t>ADDITIONAL ITEMS THAT REQUIRE PROPERTY MANAGER OR BOARD ATTENTION</w:t>
      </w:r>
      <w:r w:rsidRPr="00E34E7D">
        <w:rPr>
          <w:rFonts w:ascii="Times New Roman" w:hAnsi="Times New Roman" w:cs="Times New Roman"/>
          <w:sz w:val="20"/>
          <w:szCs w:val="20"/>
        </w:rPr>
        <w:tab/>
      </w:r>
    </w:p>
    <w:p w14:paraId="358AE3AE" w14:textId="77777777" w:rsidR="00E34E7D" w:rsidRPr="00E34E7D" w:rsidRDefault="00E34E7D" w:rsidP="00E34E7D">
      <w:pPr>
        <w:numPr>
          <w:ilvl w:val="0"/>
          <w:numId w:val="37"/>
        </w:numPr>
        <w:tabs>
          <w:tab w:val="left" w:pos="0"/>
          <w:tab w:val="left" w:pos="1140"/>
          <w:tab w:val="left" w:pos="150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500" w:hanging="360"/>
        <w:rPr>
          <w:rFonts w:ascii="Times New Roman" w:hAnsi="Times New Roman" w:cs="Times New Roman"/>
          <w:sz w:val="20"/>
          <w:szCs w:val="20"/>
        </w:rPr>
      </w:pPr>
      <w:r w:rsidRPr="00E34E7D">
        <w:rPr>
          <w:rFonts w:ascii="Times New Roman" w:hAnsi="Times New Roman" w:cs="Times New Roman"/>
          <w:sz w:val="20"/>
          <w:szCs w:val="20"/>
        </w:rPr>
        <w:t>CONSTRUCTION ACTIVITY DEBRIS OR OTHER SOURCES</w:t>
      </w:r>
      <w:r w:rsidRPr="00E34E7D">
        <w:rPr>
          <w:rFonts w:ascii="Times New Roman" w:hAnsi="Times New Roman" w:cs="Times New Roman"/>
          <w:sz w:val="20"/>
          <w:szCs w:val="20"/>
        </w:rPr>
        <w:tab/>
      </w:r>
    </w:p>
    <w:p w14:paraId="2C4D4FAC"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2CF63B93"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7D5831D1"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3B7C20B4"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23FF63F2"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17AA0A7E"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71613380"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3901AA64"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0FF27F98"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627609EE" w14:textId="77777777" w:rsidR="00E34E7D" w:rsidRPr="00E34E7D" w:rsidRDefault="00E34E7D" w:rsidP="00121B1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b/>
          <w:bCs/>
          <w:sz w:val="24"/>
          <w:szCs w:val="24"/>
          <w:u w:val="single"/>
        </w:rPr>
      </w:pPr>
    </w:p>
    <w:p w14:paraId="6567E5C5"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r w:rsidRPr="00E34E7D">
        <w:rPr>
          <w:rFonts w:ascii="Times New Roman" w:hAnsi="Times New Roman" w:cs="Times New Roman"/>
          <w:b/>
          <w:bCs/>
          <w:sz w:val="24"/>
          <w:szCs w:val="24"/>
          <w:u w:val="single"/>
        </w:rPr>
        <w:t>IN AGREEMENT TO THE ABOVE SERVICES, BOTH PARTIES PLEASE SIGN BELOW</w:t>
      </w:r>
      <w:r w:rsidRPr="00E34E7D">
        <w:rPr>
          <w:rFonts w:ascii="Times New Roman" w:hAnsi="Times New Roman" w:cs="Times New Roman"/>
          <w:sz w:val="20"/>
          <w:szCs w:val="20"/>
        </w:rPr>
        <w:t>:</w:t>
      </w:r>
    </w:p>
    <w:p w14:paraId="5DE6AF80"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75E7A1C8"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52365F28"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0AED51C8"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4D672DBD"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0A527B76" w14:textId="26996344" w:rsidR="00E34E7D" w:rsidRPr="00E34E7D" w:rsidRDefault="00E34E7D" w:rsidP="00E34E7D">
      <w:pPr>
        <w:numPr>
          <w:ilvl w:val="12"/>
          <w:numId w:val="0"/>
        </w:num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pPr>
      <w:r w:rsidRPr="00E34E7D">
        <w:rPr>
          <w:rFonts w:ascii="Times New Roman" w:hAnsi="Times New Roman" w:cs="Times New Roman"/>
          <w:sz w:val="20"/>
          <w:szCs w:val="20"/>
        </w:rPr>
        <w:t xml:space="preserve">                       __________________________________________</w:t>
      </w:r>
      <w:r w:rsidR="00121B1D">
        <w:rPr>
          <w:rFonts w:ascii="Times New Roman" w:hAnsi="Times New Roman" w:cs="Times New Roman"/>
          <w:sz w:val="20"/>
          <w:szCs w:val="20"/>
        </w:rPr>
        <w:t>_____</w:t>
      </w:r>
      <w:r w:rsidRPr="00E34E7D">
        <w:rPr>
          <w:rFonts w:ascii="Times New Roman" w:hAnsi="Times New Roman" w:cs="Times New Roman"/>
          <w:sz w:val="20"/>
          <w:szCs w:val="20"/>
        </w:rPr>
        <w:t xml:space="preserve">                                   __________</w:t>
      </w:r>
      <w:r w:rsidR="00121B1D">
        <w:rPr>
          <w:rFonts w:ascii="Times New Roman" w:hAnsi="Times New Roman" w:cs="Times New Roman"/>
          <w:sz w:val="20"/>
          <w:szCs w:val="20"/>
        </w:rPr>
        <w:t>___</w:t>
      </w:r>
    </w:p>
    <w:p w14:paraId="19572281"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3ED37106" w14:textId="03A20106"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r w:rsidRPr="00E34E7D">
        <w:rPr>
          <w:rFonts w:ascii="Times New Roman" w:hAnsi="Times New Roman" w:cs="Times New Roman"/>
          <w:sz w:val="20"/>
          <w:szCs w:val="20"/>
        </w:rPr>
        <w:t>(</w:t>
      </w:r>
      <w:r w:rsidR="000474C7">
        <w:rPr>
          <w:rFonts w:ascii="Times New Roman" w:hAnsi="Times New Roman" w:cs="Times New Roman"/>
          <w:sz w:val="20"/>
          <w:szCs w:val="20"/>
        </w:rPr>
        <w:t xml:space="preserve">HARWOOD D </w:t>
      </w:r>
      <w:r w:rsidRPr="00E34E7D">
        <w:rPr>
          <w:rFonts w:ascii="Times New Roman" w:hAnsi="Times New Roman" w:cs="Times New Roman"/>
          <w:sz w:val="20"/>
          <w:szCs w:val="20"/>
        </w:rPr>
        <w:t xml:space="preserve">CONDIMINIUM ASSOCIATION </w:t>
      </w:r>
      <w:proofErr w:type="gramStart"/>
      <w:r w:rsidRPr="00E34E7D">
        <w:rPr>
          <w:rFonts w:ascii="Times New Roman" w:hAnsi="Times New Roman" w:cs="Times New Roman"/>
          <w:sz w:val="20"/>
          <w:szCs w:val="20"/>
        </w:rPr>
        <w:t xml:space="preserve">PRESIDENT)   </w:t>
      </w:r>
      <w:proofErr w:type="gramEnd"/>
      <w:r w:rsidRPr="00E34E7D">
        <w:rPr>
          <w:rFonts w:ascii="Times New Roman" w:hAnsi="Times New Roman" w:cs="Times New Roman"/>
          <w:sz w:val="20"/>
          <w:szCs w:val="20"/>
        </w:rPr>
        <w:t xml:space="preserve">                   (DATE)</w:t>
      </w:r>
    </w:p>
    <w:p w14:paraId="50A3DBEE"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393910C1"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5D44870A"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28FD7D0D"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1FB31D36" w14:textId="649B6931"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r w:rsidRPr="00E34E7D">
        <w:rPr>
          <w:rFonts w:ascii="Times New Roman" w:hAnsi="Times New Roman" w:cs="Times New Roman"/>
          <w:sz w:val="20"/>
          <w:szCs w:val="20"/>
        </w:rPr>
        <w:t>__________________________________________</w:t>
      </w:r>
      <w:r w:rsidR="00121B1D">
        <w:rPr>
          <w:rFonts w:ascii="Times New Roman" w:hAnsi="Times New Roman" w:cs="Times New Roman"/>
          <w:sz w:val="20"/>
          <w:szCs w:val="20"/>
        </w:rPr>
        <w:t>_____</w:t>
      </w:r>
      <w:r w:rsidRPr="00E34E7D">
        <w:rPr>
          <w:rFonts w:ascii="Times New Roman" w:hAnsi="Times New Roman" w:cs="Times New Roman"/>
          <w:sz w:val="20"/>
          <w:szCs w:val="20"/>
        </w:rPr>
        <w:t xml:space="preserve">                                   __________</w:t>
      </w:r>
      <w:r w:rsidR="00121B1D">
        <w:rPr>
          <w:rFonts w:ascii="Times New Roman" w:hAnsi="Times New Roman" w:cs="Times New Roman"/>
          <w:sz w:val="20"/>
          <w:szCs w:val="20"/>
        </w:rPr>
        <w:t>___</w:t>
      </w:r>
    </w:p>
    <w:p w14:paraId="35747104" w14:textId="6F71F745"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4F207C78" w14:textId="25838D11"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r w:rsidRPr="00E34E7D">
        <w:rPr>
          <w:rFonts w:ascii="Times New Roman" w:hAnsi="Times New Roman" w:cs="Times New Roman"/>
          <w:sz w:val="20"/>
          <w:szCs w:val="20"/>
        </w:rPr>
        <w:t xml:space="preserve">(EAST COAST MAINTENANCE &amp; </w:t>
      </w:r>
      <w:proofErr w:type="gramStart"/>
      <w:r w:rsidRPr="00E34E7D">
        <w:rPr>
          <w:rFonts w:ascii="Times New Roman" w:hAnsi="Times New Roman" w:cs="Times New Roman"/>
          <w:sz w:val="20"/>
          <w:szCs w:val="20"/>
        </w:rPr>
        <w:t xml:space="preserve">MANAGEMENT)   </w:t>
      </w:r>
      <w:proofErr w:type="gramEnd"/>
      <w:r w:rsidRPr="00E34E7D">
        <w:rPr>
          <w:rFonts w:ascii="Times New Roman" w:hAnsi="Times New Roman" w:cs="Times New Roman"/>
          <w:sz w:val="20"/>
          <w:szCs w:val="20"/>
        </w:rPr>
        <w:t xml:space="preserve">                 </w:t>
      </w:r>
      <w:r w:rsidR="00121B1D">
        <w:rPr>
          <w:rFonts w:ascii="Times New Roman" w:hAnsi="Times New Roman" w:cs="Times New Roman"/>
          <w:sz w:val="20"/>
          <w:szCs w:val="20"/>
        </w:rPr>
        <w:t xml:space="preserve">       </w:t>
      </w:r>
      <w:r w:rsidRPr="00E34E7D">
        <w:rPr>
          <w:rFonts w:ascii="Times New Roman" w:hAnsi="Times New Roman" w:cs="Times New Roman"/>
          <w:sz w:val="20"/>
          <w:szCs w:val="20"/>
        </w:rPr>
        <w:t xml:space="preserve">           (DATE)</w:t>
      </w:r>
      <w:r w:rsidRPr="00E34E7D">
        <w:rPr>
          <w:rFonts w:ascii="Times New Roman" w:hAnsi="Times New Roman" w:cs="Times New Roman"/>
          <w:sz w:val="20"/>
          <w:szCs w:val="20"/>
        </w:rPr>
        <w:tab/>
      </w:r>
    </w:p>
    <w:p w14:paraId="2C53F584"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2BFE8E57"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5FA75AB9"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3250511C"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4E447A36"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341137B2"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1392657C" w14:textId="77777777" w:rsidR="00E34E7D" w:rsidRP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19E681AF" w14:textId="77777777" w:rsidR="00E34E7D" w:rsidRDefault="00E34E7D" w:rsidP="00E34E7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140"/>
        <w:rPr>
          <w:rFonts w:ascii="Times New Roman" w:hAnsi="Times New Roman" w:cs="Times New Roman"/>
          <w:sz w:val="20"/>
          <w:szCs w:val="20"/>
        </w:rPr>
      </w:pPr>
    </w:p>
    <w:p w14:paraId="3BF35B74" w14:textId="77777777" w:rsidR="00121B1D" w:rsidRDefault="00121B1D" w:rsidP="00121B1D">
      <w:pPr>
        <w:jc w:val="center"/>
        <w:rPr>
          <w:rFonts w:ascii="Times New Roman" w:hAnsi="Times New Roman" w:cs="Times New Roman"/>
          <w:b/>
          <w:bCs/>
          <w:sz w:val="20"/>
          <w:szCs w:val="20"/>
        </w:rPr>
      </w:pPr>
    </w:p>
    <w:p w14:paraId="0FAD9956" w14:textId="77777777" w:rsidR="00121B1D" w:rsidRDefault="00121B1D" w:rsidP="00121B1D">
      <w:pPr>
        <w:jc w:val="center"/>
        <w:rPr>
          <w:rFonts w:ascii="Times New Roman" w:hAnsi="Times New Roman" w:cs="Times New Roman"/>
          <w:b/>
          <w:bCs/>
          <w:sz w:val="20"/>
          <w:szCs w:val="20"/>
        </w:rPr>
      </w:pPr>
    </w:p>
    <w:p w14:paraId="211E5B06" w14:textId="5C9499FA" w:rsidR="00121B1D" w:rsidRDefault="00121B1D" w:rsidP="00121B1D">
      <w:pPr>
        <w:jc w:val="center"/>
      </w:pPr>
      <w:r w:rsidRPr="00E34E7D">
        <w:rPr>
          <w:rFonts w:ascii="Times New Roman" w:hAnsi="Times New Roman" w:cs="Times New Roman"/>
          <w:b/>
          <w:bCs/>
          <w:sz w:val="20"/>
          <w:szCs w:val="20"/>
        </w:rPr>
        <w:t>PAGE 3</w:t>
      </w:r>
      <w:r w:rsidR="006907C1">
        <w:rPr>
          <w:rFonts w:ascii="Times New Roman" w:hAnsi="Times New Roman" w:cs="Times New Roman"/>
          <w:b/>
          <w:bCs/>
          <w:sz w:val="20"/>
          <w:szCs w:val="20"/>
        </w:rPr>
        <w:t>0</w:t>
      </w:r>
      <w:r w:rsidRPr="00E34E7D">
        <w:rPr>
          <w:rFonts w:ascii="Times New Roman" w:hAnsi="Times New Roman" w:cs="Times New Roman"/>
          <w:b/>
          <w:bCs/>
          <w:sz w:val="20"/>
          <w:szCs w:val="20"/>
        </w:rPr>
        <w:t xml:space="preserve"> OF 3</w:t>
      </w:r>
      <w:r w:rsidR="006907C1">
        <w:rPr>
          <w:rFonts w:ascii="Times New Roman" w:hAnsi="Times New Roman" w:cs="Times New Roman"/>
          <w:b/>
          <w:bCs/>
          <w:sz w:val="20"/>
          <w:szCs w:val="20"/>
        </w:rPr>
        <w:t>0</w:t>
      </w:r>
    </w:p>
    <w:p w14:paraId="724BF3E6" w14:textId="77777777" w:rsidR="00121B1D" w:rsidRPr="00E34E7D" w:rsidRDefault="00121B1D" w:rsidP="00121B1D">
      <w:pPr>
        <w:numPr>
          <w:ilvl w:val="12"/>
          <w:numId w:val="0"/>
        </w:numPr>
        <w:tabs>
          <w:tab w:val="left" w:pos="-360"/>
          <w:tab w:val="left" w:pos="0"/>
          <w:tab w:val="left" w:pos="360"/>
          <w:tab w:val="left" w:pos="1080"/>
          <w:tab w:val="left" w:pos="11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rPr>
          <w:rFonts w:ascii="Times New Roman" w:hAnsi="Times New Roman" w:cs="Times New Roman"/>
          <w:sz w:val="20"/>
          <w:szCs w:val="20"/>
        </w:rPr>
        <w:sectPr w:rsidR="00121B1D" w:rsidRPr="00E34E7D">
          <w:type w:val="continuous"/>
          <w:pgSz w:w="12240" w:h="15840"/>
          <w:pgMar w:top="1440" w:right="1440" w:bottom="1440" w:left="1350" w:header="1440" w:footer="1440" w:gutter="0"/>
          <w:cols w:space="720"/>
        </w:sectPr>
      </w:pPr>
    </w:p>
    <w:p w14:paraId="1F67970B" w14:textId="6DB2DEAF" w:rsidR="00BD322F" w:rsidRDefault="00BD322F" w:rsidP="00E34E7D"/>
    <w:sectPr w:rsidR="00BD32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881B3" w14:textId="77777777" w:rsidR="00D523BA" w:rsidRDefault="00D523BA" w:rsidP="00D064CE">
      <w:pPr>
        <w:spacing w:after="0" w:line="240" w:lineRule="auto"/>
      </w:pPr>
      <w:r>
        <w:separator/>
      </w:r>
    </w:p>
  </w:endnote>
  <w:endnote w:type="continuationSeparator" w:id="0">
    <w:p w14:paraId="30ABA77A" w14:textId="77777777" w:rsidR="00D523BA" w:rsidRDefault="00D523BA" w:rsidP="00D06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9E176" w14:textId="77777777" w:rsidR="00D523BA" w:rsidRDefault="00D523BA" w:rsidP="00D064CE">
      <w:pPr>
        <w:spacing w:after="0" w:line="240" w:lineRule="auto"/>
      </w:pPr>
      <w:r>
        <w:separator/>
      </w:r>
    </w:p>
  </w:footnote>
  <w:footnote w:type="continuationSeparator" w:id="0">
    <w:p w14:paraId="2417F0E8" w14:textId="77777777" w:rsidR="00D523BA" w:rsidRDefault="00D523BA" w:rsidP="00D064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A58C71CA"/>
    <w:lvl w:ilvl="0">
      <w:numFmt w:val="bullet"/>
      <w:lvlText w:val="*"/>
      <w:lvlJc w:val="left"/>
    </w:lvl>
  </w:abstractNum>
  <w:abstractNum w:abstractNumId="1" w15:restartNumberingAfterBreak="0">
    <w:nsid w:val="00D22130"/>
    <w:multiLevelType w:val="multilevel"/>
    <w:tmpl w:val="F064DA72"/>
    <w:lvl w:ilvl="0">
      <w:start w:val="1"/>
      <w:numFmt w:val="upperLetter"/>
      <w:lvlText w:val="%1."/>
      <w:lvlJc w:val="left"/>
    </w:lvl>
    <w:lvl w:ilvl="1">
      <w:start w:val="1"/>
      <w:numFmt w:val="upperLetter"/>
      <w:lvlText w:val="%2."/>
      <w:legacy w:legacy="1" w:legacySpace="0" w:legacyIndent="0"/>
      <w:lvlJc w:val="left"/>
    </w:lvl>
    <w:lvl w:ilvl="2">
      <w:start w:val="1"/>
      <w:numFmt w:val="upperLetter"/>
      <w:lvlText w:val="%3."/>
      <w:legacy w:legacy="1" w:legacySpace="0" w:legacyIndent="0"/>
      <w:lvlJc w:val="left"/>
    </w:lvl>
    <w:lvl w:ilvl="3">
      <w:start w:val="1"/>
      <w:numFmt w:val="upperLetter"/>
      <w:lvlText w:val="%4."/>
      <w:legacy w:legacy="1" w:legacySpace="0" w:legacyIndent="0"/>
      <w:lvlJc w:val="left"/>
    </w:lvl>
    <w:lvl w:ilvl="4">
      <w:start w:val="1"/>
      <w:numFmt w:val="upperLetter"/>
      <w:lvlText w:val="%5."/>
      <w:legacy w:legacy="1" w:legacySpace="0" w:legacyIndent="0"/>
      <w:lvlJc w:val="left"/>
    </w:lvl>
    <w:lvl w:ilvl="5">
      <w:start w:val="1"/>
      <w:numFmt w:val="upperLetter"/>
      <w:lvlText w:val="%6."/>
      <w:legacy w:legacy="1" w:legacySpace="0" w:legacyIndent="0"/>
      <w:lvlJc w:val="left"/>
    </w:lvl>
    <w:lvl w:ilvl="6">
      <w:start w:val="1"/>
      <w:numFmt w:val="upperLetter"/>
      <w:lvlText w:val="%7."/>
      <w:legacy w:legacy="1" w:legacySpace="0" w:legacyIndent="0"/>
      <w:lvlJc w:val="left"/>
    </w:lvl>
    <w:lvl w:ilvl="7">
      <w:start w:val="1"/>
      <w:numFmt w:val="upperLetter"/>
      <w:lvlText w:val="%8."/>
      <w:legacy w:legacy="1" w:legacySpace="0" w:legacyIndent="0"/>
      <w:lvlJc w:val="left"/>
    </w:lvl>
    <w:lvl w:ilvl="8">
      <w:start w:val="1"/>
      <w:numFmt w:val="lowerRoman"/>
      <w:lvlText w:val="%9)"/>
      <w:legacy w:legacy="1" w:legacySpace="0" w:legacyIndent="0"/>
      <w:lvlJc w:val="left"/>
    </w:lvl>
  </w:abstractNum>
  <w:abstractNum w:abstractNumId="2" w15:restartNumberingAfterBreak="0">
    <w:nsid w:val="01B37130"/>
    <w:multiLevelType w:val="hybridMultilevel"/>
    <w:tmpl w:val="3C9A55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067EB"/>
    <w:multiLevelType w:val="multilevel"/>
    <w:tmpl w:val="81BA5880"/>
    <w:lvl w:ilvl="0">
      <w:start w:val="1"/>
      <w:numFmt w:val="upperLetter"/>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4" w15:restartNumberingAfterBreak="0">
    <w:nsid w:val="055C472D"/>
    <w:multiLevelType w:val="multilevel"/>
    <w:tmpl w:val="81BA5880"/>
    <w:lvl w:ilvl="0">
      <w:start w:val="1"/>
      <w:numFmt w:val="upperLetter"/>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5" w15:restartNumberingAfterBreak="0">
    <w:nsid w:val="05665496"/>
    <w:multiLevelType w:val="multilevel"/>
    <w:tmpl w:val="81BA5880"/>
    <w:lvl w:ilvl="0">
      <w:start w:val="1"/>
      <w:numFmt w:val="upperLetter"/>
      <w:lvlText w:val="%1."/>
      <w:legacy w:legacy="1" w:legacySpace="0" w:legacyIndent="0"/>
      <w:lvlJc w:val="left"/>
      <w:pPr>
        <w:ind w:left="1080" w:firstLine="0"/>
      </w:pPr>
    </w:lvl>
    <w:lvl w:ilvl="1">
      <w:start w:val="1"/>
      <w:numFmt w:val="lowerLetter"/>
      <w:lvlText w:val="%2."/>
      <w:legacy w:legacy="1" w:legacySpace="0" w:legacyIndent="0"/>
      <w:lvlJc w:val="left"/>
      <w:pPr>
        <w:ind w:left="1080" w:firstLine="0"/>
      </w:pPr>
    </w:lvl>
    <w:lvl w:ilvl="2">
      <w:start w:val="1"/>
      <w:numFmt w:val="lowerRoman"/>
      <w:lvlText w:val="%3."/>
      <w:legacy w:legacy="1" w:legacySpace="0" w:legacyIndent="0"/>
      <w:lvlJc w:val="left"/>
      <w:pPr>
        <w:ind w:left="1080" w:firstLine="0"/>
      </w:pPr>
    </w:lvl>
    <w:lvl w:ilvl="3">
      <w:start w:val="1"/>
      <w:numFmt w:val="decimal"/>
      <w:lvlText w:val="%4."/>
      <w:legacy w:legacy="1" w:legacySpace="0" w:legacyIndent="0"/>
      <w:lvlJc w:val="left"/>
      <w:pPr>
        <w:ind w:left="1080" w:firstLine="0"/>
      </w:pPr>
    </w:lvl>
    <w:lvl w:ilvl="4">
      <w:start w:val="1"/>
      <w:numFmt w:val="lowerLetter"/>
      <w:lvlText w:val="%5."/>
      <w:legacy w:legacy="1" w:legacySpace="0" w:legacyIndent="0"/>
      <w:lvlJc w:val="left"/>
      <w:pPr>
        <w:ind w:left="1080" w:firstLine="0"/>
      </w:pPr>
    </w:lvl>
    <w:lvl w:ilvl="5">
      <w:start w:val="1"/>
      <w:numFmt w:val="lowerRoman"/>
      <w:lvlText w:val="%6."/>
      <w:legacy w:legacy="1" w:legacySpace="0" w:legacyIndent="0"/>
      <w:lvlJc w:val="left"/>
      <w:pPr>
        <w:ind w:left="1080" w:firstLine="0"/>
      </w:pPr>
    </w:lvl>
    <w:lvl w:ilvl="6">
      <w:start w:val="1"/>
      <w:numFmt w:val="decimal"/>
      <w:lvlText w:val="%7."/>
      <w:legacy w:legacy="1" w:legacySpace="0" w:legacyIndent="0"/>
      <w:lvlJc w:val="left"/>
      <w:pPr>
        <w:ind w:left="1080" w:firstLine="0"/>
      </w:pPr>
    </w:lvl>
    <w:lvl w:ilvl="7">
      <w:start w:val="1"/>
      <w:numFmt w:val="lowerLetter"/>
      <w:lvlText w:val="%8."/>
      <w:legacy w:legacy="1" w:legacySpace="0" w:legacyIndent="0"/>
      <w:lvlJc w:val="left"/>
      <w:pPr>
        <w:ind w:left="1080" w:firstLine="0"/>
      </w:pPr>
    </w:lvl>
    <w:lvl w:ilvl="8">
      <w:start w:val="1"/>
      <w:numFmt w:val="lowerRoman"/>
      <w:lvlText w:val="%9)"/>
      <w:legacy w:legacy="1" w:legacySpace="0" w:legacyIndent="0"/>
      <w:lvlJc w:val="left"/>
      <w:pPr>
        <w:ind w:left="1080" w:firstLine="0"/>
      </w:pPr>
    </w:lvl>
  </w:abstractNum>
  <w:abstractNum w:abstractNumId="6" w15:restartNumberingAfterBreak="0">
    <w:nsid w:val="09FE13BE"/>
    <w:multiLevelType w:val="multilevel"/>
    <w:tmpl w:val="A86CDF6C"/>
    <w:lvl w:ilvl="0">
      <w:start w:val="1"/>
      <w:numFmt w:val="upperLetter"/>
      <w:lvlText w:val="%1."/>
      <w:legacy w:legacy="1" w:legacySpace="0" w:legacyIndent="0"/>
      <w:lvlJc w:val="left"/>
    </w:lvl>
    <w:lvl w:ilvl="1">
      <w:start w:val="1"/>
      <w:numFmt w:val="upperLetter"/>
      <w:lvlText w:val="%2."/>
      <w:legacy w:legacy="1" w:legacySpace="0" w:legacyIndent="0"/>
      <w:lvlJc w:val="left"/>
      <w:rPr>
        <w:rFonts w:ascii="Times New Roman" w:eastAsiaTheme="minorHAnsi" w:hAnsi="Times New Roman" w:cs="Times New Roman"/>
      </w:rPr>
    </w:lvl>
    <w:lvl w:ilvl="2">
      <w:start w:val="1"/>
      <w:numFmt w:val="upperLetter"/>
      <w:lvlText w:val="%3."/>
      <w:legacy w:legacy="1" w:legacySpace="0" w:legacyIndent="0"/>
      <w:lvlJc w:val="left"/>
    </w:lvl>
    <w:lvl w:ilvl="3">
      <w:start w:val="1"/>
      <w:numFmt w:val="upperLetter"/>
      <w:lvlText w:val="%4."/>
      <w:legacy w:legacy="1" w:legacySpace="0" w:legacyIndent="0"/>
      <w:lvlJc w:val="left"/>
    </w:lvl>
    <w:lvl w:ilvl="4">
      <w:start w:val="1"/>
      <w:numFmt w:val="upperLetter"/>
      <w:lvlText w:val="%5."/>
      <w:legacy w:legacy="1" w:legacySpace="0" w:legacyIndent="0"/>
      <w:lvlJc w:val="left"/>
    </w:lvl>
    <w:lvl w:ilvl="5">
      <w:start w:val="1"/>
      <w:numFmt w:val="upperLetter"/>
      <w:lvlText w:val="%6."/>
      <w:legacy w:legacy="1" w:legacySpace="0" w:legacyIndent="0"/>
      <w:lvlJc w:val="left"/>
    </w:lvl>
    <w:lvl w:ilvl="6">
      <w:start w:val="1"/>
      <w:numFmt w:val="upperLetter"/>
      <w:lvlText w:val="%7."/>
      <w:legacy w:legacy="1" w:legacySpace="0" w:legacyIndent="0"/>
      <w:lvlJc w:val="left"/>
    </w:lvl>
    <w:lvl w:ilvl="7">
      <w:start w:val="1"/>
      <w:numFmt w:val="upperLetter"/>
      <w:lvlText w:val="%8."/>
      <w:legacy w:legacy="1" w:legacySpace="0" w:legacyIndent="0"/>
      <w:lvlJc w:val="left"/>
    </w:lvl>
    <w:lvl w:ilvl="8">
      <w:start w:val="1"/>
      <w:numFmt w:val="lowerRoman"/>
      <w:lvlText w:val="%9)"/>
      <w:legacy w:legacy="1" w:legacySpace="0" w:legacyIndent="0"/>
      <w:lvlJc w:val="left"/>
    </w:lvl>
  </w:abstractNum>
  <w:abstractNum w:abstractNumId="7" w15:restartNumberingAfterBreak="0">
    <w:nsid w:val="0BEC1A96"/>
    <w:multiLevelType w:val="hybridMultilevel"/>
    <w:tmpl w:val="295C14D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F0363B"/>
    <w:multiLevelType w:val="multilevel"/>
    <w:tmpl w:val="0916E26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9" w15:restartNumberingAfterBreak="0">
    <w:nsid w:val="0C177E5E"/>
    <w:multiLevelType w:val="multilevel"/>
    <w:tmpl w:val="5C06DAA8"/>
    <w:lvl w:ilvl="0">
      <w:start w:val="1"/>
      <w:numFmt w:val="upperLetter"/>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upperLetter"/>
      <w:lvlText w:val="%3."/>
      <w:legacy w:legacy="1" w:legacySpace="0" w:legacyIndent="0"/>
      <w:lvlJc w:val="left"/>
      <w:pPr>
        <w:ind w:left="0" w:firstLine="0"/>
      </w:pPr>
    </w:lvl>
    <w:lvl w:ilvl="3">
      <w:start w:val="1"/>
      <w:numFmt w:val="upperLetter"/>
      <w:lvlText w:val="%4."/>
      <w:legacy w:legacy="1" w:legacySpace="0" w:legacyIndent="0"/>
      <w:lvlJc w:val="left"/>
      <w:pPr>
        <w:ind w:left="0" w:firstLine="0"/>
      </w:pPr>
    </w:lvl>
    <w:lvl w:ilvl="4">
      <w:start w:val="1"/>
      <w:numFmt w:val="upperLetter"/>
      <w:lvlText w:val="%5."/>
      <w:legacy w:legacy="1" w:legacySpace="0" w:legacyIndent="0"/>
      <w:lvlJc w:val="left"/>
      <w:pPr>
        <w:ind w:left="0" w:firstLine="0"/>
      </w:pPr>
    </w:lvl>
    <w:lvl w:ilvl="5">
      <w:start w:val="1"/>
      <w:numFmt w:val="upperLetter"/>
      <w:lvlText w:val="%6."/>
      <w:legacy w:legacy="1" w:legacySpace="0" w:legacyIndent="0"/>
      <w:lvlJc w:val="left"/>
      <w:pPr>
        <w:ind w:left="0" w:firstLine="0"/>
      </w:pPr>
    </w:lvl>
    <w:lvl w:ilvl="6">
      <w:start w:val="1"/>
      <w:numFmt w:val="upperLetter"/>
      <w:lvlText w:val="%7."/>
      <w:legacy w:legacy="1" w:legacySpace="0" w:legacyIndent="0"/>
      <w:lvlJc w:val="left"/>
      <w:pPr>
        <w:ind w:left="0" w:firstLine="0"/>
      </w:pPr>
    </w:lvl>
    <w:lvl w:ilvl="7">
      <w:start w:val="1"/>
      <w:numFmt w:val="upp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0" w15:restartNumberingAfterBreak="0">
    <w:nsid w:val="0E977B87"/>
    <w:multiLevelType w:val="multilevel"/>
    <w:tmpl w:val="FBDA8A18"/>
    <w:lvl w:ilvl="0">
      <w:start w:val="1"/>
      <w:numFmt w:val="decimal"/>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1" w15:restartNumberingAfterBreak="0">
    <w:nsid w:val="11093484"/>
    <w:multiLevelType w:val="multilevel"/>
    <w:tmpl w:val="0916E26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2" w15:restartNumberingAfterBreak="0">
    <w:nsid w:val="13B669D4"/>
    <w:multiLevelType w:val="multilevel"/>
    <w:tmpl w:val="5FF47E82"/>
    <w:lvl w:ilvl="0">
      <w:start w:val="1"/>
      <w:numFmt w:val="upperLetter"/>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3" w15:restartNumberingAfterBreak="0">
    <w:nsid w:val="15092EDE"/>
    <w:multiLevelType w:val="hybridMultilevel"/>
    <w:tmpl w:val="8B56E0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523E5A"/>
    <w:multiLevelType w:val="multilevel"/>
    <w:tmpl w:val="6DB41D00"/>
    <w:lvl w:ilvl="0">
      <w:start w:val="1"/>
      <w:numFmt w:val="upperLetter"/>
      <w:lvlText w:val="%1."/>
      <w:lvlJc w:val="left"/>
    </w:lvl>
    <w:lvl w:ilvl="1">
      <w:start w:val="1"/>
      <w:numFmt w:val="upperLetter"/>
      <w:lvlText w:val="%2."/>
      <w:legacy w:legacy="1" w:legacySpace="0" w:legacyIndent="0"/>
      <w:lvlJc w:val="left"/>
    </w:lvl>
    <w:lvl w:ilvl="2">
      <w:start w:val="1"/>
      <w:numFmt w:val="upperLetter"/>
      <w:lvlText w:val="%3."/>
      <w:legacy w:legacy="1" w:legacySpace="0" w:legacyIndent="0"/>
      <w:lvlJc w:val="left"/>
    </w:lvl>
    <w:lvl w:ilvl="3">
      <w:start w:val="1"/>
      <w:numFmt w:val="upperLetter"/>
      <w:lvlText w:val="%4."/>
      <w:legacy w:legacy="1" w:legacySpace="0" w:legacyIndent="0"/>
      <w:lvlJc w:val="left"/>
    </w:lvl>
    <w:lvl w:ilvl="4">
      <w:start w:val="1"/>
      <w:numFmt w:val="upperLetter"/>
      <w:lvlText w:val="%5."/>
      <w:legacy w:legacy="1" w:legacySpace="0" w:legacyIndent="0"/>
      <w:lvlJc w:val="left"/>
    </w:lvl>
    <w:lvl w:ilvl="5">
      <w:start w:val="1"/>
      <w:numFmt w:val="upperLetter"/>
      <w:lvlText w:val="%6."/>
      <w:legacy w:legacy="1" w:legacySpace="0" w:legacyIndent="0"/>
      <w:lvlJc w:val="left"/>
    </w:lvl>
    <w:lvl w:ilvl="6">
      <w:start w:val="1"/>
      <w:numFmt w:val="upperLetter"/>
      <w:lvlText w:val="%7."/>
      <w:legacy w:legacy="1" w:legacySpace="0" w:legacyIndent="0"/>
      <w:lvlJc w:val="left"/>
    </w:lvl>
    <w:lvl w:ilvl="7">
      <w:start w:val="1"/>
      <w:numFmt w:val="upperLetter"/>
      <w:lvlText w:val="%8."/>
      <w:legacy w:legacy="1" w:legacySpace="0" w:legacyIndent="0"/>
      <w:lvlJc w:val="left"/>
    </w:lvl>
    <w:lvl w:ilvl="8">
      <w:start w:val="1"/>
      <w:numFmt w:val="lowerRoman"/>
      <w:lvlText w:val="%9)"/>
      <w:legacy w:legacy="1" w:legacySpace="0" w:legacyIndent="0"/>
      <w:lvlJc w:val="left"/>
    </w:lvl>
  </w:abstractNum>
  <w:abstractNum w:abstractNumId="15" w15:restartNumberingAfterBreak="0">
    <w:nsid w:val="1DD82D1C"/>
    <w:multiLevelType w:val="multilevel"/>
    <w:tmpl w:val="81BA5880"/>
    <w:lvl w:ilvl="0">
      <w:start w:val="1"/>
      <w:numFmt w:val="upperLetter"/>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6" w15:restartNumberingAfterBreak="0">
    <w:nsid w:val="1F536675"/>
    <w:multiLevelType w:val="multilevel"/>
    <w:tmpl w:val="81BA5880"/>
    <w:lvl w:ilvl="0">
      <w:start w:val="1"/>
      <w:numFmt w:val="upperLetter"/>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7" w15:restartNumberingAfterBreak="0">
    <w:nsid w:val="1FC866B9"/>
    <w:multiLevelType w:val="multilevel"/>
    <w:tmpl w:val="0916E26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8" w15:restartNumberingAfterBreak="0">
    <w:nsid w:val="22CD5A3D"/>
    <w:multiLevelType w:val="hybridMultilevel"/>
    <w:tmpl w:val="335CD8E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34D6BCC"/>
    <w:multiLevelType w:val="hybridMultilevel"/>
    <w:tmpl w:val="781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6D099C"/>
    <w:multiLevelType w:val="multilevel"/>
    <w:tmpl w:val="0916E262"/>
    <w:lvl w:ilvl="0">
      <w:start w:val="1"/>
      <w:numFmt w:val="decimal"/>
      <w:lvlText w:val="%1."/>
      <w:legacy w:legacy="1" w:legacySpace="0" w:legacyIndent="0"/>
      <w:lvlJc w:val="left"/>
    </w:lvl>
    <w:lvl w:ilvl="1">
      <w:start w:val="1"/>
      <w:numFmt w:val="low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lowerRoman"/>
      <w:lvlText w:val="%6."/>
      <w:legacy w:legacy="1" w:legacySpace="0" w:legacyIndent="0"/>
      <w:lvlJc w:val="left"/>
    </w:lvl>
    <w:lvl w:ilvl="6">
      <w:start w:val="1"/>
      <w:numFmt w:val="decimal"/>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1" w15:restartNumberingAfterBreak="0">
    <w:nsid w:val="288C4A99"/>
    <w:multiLevelType w:val="hybridMultilevel"/>
    <w:tmpl w:val="45D4548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A246903"/>
    <w:multiLevelType w:val="multilevel"/>
    <w:tmpl w:val="0916E26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3" w15:restartNumberingAfterBreak="0">
    <w:nsid w:val="2BB45643"/>
    <w:multiLevelType w:val="multilevel"/>
    <w:tmpl w:val="81BA5880"/>
    <w:lvl w:ilvl="0">
      <w:start w:val="1"/>
      <w:numFmt w:val="upperLetter"/>
      <w:lvlText w:val="%1."/>
      <w:legacy w:legacy="1" w:legacySpace="0" w:legacyIndent="0"/>
      <w:lvlJc w:val="left"/>
      <w:pPr>
        <w:ind w:left="720" w:firstLine="0"/>
      </w:pPr>
    </w:lvl>
    <w:lvl w:ilvl="1">
      <w:start w:val="1"/>
      <w:numFmt w:val="lowerLetter"/>
      <w:lvlText w:val="%2."/>
      <w:legacy w:legacy="1" w:legacySpace="0" w:legacyIndent="0"/>
      <w:lvlJc w:val="left"/>
      <w:pPr>
        <w:ind w:left="720" w:firstLine="0"/>
      </w:pPr>
    </w:lvl>
    <w:lvl w:ilvl="2">
      <w:start w:val="1"/>
      <w:numFmt w:val="lowerRoman"/>
      <w:lvlText w:val="%3."/>
      <w:legacy w:legacy="1" w:legacySpace="0" w:legacyIndent="0"/>
      <w:lvlJc w:val="left"/>
      <w:pPr>
        <w:ind w:left="720" w:firstLine="0"/>
      </w:pPr>
    </w:lvl>
    <w:lvl w:ilvl="3">
      <w:start w:val="1"/>
      <w:numFmt w:val="decimal"/>
      <w:lvlText w:val="%4."/>
      <w:legacy w:legacy="1" w:legacySpace="0" w:legacyIndent="0"/>
      <w:lvlJc w:val="left"/>
      <w:pPr>
        <w:ind w:left="720" w:firstLine="0"/>
      </w:pPr>
    </w:lvl>
    <w:lvl w:ilvl="4">
      <w:start w:val="1"/>
      <w:numFmt w:val="lowerLetter"/>
      <w:lvlText w:val="%5."/>
      <w:legacy w:legacy="1" w:legacySpace="0" w:legacyIndent="0"/>
      <w:lvlJc w:val="left"/>
      <w:pPr>
        <w:ind w:left="720" w:firstLine="0"/>
      </w:pPr>
    </w:lvl>
    <w:lvl w:ilvl="5">
      <w:start w:val="1"/>
      <w:numFmt w:val="lowerRoman"/>
      <w:lvlText w:val="%6."/>
      <w:legacy w:legacy="1" w:legacySpace="0" w:legacyIndent="0"/>
      <w:lvlJc w:val="left"/>
      <w:pPr>
        <w:ind w:left="720" w:firstLine="0"/>
      </w:pPr>
    </w:lvl>
    <w:lvl w:ilvl="6">
      <w:start w:val="1"/>
      <w:numFmt w:val="decimal"/>
      <w:lvlText w:val="%7."/>
      <w:legacy w:legacy="1" w:legacySpace="0" w:legacyIndent="0"/>
      <w:lvlJc w:val="left"/>
      <w:pPr>
        <w:ind w:left="720" w:firstLine="0"/>
      </w:pPr>
    </w:lvl>
    <w:lvl w:ilvl="7">
      <w:start w:val="1"/>
      <w:numFmt w:val="lowerLetter"/>
      <w:lvlText w:val="%8."/>
      <w:legacy w:legacy="1" w:legacySpace="0" w:legacyIndent="0"/>
      <w:lvlJc w:val="left"/>
      <w:pPr>
        <w:ind w:left="720" w:firstLine="0"/>
      </w:pPr>
    </w:lvl>
    <w:lvl w:ilvl="8">
      <w:start w:val="1"/>
      <w:numFmt w:val="lowerRoman"/>
      <w:lvlText w:val="%9)"/>
      <w:legacy w:legacy="1" w:legacySpace="0" w:legacyIndent="0"/>
      <w:lvlJc w:val="left"/>
      <w:pPr>
        <w:ind w:left="720" w:firstLine="0"/>
      </w:pPr>
    </w:lvl>
  </w:abstractNum>
  <w:abstractNum w:abstractNumId="24" w15:restartNumberingAfterBreak="0">
    <w:nsid w:val="2C0F7FB3"/>
    <w:multiLevelType w:val="hybridMultilevel"/>
    <w:tmpl w:val="B6BE15D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CDD6198"/>
    <w:multiLevelType w:val="multilevel"/>
    <w:tmpl w:val="50CCF11A"/>
    <w:lvl w:ilvl="0">
      <w:start w:val="1"/>
      <w:numFmt w:val="upperLetter"/>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6" w15:restartNumberingAfterBreak="0">
    <w:nsid w:val="2F767BC6"/>
    <w:multiLevelType w:val="multilevel"/>
    <w:tmpl w:val="627E1A8A"/>
    <w:lvl w:ilvl="0">
      <w:start w:val="1"/>
      <w:numFmt w:val="upperLetter"/>
      <w:lvlText w:val="%1."/>
      <w:legacy w:legacy="1" w:legacySpace="0" w:legacyIndent="0"/>
      <w:lvlJc w:val="left"/>
      <w:rPr>
        <w:rFonts w:ascii="Times New Roman" w:eastAsiaTheme="minorHAnsi" w:hAnsi="Times New Roman" w:cs="Times New Roman"/>
      </w:rPr>
    </w:lvl>
    <w:lvl w:ilvl="1">
      <w:start w:val="1"/>
      <w:numFmt w:val="upperLetter"/>
      <w:lvlText w:val="%2."/>
      <w:legacy w:legacy="1" w:legacySpace="0" w:legacyIndent="0"/>
      <w:lvlJc w:val="left"/>
    </w:lvl>
    <w:lvl w:ilvl="2">
      <w:start w:val="1"/>
      <w:numFmt w:val="upperLetter"/>
      <w:lvlText w:val="%3."/>
      <w:legacy w:legacy="1" w:legacySpace="0" w:legacyIndent="0"/>
      <w:lvlJc w:val="left"/>
    </w:lvl>
    <w:lvl w:ilvl="3">
      <w:start w:val="1"/>
      <w:numFmt w:val="upperLetter"/>
      <w:lvlText w:val="%4."/>
      <w:legacy w:legacy="1" w:legacySpace="0" w:legacyIndent="0"/>
      <w:lvlJc w:val="left"/>
    </w:lvl>
    <w:lvl w:ilvl="4">
      <w:start w:val="1"/>
      <w:numFmt w:val="upperLetter"/>
      <w:lvlText w:val="%5."/>
      <w:legacy w:legacy="1" w:legacySpace="0" w:legacyIndent="0"/>
      <w:lvlJc w:val="left"/>
    </w:lvl>
    <w:lvl w:ilvl="5">
      <w:start w:val="1"/>
      <w:numFmt w:val="upperLetter"/>
      <w:lvlText w:val="%6."/>
      <w:legacy w:legacy="1" w:legacySpace="0" w:legacyIndent="0"/>
      <w:lvlJc w:val="left"/>
    </w:lvl>
    <w:lvl w:ilvl="6">
      <w:start w:val="1"/>
      <w:numFmt w:val="upperLetter"/>
      <w:lvlText w:val="%7."/>
      <w:legacy w:legacy="1" w:legacySpace="0" w:legacyIndent="0"/>
      <w:lvlJc w:val="left"/>
    </w:lvl>
    <w:lvl w:ilvl="7">
      <w:start w:val="1"/>
      <w:numFmt w:val="upperLetter"/>
      <w:lvlText w:val="%8."/>
      <w:legacy w:legacy="1" w:legacySpace="0" w:legacyIndent="0"/>
      <w:lvlJc w:val="left"/>
    </w:lvl>
    <w:lvl w:ilvl="8">
      <w:start w:val="1"/>
      <w:numFmt w:val="lowerRoman"/>
      <w:lvlText w:val="%9)"/>
      <w:legacy w:legacy="1" w:legacySpace="0" w:legacyIndent="0"/>
      <w:lvlJc w:val="left"/>
    </w:lvl>
  </w:abstractNum>
  <w:abstractNum w:abstractNumId="27" w15:restartNumberingAfterBreak="0">
    <w:nsid w:val="30AE4F18"/>
    <w:multiLevelType w:val="multilevel"/>
    <w:tmpl w:val="0916E262"/>
    <w:lvl w:ilvl="0">
      <w:start w:val="1"/>
      <w:numFmt w:val="decimal"/>
      <w:lvlText w:val="%1."/>
      <w:legacy w:legacy="1" w:legacySpace="0" w:legacyIndent="0"/>
      <w:lvlJc w:val="left"/>
      <w:pPr>
        <w:ind w:left="5610" w:firstLine="0"/>
      </w:pPr>
    </w:lvl>
    <w:lvl w:ilvl="1">
      <w:start w:val="1"/>
      <w:numFmt w:val="lowerLetter"/>
      <w:lvlText w:val="%2."/>
      <w:legacy w:legacy="1" w:legacySpace="0" w:legacyIndent="0"/>
      <w:lvlJc w:val="left"/>
      <w:pPr>
        <w:ind w:left="5610" w:firstLine="0"/>
      </w:pPr>
    </w:lvl>
    <w:lvl w:ilvl="2">
      <w:start w:val="1"/>
      <w:numFmt w:val="lowerRoman"/>
      <w:lvlText w:val="%3."/>
      <w:legacy w:legacy="1" w:legacySpace="0" w:legacyIndent="0"/>
      <w:lvlJc w:val="left"/>
      <w:pPr>
        <w:ind w:left="5610" w:firstLine="0"/>
      </w:pPr>
    </w:lvl>
    <w:lvl w:ilvl="3">
      <w:start w:val="1"/>
      <w:numFmt w:val="decimal"/>
      <w:lvlText w:val="%4."/>
      <w:legacy w:legacy="1" w:legacySpace="0" w:legacyIndent="0"/>
      <w:lvlJc w:val="left"/>
      <w:pPr>
        <w:ind w:left="5610" w:firstLine="0"/>
      </w:pPr>
    </w:lvl>
    <w:lvl w:ilvl="4">
      <w:start w:val="1"/>
      <w:numFmt w:val="lowerLetter"/>
      <w:lvlText w:val="%5."/>
      <w:legacy w:legacy="1" w:legacySpace="0" w:legacyIndent="0"/>
      <w:lvlJc w:val="left"/>
      <w:pPr>
        <w:ind w:left="5610" w:firstLine="0"/>
      </w:pPr>
    </w:lvl>
    <w:lvl w:ilvl="5">
      <w:start w:val="1"/>
      <w:numFmt w:val="lowerRoman"/>
      <w:lvlText w:val="%6."/>
      <w:legacy w:legacy="1" w:legacySpace="0" w:legacyIndent="0"/>
      <w:lvlJc w:val="left"/>
      <w:pPr>
        <w:ind w:left="5610" w:firstLine="0"/>
      </w:pPr>
    </w:lvl>
    <w:lvl w:ilvl="6">
      <w:start w:val="1"/>
      <w:numFmt w:val="decimal"/>
      <w:lvlText w:val="%7."/>
      <w:legacy w:legacy="1" w:legacySpace="0" w:legacyIndent="0"/>
      <w:lvlJc w:val="left"/>
      <w:pPr>
        <w:ind w:left="5610" w:firstLine="0"/>
      </w:pPr>
    </w:lvl>
    <w:lvl w:ilvl="7">
      <w:start w:val="1"/>
      <w:numFmt w:val="lowerLetter"/>
      <w:lvlText w:val="%8."/>
      <w:legacy w:legacy="1" w:legacySpace="0" w:legacyIndent="0"/>
      <w:lvlJc w:val="left"/>
      <w:pPr>
        <w:ind w:left="5610" w:firstLine="0"/>
      </w:pPr>
    </w:lvl>
    <w:lvl w:ilvl="8">
      <w:start w:val="1"/>
      <w:numFmt w:val="lowerRoman"/>
      <w:lvlText w:val="%9)"/>
      <w:legacy w:legacy="1" w:legacySpace="0" w:legacyIndent="0"/>
      <w:lvlJc w:val="left"/>
      <w:pPr>
        <w:ind w:left="5610" w:firstLine="0"/>
      </w:pPr>
    </w:lvl>
  </w:abstractNum>
  <w:abstractNum w:abstractNumId="28" w15:restartNumberingAfterBreak="0">
    <w:nsid w:val="318C042C"/>
    <w:multiLevelType w:val="multilevel"/>
    <w:tmpl w:val="5C06DAA8"/>
    <w:lvl w:ilvl="0">
      <w:start w:val="1"/>
      <w:numFmt w:val="upperLetter"/>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upperLetter"/>
      <w:lvlText w:val="%3."/>
      <w:legacy w:legacy="1" w:legacySpace="0" w:legacyIndent="0"/>
      <w:lvlJc w:val="left"/>
      <w:pPr>
        <w:ind w:left="0" w:firstLine="0"/>
      </w:pPr>
    </w:lvl>
    <w:lvl w:ilvl="3">
      <w:start w:val="1"/>
      <w:numFmt w:val="upperLetter"/>
      <w:lvlText w:val="%4."/>
      <w:legacy w:legacy="1" w:legacySpace="0" w:legacyIndent="0"/>
      <w:lvlJc w:val="left"/>
      <w:pPr>
        <w:ind w:left="0" w:firstLine="0"/>
      </w:pPr>
    </w:lvl>
    <w:lvl w:ilvl="4">
      <w:start w:val="1"/>
      <w:numFmt w:val="upperLetter"/>
      <w:lvlText w:val="%5."/>
      <w:legacy w:legacy="1" w:legacySpace="0" w:legacyIndent="0"/>
      <w:lvlJc w:val="left"/>
      <w:pPr>
        <w:ind w:left="0" w:firstLine="0"/>
      </w:pPr>
    </w:lvl>
    <w:lvl w:ilvl="5">
      <w:start w:val="1"/>
      <w:numFmt w:val="upperLetter"/>
      <w:lvlText w:val="%6."/>
      <w:legacy w:legacy="1" w:legacySpace="0" w:legacyIndent="0"/>
      <w:lvlJc w:val="left"/>
      <w:pPr>
        <w:ind w:left="0" w:firstLine="0"/>
      </w:pPr>
    </w:lvl>
    <w:lvl w:ilvl="6">
      <w:start w:val="1"/>
      <w:numFmt w:val="upperLetter"/>
      <w:lvlText w:val="%7."/>
      <w:legacy w:legacy="1" w:legacySpace="0" w:legacyIndent="0"/>
      <w:lvlJc w:val="left"/>
      <w:pPr>
        <w:ind w:left="0" w:firstLine="0"/>
      </w:pPr>
    </w:lvl>
    <w:lvl w:ilvl="7">
      <w:start w:val="1"/>
      <w:numFmt w:val="upp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9" w15:restartNumberingAfterBreak="0">
    <w:nsid w:val="328B3548"/>
    <w:multiLevelType w:val="multilevel"/>
    <w:tmpl w:val="0916E26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30" w15:restartNumberingAfterBreak="0">
    <w:nsid w:val="32937D5F"/>
    <w:multiLevelType w:val="multilevel"/>
    <w:tmpl w:val="FBDA8A18"/>
    <w:lvl w:ilvl="0">
      <w:start w:val="1"/>
      <w:numFmt w:val="decimal"/>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31" w15:restartNumberingAfterBreak="0">
    <w:nsid w:val="349B5809"/>
    <w:multiLevelType w:val="hybridMultilevel"/>
    <w:tmpl w:val="3DF0B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2E46A3"/>
    <w:multiLevelType w:val="multilevel"/>
    <w:tmpl w:val="5C06DAA8"/>
    <w:lvl w:ilvl="0">
      <w:start w:val="1"/>
      <w:numFmt w:val="upperLetter"/>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upperLetter"/>
      <w:lvlText w:val="%3."/>
      <w:legacy w:legacy="1" w:legacySpace="0" w:legacyIndent="0"/>
      <w:lvlJc w:val="left"/>
      <w:pPr>
        <w:ind w:left="0" w:firstLine="0"/>
      </w:pPr>
    </w:lvl>
    <w:lvl w:ilvl="3">
      <w:start w:val="1"/>
      <w:numFmt w:val="upperLetter"/>
      <w:lvlText w:val="%4."/>
      <w:legacy w:legacy="1" w:legacySpace="0" w:legacyIndent="0"/>
      <w:lvlJc w:val="left"/>
      <w:pPr>
        <w:ind w:left="0" w:firstLine="0"/>
      </w:pPr>
    </w:lvl>
    <w:lvl w:ilvl="4">
      <w:start w:val="1"/>
      <w:numFmt w:val="upperLetter"/>
      <w:lvlText w:val="%5."/>
      <w:legacy w:legacy="1" w:legacySpace="0" w:legacyIndent="0"/>
      <w:lvlJc w:val="left"/>
      <w:pPr>
        <w:ind w:left="0" w:firstLine="0"/>
      </w:pPr>
    </w:lvl>
    <w:lvl w:ilvl="5">
      <w:start w:val="1"/>
      <w:numFmt w:val="upperLetter"/>
      <w:lvlText w:val="%6."/>
      <w:legacy w:legacy="1" w:legacySpace="0" w:legacyIndent="0"/>
      <w:lvlJc w:val="left"/>
      <w:pPr>
        <w:ind w:left="0" w:firstLine="0"/>
      </w:pPr>
    </w:lvl>
    <w:lvl w:ilvl="6">
      <w:start w:val="1"/>
      <w:numFmt w:val="upperLetter"/>
      <w:lvlText w:val="%7."/>
      <w:legacy w:legacy="1" w:legacySpace="0" w:legacyIndent="0"/>
      <w:lvlJc w:val="left"/>
      <w:pPr>
        <w:ind w:left="0" w:firstLine="0"/>
      </w:pPr>
    </w:lvl>
    <w:lvl w:ilvl="7">
      <w:start w:val="1"/>
      <w:numFmt w:val="upp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33" w15:restartNumberingAfterBreak="0">
    <w:nsid w:val="370C7AA3"/>
    <w:multiLevelType w:val="hybridMultilevel"/>
    <w:tmpl w:val="064253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EE34E3"/>
    <w:multiLevelType w:val="multilevel"/>
    <w:tmpl w:val="A49C6AE4"/>
    <w:lvl w:ilvl="0">
      <w:start w:val="1"/>
      <w:numFmt w:val="upperLetter"/>
      <w:lvlText w:val="%1."/>
      <w:lvlJc w:val="left"/>
      <w:pPr>
        <w:ind w:left="360" w:firstLine="0"/>
      </w:pPr>
    </w:lvl>
    <w:lvl w:ilvl="1">
      <w:start w:val="1"/>
      <w:numFmt w:val="upperLetter"/>
      <w:lvlText w:val="%2."/>
      <w:legacy w:legacy="1" w:legacySpace="0" w:legacyIndent="0"/>
      <w:lvlJc w:val="left"/>
      <w:pPr>
        <w:ind w:left="360" w:firstLine="0"/>
      </w:pPr>
    </w:lvl>
    <w:lvl w:ilvl="2">
      <w:start w:val="1"/>
      <w:numFmt w:val="upperLetter"/>
      <w:lvlText w:val="%3."/>
      <w:legacy w:legacy="1" w:legacySpace="0" w:legacyIndent="0"/>
      <w:lvlJc w:val="left"/>
      <w:pPr>
        <w:ind w:left="360" w:firstLine="0"/>
      </w:pPr>
    </w:lvl>
    <w:lvl w:ilvl="3">
      <w:start w:val="1"/>
      <w:numFmt w:val="upperLetter"/>
      <w:lvlText w:val="%4."/>
      <w:legacy w:legacy="1" w:legacySpace="0" w:legacyIndent="0"/>
      <w:lvlJc w:val="left"/>
      <w:pPr>
        <w:ind w:left="360" w:firstLine="0"/>
      </w:pPr>
    </w:lvl>
    <w:lvl w:ilvl="4">
      <w:start w:val="1"/>
      <w:numFmt w:val="upperLetter"/>
      <w:lvlText w:val="%5."/>
      <w:legacy w:legacy="1" w:legacySpace="0" w:legacyIndent="0"/>
      <w:lvlJc w:val="left"/>
      <w:pPr>
        <w:ind w:left="360" w:firstLine="0"/>
      </w:pPr>
    </w:lvl>
    <w:lvl w:ilvl="5">
      <w:start w:val="1"/>
      <w:numFmt w:val="upperLetter"/>
      <w:lvlText w:val="%6."/>
      <w:legacy w:legacy="1" w:legacySpace="0" w:legacyIndent="0"/>
      <w:lvlJc w:val="left"/>
      <w:pPr>
        <w:ind w:left="360" w:firstLine="0"/>
      </w:pPr>
    </w:lvl>
    <w:lvl w:ilvl="6">
      <w:start w:val="1"/>
      <w:numFmt w:val="upperLetter"/>
      <w:lvlText w:val="%7."/>
      <w:legacy w:legacy="1" w:legacySpace="0" w:legacyIndent="0"/>
      <w:lvlJc w:val="left"/>
      <w:pPr>
        <w:ind w:left="360" w:firstLine="0"/>
      </w:pPr>
    </w:lvl>
    <w:lvl w:ilvl="7">
      <w:start w:val="1"/>
      <w:numFmt w:val="upperLetter"/>
      <w:lvlText w:val="%8."/>
      <w:legacy w:legacy="1" w:legacySpace="0" w:legacyIndent="0"/>
      <w:lvlJc w:val="left"/>
      <w:pPr>
        <w:ind w:left="360" w:firstLine="0"/>
      </w:pPr>
    </w:lvl>
    <w:lvl w:ilvl="8">
      <w:start w:val="1"/>
      <w:numFmt w:val="lowerRoman"/>
      <w:lvlText w:val="%9)"/>
      <w:legacy w:legacy="1" w:legacySpace="0" w:legacyIndent="0"/>
      <w:lvlJc w:val="left"/>
      <w:pPr>
        <w:ind w:left="360" w:firstLine="0"/>
      </w:pPr>
    </w:lvl>
  </w:abstractNum>
  <w:abstractNum w:abstractNumId="35" w15:restartNumberingAfterBreak="0">
    <w:nsid w:val="3A150544"/>
    <w:multiLevelType w:val="multilevel"/>
    <w:tmpl w:val="50CCF11A"/>
    <w:lvl w:ilvl="0">
      <w:start w:val="1"/>
      <w:numFmt w:val="upperLetter"/>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36" w15:restartNumberingAfterBreak="0">
    <w:nsid w:val="3B2A0423"/>
    <w:multiLevelType w:val="hybridMultilevel"/>
    <w:tmpl w:val="9E767FE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CC17FCC"/>
    <w:multiLevelType w:val="hybridMultilevel"/>
    <w:tmpl w:val="02361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2A067E"/>
    <w:multiLevelType w:val="multilevel"/>
    <w:tmpl w:val="FBDA8A18"/>
    <w:lvl w:ilvl="0">
      <w:start w:val="1"/>
      <w:numFmt w:val="decimal"/>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39" w15:restartNumberingAfterBreak="0">
    <w:nsid w:val="3E6D1173"/>
    <w:multiLevelType w:val="hybridMultilevel"/>
    <w:tmpl w:val="A1FA66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197409"/>
    <w:multiLevelType w:val="hybridMultilevel"/>
    <w:tmpl w:val="C220D9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82D2072"/>
    <w:multiLevelType w:val="multilevel"/>
    <w:tmpl w:val="0916E26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42" w15:restartNumberingAfterBreak="0">
    <w:nsid w:val="48872EBD"/>
    <w:multiLevelType w:val="hybridMultilevel"/>
    <w:tmpl w:val="6C8006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9512E3"/>
    <w:multiLevelType w:val="multilevel"/>
    <w:tmpl w:val="9A32034E"/>
    <w:lvl w:ilvl="0">
      <w:start w:val="14"/>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44" w15:restartNumberingAfterBreak="0">
    <w:nsid w:val="4BD73931"/>
    <w:multiLevelType w:val="multilevel"/>
    <w:tmpl w:val="19680F24"/>
    <w:lvl w:ilvl="0">
      <w:start w:val="1"/>
      <w:numFmt w:val="decimal"/>
      <w:lvlText w:val="%1."/>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45" w15:restartNumberingAfterBreak="0">
    <w:nsid w:val="4CAD5652"/>
    <w:multiLevelType w:val="hybridMultilevel"/>
    <w:tmpl w:val="9EA010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3833C3"/>
    <w:multiLevelType w:val="hybridMultilevel"/>
    <w:tmpl w:val="1BA62CBE"/>
    <w:lvl w:ilvl="0" w:tplc="0409000F">
      <w:start w:val="1"/>
      <w:numFmt w:val="decimal"/>
      <w:lvlText w:val="%1."/>
      <w:lvlJc w:val="lef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47" w15:restartNumberingAfterBreak="0">
    <w:nsid w:val="50965182"/>
    <w:multiLevelType w:val="multilevel"/>
    <w:tmpl w:val="81BA5880"/>
    <w:lvl w:ilvl="0">
      <w:start w:val="1"/>
      <w:numFmt w:val="upperLetter"/>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48" w15:restartNumberingAfterBreak="0">
    <w:nsid w:val="5413317A"/>
    <w:multiLevelType w:val="hybridMultilevel"/>
    <w:tmpl w:val="B9B0030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529404B"/>
    <w:multiLevelType w:val="multilevel"/>
    <w:tmpl w:val="EAC64424"/>
    <w:lvl w:ilvl="0">
      <w:start w:val="1"/>
      <w:numFmt w:val="upperLetter"/>
      <w:lvlText w:val="%1."/>
      <w:lvlJc w:val="left"/>
    </w:lvl>
    <w:lvl w:ilvl="1">
      <w:start w:val="1"/>
      <w:numFmt w:val="upperLetter"/>
      <w:lvlText w:val="%2."/>
      <w:legacy w:legacy="1" w:legacySpace="0" w:legacyIndent="0"/>
      <w:lvlJc w:val="left"/>
    </w:lvl>
    <w:lvl w:ilvl="2">
      <w:start w:val="1"/>
      <w:numFmt w:val="upperLetter"/>
      <w:lvlText w:val="%3."/>
      <w:legacy w:legacy="1" w:legacySpace="0" w:legacyIndent="0"/>
      <w:lvlJc w:val="left"/>
    </w:lvl>
    <w:lvl w:ilvl="3">
      <w:start w:val="1"/>
      <w:numFmt w:val="upperLetter"/>
      <w:lvlText w:val="%4."/>
      <w:legacy w:legacy="1" w:legacySpace="0" w:legacyIndent="0"/>
      <w:lvlJc w:val="left"/>
    </w:lvl>
    <w:lvl w:ilvl="4">
      <w:start w:val="1"/>
      <w:numFmt w:val="upperLetter"/>
      <w:lvlText w:val="%5."/>
      <w:legacy w:legacy="1" w:legacySpace="0" w:legacyIndent="0"/>
      <w:lvlJc w:val="left"/>
    </w:lvl>
    <w:lvl w:ilvl="5">
      <w:start w:val="1"/>
      <w:numFmt w:val="upperLetter"/>
      <w:lvlText w:val="%6."/>
      <w:legacy w:legacy="1" w:legacySpace="0" w:legacyIndent="0"/>
      <w:lvlJc w:val="left"/>
    </w:lvl>
    <w:lvl w:ilvl="6">
      <w:start w:val="1"/>
      <w:numFmt w:val="upperLetter"/>
      <w:lvlText w:val="%7."/>
      <w:legacy w:legacy="1" w:legacySpace="0" w:legacyIndent="0"/>
      <w:lvlJc w:val="left"/>
    </w:lvl>
    <w:lvl w:ilvl="7">
      <w:start w:val="1"/>
      <w:numFmt w:val="upperLetter"/>
      <w:lvlText w:val="%8."/>
      <w:legacy w:legacy="1" w:legacySpace="0" w:legacyIndent="0"/>
      <w:lvlJc w:val="left"/>
    </w:lvl>
    <w:lvl w:ilvl="8">
      <w:start w:val="1"/>
      <w:numFmt w:val="lowerRoman"/>
      <w:lvlText w:val="%9)"/>
      <w:legacy w:legacy="1" w:legacySpace="0" w:legacyIndent="0"/>
      <w:lvlJc w:val="left"/>
    </w:lvl>
  </w:abstractNum>
  <w:abstractNum w:abstractNumId="50" w15:restartNumberingAfterBreak="0">
    <w:nsid w:val="56C34F41"/>
    <w:multiLevelType w:val="multilevel"/>
    <w:tmpl w:val="0916E262"/>
    <w:lvl w:ilvl="0">
      <w:start w:val="1"/>
      <w:numFmt w:val="decimal"/>
      <w:lvlText w:val="%1."/>
      <w:legacy w:legacy="1" w:legacySpace="0" w:legacyIndent="0"/>
      <w:lvlJc w:val="left"/>
    </w:lvl>
    <w:lvl w:ilvl="1">
      <w:start w:val="1"/>
      <w:numFmt w:val="low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lowerRoman"/>
      <w:lvlText w:val="%6."/>
      <w:legacy w:legacy="1" w:legacySpace="0" w:legacyIndent="0"/>
      <w:lvlJc w:val="left"/>
    </w:lvl>
    <w:lvl w:ilvl="6">
      <w:start w:val="1"/>
      <w:numFmt w:val="decimal"/>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51" w15:restartNumberingAfterBreak="0">
    <w:nsid w:val="57FD42BD"/>
    <w:multiLevelType w:val="multilevel"/>
    <w:tmpl w:val="3294E1F0"/>
    <w:lvl w:ilvl="0">
      <w:start w:val="1"/>
      <w:numFmt w:val="decimal"/>
      <w:lvlText w:val="%1."/>
      <w:legacy w:legacy="1" w:legacySpace="0" w:legacyIndent="0"/>
      <w:lvlJc w:val="left"/>
      <w:pPr>
        <w:ind w:left="0" w:firstLine="0"/>
      </w:pPr>
    </w:lvl>
    <w:lvl w:ilvl="1">
      <w:start w:val="13"/>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52" w15:restartNumberingAfterBreak="0">
    <w:nsid w:val="58684DFB"/>
    <w:multiLevelType w:val="multilevel"/>
    <w:tmpl w:val="5C06DAA8"/>
    <w:lvl w:ilvl="0">
      <w:start w:val="1"/>
      <w:numFmt w:val="upperLetter"/>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upperLetter"/>
      <w:lvlText w:val="%3."/>
      <w:legacy w:legacy="1" w:legacySpace="0" w:legacyIndent="0"/>
      <w:lvlJc w:val="left"/>
      <w:pPr>
        <w:ind w:left="0" w:firstLine="0"/>
      </w:pPr>
    </w:lvl>
    <w:lvl w:ilvl="3">
      <w:start w:val="1"/>
      <w:numFmt w:val="upperLetter"/>
      <w:lvlText w:val="%4."/>
      <w:legacy w:legacy="1" w:legacySpace="0" w:legacyIndent="0"/>
      <w:lvlJc w:val="left"/>
      <w:pPr>
        <w:ind w:left="0" w:firstLine="0"/>
      </w:pPr>
    </w:lvl>
    <w:lvl w:ilvl="4">
      <w:start w:val="1"/>
      <w:numFmt w:val="upperLetter"/>
      <w:lvlText w:val="%5."/>
      <w:legacy w:legacy="1" w:legacySpace="0" w:legacyIndent="0"/>
      <w:lvlJc w:val="left"/>
      <w:pPr>
        <w:ind w:left="0" w:firstLine="0"/>
      </w:pPr>
    </w:lvl>
    <w:lvl w:ilvl="5">
      <w:start w:val="1"/>
      <w:numFmt w:val="upperLetter"/>
      <w:lvlText w:val="%6."/>
      <w:legacy w:legacy="1" w:legacySpace="0" w:legacyIndent="0"/>
      <w:lvlJc w:val="left"/>
      <w:pPr>
        <w:ind w:left="0" w:firstLine="0"/>
      </w:pPr>
    </w:lvl>
    <w:lvl w:ilvl="6">
      <w:start w:val="1"/>
      <w:numFmt w:val="upperLetter"/>
      <w:lvlText w:val="%7."/>
      <w:legacy w:legacy="1" w:legacySpace="0" w:legacyIndent="0"/>
      <w:lvlJc w:val="left"/>
      <w:pPr>
        <w:ind w:left="0" w:firstLine="0"/>
      </w:pPr>
    </w:lvl>
    <w:lvl w:ilvl="7">
      <w:start w:val="1"/>
      <w:numFmt w:val="upp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53" w15:restartNumberingAfterBreak="0">
    <w:nsid w:val="5D2E7AB7"/>
    <w:multiLevelType w:val="hybridMultilevel"/>
    <w:tmpl w:val="FCA636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19C68AB"/>
    <w:multiLevelType w:val="multilevel"/>
    <w:tmpl w:val="81BA5880"/>
    <w:lvl w:ilvl="0">
      <w:start w:val="1"/>
      <w:numFmt w:val="upperLetter"/>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55" w15:restartNumberingAfterBreak="0">
    <w:nsid w:val="66853FD1"/>
    <w:multiLevelType w:val="hybridMultilevel"/>
    <w:tmpl w:val="F3C0CCA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66B202A7"/>
    <w:multiLevelType w:val="multilevel"/>
    <w:tmpl w:val="5FF47E82"/>
    <w:lvl w:ilvl="0">
      <w:start w:val="1"/>
      <w:numFmt w:val="upperLetter"/>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57" w15:restartNumberingAfterBreak="0">
    <w:nsid w:val="66EE7E34"/>
    <w:multiLevelType w:val="hybridMultilevel"/>
    <w:tmpl w:val="4174810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7C130D1"/>
    <w:multiLevelType w:val="hybridMultilevel"/>
    <w:tmpl w:val="EDB86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DD5240"/>
    <w:multiLevelType w:val="multilevel"/>
    <w:tmpl w:val="73B66926"/>
    <w:lvl w:ilvl="0">
      <w:start w:val="1"/>
      <w:numFmt w:val="upperLetter"/>
      <w:lvlText w:val="%1."/>
      <w:legacy w:legacy="1" w:legacySpace="0" w:legacyIndent="0"/>
      <w:lvlJc w:val="left"/>
      <w:pPr>
        <w:ind w:left="360" w:firstLine="0"/>
      </w:pPr>
    </w:lvl>
    <w:lvl w:ilvl="1">
      <w:start w:val="13"/>
      <w:numFmt w:val="upperLetter"/>
      <w:lvlText w:val="%2."/>
      <w:legacy w:legacy="1" w:legacySpace="0" w:legacyIndent="0"/>
      <w:lvlJc w:val="left"/>
      <w:pPr>
        <w:ind w:left="360" w:firstLine="0"/>
      </w:pPr>
    </w:lvl>
    <w:lvl w:ilvl="2">
      <w:start w:val="1"/>
      <w:numFmt w:val="upperLetter"/>
      <w:lvlText w:val="%3."/>
      <w:legacy w:legacy="1" w:legacySpace="0" w:legacyIndent="0"/>
      <w:lvlJc w:val="left"/>
      <w:pPr>
        <w:ind w:left="360" w:firstLine="0"/>
      </w:pPr>
    </w:lvl>
    <w:lvl w:ilvl="3">
      <w:start w:val="1"/>
      <w:numFmt w:val="upperLetter"/>
      <w:lvlText w:val="%4."/>
      <w:legacy w:legacy="1" w:legacySpace="0" w:legacyIndent="0"/>
      <w:lvlJc w:val="left"/>
      <w:pPr>
        <w:ind w:left="360" w:firstLine="0"/>
      </w:pPr>
    </w:lvl>
    <w:lvl w:ilvl="4">
      <w:start w:val="1"/>
      <w:numFmt w:val="upperLetter"/>
      <w:lvlText w:val="%5."/>
      <w:legacy w:legacy="1" w:legacySpace="0" w:legacyIndent="0"/>
      <w:lvlJc w:val="left"/>
      <w:pPr>
        <w:ind w:left="360" w:firstLine="0"/>
      </w:pPr>
    </w:lvl>
    <w:lvl w:ilvl="5">
      <w:start w:val="1"/>
      <w:numFmt w:val="upperLetter"/>
      <w:lvlText w:val="%6."/>
      <w:legacy w:legacy="1" w:legacySpace="0" w:legacyIndent="0"/>
      <w:lvlJc w:val="left"/>
      <w:pPr>
        <w:ind w:left="360" w:firstLine="0"/>
      </w:pPr>
    </w:lvl>
    <w:lvl w:ilvl="6">
      <w:start w:val="1"/>
      <w:numFmt w:val="upperLetter"/>
      <w:lvlText w:val="%7."/>
      <w:legacy w:legacy="1" w:legacySpace="0" w:legacyIndent="0"/>
      <w:lvlJc w:val="left"/>
      <w:pPr>
        <w:ind w:left="360" w:firstLine="0"/>
      </w:pPr>
    </w:lvl>
    <w:lvl w:ilvl="7">
      <w:start w:val="1"/>
      <w:numFmt w:val="upperLetter"/>
      <w:lvlText w:val="%8."/>
      <w:legacy w:legacy="1" w:legacySpace="0" w:legacyIndent="0"/>
      <w:lvlJc w:val="left"/>
      <w:pPr>
        <w:ind w:left="360" w:firstLine="0"/>
      </w:pPr>
    </w:lvl>
    <w:lvl w:ilvl="8">
      <w:start w:val="1"/>
      <w:numFmt w:val="lowerRoman"/>
      <w:lvlText w:val="%9)"/>
      <w:legacy w:legacy="1" w:legacySpace="0" w:legacyIndent="0"/>
      <w:lvlJc w:val="left"/>
      <w:pPr>
        <w:ind w:left="360" w:firstLine="0"/>
      </w:pPr>
    </w:lvl>
  </w:abstractNum>
  <w:abstractNum w:abstractNumId="60" w15:restartNumberingAfterBreak="0">
    <w:nsid w:val="6B057B56"/>
    <w:multiLevelType w:val="hybridMultilevel"/>
    <w:tmpl w:val="C7C2F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B6018E1"/>
    <w:multiLevelType w:val="multilevel"/>
    <w:tmpl w:val="81BA5880"/>
    <w:lvl w:ilvl="0">
      <w:start w:val="1"/>
      <w:numFmt w:val="upperLetter"/>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2" w15:restartNumberingAfterBreak="0">
    <w:nsid w:val="6B8406B0"/>
    <w:multiLevelType w:val="multilevel"/>
    <w:tmpl w:val="1DE40750"/>
    <w:lvl w:ilvl="0">
      <w:start w:val="1"/>
      <w:numFmt w:val="decimal"/>
      <w:lvlText w:val="%1."/>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3" w15:restartNumberingAfterBreak="0">
    <w:nsid w:val="6C0E2A63"/>
    <w:multiLevelType w:val="multilevel"/>
    <w:tmpl w:val="FBDA8A18"/>
    <w:lvl w:ilvl="0">
      <w:start w:val="1"/>
      <w:numFmt w:val="decimal"/>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4" w15:restartNumberingAfterBreak="0">
    <w:nsid w:val="6CED1101"/>
    <w:multiLevelType w:val="multilevel"/>
    <w:tmpl w:val="73B66926"/>
    <w:lvl w:ilvl="0">
      <w:start w:val="1"/>
      <w:numFmt w:val="upperLetter"/>
      <w:lvlText w:val="%1."/>
      <w:legacy w:legacy="1" w:legacySpace="0" w:legacyIndent="0"/>
      <w:lvlJc w:val="left"/>
      <w:pPr>
        <w:ind w:left="360" w:firstLine="0"/>
      </w:pPr>
    </w:lvl>
    <w:lvl w:ilvl="1">
      <w:start w:val="13"/>
      <w:numFmt w:val="upperLetter"/>
      <w:lvlText w:val="%2."/>
      <w:legacy w:legacy="1" w:legacySpace="0" w:legacyIndent="0"/>
      <w:lvlJc w:val="left"/>
      <w:pPr>
        <w:ind w:left="360" w:firstLine="0"/>
      </w:pPr>
    </w:lvl>
    <w:lvl w:ilvl="2">
      <w:start w:val="1"/>
      <w:numFmt w:val="upperLetter"/>
      <w:lvlText w:val="%3."/>
      <w:legacy w:legacy="1" w:legacySpace="0" w:legacyIndent="0"/>
      <w:lvlJc w:val="left"/>
      <w:pPr>
        <w:ind w:left="360" w:firstLine="0"/>
      </w:pPr>
    </w:lvl>
    <w:lvl w:ilvl="3">
      <w:start w:val="1"/>
      <w:numFmt w:val="upperLetter"/>
      <w:lvlText w:val="%4."/>
      <w:legacy w:legacy="1" w:legacySpace="0" w:legacyIndent="0"/>
      <w:lvlJc w:val="left"/>
      <w:pPr>
        <w:ind w:left="360" w:firstLine="0"/>
      </w:pPr>
    </w:lvl>
    <w:lvl w:ilvl="4">
      <w:start w:val="1"/>
      <w:numFmt w:val="upperLetter"/>
      <w:lvlText w:val="%5."/>
      <w:legacy w:legacy="1" w:legacySpace="0" w:legacyIndent="0"/>
      <w:lvlJc w:val="left"/>
      <w:pPr>
        <w:ind w:left="360" w:firstLine="0"/>
      </w:pPr>
    </w:lvl>
    <w:lvl w:ilvl="5">
      <w:start w:val="1"/>
      <w:numFmt w:val="upperLetter"/>
      <w:lvlText w:val="%6."/>
      <w:legacy w:legacy="1" w:legacySpace="0" w:legacyIndent="0"/>
      <w:lvlJc w:val="left"/>
      <w:pPr>
        <w:ind w:left="360" w:firstLine="0"/>
      </w:pPr>
    </w:lvl>
    <w:lvl w:ilvl="6">
      <w:start w:val="1"/>
      <w:numFmt w:val="upperLetter"/>
      <w:lvlText w:val="%7."/>
      <w:legacy w:legacy="1" w:legacySpace="0" w:legacyIndent="0"/>
      <w:lvlJc w:val="left"/>
      <w:pPr>
        <w:ind w:left="360" w:firstLine="0"/>
      </w:pPr>
    </w:lvl>
    <w:lvl w:ilvl="7">
      <w:start w:val="1"/>
      <w:numFmt w:val="upperLetter"/>
      <w:lvlText w:val="%8."/>
      <w:legacy w:legacy="1" w:legacySpace="0" w:legacyIndent="0"/>
      <w:lvlJc w:val="left"/>
      <w:pPr>
        <w:ind w:left="360" w:firstLine="0"/>
      </w:pPr>
    </w:lvl>
    <w:lvl w:ilvl="8">
      <w:start w:val="1"/>
      <w:numFmt w:val="lowerRoman"/>
      <w:lvlText w:val="%9)"/>
      <w:legacy w:legacy="1" w:legacySpace="0" w:legacyIndent="0"/>
      <w:lvlJc w:val="left"/>
      <w:pPr>
        <w:ind w:left="360" w:firstLine="0"/>
      </w:pPr>
    </w:lvl>
  </w:abstractNum>
  <w:abstractNum w:abstractNumId="65" w15:restartNumberingAfterBreak="0">
    <w:nsid w:val="70815C03"/>
    <w:multiLevelType w:val="hybridMultilevel"/>
    <w:tmpl w:val="7272F5B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68F1EA0"/>
    <w:multiLevelType w:val="hybridMultilevel"/>
    <w:tmpl w:val="A1BC57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7CE65EA"/>
    <w:multiLevelType w:val="multilevel"/>
    <w:tmpl w:val="0916E26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8" w15:restartNumberingAfterBreak="0">
    <w:nsid w:val="7C83770A"/>
    <w:multiLevelType w:val="multilevel"/>
    <w:tmpl w:val="0916E26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9" w15:restartNumberingAfterBreak="0">
    <w:nsid w:val="7DC66187"/>
    <w:multiLevelType w:val="hybridMultilevel"/>
    <w:tmpl w:val="AC9A2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E0B3A38"/>
    <w:multiLevelType w:val="hybridMultilevel"/>
    <w:tmpl w:val="59E41C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1757522">
    <w:abstractNumId w:val="56"/>
  </w:num>
  <w:num w:numId="2" w16cid:durableId="1180046383">
    <w:abstractNumId w:val="27"/>
  </w:num>
  <w:num w:numId="3" w16cid:durableId="1638680774">
    <w:abstractNumId w:val="12"/>
  </w:num>
  <w:num w:numId="4" w16cid:durableId="1559241310">
    <w:abstractNumId w:val="22"/>
  </w:num>
  <w:num w:numId="5" w16cid:durableId="309362281">
    <w:abstractNumId w:val="20"/>
  </w:num>
  <w:num w:numId="6" w16cid:durableId="769620832">
    <w:abstractNumId w:val="50"/>
  </w:num>
  <w:num w:numId="7" w16cid:durableId="848563335">
    <w:abstractNumId w:val="59"/>
  </w:num>
  <w:num w:numId="8" w16cid:durableId="631329468">
    <w:abstractNumId w:val="51"/>
  </w:num>
  <w:num w:numId="9" w16cid:durableId="173880555">
    <w:abstractNumId w:val="43"/>
  </w:num>
  <w:num w:numId="10" w16cid:durableId="1198279023">
    <w:abstractNumId w:val="47"/>
  </w:num>
  <w:num w:numId="11" w16cid:durableId="1580021983">
    <w:abstractNumId w:val="68"/>
  </w:num>
  <w:num w:numId="12" w16cid:durableId="1244877048">
    <w:abstractNumId w:val="11"/>
  </w:num>
  <w:num w:numId="13" w16cid:durableId="1988243995">
    <w:abstractNumId w:val="67"/>
  </w:num>
  <w:num w:numId="14" w16cid:durableId="337192353">
    <w:abstractNumId w:val="5"/>
  </w:num>
  <w:num w:numId="15" w16cid:durableId="1477916566">
    <w:abstractNumId w:val="41"/>
  </w:num>
  <w:num w:numId="16" w16cid:durableId="1818647645">
    <w:abstractNumId w:val="28"/>
  </w:num>
  <w:num w:numId="17" w16cid:durableId="1379821052">
    <w:abstractNumId w:val="29"/>
  </w:num>
  <w:num w:numId="18" w16cid:durableId="331379356">
    <w:abstractNumId w:val="30"/>
  </w:num>
  <w:num w:numId="19" w16cid:durableId="2032297868">
    <w:abstractNumId w:val="6"/>
  </w:num>
  <w:num w:numId="20" w16cid:durableId="1077282565">
    <w:abstractNumId w:val="26"/>
  </w:num>
  <w:num w:numId="21" w16cid:durableId="1965891396">
    <w:abstractNumId w:val="8"/>
  </w:num>
  <w:num w:numId="22" w16cid:durableId="1154376000">
    <w:abstractNumId w:val="38"/>
  </w:num>
  <w:num w:numId="23" w16cid:durableId="340283607">
    <w:abstractNumId w:val="23"/>
  </w:num>
  <w:num w:numId="24" w16cid:durableId="737439804">
    <w:abstractNumId w:val="10"/>
  </w:num>
  <w:num w:numId="25" w16cid:durableId="382025495">
    <w:abstractNumId w:val="9"/>
  </w:num>
  <w:num w:numId="26" w16cid:durableId="17388897">
    <w:abstractNumId w:val="3"/>
  </w:num>
  <w:num w:numId="27" w16cid:durableId="204030477">
    <w:abstractNumId w:val="16"/>
  </w:num>
  <w:num w:numId="28" w16cid:durableId="1239437958">
    <w:abstractNumId w:val="32"/>
  </w:num>
  <w:num w:numId="29" w16cid:durableId="1794327738">
    <w:abstractNumId w:val="17"/>
  </w:num>
  <w:num w:numId="30" w16cid:durableId="1025905502">
    <w:abstractNumId w:val="54"/>
  </w:num>
  <w:num w:numId="31" w16cid:durableId="463892716">
    <w:abstractNumId w:val="35"/>
  </w:num>
  <w:num w:numId="32" w16cid:durableId="1970932585">
    <w:abstractNumId w:val="52"/>
  </w:num>
  <w:num w:numId="33" w16cid:durableId="894854558">
    <w:abstractNumId w:val="61"/>
  </w:num>
  <w:num w:numId="34" w16cid:durableId="928343182">
    <w:abstractNumId w:val="15"/>
  </w:num>
  <w:num w:numId="35" w16cid:durableId="1213234208">
    <w:abstractNumId w:val="63"/>
  </w:num>
  <w:num w:numId="36" w16cid:durableId="1828936515">
    <w:abstractNumId w:val="25"/>
  </w:num>
  <w:num w:numId="37" w16cid:durableId="1965690937">
    <w:abstractNumId w:val="0"/>
    <w:lvlOverride w:ilvl="0">
      <w:lvl w:ilvl="0">
        <w:start w:val="1"/>
        <w:numFmt w:val="bullet"/>
        <w:lvlText w:val="-"/>
        <w:legacy w:legacy="1" w:legacySpace="0" w:legacyIndent="1"/>
        <w:lvlJc w:val="left"/>
        <w:pPr>
          <w:ind w:left="1141" w:hanging="1"/>
        </w:pPr>
        <w:rPr>
          <w:rFonts w:ascii="Times New Roman" w:hAnsi="Times New Roman" w:cs="Times New Roman" w:hint="default"/>
        </w:rPr>
      </w:lvl>
    </w:lvlOverride>
  </w:num>
  <w:num w:numId="38" w16cid:durableId="1142235272">
    <w:abstractNumId w:val="4"/>
  </w:num>
  <w:num w:numId="39" w16cid:durableId="137262260">
    <w:abstractNumId w:val="64"/>
  </w:num>
  <w:num w:numId="40" w16cid:durableId="187374087">
    <w:abstractNumId w:val="18"/>
  </w:num>
  <w:num w:numId="41" w16cid:durableId="539514446">
    <w:abstractNumId w:val="31"/>
  </w:num>
  <w:num w:numId="42" w16cid:durableId="1012876081">
    <w:abstractNumId w:val="58"/>
  </w:num>
  <w:num w:numId="43" w16cid:durableId="93868358">
    <w:abstractNumId w:val="21"/>
  </w:num>
  <w:num w:numId="44" w16cid:durableId="850411282">
    <w:abstractNumId w:val="66"/>
  </w:num>
  <w:num w:numId="45" w16cid:durableId="427040524">
    <w:abstractNumId w:val="40"/>
  </w:num>
  <w:num w:numId="46" w16cid:durableId="1418789943">
    <w:abstractNumId w:val="39"/>
  </w:num>
  <w:num w:numId="47" w16cid:durableId="1435321586">
    <w:abstractNumId w:val="36"/>
  </w:num>
  <w:num w:numId="48" w16cid:durableId="1257131863">
    <w:abstractNumId w:val="44"/>
  </w:num>
  <w:num w:numId="49" w16cid:durableId="2038656220">
    <w:abstractNumId w:val="7"/>
  </w:num>
  <w:num w:numId="50" w16cid:durableId="1116171861">
    <w:abstractNumId w:val="62"/>
  </w:num>
  <w:num w:numId="51" w16cid:durableId="1771926214">
    <w:abstractNumId w:val="1"/>
  </w:num>
  <w:num w:numId="52" w16cid:durableId="926766678">
    <w:abstractNumId w:val="49"/>
  </w:num>
  <w:num w:numId="53" w16cid:durableId="1365786569">
    <w:abstractNumId w:val="14"/>
  </w:num>
  <w:num w:numId="54" w16cid:durableId="321853317">
    <w:abstractNumId w:val="70"/>
  </w:num>
  <w:num w:numId="55" w16cid:durableId="2040160104">
    <w:abstractNumId w:val="48"/>
  </w:num>
  <w:num w:numId="56" w16cid:durableId="277370130">
    <w:abstractNumId w:val="45"/>
  </w:num>
  <w:num w:numId="57" w16cid:durableId="180316541">
    <w:abstractNumId w:val="33"/>
  </w:num>
  <w:num w:numId="58" w16cid:durableId="1842619530">
    <w:abstractNumId w:val="2"/>
  </w:num>
  <w:num w:numId="59" w16cid:durableId="685601242">
    <w:abstractNumId w:val="13"/>
  </w:num>
  <w:num w:numId="60" w16cid:durableId="1740596156">
    <w:abstractNumId w:val="53"/>
  </w:num>
  <w:num w:numId="61" w16cid:durableId="895511823">
    <w:abstractNumId w:val="34"/>
  </w:num>
  <w:num w:numId="62" w16cid:durableId="653752782">
    <w:abstractNumId w:val="19"/>
  </w:num>
  <w:num w:numId="63" w16cid:durableId="931819368">
    <w:abstractNumId w:val="37"/>
  </w:num>
  <w:num w:numId="64" w16cid:durableId="1304192302">
    <w:abstractNumId w:val="60"/>
  </w:num>
  <w:num w:numId="65" w16cid:durableId="408311354">
    <w:abstractNumId w:val="24"/>
  </w:num>
  <w:num w:numId="66" w16cid:durableId="1707103857">
    <w:abstractNumId w:val="55"/>
  </w:num>
  <w:num w:numId="67" w16cid:durableId="1709526223">
    <w:abstractNumId w:val="65"/>
  </w:num>
  <w:num w:numId="68" w16cid:durableId="1517692129">
    <w:abstractNumId w:val="69"/>
  </w:num>
  <w:num w:numId="69" w16cid:durableId="1818758488">
    <w:abstractNumId w:val="57"/>
  </w:num>
  <w:num w:numId="70" w16cid:durableId="179973404">
    <w:abstractNumId w:val="42"/>
  </w:num>
  <w:num w:numId="71" w16cid:durableId="1697196346">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N7cwNzc0MTMwNTJV0lEKTi0uzszPAykwqgUAQeZxwiwAAAA="/>
  </w:docVars>
  <w:rsids>
    <w:rsidRoot w:val="00E34E7D"/>
    <w:rsid w:val="00034743"/>
    <w:rsid w:val="000474C7"/>
    <w:rsid w:val="00082E9C"/>
    <w:rsid w:val="000D7C94"/>
    <w:rsid w:val="00121B1D"/>
    <w:rsid w:val="00122ACE"/>
    <w:rsid w:val="00173EA6"/>
    <w:rsid w:val="001A0458"/>
    <w:rsid w:val="001A6924"/>
    <w:rsid w:val="00246163"/>
    <w:rsid w:val="002647D1"/>
    <w:rsid w:val="00275C24"/>
    <w:rsid w:val="00277993"/>
    <w:rsid w:val="002924B0"/>
    <w:rsid w:val="002A0B70"/>
    <w:rsid w:val="003537E5"/>
    <w:rsid w:val="00384B44"/>
    <w:rsid w:val="00462509"/>
    <w:rsid w:val="004B3ADA"/>
    <w:rsid w:val="004B42DA"/>
    <w:rsid w:val="00523101"/>
    <w:rsid w:val="00564650"/>
    <w:rsid w:val="005958F0"/>
    <w:rsid w:val="00597469"/>
    <w:rsid w:val="005F186A"/>
    <w:rsid w:val="00634D11"/>
    <w:rsid w:val="00636B5C"/>
    <w:rsid w:val="00672776"/>
    <w:rsid w:val="00674895"/>
    <w:rsid w:val="006907C1"/>
    <w:rsid w:val="006B31F0"/>
    <w:rsid w:val="006B73A6"/>
    <w:rsid w:val="006F3BCD"/>
    <w:rsid w:val="00792DFF"/>
    <w:rsid w:val="00796F73"/>
    <w:rsid w:val="007B502A"/>
    <w:rsid w:val="007C4FB6"/>
    <w:rsid w:val="00823E81"/>
    <w:rsid w:val="008947D2"/>
    <w:rsid w:val="008F52C2"/>
    <w:rsid w:val="008F69E0"/>
    <w:rsid w:val="00922AAD"/>
    <w:rsid w:val="0098734C"/>
    <w:rsid w:val="00B134EB"/>
    <w:rsid w:val="00B82009"/>
    <w:rsid w:val="00B8607A"/>
    <w:rsid w:val="00BD100A"/>
    <w:rsid w:val="00BD322F"/>
    <w:rsid w:val="00CB0D64"/>
    <w:rsid w:val="00CD1A01"/>
    <w:rsid w:val="00D064CE"/>
    <w:rsid w:val="00D523BA"/>
    <w:rsid w:val="00D60926"/>
    <w:rsid w:val="00D760D9"/>
    <w:rsid w:val="00DA6B18"/>
    <w:rsid w:val="00DC4454"/>
    <w:rsid w:val="00E1715F"/>
    <w:rsid w:val="00E320B7"/>
    <w:rsid w:val="00E32362"/>
    <w:rsid w:val="00E34E7D"/>
    <w:rsid w:val="00E617B0"/>
    <w:rsid w:val="00E7200E"/>
    <w:rsid w:val="00E93A93"/>
    <w:rsid w:val="00F30061"/>
    <w:rsid w:val="00F64993"/>
    <w:rsid w:val="00FD710C"/>
    <w:rsid w:val="00FF5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750F5"/>
  <w15:chartTrackingRefBased/>
  <w15:docId w15:val="{01229D4A-19F5-449C-A1EB-116428489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E34E7D"/>
  </w:style>
  <w:style w:type="paragraph" w:customStyle="1" w:styleId="level1">
    <w:name w:val="_level1"/>
    <w:uiPriority w:val="99"/>
    <w:rsid w:val="00E34E7D"/>
    <w:pPr>
      <w:tabs>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60" w:hanging="360"/>
    </w:pPr>
    <w:rPr>
      <w:rFonts w:ascii="Times New Roman" w:hAnsi="Times New Roman" w:cs="Times New Roman"/>
      <w:sz w:val="24"/>
      <w:szCs w:val="24"/>
    </w:rPr>
  </w:style>
  <w:style w:type="paragraph" w:customStyle="1" w:styleId="level2">
    <w:name w:val="_level2"/>
    <w:uiPriority w:val="99"/>
    <w:rsid w:val="00E34E7D"/>
    <w:pPr>
      <w:tabs>
        <w:tab w:val="left" w:pos="-360"/>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720" w:hanging="360"/>
    </w:pPr>
    <w:rPr>
      <w:rFonts w:ascii="Times New Roman" w:hAnsi="Times New Roman" w:cs="Times New Roman"/>
      <w:sz w:val="24"/>
      <w:szCs w:val="24"/>
    </w:rPr>
  </w:style>
  <w:style w:type="paragraph" w:customStyle="1" w:styleId="level3">
    <w:name w:val="_level3"/>
    <w:uiPriority w:val="99"/>
    <w:rsid w:val="00E34E7D"/>
    <w:pPr>
      <w:tabs>
        <w:tab w:val="left" w:pos="-360"/>
        <w:tab w:val="left" w:pos="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080" w:hanging="360"/>
    </w:pPr>
    <w:rPr>
      <w:rFonts w:ascii="Times New Roman" w:hAnsi="Times New Roman" w:cs="Times New Roman"/>
      <w:sz w:val="24"/>
      <w:szCs w:val="24"/>
    </w:rPr>
  </w:style>
  <w:style w:type="paragraph" w:customStyle="1" w:styleId="level4">
    <w:name w:val="_level4"/>
    <w:uiPriority w:val="99"/>
    <w:rsid w:val="00E34E7D"/>
    <w:pPr>
      <w:tabs>
        <w:tab w:val="left" w:pos="0"/>
        <w:tab w:val="left" w:pos="36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440" w:hanging="360"/>
    </w:pPr>
    <w:rPr>
      <w:rFonts w:ascii="Times New Roman" w:hAnsi="Times New Roman" w:cs="Times New Roman"/>
      <w:sz w:val="24"/>
      <w:szCs w:val="24"/>
    </w:rPr>
  </w:style>
  <w:style w:type="paragraph" w:customStyle="1" w:styleId="level5">
    <w:name w:val="_level5"/>
    <w:uiPriority w:val="99"/>
    <w:rsid w:val="00E34E7D"/>
    <w:pPr>
      <w:tabs>
        <w:tab w:val="left" w:pos="0"/>
        <w:tab w:val="left" w:pos="360"/>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1800" w:hanging="360"/>
    </w:pPr>
    <w:rPr>
      <w:rFonts w:ascii="Times New Roman" w:hAnsi="Times New Roman" w:cs="Times New Roman"/>
      <w:sz w:val="24"/>
      <w:szCs w:val="24"/>
    </w:rPr>
  </w:style>
  <w:style w:type="paragraph" w:customStyle="1" w:styleId="level6">
    <w:name w:val="_level6"/>
    <w:uiPriority w:val="99"/>
    <w:rsid w:val="00E34E7D"/>
    <w:pPr>
      <w:tabs>
        <w:tab w:val="left" w:pos="0"/>
        <w:tab w:val="left" w:pos="108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2160" w:hanging="360"/>
    </w:pPr>
    <w:rPr>
      <w:rFonts w:ascii="Times New Roman" w:hAnsi="Times New Roman" w:cs="Times New Roman"/>
      <w:sz w:val="24"/>
      <w:szCs w:val="24"/>
    </w:rPr>
  </w:style>
  <w:style w:type="paragraph" w:customStyle="1" w:styleId="level7">
    <w:name w:val="_level7"/>
    <w:uiPriority w:val="99"/>
    <w:rsid w:val="00E34E7D"/>
    <w:pPr>
      <w:tabs>
        <w:tab w:val="left" w:pos="0"/>
        <w:tab w:val="left" w:pos="1080"/>
        <w:tab w:val="left" w:pos="1800"/>
        <w:tab w:val="left" w:pos="2160"/>
        <w:tab w:val="left" w:pos="252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2520" w:hanging="360"/>
    </w:pPr>
    <w:rPr>
      <w:rFonts w:ascii="Times New Roman" w:hAnsi="Times New Roman" w:cs="Times New Roman"/>
      <w:sz w:val="24"/>
      <w:szCs w:val="24"/>
    </w:rPr>
  </w:style>
  <w:style w:type="paragraph" w:customStyle="1" w:styleId="level8">
    <w:name w:val="_level8"/>
    <w:uiPriority w:val="99"/>
    <w:rsid w:val="00E34E7D"/>
    <w:pPr>
      <w:tabs>
        <w:tab w:val="left" w:pos="0"/>
        <w:tab w:val="left" w:pos="1800"/>
        <w:tab w:val="left" w:pos="2520"/>
        <w:tab w:val="left" w:pos="288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2880" w:hanging="360"/>
    </w:pPr>
    <w:rPr>
      <w:rFonts w:ascii="Times New Roman" w:hAnsi="Times New Roman" w:cs="Times New Roman"/>
      <w:sz w:val="24"/>
      <w:szCs w:val="24"/>
    </w:rPr>
  </w:style>
  <w:style w:type="paragraph" w:customStyle="1" w:styleId="Level9">
    <w:name w:val="Level 9"/>
    <w:uiPriority w:val="99"/>
    <w:rsid w:val="00E34E7D"/>
    <w:pPr>
      <w:autoSpaceDE w:val="0"/>
      <w:autoSpaceDN w:val="0"/>
      <w:adjustRightInd w:val="0"/>
      <w:spacing w:after="0" w:line="240" w:lineRule="auto"/>
      <w:ind w:left="-1440"/>
    </w:pPr>
    <w:rPr>
      <w:rFonts w:ascii="Times New Roman" w:hAnsi="Times New Roman" w:cs="Times New Roman"/>
      <w:b/>
      <w:bCs/>
      <w:sz w:val="24"/>
      <w:szCs w:val="24"/>
    </w:rPr>
  </w:style>
  <w:style w:type="paragraph" w:customStyle="1" w:styleId="Level10">
    <w:name w:val="Level 1"/>
    <w:uiPriority w:val="99"/>
    <w:rsid w:val="00E34E7D"/>
    <w:pPr>
      <w:autoSpaceDE w:val="0"/>
      <w:autoSpaceDN w:val="0"/>
      <w:adjustRightInd w:val="0"/>
      <w:spacing w:after="0" w:line="240" w:lineRule="auto"/>
      <w:ind w:left="720"/>
    </w:pPr>
    <w:rPr>
      <w:rFonts w:ascii="Times New Roman" w:hAnsi="Times New Roman" w:cs="Times New Roman"/>
      <w:sz w:val="24"/>
      <w:szCs w:val="24"/>
    </w:rPr>
  </w:style>
  <w:style w:type="paragraph" w:customStyle="1" w:styleId="Level20">
    <w:name w:val="Level 2"/>
    <w:uiPriority w:val="99"/>
    <w:rsid w:val="00E34E7D"/>
    <w:pPr>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30">
    <w:name w:val="Level 3"/>
    <w:uiPriority w:val="99"/>
    <w:rsid w:val="00E34E7D"/>
    <w:pPr>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40">
    <w:name w:val="Level 4"/>
    <w:uiPriority w:val="99"/>
    <w:rsid w:val="00E34E7D"/>
    <w:pPr>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50">
    <w:name w:val="Level 5"/>
    <w:uiPriority w:val="99"/>
    <w:rsid w:val="00E34E7D"/>
    <w:pPr>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60">
    <w:name w:val="Level 6"/>
    <w:uiPriority w:val="99"/>
    <w:rsid w:val="00E34E7D"/>
    <w:pPr>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70">
    <w:name w:val="Level 7"/>
    <w:uiPriority w:val="99"/>
    <w:rsid w:val="00E34E7D"/>
    <w:pPr>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80">
    <w:name w:val="Level 8"/>
    <w:uiPriority w:val="99"/>
    <w:rsid w:val="00E34E7D"/>
    <w:pPr>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90">
    <w:name w:val="_level9"/>
    <w:uiPriority w:val="99"/>
    <w:rsid w:val="00E34E7D"/>
    <w:pPr>
      <w:tabs>
        <w:tab w:val="left" w:pos="0"/>
        <w:tab w:val="left" w:pos="1800"/>
        <w:tab w:val="left" w:pos="2520"/>
        <w:tab w:val="left" w:pos="2880"/>
        <w:tab w:val="left" w:pos="3240"/>
        <w:tab w:val="left" w:pos="3960"/>
        <w:tab w:val="left" w:pos="4680"/>
        <w:tab w:val="left" w:pos="5400"/>
        <w:tab w:val="left" w:pos="6120"/>
        <w:tab w:val="left" w:pos="6840"/>
        <w:tab w:val="left" w:pos="7560"/>
        <w:tab w:val="left" w:pos="8280"/>
      </w:tabs>
      <w:autoSpaceDE w:val="0"/>
      <w:autoSpaceDN w:val="0"/>
      <w:adjustRightInd w:val="0"/>
      <w:spacing w:after="0" w:line="240" w:lineRule="auto"/>
      <w:ind w:left="3240" w:hanging="360"/>
    </w:pPr>
    <w:rPr>
      <w:rFonts w:ascii="Times New Roman" w:hAnsi="Times New Roman" w:cs="Times New Roman"/>
      <w:sz w:val="24"/>
      <w:szCs w:val="24"/>
    </w:rPr>
  </w:style>
  <w:style w:type="paragraph" w:styleId="Header">
    <w:name w:val="header"/>
    <w:basedOn w:val="Normal"/>
    <w:link w:val="HeaderChar"/>
    <w:uiPriority w:val="99"/>
    <w:unhideWhenUsed/>
    <w:rsid w:val="00D064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4CE"/>
  </w:style>
  <w:style w:type="paragraph" w:styleId="Footer">
    <w:name w:val="footer"/>
    <w:basedOn w:val="Normal"/>
    <w:link w:val="FooterChar"/>
    <w:uiPriority w:val="99"/>
    <w:unhideWhenUsed/>
    <w:rsid w:val="00D064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4CE"/>
  </w:style>
  <w:style w:type="paragraph" w:styleId="ListParagraph">
    <w:name w:val="List Paragraph"/>
    <w:basedOn w:val="Normal"/>
    <w:uiPriority w:val="34"/>
    <w:qFormat/>
    <w:rsid w:val="00FF58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1</Pages>
  <Words>8343</Words>
  <Characters>4756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Quintano</dc:creator>
  <cp:keywords/>
  <dc:description/>
  <cp:lastModifiedBy>Athena | ECMM</cp:lastModifiedBy>
  <cp:revision>9</cp:revision>
  <cp:lastPrinted>2023-03-06T12:05:00Z</cp:lastPrinted>
  <dcterms:created xsi:type="dcterms:W3CDTF">2023-09-11T15:51:00Z</dcterms:created>
  <dcterms:modified xsi:type="dcterms:W3CDTF">2023-11-10T20:09:00Z</dcterms:modified>
</cp:coreProperties>
</file>